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AFE7945"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6</w:t>
      </w:r>
      <w:r w:rsidR="00BD6B6E">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E12F915"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E3286">
        <w:rPr>
          <w:rFonts w:ascii="Arial" w:eastAsia="Arial" w:hAnsi="Arial" w:cs="Arial"/>
          <w:sz w:val="24"/>
          <w:szCs w:val="24"/>
        </w:rPr>
        <w:t>3</w:t>
      </w:r>
      <w:r w:rsidR="00BD6B6E">
        <w:rPr>
          <w:rFonts w:ascii="Arial" w:eastAsia="Arial" w:hAnsi="Arial" w:cs="Arial"/>
          <w:sz w:val="24"/>
          <w:szCs w:val="24"/>
        </w:rPr>
        <w:t>1</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8B2E5F">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50A028C9" w:rsidR="002638C6" w:rsidRPr="009E3286" w:rsidRDefault="00EB19CC" w:rsidP="00D70D81">
      <w:pPr>
        <w:widowControl/>
        <w:spacing w:after="0" w:line="240" w:lineRule="auto"/>
        <w:contextualSpacing/>
        <w:jc w:val="both"/>
        <w:rPr>
          <w:rFonts w:ascii="Arial" w:eastAsia="Arial" w:hAnsi="Arial" w:cs="Arial"/>
          <w:b/>
          <w:sz w:val="24"/>
          <w:szCs w:val="24"/>
        </w:rPr>
      </w:pPr>
      <w:r w:rsidRPr="009E3286">
        <w:rPr>
          <w:rFonts w:ascii="Arial" w:eastAsia="Arial" w:hAnsi="Arial" w:cs="Arial"/>
          <w:sz w:val="24"/>
          <w:szCs w:val="24"/>
        </w:rPr>
        <w:t>As</w:t>
      </w:r>
      <w:r w:rsidR="00D16141" w:rsidRPr="009E3286">
        <w:rPr>
          <w:rFonts w:ascii="Arial" w:eastAsia="Arial" w:hAnsi="Arial" w:cs="Arial"/>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009D48D1">
        <w:rPr>
          <w:rFonts w:ascii="Arial" w:eastAsia="Arial" w:hAnsi="Arial" w:cs="Arial"/>
          <w:b/>
          <w:color w:val="0070C0"/>
          <w:sz w:val="24"/>
          <w:szCs w:val="24"/>
        </w:rPr>
        <w:t>3</w:t>
      </w:r>
      <w:r w:rsidR="007229B9">
        <w:rPr>
          <w:rFonts w:ascii="Arial" w:eastAsia="Arial" w:hAnsi="Arial" w:cs="Arial"/>
          <w:b/>
          <w:color w:val="0070C0"/>
          <w:sz w:val="24"/>
          <w:szCs w:val="24"/>
        </w:rPr>
        <w:t>1</w:t>
      </w:r>
      <w:r w:rsidR="00193A2D" w:rsidRPr="009D48D1">
        <w:rPr>
          <w:rFonts w:ascii="Arial" w:eastAsia="Arial" w:hAnsi="Arial" w:cs="Arial"/>
          <w:b/>
          <w:color w:val="0070C0"/>
          <w:sz w:val="24"/>
          <w:szCs w:val="24"/>
        </w:rPr>
        <w:t xml:space="preserve"> January 2021</w:t>
      </w:r>
      <w:r w:rsidR="00C55046" w:rsidRPr="009D48D1">
        <w:rPr>
          <w:rFonts w:ascii="Arial" w:eastAsia="Arial" w:hAnsi="Arial" w:cs="Arial"/>
          <w:b/>
          <w:color w:val="0070C0"/>
          <w:sz w:val="24"/>
          <w:szCs w:val="24"/>
        </w:rPr>
        <w:t>,</w:t>
      </w:r>
      <w:r w:rsidR="00D16141" w:rsidRPr="009D48D1">
        <w:rPr>
          <w:rFonts w:ascii="Arial" w:eastAsia="Arial" w:hAnsi="Arial" w:cs="Arial"/>
          <w:b/>
          <w:color w:val="0070C0"/>
          <w:sz w:val="24"/>
          <w:szCs w:val="24"/>
        </w:rPr>
        <w:t xml:space="preserve"> </w:t>
      </w:r>
      <w:r w:rsidR="00C55046" w:rsidRPr="009D48D1">
        <w:rPr>
          <w:rFonts w:ascii="Arial" w:eastAsia="Arial" w:hAnsi="Arial" w:cs="Arial"/>
          <w:b/>
          <w:color w:val="0070C0"/>
          <w:sz w:val="24"/>
          <w:szCs w:val="24"/>
        </w:rPr>
        <w:t>4PM</w:t>
      </w:r>
      <w:r w:rsidRPr="009D48D1">
        <w:rPr>
          <w:rFonts w:ascii="Arial" w:eastAsia="Arial" w:hAnsi="Arial" w:cs="Arial"/>
          <w:color w:val="0070C0"/>
          <w:sz w:val="24"/>
          <w:szCs w:val="24"/>
        </w:rPr>
        <w:t>,</w:t>
      </w:r>
      <w:r w:rsidR="00D16141" w:rsidRPr="009D48D1">
        <w:rPr>
          <w:rFonts w:ascii="Arial" w:eastAsia="Arial" w:hAnsi="Arial" w:cs="Arial"/>
          <w:color w:val="0070C0"/>
          <w:sz w:val="24"/>
          <w:szCs w:val="24"/>
        </w:rPr>
        <w:t xml:space="preserve"> </w:t>
      </w:r>
      <w:r w:rsidRPr="009E3286">
        <w:rPr>
          <w:rFonts w:ascii="Arial" w:eastAsia="Arial" w:hAnsi="Arial" w:cs="Arial"/>
          <w:sz w:val="24"/>
          <w:szCs w:val="24"/>
        </w:rPr>
        <w:t>the</w:t>
      </w:r>
      <w:r w:rsidR="00D16141" w:rsidRPr="009E3286">
        <w:rPr>
          <w:rFonts w:ascii="Arial" w:eastAsia="Arial" w:hAnsi="Arial" w:cs="Arial"/>
          <w:sz w:val="24"/>
          <w:szCs w:val="24"/>
        </w:rPr>
        <w:t xml:space="preserve"> </w:t>
      </w:r>
      <w:r w:rsidRPr="009E3286">
        <w:rPr>
          <w:rFonts w:ascii="Arial" w:eastAsia="Arial" w:hAnsi="Arial" w:cs="Arial"/>
          <w:sz w:val="24"/>
          <w:szCs w:val="24"/>
        </w:rPr>
        <w:t>Department</w:t>
      </w:r>
      <w:r w:rsidR="00D16141" w:rsidRPr="009E3286">
        <w:rPr>
          <w:rFonts w:ascii="Arial" w:eastAsia="Arial" w:hAnsi="Arial" w:cs="Arial"/>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Pr="009E3286">
        <w:rPr>
          <w:rFonts w:ascii="Arial" w:eastAsia="Arial" w:hAnsi="Arial" w:cs="Arial"/>
          <w:sz w:val="24"/>
          <w:szCs w:val="24"/>
        </w:rPr>
        <w:t>Health</w:t>
      </w:r>
      <w:r w:rsidR="00D16141" w:rsidRPr="009E3286">
        <w:rPr>
          <w:rFonts w:ascii="Arial" w:eastAsia="Arial" w:hAnsi="Arial" w:cs="Arial"/>
          <w:sz w:val="24"/>
          <w:szCs w:val="24"/>
        </w:rPr>
        <w:t xml:space="preserve"> </w:t>
      </w:r>
      <w:r w:rsidRPr="009E3286">
        <w:rPr>
          <w:rFonts w:ascii="Arial" w:eastAsia="Arial" w:hAnsi="Arial" w:cs="Arial"/>
          <w:sz w:val="24"/>
          <w:szCs w:val="24"/>
        </w:rPr>
        <w:t>(DOH)</w:t>
      </w:r>
      <w:r w:rsidR="00D16141" w:rsidRPr="009E3286">
        <w:rPr>
          <w:rFonts w:ascii="Arial" w:eastAsia="Arial" w:hAnsi="Arial" w:cs="Arial"/>
          <w:sz w:val="24"/>
          <w:szCs w:val="24"/>
        </w:rPr>
        <w:t xml:space="preserve"> </w:t>
      </w:r>
      <w:r w:rsidRPr="009E3286">
        <w:rPr>
          <w:rFonts w:ascii="Arial" w:eastAsia="Arial" w:hAnsi="Arial" w:cs="Arial"/>
          <w:sz w:val="24"/>
          <w:szCs w:val="24"/>
        </w:rPr>
        <w:t>has</w:t>
      </w:r>
      <w:r w:rsidR="00D16141" w:rsidRPr="009E3286">
        <w:rPr>
          <w:rFonts w:ascii="Arial" w:eastAsia="Arial" w:hAnsi="Arial" w:cs="Arial"/>
          <w:sz w:val="24"/>
          <w:szCs w:val="24"/>
        </w:rPr>
        <w:t xml:space="preserve"> </w:t>
      </w:r>
      <w:r w:rsidRPr="009E3286">
        <w:rPr>
          <w:rFonts w:ascii="Arial" w:eastAsia="Arial" w:hAnsi="Arial" w:cs="Arial"/>
          <w:sz w:val="24"/>
          <w:szCs w:val="24"/>
        </w:rPr>
        <w:t>recorded</w:t>
      </w:r>
      <w:r w:rsidR="00D16141" w:rsidRPr="009E3286">
        <w:rPr>
          <w:rFonts w:ascii="Arial" w:eastAsia="Arial" w:hAnsi="Arial" w:cs="Arial"/>
          <w:sz w:val="24"/>
          <w:szCs w:val="24"/>
        </w:rPr>
        <w:t xml:space="preserve"> </w:t>
      </w:r>
      <w:r w:rsidRPr="009E3286">
        <w:rPr>
          <w:rFonts w:ascii="Arial" w:eastAsia="Arial" w:hAnsi="Arial" w:cs="Arial"/>
          <w:sz w:val="24"/>
          <w:szCs w:val="24"/>
        </w:rPr>
        <w:t>a</w:t>
      </w:r>
      <w:r w:rsidR="00D16141" w:rsidRPr="009E3286">
        <w:rPr>
          <w:rFonts w:ascii="Arial" w:eastAsia="Arial" w:hAnsi="Arial" w:cs="Arial"/>
          <w:sz w:val="24"/>
          <w:szCs w:val="24"/>
        </w:rPr>
        <w:t xml:space="preserve"> </w:t>
      </w:r>
      <w:r w:rsidRPr="009E3286">
        <w:rPr>
          <w:rFonts w:ascii="Arial" w:eastAsia="Arial" w:hAnsi="Arial" w:cs="Arial"/>
          <w:sz w:val="24"/>
          <w:szCs w:val="24"/>
        </w:rPr>
        <w:t>total</w:t>
      </w:r>
      <w:r w:rsidR="00D16141" w:rsidRPr="009E3286">
        <w:rPr>
          <w:rFonts w:ascii="Arial" w:eastAsia="Arial" w:hAnsi="Arial" w:cs="Arial"/>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007229B9" w:rsidRPr="007229B9">
        <w:rPr>
          <w:rFonts w:ascii="Arial" w:eastAsia="Arial" w:hAnsi="Arial" w:cs="Arial"/>
          <w:b/>
          <w:color w:val="0070C0"/>
          <w:sz w:val="24"/>
          <w:szCs w:val="24"/>
        </w:rPr>
        <w:t>525,618</w:t>
      </w:r>
      <w:r w:rsidR="007229B9">
        <w:rPr>
          <w:rFonts w:ascii="Arial" w:eastAsia="Arial" w:hAnsi="Arial" w:cs="Arial"/>
          <w:b/>
          <w:color w:val="0070C0"/>
          <w:sz w:val="24"/>
          <w:szCs w:val="24"/>
        </w:rPr>
        <w:t xml:space="preserve"> </w:t>
      </w:r>
      <w:r w:rsidR="00FD6C15" w:rsidRPr="009D48D1">
        <w:rPr>
          <w:rFonts w:ascii="Arial" w:eastAsia="Arial" w:hAnsi="Arial" w:cs="Arial"/>
          <w:b/>
          <w:color w:val="0070C0"/>
          <w:sz w:val="24"/>
          <w:szCs w:val="24"/>
        </w:rPr>
        <w:t>co</w:t>
      </w:r>
      <w:r w:rsidRPr="009D48D1">
        <w:rPr>
          <w:rFonts w:ascii="Arial" w:eastAsia="Arial" w:hAnsi="Arial" w:cs="Arial"/>
          <w:b/>
          <w:color w:val="0070C0"/>
          <w:sz w:val="24"/>
          <w:szCs w:val="24"/>
        </w:rPr>
        <w:t>nfirmed</w:t>
      </w:r>
      <w:r w:rsidR="00D16141" w:rsidRPr="009D48D1">
        <w:rPr>
          <w:rFonts w:ascii="Arial" w:eastAsia="Arial" w:hAnsi="Arial" w:cs="Arial"/>
          <w:b/>
          <w:color w:val="0070C0"/>
          <w:sz w:val="24"/>
          <w:szCs w:val="24"/>
        </w:rPr>
        <w:t xml:space="preserve"> </w:t>
      </w:r>
      <w:r w:rsidRPr="009D48D1">
        <w:rPr>
          <w:rFonts w:ascii="Arial" w:eastAsia="Arial" w:hAnsi="Arial" w:cs="Arial"/>
          <w:b/>
          <w:color w:val="0070C0"/>
          <w:sz w:val="24"/>
          <w:szCs w:val="24"/>
        </w:rPr>
        <w:t>cases</w:t>
      </w:r>
      <w:r w:rsidRPr="009D48D1">
        <w:rPr>
          <w:rFonts w:ascii="Arial" w:eastAsia="Arial" w:hAnsi="Arial" w:cs="Arial"/>
          <w:color w:val="0070C0"/>
          <w:sz w:val="24"/>
          <w:szCs w:val="24"/>
        </w:rPr>
        <w:t>;</w:t>
      </w:r>
      <w:r w:rsidR="00D16141" w:rsidRPr="009D48D1">
        <w:rPr>
          <w:rFonts w:ascii="Arial" w:eastAsia="Arial" w:hAnsi="Arial" w:cs="Arial"/>
          <w:color w:val="0070C0"/>
          <w:sz w:val="24"/>
          <w:szCs w:val="24"/>
        </w:rPr>
        <w:t xml:space="preserve"> </w:t>
      </w:r>
      <w:r w:rsidRPr="009E3286">
        <w:rPr>
          <w:rFonts w:ascii="Arial" w:eastAsia="Arial" w:hAnsi="Arial" w:cs="Arial"/>
          <w:sz w:val="24"/>
          <w:szCs w:val="24"/>
        </w:rPr>
        <w:t>of</w:t>
      </w:r>
      <w:r w:rsidR="00D16141" w:rsidRPr="009E3286">
        <w:rPr>
          <w:rFonts w:ascii="Arial" w:eastAsia="Arial" w:hAnsi="Arial" w:cs="Arial"/>
          <w:sz w:val="24"/>
          <w:szCs w:val="24"/>
        </w:rPr>
        <w:t xml:space="preserve"> </w:t>
      </w:r>
      <w:r w:rsidRPr="009E3286">
        <w:rPr>
          <w:rFonts w:ascii="Arial" w:eastAsia="Arial" w:hAnsi="Arial" w:cs="Arial"/>
          <w:sz w:val="24"/>
          <w:szCs w:val="24"/>
        </w:rPr>
        <w:t>which,</w:t>
      </w:r>
      <w:r w:rsidR="00D16141" w:rsidRPr="009E3286">
        <w:rPr>
          <w:rFonts w:ascii="Arial" w:eastAsia="Arial" w:hAnsi="Arial" w:cs="Arial"/>
          <w:sz w:val="24"/>
          <w:szCs w:val="24"/>
        </w:rPr>
        <w:t xml:space="preserve"> </w:t>
      </w:r>
      <w:r w:rsidR="007229B9" w:rsidRPr="007229B9">
        <w:rPr>
          <w:rFonts w:ascii="Arial" w:eastAsia="Arial" w:hAnsi="Arial" w:cs="Arial"/>
          <w:b/>
          <w:color w:val="0070C0"/>
          <w:sz w:val="24"/>
          <w:szCs w:val="24"/>
        </w:rPr>
        <w:t>27,318</w:t>
      </w:r>
      <w:r w:rsidR="007229B9">
        <w:rPr>
          <w:rFonts w:ascii="Arial" w:eastAsia="Arial" w:hAnsi="Arial" w:cs="Arial"/>
          <w:b/>
          <w:color w:val="0070C0"/>
          <w:sz w:val="24"/>
          <w:szCs w:val="24"/>
        </w:rPr>
        <w:t xml:space="preserve"> </w:t>
      </w:r>
      <w:r w:rsidRPr="009E3286">
        <w:rPr>
          <w:rFonts w:ascii="Arial" w:eastAsia="Arial" w:hAnsi="Arial" w:cs="Arial"/>
          <w:sz w:val="24"/>
          <w:szCs w:val="24"/>
        </w:rPr>
        <w:t>are</w:t>
      </w:r>
      <w:r w:rsidR="00D16141" w:rsidRPr="009E3286">
        <w:rPr>
          <w:rFonts w:ascii="Arial" w:eastAsia="Arial" w:hAnsi="Arial" w:cs="Arial"/>
          <w:sz w:val="24"/>
          <w:szCs w:val="24"/>
        </w:rPr>
        <w:t xml:space="preserve"> </w:t>
      </w:r>
      <w:r w:rsidRPr="009D48D1">
        <w:rPr>
          <w:rFonts w:ascii="Arial" w:eastAsia="Arial" w:hAnsi="Arial" w:cs="Arial"/>
          <w:b/>
          <w:color w:val="0070C0"/>
          <w:sz w:val="24"/>
          <w:szCs w:val="24"/>
        </w:rPr>
        <w:t>active</w:t>
      </w:r>
      <w:r w:rsidRPr="009D48D1">
        <w:rPr>
          <w:rFonts w:ascii="Arial" w:eastAsia="Arial" w:hAnsi="Arial" w:cs="Arial"/>
          <w:color w:val="0070C0"/>
          <w:sz w:val="24"/>
          <w:szCs w:val="24"/>
        </w:rPr>
        <w:t>,</w:t>
      </w:r>
      <w:r w:rsidR="00D16141" w:rsidRPr="009D48D1">
        <w:rPr>
          <w:rFonts w:ascii="Arial" w:eastAsia="Arial" w:hAnsi="Arial" w:cs="Arial"/>
          <w:color w:val="0070C0"/>
          <w:sz w:val="24"/>
          <w:szCs w:val="24"/>
        </w:rPr>
        <w:t xml:space="preserve"> </w:t>
      </w:r>
      <w:r w:rsidR="007229B9" w:rsidRPr="007229B9">
        <w:rPr>
          <w:rFonts w:ascii="Arial" w:eastAsia="Arial" w:hAnsi="Arial" w:cs="Arial"/>
          <w:b/>
          <w:color w:val="0070C0"/>
          <w:sz w:val="24"/>
          <w:szCs w:val="24"/>
        </w:rPr>
        <w:t>487,551</w:t>
      </w:r>
      <w:r w:rsidR="007229B9">
        <w:rPr>
          <w:rFonts w:ascii="Arial" w:eastAsia="Arial" w:hAnsi="Arial" w:cs="Arial"/>
          <w:b/>
          <w:color w:val="0070C0"/>
          <w:sz w:val="24"/>
          <w:szCs w:val="24"/>
        </w:rPr>
        <w:t xml:space="preserve"> </w:t>
      </w:r>
      <w:r w:rsidRPr="009E3286">
        <w:rPr>
          <w:rFonts w:ascii="Arial" w:eastAsia="Arial" w:hAnsi="Arial" w:cs="Arial"/>
          <w:sz w:val="24"/>
          <w:szCs w:val="24"/>
        </w:rPr>
        <w:t>have</w:t>
      </w:r>
      <w:r w:rsidR="00D16141" w:rsidRPr="009E3286">
        <w:rPr>
          <w:rFonts w:ascii="Arial" w:eastAsia="Arial" w:hAnsi="Arial" w:cs="Arial"/>
          <w:sz w:val="24"/>
          <w:szCs w:val="24"/>
        </w:rPr>
        <w:t xml:space="preserve"> </w:t>
      </w:r>
      <w:r w:rsidRPr="009D48D1">
        <w:rPr>
          <w:rFonts w:ascii="Arial" w:eastAsia="Arial" w:hAnsi="Arial" w:cs="Arial"/>
          <w:b/>
          <w:color w:val="0070C0"/>
          <w:sz w:val="24"/>
          <w:szCs w:val="24"/>
        </w:rPr>
        <w:t>recovered</w:t>
      </w:r>
      <w:r w:rsidR="00D16141" w:rsidRPr="009D48D1">
        <w:rPr>
          <w:rFonts w:ascii="Arial" w:eastAsia="Arial" w:hAnsi="Arial" w:cs="Arial"/>
          <w:color w:val="0070C0"/>
          <w:sz w:val="24"/>
          <w:szCs w:val="24"/>
        </w:rPr>
        <w:t xml:space="preserve"> </w:t>
      </w:r>
      <w:r w:rsidRPr="009E3286">
        <w:rPr>
          <w:rFonts w:ascii="Arial" w:eastAsia="Arial" w:hAnsi="Arial" w:cs="Arial"/>
          <w:sz w:val="24"/>
          <w:szCs w:val="24"/>
        </w:rPr>
        <w:t>and</w:t>
      </w:r>
      <w:r w:rsidR="00D16141" w:rsidRPr="009E3286">
        <w:rPr>
          <w:rFonts w:ascii="Arial" w:eastAsia="Arial" w:hAnsi="Arial" w:cs="Arial"/>
          <w:sz w:val="24"/>
          <w:szCs w:val="24"/>
        </w:rPr>
        <w:t xml:space="preserve"> </w:t>
      </w:r>
      <w:r w:rsidR="007229B9" w:rsidRPr="007229B9">
        <w:rPr>
          <w:rFonts w:ascii="Arial" w:eastAsia="Arial" w:hAnsi="Arial" w:cs="Arial"/>
          <w:b/>
          <w:color w:val="0070C0"/>
          <w:sz w:val="24"/>
          <w:szCs w:val="24"/>
        </w:rPr>
        <w:t>10,749</w:t>
      </w:r>
      <w:r w:rsidR="007229B9">
        <w:rPr>
          <w:rFonts w:ascii="Arial" w:eastAsia="Arial" w:hAnsi="Arial" w:cs="Arial"/>
          <w:b/>
          <w:color w:val="0070C0"/>
          <w:sz w:val="24"/>
          <w:szCs w:val="24"/>
        </w:rPr>
        <w:t xml:space="preserve"> </w:t>
      </w:r>
      <w:r w:rsidR="003F4BC9" w:rsidRPr="009D48D1">
        <w:rPr>
          <w:rFonts w:ascii="Arial" w:eastAsia="Arial" w:hAnsi="Arial" w:cs="Arial"/>
          <w:b/>
          <w:color w:val="0070C0"/>
          <w:sz w:val="24"/>
          <w:szCs w:val="24"/>
        </w:rPr>
        <w:t>deaths</w:t>
      </w:r>
      <w:r w:rsidR="007767C5" w:rsidRPr="009D48D1">
        <w:rPr>
          <w:rFonts w:ascii="Arial" w:eastAsia="Arial" w:hAnsi="Arial" w:cs="Arial"/>
          <w:b/>
          <w:bCs/>
          <w:color w:val="0070C0"/>
          <w:sz w:val="24"/>
          <w:szCs w:val="24"/>
        </w:rPr>
        <w:t>.</w:t>
      </w:r>
    </w:p>
    <w:p w14:paraId="22E235F4" w14:textId="66D9D871" w:rsidR="00D36D13" w:rsidRPr="008B2E5F" w:rsidRDefault="003E4C18" w:rsidP="00193A2D">
      <w:pPr>
        <w:widowControl/>
        <w:spacing w:after="0" w:line="240" w:lineRule="auto"/>
        <w:contextualSpacing/>
        <w:jc w:val="right"/>
        <w:rPr>
          <w:rFonts w:ascii="Arial" w:eastAsia="Arial" w:hAnsi="Arial" w:cs="Arial"/>
          <w:i/>
          <w:color w:val="0070C0"/>
          <w:sz w:val="16"/>
          <w:szCs w:val="16"/>
        </w:rPr>
      </w:pPr>
      <w:r w:rsidRPr="008B2E5F">
        <w:rPr>
          <w:rFonts w:ascii="Arial" w:eastAsia="Arial" w:hAnsi="Arial" w:cs="Arial"/>
          <w:i/>
          <w:color w:val="0070C0"/>
          <w:sz w:val="16"/>
          <w:szCs w:val="16"/>
        </w:rPr>
        <w:t>So</w:t>
      </w:r>
      <w:r w:rsidR="00FB6D59" w:rsidRPr="008B2E5F">
        <w:rPr>
          <w:rFonts w:ascii="Arial" w:eastAsia="Arial" w:hAnsi="Arial" w:cs="Arial"/>
          <w:i/>
          <w:color w:val="0070C0"/>
          <w:sz w:val="16"/>
          <w:szCs w:val="16"/>
        </w:rPr>
        <w:t>urce:</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DOH-COVID-19</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Bulletin</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w:t>
      </w:r>
      <w:r w:rsidR="00A20D2E" w:rsidRPr="008B2E5F">
        <w:rPr>
          <w:rFonts w:ascii="Arial" w:eastAsia="Arial" w:hAnsi="Arial" w:cs="Arial"/>
          <w:i/>
          <w:color w:val="0070C0"/>
          <w:sz w:val="16"/>
          <w:szCs w:val="16"/>
        </w:rPr>
        <w:t>3</w:t>
      </w:r>
      <w:r w:rsidR="009D48D1">
        <w:rPr>
          <w:rFonts w:ascii="Arial" w:eastAsia="Arial" w:hAnsi="Arial" w:cs="Arial"/>
          <w:i/>
          <w:color w:val="0070C0"/>
          <w:sz w:val="16"/>
          <w:szCs w:val="16"/>
        </w:rPr>
        <w:t>2</w:t>
      </w:r>
      <w:r w:rsidR="007229B9">
        <w:rPr>
          <w:rFonts w:ascii="Arial" w:eastAsia="Arial" w:hAnsi="Arial" w:cs="Arial"/>
          <w:i/>
          <w:color w:val="0070C0"/>
          <w:sz w:val="16"/>
          <w:szCs w:val="16"/>
        </w:rPr>
        <w:t>3</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607E80AF" w:rsidR="009702AE" w:rsidRPr="00BD6B6E"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BD6B6E">
        <w:rPr>
          <w:rFonts w:ascii="Arial" w:eastAsia="Arial" w:hAnsi="Arial" w:cs="Arial"/>
          <w:sz w:val="24"/>
          <w:szCs w:val="24"/>
        </w:rPr>
        <w:t>A</w:t>
      </w:r>
      <w:r w:rsidR="00D16141" w:rsidRPr="00BD6B6E">
        <w:rPr>
          <w:rFonts w:ascii="Arial" w:eastAsia="Arial" w:hAnsi="Arial" w:cs="Arial"/>
          <w:sz w:val="24"/>
          <w:szCs w:val="24"/>
        </w:rPr>
        <w:t xml:space="preserve"> </w:t>
      </w:r>
      <w:r w:rsidRPr="00BD6B6E">
        <w:rPr>
          <w:rFonts w:ascii="Arial" w:eastAsia="Arial" w:hAnsi="Arial" w:cs="Arial"/>
          <w:sz w:val="24"/>
          <w:szCs w:val="24"/>
        </w:rPr>
        <w:t>total</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b/>
          <w:bCs/>
          <w:sz w:val="24"/>
          <w:szCs w:val="24"/>
        </w:rPr>
        <w:t xml:space="preserve"> </w:t>
      </w:r>
      <w:r w:rsidR="004652C8" w:rsidRPr="00BD6B6E">
        <w:rPr>
          <w:rFonts w:ascii="Arial" w:eastAsia="Arial" w:hAnsi="Arial" w:cs="Arial"/>
          <w:b/>
          <w:sz w:val="24"/>
          <w:szCs w:val="24"/>
        </w:rPr>
        <w:t>₱</w:t>
      </w:r>
      <w:r w:rsidR="00B529CE" w:rsidRPr="00BD6B6E">
        <w:rPr>
          <w:rFonts w:ascii="Arial" w:eastAsia="Arial" w:hAnsi="Arial" w:cs="Arial"/>
          <w:b/>
          <w:bCs/>
          <w:sz w:val="24"/>
          <w:szCs w:val="24"/>
        </w:rPr>
        <w:t xml:space="preserve">1,940,681,549.03 </w:t>
      </w:r>
      <w:r w:rsidRPr="00BD6B6E">
        <w:rPr>
          <w:rFonts w:ascii="Arial" w:eastAsia="Arial" w:hAnsi="Arial" w:cs="Arial"/>
          <w:sz w:val="24"/>
          <w:szCs w:val="24"/>
        </w:rPr>
        <w:t>worth</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assistance</w:t>
      </w:r>
      <w:r w:rsidR="00D16141" w:rsidRPr="00BD6B6E">
        <w:rPr>
          <w:rFonts w:ascii="Arial" w:eastAsia="Arial" w:hAnsi="Arial" w:cs="Arial"/>
          <w:sz w:val="24"/>
          <w:szCs w:val="24"/>
        </w:rPr>
        <w:t xml:space="preserve"> </w:t>
      </w:r>
      <w:r w:rsidRPr="00BD6B6E">
        <w:rPr>
          <w:rFonts w:ascii="Arial" w:eastAsia="Arial" w:hAnsi="Arial" w:cs="Arial"/>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the</w:t>
      </w:r>
      <w:r w:rsidR="00D16141" w:rsidRPr="00BD6B6E">
        <w:rPr>
          <w:rFonts w:ascii="Arial" w:eastAsia="Arial" w:hAnsi="Arial" w:cs="Arial"/>
          <w:sz w:val="24"/>
          <w:szCs w:val="24"/>
        </w:rPr>
        <w:t xml:space="preserve"> </w:t>
      </w:r>
      <w:r w:rsidRPr="00BD6B6E">
        <w:rPr>
          <w:rFonts w:ascii="Arial" w:eastAsia="Arial" w:hAnsi="Arial" w:cs="Arial"/>
          <w:sz w:val="24"/>
          <w:szCs w:val="24"/>
        </w:rPr>
        <w:t>families</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sz w:val="24"/>
          <w:szCs w:val="24"/>
        </w:rPr>
        <w:t>individuals</w:t>
      </w:r>
      <w:r w:rsidR="00D16141" w:rsidRPr="00BD6B6E">
        <w:rPr>
          <w:rFonts w:ascii="Arial" w:eastAsia="Arial" w:hAnsi="Arial" w:cs="Arial"/>
          <w:sz w:val="24"/>
          <w:szCs w:val="24"/>
        </w:rPr>
        <w:t xml:space="preserve"> </w:t>
      </w:r>
      <w:r w:rsidRPr="00BD6B6E">
        <w:rPr>
          <w:rFonts w:ascii="Arial" w:eastAsia="Arial" w:hAnsi="Arial" w:cs="Arial"/>
          <w:sz w:val="24"/>
          <w:szCs w:val="24"/>
        </w:rPr>
        <w:t>including</w:t>
      </w:r>
      <w:r w:rsidR="00D16141" w:rsidRPr="00BD6B6E">
        <w:rPr>
          <w:rFonts w:ascii="Arial" w:eastAsia="Arial" w:hAnsi="Arial" w:cs="Arial"/>
          <w:sz w:val="24"/>
          <w:szCs w:val="24"/>
        </w:rPr>
        <w:t xml:space="preserve"> </w:t>
      </w:r>
      <w:r w:rsidRPr="00BD6B6E">
        <w:rPr>
          <w:rFonts w:ascii="Arial" w:eastAsia="Arial" w:hAnsi="Arial" w:cs="Arial"/>
          <w:sz w:val="24"/>
          <w:szCs w:val="24"/>
        </w:rPr>
        <w:t>strandees</w:t>
      </w:r>
      <w:r w:rsidR="00D16141" w:rsidRPr="00BD6B6E">
        <w:rPr>
          <w:rFonts w:ascii="Arial" w:eastAsia="Arial" w:hAnsi="Arial" w:cs="Arial"/>
          <w:sz w:val="24"/>
          <w:szCs w:val="24"/>
        </w:rPr>
        <w:t xml:space="preserve"> </w:t>
      </w:r>
      <w:r w:rsidRPr="00BD6B6E">
        <w:rPr>
          <w:rFonts w:ascii="Arial" w:eastAsia="Arial" w:hAnsi="Arial" w:cs="Arial"/>
          <w:sz w:val="24"/>
          <w:szCs w:val="24"/>
        </w:rPr>
        <w:t>affect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BD6B6E">
        <w:rPr>
          <w:rFonts w:ascii="Arial" w:eastAsia="Arial" w:hAnsi="Arial" w:cs="Arial"/>
          <w:sz w:val="24"/>
          <w:szCs w:val="24"/>
        </w:rPr>
        <w:t>community</w:t>
      </w:r>
      <w:r w:rsidR="00D16141" w:rsidRPr="00BD6B6E">
        <w:rPr>
          <w:rFonts w:ascii="Arial" w:eastAsia="Arial" w:hAnsi="Arial" w:cs="Arial"/>
          <w:sz w:val="24"/>
          <w:szCs w:val="24"/>
        </w:rPr>
        <w:t xml:space="preserve"> </w:t>
      </w:r>
      <w:r w:rsidRPr="00BD6B6E">
        <w:rPr>
          <w:rFonts w:ascii="Arial" w:eastAsia="Arial" w:hAnsi="Arial" w:cs="Arial"/>
          <w:sz w:val="24"/>
          <w:szCs w:val="24"/>
        </w:rPr>
        <w:t>quarantine</w:t>
      </w:r>
      <w:r w:rsidR="00D16141" w:rsidRPr="00BD6B6E">
        <w:rPr>
          <w:rFonts w:ascii="Arial" w:eastAsia="Arial" w:hAnsi="Arial" w:cs="Arial"/>
          <w:sz w:val="24"/>
          <w:szCs w:val="24"/>
        </w:rPr>
        <w:t xml:space="preserve"> </w:t>
      </w:r>
      <w:r w:rsidRPr="00BD6B6E">
        <w:rPr>
          <w:rFonts w:ascii="Arial" w:eastAsia="Arial" w:hAnsi="Arial" w:cs="Arial"/>
          <w:sz w:val="24"/>
          <w:szCs w:val="24"/>
        </w:rPr>
        <w:t>being</w:t>
      </w:r>
      <w:r w:rsidR="00D16141" w:rsidRPr="00BD6B6E">
        <w:rPr>
          <w:rFonts w:ascii="Arial" w:eastAsia="Arial" w:hAnsi="Arial" w:cs="Arial"/>
          <w:sz w:val="24"/>
          <w:szCs w:val="24"/>
        </w:rPr>
        <w:t xml:space="preserve"> </w:t>
      </w:r>
      <w:r w:rsidRPr="00BD6B6E">
        <w:rPr>
          <w:rFonts w:ascii="Arial" w:eastAsia="Arial" w:hAnsi="Arial" w:cs="Arial"/>
          <w:sz w:val="24"/>
          <w:szCs w:val="24"/>
        </w:rPr>
        <w:t>implemented</w:t>
      </w:r>
      <w:r w:rsidR="00D16141" w:rsidRPr="00BD6B6E">
        <w:rPr>
          <w:rFonts w:ascii="Arial" w:eastAsia="Arial" w:hAnsi="Arial" w:cs="Arial"/>
          <w:sz w:val="24"/>
          <w:szCs w:val="24"/>
        </w:rPr>
        <w:t xml:space="preserve"> </w:t>
      </w:r>
      <w:r w:rsidRPr="00BD6B6E">
        <w:rPr>
          <w:rFonts w:ascii="Arial" w:eastAsia="Arial" w:hAnsi="Arial" w:cs="Arial"/>
          <w:sz w:val="24"/>
          <w:szCs w:val="24"/>
        </w:rPr>
        <w:t>due</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COVID-19</w:t>
      </w:r>
      <w:r w:rsidR="00D16141" w:rsidRPr="00BD6B6E">
        <w:rPr>
          <w:rFonts w:ascii="Arial" w:eastAsia="Arial" w:hAnsi="Arial" w:cs="Arial"/>
          <w:sz w:val="24"/>
          <w:szCs w:val="24"/>
        </w:rPr>
        <w:t xml:space="preserve"> </w:t>
      </w:r>
      <w:r w:rsidRPr="00BD6B6E">
        <w:rPr>
          <w:rFonts w:ascii="Arial" w:eastAsia="Arial" w:hAnsi="Arial" w:cs="Arial"/>
          <w:sz w:val="24"/>
          <w:szCs w:val="24"/>
        </w:rPr>
        <w:t>pandemic;</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which,</w:t>
      </w:r>
      <w:r w:rsidR="00201C7A" w:rsidRPr="00BD6B6E">
        <w:rPr>
          <w:rFonts w:ascii="Arial" w:eastAsia="Arial" w:hAnsi="Arial" w:cs="Arial"/>
          <w:sz w:val="24"/>
          <w:szCs w:val="24"/>
        </w:rPr>
        <w:t xml:space="preserve"> </w:t>
      </w:r>
      <w:r w:rsidR="00CD47B7" w:rsidRPr="00BD6B6E">
        <w:rPr>
          <w:rFonts w:ascii="Arial" w:eastAsia="Arial" w:hAnsi="Arial" w:cs="Arial"/>
          <w:b/>
          <w:sz w:val="24"/>
          <w:szCs w:val="24"/>
        </w:rPr>
        <w:t>₱</w:t>
      </w:r>
      <w:r w:rsidR="00B529CE" w:rsidRPr="00BD6B6E">
        <w:rPr>
          <w:rFonts w:ascii="Arial" w:eastAsia="Arial" w:hAnsi="Arial" w:cs="Arial"/>
          <w:b/>
          <w:sz w:val="24"/>
          <w:szCs w:val="24"/>
        </w:rPr>
        <w:t xml:space="preserve">1,428,696,180.54 </w:t>
      </w:r>
      <w:r w:rsidRPr="00BD6B6E">
        <w:rPr>
          <w:rFonts w:ascii="Arial" w:eastAsia="Arial" w:hAnsi="Arial" w:cs="Arial"/>
          <w:bCs/>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BD6B6E">
        <w:rPr>
          <w:rFonts w:ascii="Arial" w:eastAsia="Arial" w:hAnsi="Arial" w:cs="Arial"/>
          <w:b/>
          <w:sz w:val="24"/>
          <w:szCs w:val="24"/>
        </w:rPr>
        <w:t>DSWD</w:t>
      </w:r>
      <w:r w:rsidRPr="00BD6B6E">
        <w:rPr>
          <w:rFonts w:ascii="Arial" w:eastAsia="Arial" w:hAnsi="Arial" w:cs="Arial"/>
          <w:sz w:val="24"/>
          <w:szCs w:val="24"/>
        </w:rPr>
        <w:t>,</w:t>
      </w:r>
      <w:r w:rsidR="00D16141" w:rsidRPr="00BD6B6E">
        <w:rPr>
          <w:rFonts w:ascii="Arial" w:eastAsia="Arial" w:hAnsi="Arial" w:cs="Arial"/>
          <w:b/>
          <w:sz w:val="24"/>
          <w:szCs w:val="24"/>
        </w:rPr>
        <w:t xml:space="preserve"> </w:t>
      </w:r>
      <w:r w:rsidRPr="00BD6B6E">
        <w:rPr>
          <w:rFonts w:ascii="Arial" w:eastAsia="Arial" w:hAnsi="Arial" w:cs="Arial"/>
          <w:b/>
          <w:sz w:val="24"/>
          <w:szCs w:val="24"/>
        </w:rPr>
        <w:t>₱</w:t>
      </w:r>
      <w:r w:rsidR="00A82D9C" w:rsidRPr="00BD6B6E">
        <w:rPr>
          <w:rFonts w:ascii="Arial" w:eastAsia="Arial" w:hAnsi="Arial" w:cs="Arial"/>
          <w:b/>
          <w:bCs/>
          <w:sz w:val="24"/>
          <w:szCs w:val="24"/>
        </w:rPr>
        <w:t xml:space="preserve">480,134,958.53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NGOs</w:t>
      </w:r>
      <w:r w:rsidRPr="00BD6B6E">
        <w:rPr>
          <w:rFonts w:ascii="Arial" w:eastAsia="Arial" w:hAnsi="Arial" w:cs="Arial"/>
          <w:sz w:val="24"/>
          <w:szCs w:val="24"/>
        </w:rPr>
        <w:t>,</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b/>
          <w:sz w:val="24"/>
          <w:szCs w:val="24"/>
        </w:rPr>
        <w:t>₱</w:t>
      </w:r>
      <w:r w:rsidR="00D67BA9" w:rsidRPr="00BD6B6E">
        <w:rPr>
          <w:rFonts w:ascii="Arial" w:eastAsia="Arial" w:hAnsi="Arial" w:cs="Arial"/>
          <w:b/>
          <w:bCs/>
          <w:sz w:val="24"/>
          <w:szCs w:val="24"/>
        </w:rPr>
        <w:t>31,850,409.96</w:t>
      </w:r>
      <w:r w:rsidR="00D16141" w:rsidRPr="00BD6B6E">
        <w:rPr>
          <w:rFonts w:ascii="Arial" w:eastAsia="Arial" w:hAnsi="Arial" w:cs="Arial"/>
          <w:b/>
          <w:bCs/>
          <w:sz w:val="24"/>
          <w:szCs w:val="24"/>
        </w:rPr>
        <w:t xml:space="preserve">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Private</w:t>
      </w:r>
      <w:r w:rsidR="00D16141" w:rsidRPr="00BD6B6E">
        <w:rPr>
          <w:rFonts w:ascii="Arial" w:eastAsia="Arial" w:hAnsi="Arial" w:cs="Arial"/>
          <w:b/>
          <w:sz w:val="24"/>
          <w:szCs w:val="24"/>
        </w:rPr>
        <w:t xml:space="preserve"> </w:t>
      </w:r>
      <w:r w:rsidRPr="00BD6B6E">
        <w:rPr>
          <w:rFonts w:ascii="Arial" w:eastAsia="Arial" w:hAnsi="Arial" w:cs="Arial"/>
          <w:b/>
          <w:sz w:val="24"/>
          <w:szCs w:val="24"/>
        </w:rPr>
        <w:t>Partners</w:t>
      </w:r>
      <w:r w:rsidR="00D16141" w:rsidRPr="00BD6B6E">
        <w:rPr>
          <w:rFonts w:ascii="Arial" w:eastAsia="Arial" w:hAnsi="Arial" w:cs="Arial"/>
          <w:b/>
          <w:sz w:val="20"/>
          <w:szCs w:val="20"/>
        </w:rPr>
        <w:t xml:space="preserve"> </w:t>
      </w:r>
      <w:r w:rsidRPr="00BD6B6E">
        <w:rPr>
          <w:rFonts w:ascii="Arial" w:eastAsia="Arial" w:hAnsi="Arial" w:cs="Arial"/>
          <w:sz w:val="24"/>
          <w:szCs w:val="24"/>
        </w:rPr>
        <w:t>(see</w:t>
      </w:r>
      <w:r w:rsidR="00D16141" w:rsidRPr="00BD6B6E">
        <w:rPr>
          <w:rFonts w:ascii="Arial" w:eastAsia="Arial" w:hAnsi="Arial" w:cs="Arial"/>
          <w:sz w:val="24"/>
          <w:szCs w:val="24"/>
        </w:rPr>
        <w:t xml:space="preserve"> </w:t>
      </w:r>
      <w:r w:rsidRPr="00BD6B6E">
        <w:rPr>
          <w:rFonts w:ascii="Arial" w:eastAsia="Arial" w:hAnsi="Arial" w:cs="Arial"/>
          <w:sz w:val="24"/>
          <w:szCs w:val="24"/>
        </w:rPr>
        <w:t>Table</w:t>
      </w:r>
      <w:r w:rsidR="00D16141" w:rsidRPr="00BD6B6E">
        <w:rPr>
          <w:rFonts w:ascii="Arial" w:eastAsia="Arial" w:hAnsi="Arial" w:cs="Arial"/>
          <w:sz w:val="24"/>
          <w:szCs w:val="24"/>
        </w:rPr>
        <w:t xml:space="preserve"> </w:t>
      </w:r>
      <w:r w:rsidRPr="00BD6B6E">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B529CE" w:rsidRPr="00B529CE" w14:paraId="325FD4F6" w14:textId="77777777" w:rsidTr="00B529CE">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D5B6976" w14:textId="77777777" w:rsidR="00B529CE" w:rsidRPr="00B529CE" w:rsidRDefault="00B529CE" w:rsidP="00B529CE">
            <w:pPr>
              <w:widowControl/>
              <w:spacing w:after="0" w:line="240" w:lineRule="auto"/>
              <w:ind w:right="57"/>
              <w:contextualSpacing/>
              <w:jc w:val="center"/>
              <w:rPr>
                <w:rFonts w:ascii="Arial Narrow" w:eastAsia="Times New Roman" w:hAnsi="Arial Narrow"/>
                <w:b/>
                <w:bCs/>
                <w:color w:val="000000"/>
                <w:sz w:val="20"/>
                <w:szCs w:val="20"/>
              </w:rPr>
            </w:pPr>
            <w:r w:rsidRPr="00B529CE">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E9CCB9" w14:textId="50CF4CE5" w:rsidR="00B529CE" w:rsidRPr="00B529CE" w:rsidRDefault="00B529CE" w:rsidP="00B529CE">
            <w:pPr>
              <w:spacing w:after="0" w:line="240" w:lineRule="auto"/>
              <w:ind w:right="57"/>
              <w:contextualSpacing/>
              <w:jc w:val="center"/>
              <w:rPr>
                <w:rFonts w:ascii="Arial Narrow" w:hAnsi="Arial Narrow"/>
                <w:b/>
                <w:bCs/>
                <w:color w:val="000000"/>
                <w:sz w:val="20"/>
                <w:szCs w:val="20"/>
              </w:rPr>
            </w:pPr>
            <w:r w:rsidRPr="00B529CE">
              <w:rPr>
                <w:rFonts w:ascii="Arial Narrow" w:hAnsi="Arial Narrow"/>
                <w:b/>
                <w:bCs/>
                <w:color w:val="000000"/>
                <w:sz w:val="20"/>
                <w:szCs w:val="20"/>
              </w:rPr>
              <w:t>COST OF ASSISTANCE</w:t>
            </w:r>
          </w:p>
        </w:tc>
      </w:tr>
      <w:tr w:rsidR="00B529CE" w:rsidRPr="00B529CE" w14:paraId="1D0731C3" w14:textId="77777777" w:rsidTr="00B529CE">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10725F" w14:textId="77777777" w:rsidR="00B529CE" w:rsidRPr="00B529CE" w:rsidRDefault="00B529CE" w:rsidP="00B529CE">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0080E0" w14:textId="2C0CDF9E" w:rsidR="00B529CE" w:rsidRPr="00B529CE" w:rsidRDefault="00B529CE" w:rsidP="00B529CE">
            <w:pPr>
              <w:spacing w:after="0" w:line="240" w:lineRule="auto"/>
              <w:ind w:right="57"/>
              <w:contextualSpacing/>
              <w:jc w:val="center"/>
              <w:rPr>
                <w:rFonts w:ascii="Arial Narrow" w:hAnsi="Arial Narrow"/>
                <w:b/>
                <w:bCs/>
                <w:color w:val="000000"/>
                <w:sz w:val="20"/>
                <w:szCs w:val="20"/>
              </w:rPr>
            </w:pPr>
            <w:r w:rsidRPr="00B529CE">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85CED75" w14:textId="5729859D" w:rsidR="00B529CE" w:rsidRPr="00B529CE" w:rsidRDefault="00B529CE" w:rsidP="00B529CE">
            <w:pPr>
              <w:spacing w:after="0" w:line="240" w:lineRule="auto"/>
              <w:ind w:right="57"/>
              <w:contextualSpacing/>
              <w:jc w:val="center"/>
              <w:rPr>
                <w:rFonts w:ascii="Arial Narrow" w:hAnsi="Arial Narrow"/>
                <w:b/>
                <w:bCs/>
                <w:color w:val="000000"/>
                <w:sz w:val="20"/>
                <w:szCs w:val="20"/>
              </w:rPr>
            </w:pPr>
            <w:r w:rsidRPr="00B529CE">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0EAAC6" w14:textId="2F86AF03" w:rsidR="00B529CE" w:rsidRPr="00B529CE" w:rsidRDefault="00B529CE" w:rsidP="00B529CE">
            <w:pPr>
              <w:spacing w:after="0" w:line="240" w:lineRule="auto"/>
              <w:ind w:right="57"/>
              <w:contextualSpacing/>
              <w:jc w:val="center"/>
              <w:rPr>
                <w:rFonts w:ascii="Arial Narrow" w:hAnsi="Arial Narrow"/>
                <w:b/>
                <w:bCs/>
                <w:color w:val="000000"/>
                <w:sz w:val="20"/>
                <w:szCs w:val="20"/>
              </w:rPr>
            </w:pPr>
            <w:r w:rsidRPr="00B529CE">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DBA3EC6" w14:textId="3A02F657" w:rsidR="00B529CE" w:rsidRPr="00B529CE" w:rsidRDefault="00B529CE" w:rsidP="00B529CE">
            <w:pPr>
              <w:spacing w:after="0" w:line="240" w:lineRule="auto"/>
              <w:ind w:right="57"/>
              <w:contextualSpacing/>
              <w:jc w:val="center"/>
              <w:rPr>
                <w:rFonts w:ascii="Arial Narrow" w:hAnsi="Arial Narrow"/>
                <w:b/>
                <w:bCs/>
                <w:color w:val="000000"/>
                <w:sz w:val="20"/>
                <w:szCs w:val="20"/>
              </w:rPr>
            </w:pPr>
            <w:r w:rsidRPr="00B529CE">
              <w:rPr>
                <w:rFonts w:ascii="Arial Narrow" w:hAnsi="Arial Narrow"/>
                <w:b/>
                <w:bCs/>
                <w:color w:val="000000"/>
                <w:sz w:val="20"/>
                <w:szCs w:val="20"/>
              </w:rPr>
              <w:t>GRAND TOTAL</w:t>
            </w:r>
          </w:p>
        </w:tc>
      </w:tr>
      <w:tr w:rsidR="00B529CE" w:rsidRPr="00B529CE" w14:paraId="1BE73FC4" w14:textId="77777777" w:rsidTr="00B529CE">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5DAE7E3" w14:textId="77777777" w:rsidR="00B529CE" w:rsidRPr="00B529CE" w:rsidRDefault="00B529CE" w:rsidP="00B529CE">
            <w:pPr>
              <w:spacing w:after="0" w:line="240" w:lineRule="auto"/>
              <w:ind w:right="57"/>
              <w:contextualSpacing/>
              <w:jc w:val="center"/>
              <w:rPr>
                <w:rFonts w:ascii="Arial Narrow" w:hAnsi="Arial Narrow"/>
                <w:b/>
                <w:bCs/>
                <w:color w:val="000000"/>
                <w:sz w:val="20"/>
                <w:szCs w:val="20"/>
              </w:rPr>
            </w:pPr>
            <w:r w:rsidRPr="00B529CE">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69FED8A9" w14:textId="6269408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428,696,180.54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70CACC7E" w14:textId="693E653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2F13FCB4" w14:textId="43B1F0F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2CD253D8" w14:textId="548E648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940,681,549.03 </w:t>
            </w:r>
          </w:p>
        </w:tc>
      </w:tr>
      <w:tr w:rsidR="00B529CE" w:rsidRPr="00B529CE" w14:paraId="71CC45AC"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8601D2"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5D0090EE" w14:textId="4D8F1BB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29,748,415.85 </w:t>
            </w:r>
          </w:p>
        </w:tc>
        <w:tc>
          <w:tcPr>
            <w:tcW w:w="958" w:type="pct"/>
            <w:tcBorders>
              <w:top w:val="nil"/>
              <w:left w:val="nil"/>
              <w:bottom w:val="single" w:sz="4" w:space="0" w:color="000000"/>
              <w:right w:val="single" w:sz="4" w:space="0" w:color="000000"/>
            </w:tcBorders>
            <w:shd w:val="clear" w:color="A5A5A5" w:fill="A5A5A5"/>
            <w:noWrap/>
            <w:vAlign w:val="bottom"/>
            <w:hideMark/>
          </w:tcPr>
          <w:p w14:paraId="79C4EAC6" w14:textId="5E0D83C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26FB8DA" w14:textId="16C3CCC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3132DAE" w14:textId="4F5661E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95,158,415.85 </w:t>
            </w:r>
          </w:p>
        </w:tc>
      </w:tr>
      <w:tr w:rsidR="00B529CE" w:rsidRPr="00B529CE" w14:paraId="21AD65FC"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99D30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5C4214B3" w14:textId="0150FDD3"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48,357,714.69 </w:t>
            </w:r>
          </w:p>
        </w:tc>
        <w:tc>
          <w:tcPr>
            <w:tcW w:w="958" w:type="pct"/>
            <w:tcBorders>
              <w:top w:val="nil"/>
              <w:left w:val="nil"/>
              <w:bottom w:val="single" w:sz="4" w:space="0" w:color="000000"/>
              <w:right w:val="single" w:sz="4" w:space="0" w:color="000000"/>
            </w:tcBorders>
            <w:shd w:val="clear" w:color="auto" w:fill="auto"/>
            <w:noWrap/>
            <w:vAlign w:val="bottom"/>
            <w:hideMark/>
          </w:tcPr>
          <w:p w14:paraId="6E2110B5" w14:textId="684A8B08"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58AEF5C" w14:textId="1297695A"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E0D5CC9" w14:textId="6E8EF3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8,357,714.69 </w:t>
            </w:r>
          </w:p>
        </w:tc>
      </w:tr>
      <w:tr w:rsidR="00B529CE" w:rsidRPr="00B529CE" w14:paraId="4437E41F"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2E3BA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B35DF8" w14:textId="1031C59C"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20,357,399.36 </w:t>
            </w:r>
          </w:p>
        </w:tc>
        <w:tc>
          <w:tcPr>
            <w:tcW w:w="958" w:type="pct"/>
            <w:tcBorders>
              <w:top w:val="nil"/>
              <w:left w:val="nil"/>
              <w:bottom w:val="single" w:sz="4" w:space="0" w:color="000000"/>
              <w:right w:val="single" w:sz="4" w:space="0" w:color="000000"/>
            </w:tcBorders>
            <w:shd w:val="clear" w:color="auto" w:fill="auto"/>
            <w:noWrap/>
            <w:vAlign w:val="bottom"/>
            <w:hideMark/>
          </w:tcPr>
          <w:p w14:paraId="1828C6F1" w14:textId="692FBA4B"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64C8D7" w14:textId="5541FA94"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879D047" w14:textId="4D26F9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2,457,399.36 </w:t>
            </w:r>
          </w:p>
        </w:tc>
      </w:tr>
      <w:tr w:rsidR="00B529CE" w:rsidRPr="00B529CE" w14:paraId="0F2EFB4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37592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7964B3A3" w14:textId="24A47963"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274C7F6F" w14:textId="0B08B665"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C18BAF" w14:textId="4DDA3339"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818818D" w14:textId="1CC662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632,450.00 </w:t>
            </w:r>
          </w:p>
        </w:tc>
      </w:tr>
      <w:tr w:rsidR="00B529CE" w:rsidRPr="00B529CE" w14:paraId="2F5BEA67"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6AB2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566A0C" w14:textId="24EE71EA"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8,989,218.00 </w:t>
            </w:r>
          </w:p>
        </w:tc>
        <w:tc>
          <w:tcPr>
            <w:tcW w:w="958" w:type="pct"/>
            <w:tcBorders>
              <w:top w:val="nil"/>
              <w:left w:val="nil"/>
              <w:bottom w:val="single" w:sz="4" w:space="0" w:color="000000"/>
              <w:right w:val="single" w:sz="4" w:space="0" w:color="000000"/>
            </w:tcBorders>
            <w:shd w:val="clear" w:color="auto" w:fill="auto"/>
            <w:noWrap/>
            <w:vAlign w:val="bottom"/>
            <w:hideMark/>
          </w:tcPr>
          <w:p w14:paraId="1E2F3337" w14:textId="2B5EEF9D"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CC8B31" w14:textId="72A0ECBD"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90491D9" w14:textId="5BE1E7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239,218.00 </w:t>
            </w:r>
          </w:p>
        </w:tc>
      </w:tr>
      <w:tr w:rsidR="00B529CE" w:rsidRPr="00B529CE" w14:paraId="40F6F7A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3C509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EC0B77" w14:textId="36457C0E"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8,969,119.10 </w:t>
            </w:r>
          </w:p>
        </w:tc>
        <w:tc>
          <w:tcPr>
            <w:tcW w:w="958" w:type="pct"/>
            <w:tcBorders>
              <w:top w:val="nil"/>
              <w:left w:val="nil"/>
              <w:bottom w:val="single" w:sz="4" w:space="0" w:color="000000"/>
              <w:right w:val="single" w:sz="4" w:space="0" w:color="000000"/>
            </w:tcBorders>
            <w:shd w:val="clear" w:color="auto" w:fill="auto"/>
            <w:noWrap/>
            <w:vAlign w:val="bottom"/>
            <w:hideMark/>
          </w:tcPr>
          <w:p w14:paraId="2280BC02" w14:textId="5DE2531D"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FB96228" w14:textId="5F01D0D1"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5F772AC" w14:textId="2CC5A0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5,476,619.10 </w:t>
            </w:r>
          </w:p>
        </w:tc>
      </w:tr>
      <w:tr w:rsidR="00B529CE" w:rsidRPr="00B529CE" w14:paraId="064693E5"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88240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DAF044" w14:textId="176616C9"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9,198,120.00 </w:t>
            </w:r>
          </w:p>
        </w:tc>
        <w:tc>
          <w:tcPr>
            <w:tcW w:w="958" w:type="pct"/>
            <w:tcBorders>
              <w:top w:val="nil"/>
              <w:left w:val="nil"/>
              <w:bottom w:val="single" w:sz="4" w:space="0" w:color="000000"/>
              <w:right w:val="single" w:sz="4" w:space="0" w:color="000000"/>
            </w:tcBorders>
            <w:shd w:val="clear" w:color="auto" w:fill="auto"/>
            <w:noWrap/>
            <w:vAlign w:val="bottom"/>
            <w:hideMark/>
          </w:tcPr>
          <w:p w14:paraId="4C4044BB" w14:textId="422ED0EA"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99A694" w14:textId="3D12DE75"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986425" w14:textId="412E08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590,620.00 </w:t>
            </w:r>
          </w:p>
        </w:tc>
      </w:tr>
      <w:tr w:rsidR="00B529CE" w:rsidRPr="00B529CE" w14:paraId="783B1333"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A4715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9DC6F7" w14:textId="347DC36B"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24,212,798.00 </w:t>
            </w:r>
          </w:p>
        </w:tc>
        <w:tc>
          <w:tcPr>
            <w:tcW w:w="958" w:type="pct"/>
            <w:tcBorders>
              <w:top w:val="nil"/>
              <w:left w:val="nil"/>
              <w:bottom w:val="single" w:sz="4" w:space="0" w:color="000000"/>
              <w:right w:val="single" w:sz="4" w:space="0" w:color="000000"/>
            </w:tcBorders>
            <w:shd w:val="clear" w:color="auto" w:fill="auto"/>
            <w:noWrap/>
            <w:vAlign w:val="bottom"/>
            <w:hideMark/>
          </w:tcPr>
          <w:p w14:paraId="5EE6C4D3" w14:textId="43F38D65"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9BD59" w14:textId="4192955F"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481F259" w14:textId="7B83DD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1,655,298.00 </w:t>
            </w:r>
          </w:p>
        </w:tc>
      </w:tr>
      <w:tr w:rsidR="00B529CE" w:rsidRPr="00B529CE" w14:paraId="67CF5F8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C87B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CE1DAA" w14:textId="6B4E75DD"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B54DB79" w14:textId="1203D84E"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1748D32" w14:textId="51C58E42"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F5981A5" w14:textId="460F2F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883,960.00 </w:t>
            </w:r>
          </w:p>
        </w:tc>
      </w:tr>
      <w:tr w:rsidR="00B529CE" w:rsidRPr="00B529CE" w14:paraId="1A87BC09"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91581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EC9F0D" w14:textId="4B428B3D"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9EA0DF" w14:textId="71898EEB"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F8E5B43" w14:textId="5A19F3CC"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34FE16C" w14:textId="6BCB5E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739,000.00 </w:t>
            </w:r>
          </w:p>
        </w:tc>
      </w:tr>
      <w:tr w:rsidR="00B529CE" w:rsidRPr="00B529CE" w14:paraId="33073B6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4569E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55FCAB71" w14:textId="481A1DB9"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5949F6CD" w14:textId="1C5010DC"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8DEDC5" w14:textId="35918911"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0E74322" w14:textId="65AE4B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574,300.00 </w:t>
            </w:r>
          </w:p>
        </w:tc>
      </w:tr>
      <w:tr w:rsidR="00B529CE" w:rsidRPr="00B529CE" w14:paraId="2E8BE19D"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7EC64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891578" w14:textId="0CB0A89D"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13,762,480.00 </w:t>
            </w:r>
          </w:p>
        </w:tc>
        <w:tc>
          <w:tcPr>
            <w:tcW w:w="958" w:type="pct"/>
            <w:tcBorders>
              <w:top w:val="nil"/>
              <w:left w:val="nil"/>
              <w:bottom w:val="single" w:sz="4" w:space="0" w:color="000000"/>
              <w:right w:val="single" w:sz="4" w:space="0" w:color="000000"/>
            </w:tcBorders>
            <w:shd w:val="clear" w:color="auto" w:fill="auto"/>
            <w:noWrap/>
            <w:vAlign w:val="bottom"/>
            <w:hideMark/>
          </w:tcPr>
          <w:p w14:paraId="47094C3F" w14:textId="003D4924"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ABEFACE" w14:textId="3B6D3C3E"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BA89C96" w14:textId="179814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762,480.00 </w:t>
            </w:r>
          </w:p>
        </w:tc>
      </w:tr>
      <w:tr w:rsidR="00B529CE" w:rsidRPr="00B529CE" w14:paraId="40B1613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5B039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A4F972" w14:textId="680F659E"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19023221" w14:textId="289321EF"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49D9CF" w14:textId="0BE93112"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035880F" w14:textId="3FBEDD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759,984.00 </w:t>
            </w:r>
          </w:p>
        </w:tc>
      </w:tr>
      <w:tr w:rsidR="00B529CE" w:rsidRPr="00B529CE" w14:paraId="1641D692"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EB7CE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23A8C6" w14:textId="5DD051EB"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4B0E7B56" w14:textId="20539529"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59E700E" w14:textId="7093AF51"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A3D8C73" w14:textId="70078A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782,540.00 </w:t>
            </w:r>
          </w:p>
        </w:tc>
      </w:tr>
      <w:tr w:rsidR="00B529CE" w:rsidRPr="00B529CE" w14:paraId="4B6708E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D15A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58939566" w14:textId="1DB945C2"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30D74A7D" w14:textId="7412D8C1"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516E7B" w14:textId="4074192C"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508530E" w14:textId="52D4A8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10,763.60 </w:t>
            </w:r>
          </w:p>
        </w:tc>
      </w:tr>
      <w:tr w:rsidR="00B529CE" w:rsidRPr="00B529CE" w14:paraId="7EAFBD53"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CDE82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4EFBC6" w14:textId="1D1E3D4B"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691DC733" w14:textId="74183320"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6FDB6D" w14:textId="31EE1AB3"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C41ADA6" w14:textId="3700E4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1,680,385.80 </w:t>
            </w:r>
          </w:p>
        </w:tc>
      </w:tr>
      <w:tr w:rsidR="00B529CE" w:rsidRPr="00B529CE" w14:paraId="435C3EC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FF1B7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CD062E" w14:textId="13694E20"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27,403,623.30 </w:t>
            </w:r>
          </w:p>
        </w:tc>
        <w:tc>
          <w:tcPr>
            <w:tcW w:w="958" w:type="pct"/>
            <w:tcBorders>
              <w:top w:val="nil"/>
              <w:left w:val="nil"/>
              <w:bottom w:val="single" w:sz="4" w:space="0" w:color="000000"/>
              <w:right w:val="single" w:sz="4" w:space="0" w:color="000000"/>
            </w:tcBorders>
            <w:shd w:val="clear" w:color="auto" w:fill="auto"/>
            <w:noWrap/>
            <w:vAlign w:val="bottom"/>
            <w:hideMark/>
          </w:tcPr>
          <w:p w14:paraId="1B731923" w14:textId="433FD4B3"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980219" w14:textId="267B6100"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7953D44" w14:textId="722CEA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86,253,623.30 </w:t>
            </w:r>
          </w:p>
        </w:tc>
      </w:tr>
      <w:tr w:rsidR="00B529CE" w:rsidRPr="00B529CE" w14:paraId="531497FD"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E159C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3DAF9D" w14:textId="11B770BF"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4,287,260.00 </w:t>
            </w:r>
          </w:p>
        </w:tc>
        <w:tc>
          <w:tcPr>
            <w:tcW w:w="958" w:type="pct"/>
            <w:tcBorders>
              <w:top w:val="nil"/>
              <w:left w:val="nil"/>
              <w:bottom w:val="single" w:sz="4" w:space="0" w:color="000000"/>
              <w:right w:val="single" w:sz="4" w:space="0" w:color="000000"/>
            </w:tcBorders>
            <w:shd w:val="clear" w:color="auto" w:fill="auto"/>
            <w:noWrap/>
            <w:vAlign w:val="bottom"/>
            <w:hideMark/>
          </w:tcPr>
          <w:p w14:paraId="1D86D3BB" w14:textId="53781EEF"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758187" w14:textId="4A94680D"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EF6F4A8" w14:textId="251901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87,260.00 </w:t>
            </w:r>
          </w:p>
        </w:tc>
      </w:tr>
      <w:tr w:rsidR="00B529CE" w:rsidRPr="00B529CE" w14:paraId="651AC13F"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179F4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461C85" w14:textId="4E444A14"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0D6DC" w14:textId="211945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FF86C4" w14:textId="10E0CFCF"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E20D07" w14:textId="03DA22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7,114,800.00 </w:t>
            </w:r>
          </w:p>
        </w:tc>
      </w:tr>
      <w:tr w:rsidR="00B529CE" w:rsidRPr="00B529CE" w14:paraId="2BDFC18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7489E4"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67DAE144" w14:textId="2B5412B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45,501,038.68 </w:t>
            </w:r>
          </w:p>
        </w:tc>
        <w:tc>
          <w:tcPr>
            <w:tcW w:w="958" w:type="pct"/>
            <w:tcBorders>
              <w:top w:val="nil"/>
              <w:left w:val="nil"/>
              <w:bottom w:val="single" w:sz="4" w:space="0" w:color="000000"/>
              <w:right w:val="single" w:sz="4" w:space="0" w:color="000000"/>
            </w:tcBorders>
            <w:shd w:val="clear" w:color="A5A5A5" w:fill="A5A5A5"/>
            <w:noWrap/>
            <w:vAlign w:val="bottom"/>
            <w:hideMark/>
          </w:tcPr>
          <w:p w14:paraId="5300EE0E" w14:textId="06EC65C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5B96EB1" w14:textId="381E7B2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15D873D0" w14:textId="43BB7F7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70,157,149.27 </w:t>
            </w:r>
          </w:p>
        </w:tc>
      </w:tr>
      <w:tr w:rsidR="00B529CE" w:rsidRPr="00B529CE" w14:paraId="598997A6"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08FD8"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06B1A9A" w14:textId="5F1ED16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7E84435" w14:textId="3203D50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48DA349" w14:textId="589B5E6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BDEF13" w14:textId="5E19616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915,583.38 </w:t>
            </w:r>
          </w:p>
        </w:tc>
      </w:tr>
      <w:tr w:rsidR="00B529CE" w:rsidRPr="00B529CE" w14:paraId="0320389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B9CC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AB0E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3E3228C6" w14:textId="6628FF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25530202" w14:textId="3CA0BD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80C48A" w14:textId="062BF5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0DCB6" w14:textId="6F3D93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3,092.45 </w:t>
            </w:r>
          </w:p>
        </w:tc>
      </w:tr>
      <w:tr w:rsidR="00B529CE" w:rsidRPr="00B529CE" w14:paraId="132C66D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8BAA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E37F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6205191E" w14:textId="10399B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8A17920" w14:textId="0F568F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B0A9AC" w14:textId="26837E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A1ECD" w14:textId="752714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r>
      <w:tr w:rsidR="00B529CE" w:rsidRPr="00B529CE" w14:paraId="4C7258E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2A4D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BB32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5D8515EB" w14:textId="069B87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5A6B309" w14:textId="65B3E4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2F31DD" w14:textId="54A757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8E411" w14:textId="478E00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6,295.58 </w:t>
            </w:r>
          </w:p>
        </w:tc>
      </w:tr>
      <w:tr w:rsidR="00B529CE" w:rsidRPr="00B529CE" w14:paraId="5270782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8C7D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778F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61D89137" w14:textId="7A5927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C47E3FD" w14:textId="7FB381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024828" w14:textId="155035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73245" w14:textId="240885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6,299.20 </w:t>
            </w:r>
          </w:p>
        </w:tc>
      </w:tr>
      <w:tr w:rsidR="00B529CE" w:rsidRPr="00B529CE" w14:paraId="3F16AA7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D558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6866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0CDE7137" w14:textId="0B2B0C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CA9F803" w14:textId="573E6C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9C6B4D" w14:textId="6F0A10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D2524" w14:textId="7AEEDE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r>
      <w:tr w:rsidR="00B529CE" w:rsidRPr="00B529CE" w14:paraId="381DD14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5C57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5F9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CFC6463" w14:textId="485CBC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9A4109E" w14:textId="58ADFF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1E5166" w14:textId="24B10A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55AEB" w14:textId="0D2473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r>
      <w:tr w:rsidR="00B529CE" w:rsidRPr="00B529CE" w14:paraId="0AC2AFC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327F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173B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08D121DB" w14:textId="2F42E6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A0C7106" w14:textId="19D8A4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2A58E24D" w14:textId="1E48EF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E65C3" w14:textId="494539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68,551.20 </w:t>
            </w:r>
          </w:p>
        </w:tc>
      </w:tr>
      <w:tr w:rsidR="00B529CE" w:rsidRPr="00B529CE" w14:paraId="0D033F2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D1E4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F9F9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37F9A810" w14:textId="3418FA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7FB14999" w14:textId="20B8F4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F615FFA" w14:textId="605067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BDB26" w14:textId="79ACD8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7,092.45 </w:t>
            </w:r>
          </w:p>
        </w:tc>
      </w:tr>
      <w:tr w:rsidR="00B529CE" w:rsidRPr="00B529CE" w14:paraId="4749116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9DEA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EBA2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7C393B91" w14:textId="12F78D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AAF271B" w14:textId="0F1D27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7C1358" w14:textId="511B57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EFD51" w14:textId="7C22A0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r>
      <w:tr w:rsidR="00B529CE" w:rsidRPr="00B529CE" w14:paraId="19C6592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E45F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EAD2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0285B99E" w14:textId="69CE03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5F2E8CF5" w14:textId="6929D8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E27371" w14:textId="322135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377C3" w14:textId="0474C9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1,247.70 </w:t>
            </w:r>
          </w:p>
        </w:tc>
      </w:tr>
      <w:tr w:rsidR="00B529CE" w:rsidRPr="00B529CE" w14:paraId="3A8B97E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6AA1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CC849C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6AC29F05" w14:textId="5411E2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475B7335" w14:textId="622A43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5FA3C7" w14:textId="2EB46A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AD5DE" w14:textId="1F7652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1,304.70 </w:t>
            </w:r>
          </w:p>
        </w:tc>
      </w:tr>
      <w:tr w:rsidR="00B529CE" w:rsidRPr="00B529CE" w14:paraId="0D2F6A9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FC5E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8C76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9B58325" w14:textId="2B3DAA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6374F10A" w14:textId="30FA32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4FFB3B" w14:textId="5B23C6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5BDCE" w14:textId="1B45FF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96,280.50 </w:t>
            </w:r>
          </w:p>
        </w:tc>
      </w:tr>
      <w:tr w:rsidR="00B529CE" w:rsidRPr="00B529CE" w14:paraId="7DC0F57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90C2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32FB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4279941C" w14:textId="11E1FE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4D33C4D9" w14:textId="3F85F1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56138808" w14:textId="6E3BCB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67485" w14:textId="37EFDD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29,385.70 </w:t>
            </w:r>
          </w:p>
        </w:tc>
      </w:tr>
      <w:tr w:rsidR="00B529CE" w:rsidRPr="00B529CE" w14:paraId="22A9045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4FC2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ACAD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2165B158" w14:textId="6E5BC6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55138C3" w14:textId="7FEF09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FB68BC" w14:textId="4405AA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DAA3E" w14:textId="7901FF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1,333.20 </w:t>
            </w:r>
          </w:p>
        </w:tc>
      </w:tr>
      <w:tr w:rsidR="00B529CE" w:rsidRPr="00B529CE" w14:paraId="27F7974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81BC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F69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79D1E6A" w14:textId="4DEF38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71A49F6C" w14:textId="4F1A0F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84E70C" w14:textId="76870E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09818" w14:textId="23366A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1,187.20 </w:t>
            </w:r>
          </w:p>
        </w:tc>
      </w:tr>
      <w:tr w:rsidR="00B529CE" w:rsidRPr="00B529CE" w14:paraId="62A6B2E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442D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5BC4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1383C449" w14:textId="4D0B57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10DE09D" w14:textId="79BD68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6EB470" w14:textId="19A4DD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CF884" w14:textId="5D7B96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r>
      <w:tr w:rsidR="00B529CE" w:rsidRPr="00B529CE" w14:paraId="4217552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9FE5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E3E5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7B79A1E8" w14:textId="667580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445447C" w14:textId="515E13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60FE9E" w14:textId="116A68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4EEBB" w14:textId="084503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r>
      <w:tr w:rsidR="00B529CE" w:rsidRPr="00B529CE" w14:paraId="39DAA91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B5FA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0C43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3B7416D9" w14:textId="05F807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F9D4464" w14:textId="4D53C7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55AE0E" w14:textId="749C86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34780" w14:textId="355FF9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r>
      <w:tr w:rsidR="00B529CE" w:rsidRPr="00B529CE" w14:paraId="4A58CDC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54B3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36CD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6D23A1F0" w14:textId="2F753F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B085D9D" w14:textId="6EAE26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FC1963" w14:textId="0D1DA5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6E480" w14:textId="3858CE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r>
      <w:tr w:rsidR="00B529CE" w:rsidRPr="00B529CE" w14:paraId="17D80E8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C205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2896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65EDB9F6" w14:textId="03668C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C03FD23" w14:textId="5DED3A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1321B2" w14:textId="5255D7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09EC7" w14:textId="2EE26F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13.20 </w:t>
            </w:r>
          </w:p>
        </w:tc>
      </w:tr>
      <w:tr w:rsidR="00B529CE" w:rsidRPr="00B529CE" w14:paraId="6C51BBF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27A3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808D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07471C89" w14:textId="09F03B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4E1E68BE" w14:textId="1B2689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A52AF8" w14:textId="1C2F0B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E6626" w14:textId="6C6BC7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0,453.20 </w:t>
            </w:r>
          </w:p>
        </w:tc>
      </w:tr>
      <w:tr w:rsidR="00B529CE" w:rsidRPr="00B529CE" w14:paraId="381214D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4A57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C524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679DEA73" w14:textId="047C88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30382A80" w14:textId="4ED8EB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C3397A" w14:textId="3C2389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0FA60" w14:textId="4B5222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0,578.20 </w:t>
            </w:r>
          </w:p>
        </w:tc>
      </w:tr>
      <w:tr w:rsidR="00B529CE" w:rsidRPr="00B529CE" w14:paraId="3B7B3F1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7098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6209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4D4D2DCD" w14:textId="641C32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4E2EF5C" w14:textId="21BDBA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0566C1" w14:textId="2D96E7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3B4C8" w14:textId="6BFB60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009.70 </w:t>
            </w:r>
          </w:p>
        </w:tc>
      </w:tr>
      <w:tr w:rsidR="00B529CE" w:rsidRPr="00B529CE" w14:paraId="23E0D8D9"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108F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30AB04" w14:textId="770ABD6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9,066,64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1C1D8B67" w14:textId="4952587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79BBD2" w14:textId="5D839D1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3D27331E" w14:textId="18D9DFD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9,066,647.83 </w:t>
            </w:r>
          </w:p>
        </w:tc>
      </w:tr>
      <w:tr w:rsidR="00B529CE" w:rsidRPr="00B529CE" w14:paraId="5A4BB5F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BB33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7B35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4DB76FA3" w14:textId="06FD4E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11429D0E" w14:textId="08F585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FD796" w14:textId="018EC5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E637F" w14:textId="2524B8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1,574.25 </w:t>
            </w:r>
          </w:p>
        </w:tc>
      </w:tr>
      <w:tr w:rsidR="00B529CE" w:rsidRPr="00B529CE" w14:paraId="1037DAD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15CE4"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55E9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672B60F5" w14:textId="42BE1B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633927D" w14:textId="51F2D7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78614" w14:textId="299AD1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F5761" w14:textId="6789E9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860.50 </w:t>
            </w:r>
          </w:p>
        </w:tc>
      </w:tr>
      <w:tr w:rsidR="00B529CE" w:rsidRPr="00B529CE" w14:paraId="51CA410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413B9"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571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3DECEE1" w14:textId="5D2AFA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5B34FC1" w14:textId="6126D5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75390" w14:textId="69433D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D9AD8" w14:textId="407D3B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r>
      <w:tr w:rsidR="00B529CE" w:rsidRPr="00B529CE" w14:paraId="1217831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CE356"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A2C8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372A885D" w14:textId="60FBCF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75BE2B7A" w14:textId="3C6875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6E367" w14:textId="69427C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EB878" w14:textId="7547F0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0,285.00 </w:t>
            </w:r>
          </w:p>
        </w:tc>
      </w:tr>
      <w:tr w:rsidR="00B529CE" w:rsidRPr="00B529CE" w14:paraId="794E02F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D3611"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FF7C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F325435" w14:textId="0CAE38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18D53BD7" w14:textId="044CD4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55EA1" w14:textId="1DD042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C10D2" w14:textId="51AC9A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3,620.82 </w:t>
            </w:r>
          </w:p>
        </w:tc>
      </w:tr>
      <w:tr w:rsidR="00B529CE" w:rsidRPr="00B529CE" w14:paraId="5AB4AEF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45376"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2A36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109419A3" w14:textId="04F6CC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CA84CEC" w14:textId="6B774F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BB0E1" w14:textId="3DB92B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D9BF5" w14:textId="59A54E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31.42 </w:t>
            </w:r>
          </w:p>
        </w:tc>
      </w:tr>
      <w:tr w:rsidR="00B529CE" w:rsidRPr="00B529CE" w14:paraId="73EDC84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A0776"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D14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2342169E" w14:textId="41DDB4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396A7175" w14:textId="28934F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F68F9" w14:textId="7B74E4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AFFA1" w14:textId="5686D8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31.42 </w:t>
            </w:r>
          </w:p>
        </w:tc>
      </w:tr>
      <w:tr w:rsidR="00B529CE" w:rsidRPr="00B529CE" w14:paraId="1877512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88716"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31B4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3AC9524C" w14:textId="7E881C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867049A" w14:textId="24E3E9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85D5E" w14:textId="4AAC41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29552" w14:textId="1F48C0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9,950.25 </w:t>
            </w:r>
          </w:p>
        </w:tc>
      </w:tr>
      <w:tr w:rsidR="00B529CE" w:rsidRPr="00B529CE" w14:paraId="568DE3A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0C791"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4D85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000BA90B" w14:textId="4FD774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5A60CA02" w14:textId="0B968A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2A5B7" w14:textId="2756E6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C2FAE" w14:textId="2DD12C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9,893.25 </w:t>
            </w:r>
          </w:p>
        </w:tc>
      </w:tr>
      <w:tr w:rsidR="00B529CE" w:rsidRPr="00B529CE" w14:paraId="40E52FC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35569"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06B8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BB9A702" w14:textId="26B849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5C48BB76" w14:textId="735627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C7F7F" w14:textId="67123F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41EFA" w14:textId="561C7D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2,015.75 </w:t>
            </w:r>
          </w:p>
        </w:tc>
      </w:tr>
      <w:tr w:rsidR="00B529CE" w:rsidRPr="00B529CE" w14:paraId="42C2F51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64EF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02E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7739823E" w14:textId="7D3F4A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744687B8" w14:textId="75E00E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1A025" w14:textId="7A0CC7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9807D" w14:textId="36EDA1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0,007.25 </w:t>
            </w:r>
          </w:p>
        </w:tc>
      </w:tr>
      <w:tr w:rsidR="00B529CE" w:rsidRPr="00B529CE" w14:paraId="1E3AE3A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1E16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109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09743EDE" w14:textId="0C7C55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4B9C7EA6" w14:textId="72A7A9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38264" w14:textId="24B173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E193B" w14:textId="494CB1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9,065.92 </w:t>
            </w:r>
          </w:p>
        </w:tc>
      </w:tr>
      <w:tr w:rsidR="00B529CE" w:rsidRPr="00B529CE" w14:paraId="3C07954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C0A7B"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AECD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070D0459" w14:textId="3A9117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196C70B3" w14:textId="397D75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C3680" w14:textId="3A70AA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3C488" w14:textId="2D06A5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3,161.78 </w:t>
            </w:r>
          </w:p>
        </w:tc>
      </w:tr>
      <w:tr w:rsidR="00B529CE" w:rsidRPr="00B529CE" w14:paraId="3690A3A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7D3F1"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A68A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6FDE30B9" w14:textId="1FB559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3A0029C9" w14:textId="69DAAB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FD22C" w14:textId="2ADD50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EA6C5" w14:textId="229B9C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68,724.48 </w:t>
            </w:r>
          </w:p>
        </w:tc>
      </w:tr>
      <w:tr w:rsidR="00B529CE" w:rsidRPr="00B529CE" w14:paraId="375BAEE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39143"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8B5B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0E712446" w14:textId="44097F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25895AA3" w14:textId="03FBF6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6E473" w14:textId="186819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6E354" w14:textId="555594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7,436.00 </w:t>
            </w:r>
          </w:p>
        </w:tc>
      </w:tr>
      <w:tr w:rsidR="00B529CE" w:rsidRPr="00B529CE" w14:paraId="14D34D6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2E11D"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2EAA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7840EFB1" w14:textId="5B4AC2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E385022" w14:textId="7882C8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72BDB" w14:textId="0CF361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A1BA4" w14:textId="2B6297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7,436.00 </w:t>
            </w:r>
          </w:p>
        </w:tc>
      </w:tr>
      <w:tr w:rsidR="00B529CE" w:rsidRPr="00B529CE" w14:paraId="30CB148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E34BB"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98D2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58B8D2E1" w14:textId="05E436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457EE70B" w14:textId="6751CD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25AA7" w14:textId="4B8CD0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C815A" w14:textId="2191E9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2,799.25 </w:t>
            </w:r>
          </w:p>
        </w:tc>
      </w:tr>
      <w:tr w:rsidR="00B529CE" w:rsidRPr="00B529CE" w14:paraId="6B96302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ED5FB"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3E9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1AE99168" w14:textId="3B65B6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0D7C15BB" w14:textId="47A28A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A5D54" w14:textId="7D834C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B5AC5" w14:textId="123547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42.03 </w:t>
            </w:r>
          </w:p>
        </w:tc>
      </w:tr>
      <w:tr w:rsidR="00B529CE" w:rsidRPr="00B529CE" w14:paraId="165A7CC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11F6D"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F96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2EA545D8" w14:textId="06E9A0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157529C4" w14:textId="7B8B09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003D1" w14:textId="5FB45B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F4AEF" w14:textId="4F4562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895.34 </w:t>
            </w:r>
          </w:p>
        </w:tc>
      </w:tr>
      <w:tr w:rsidR="00B529CE" w:rsidRPr="00B529CE" w14:paraId="06CAF9A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1C2D9"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CCF8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0C25FEF" w14:textId="7907B2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2BE73143" w14:textId="7CD498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99E38" w14:textId="013ED8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7C41B" w14:textId="005216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748.40 </w:t>
            </w:r>
          </w:p>
        </w:tc>
      </w:tr>
      <w:tr w:rsidR="00B529CE" w:rsidRPr="00B529CE" w14:paraId="4B60F3B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85E33"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29EE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0FB6A544" w14:textId="3AF821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6CEECEA8" w14:textId="2966D7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B02A3" w14:textId="73EF07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0E794" w14:textId="41E93B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1,742.25 </w:t>
            </w:r>
          </w:p>
        </w:tc>
      </w:tr>
      <w:tr w:rsidR="00B529CE" w:rsidRPr="00B529CE" w14:paraId="56B9DE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3140A"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4ABF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77D4C3AA" w14:textId="298F1F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8635AC7" w14:textId="3C3AC8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E4E3F" w14:textId="490806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CAB72" w14:textId="44B84A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r>
      <w:tr w:rsidR="00B529CE" w:rsidRPr="00B529CE" w14:paraId="0647267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3374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C7C3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386AA52" w14:textId="7FC8C3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6040B8D2" w14:textId="101578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F3080" w14:textId="7BA4C8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45AAB" w14:textId="3F5497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0,381.56 </w:t>
            </w:r>
          </w:p>
        </w:tc>
      </w:tr>
      <w:tr w:rsidR="00B529CE" w:rsidRPr="00B529CE" w14:paraId="512BB36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C777A"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07D0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2E8689A" w14:textId="5788CC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901C2AD" w14:textId="0ACE9C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61B73" w14:textId="5588E6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7D1E2" w14:textId="427344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r>
      <w:tr w:rsidR="00B529CE" w:rsidRPr="00B529CE" w14:paraId="22BC727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E4A44"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3CFF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400F3371" w14:textId="4651ED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2354CAC" w14:textId="21267E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B150F" w14:textId="5D52A9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3D198" w14:textId="474547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r>
      <w:tr w:rsidR="00B529CE" w:rsidRPr="00B529CE" w14:paraId="6B35E1E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0D6B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9F1E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F816F46" w14:textId="2878F8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0396BA28" w14:textId="7F1089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04F52" w14:textId="3E6429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FDEDF" w14:textId="08D80D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5,288.89 </w:t>
            </w:r>
          </w:p>
        </w:tc>
      </w:tr>
      <w:tr w:rsidR="00B529CE" w:rsidRPr="00B529CE" w14:paraId="03F2985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96E43"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7AB2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4EECB999" w14:textId="127D87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6A990DA7" w14:textId="0DF34F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DAF2A" w14:textId="1ACCCC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59C85" w14:textId="6507D1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4,166.03 </w:t>
            </w:r>
          </w:p>
        </w:tc>
      </w:tr>
      <w:tr w:rsidR="00B529CE" w:rsidRPr="00B529CE" w14:paraId="12B51F1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B55E4"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AD13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0728E61A" w14:textId="71678B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4710330F" w14:textId="56EB02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3A874" w14:textId="56C0D0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25A74" w14:textId="3B03DD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54.28 </w:t>
            </w:r>
          </w:p>
        </w:tc>
      </w:tr>
      <w:tr w:rsidR="00B529CE" w:rsidRPr="00B529CE" w14:paraId="6BFFF8C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5534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9641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44510219" w14:textId="3A2818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72CA40B6" w14:textId="33AF6F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178D5" w14:textId="211833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560D1" w14:textId="6BC87A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9,451.75 </w:t>
            </w:r>
          </w:p>
        </w:tc>
      </w:tr>
      <w:tr w:rsidR="00B529CE" w:rsidRPr="00B529CE" w14:paraId="1980BD9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8F098"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2D78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1B823300" w14:textId="38A45B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6CEB573F" w14:textId="26DF44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EFA55" w14:textId="607C96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65ED3" w14:textId="664AA9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69,640.00 </w:t>
            </w:r>
          </w:p>
        </w:tc>
      </w:tr>
      <w:tr w:rsidR="00B529CE" w:rsidRPr="00B529CE" w14:paraId="413A91E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603E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16C2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109F9C25" w14:textId="1FD001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3,435.40 </w:t>
            </w:r>
          </w:p>
        </w:tc>
        <w:tc>
          <w:tcPr>
            <w:tcW w:w="958" w:type="pct"/>
            <w:tcBorders>
              <w:top w:val="nil"/>
              <w:left w:val="nil"/>
              <w:bottom w:val="single" w:sz="4" w:space="0" w:color="000000"/>
              <w:right w:val="single" w:sz="4" w:space="0" w:color="000000"/>
            </w:tcBorders>
            <w:shd w:val="clear" w:color="auto" w:fill="auto"/>
            <w:noWrap/>
            <w:vAlign w:val="bottom"/>
            <w:hideMark/>
          </w:tcPr>
          <w:p w14:paraId="5635E7D8" w14:textId="4BEBD3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C3058" w14:textId="1DE0C2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788DF" w14:textId="0CDD15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3,435.40 </w:t>
            </w:r>
          </w:p>
        </w:tc>
      </w:tr>
      <w:tr w:rsidR="00B529CE" w:rsidRPr="00B529CE" w14:paraId="2A5F2222"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B276C"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4244D67" w14:textId="73D7CA8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7FBA22EF" w14:textId="1BEE04D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DB25B5" w14:textId="0EE298D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426666" w14:textId="2276ECF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0,879,741.28 </w:t>
            </w:r>
          </w:p>
        </w:tc>
      </w:tr>
      <w:tr w:rsidR="00B529CE" w:rsidRPr="00B529CE" w14:paraId="1397D94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D4C58"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6853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07416022" w14:textId="6956E0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7211A109" w14:textId="5CAB9F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BC850" w14:textId="7FC3DA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06A39" w14:textId="4B5B60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3,830.57 </w:t>
            </w:r>
          </w:p>
        </w:tc>
      </w:tr>
      <w:tr w:rsidR="00B529CE" w:rsidRPr="00B529CE" w14:paraId="21B4BB8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7916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2B62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1E2A872" w14:textId="1921E9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5F64F2AE" w14:textId="421D47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EF22D" w14:textId="0CAC8D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D7094" w14:textId="690E22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654.03 </w:t>
            </w:r>
          </w:p>
        </w:tc>
      </w:tr>
      <w:tr w:rsidR="00B529CE" w:rsidRPr="00B529CE" w14:paraId="30647BE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A0042"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8A6E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7267342B" w14:textId="619E6F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7C49506D" w14:textId="2F0B0F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F5AB6" w14:textId="2B1D07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7CE5C" w14:textId="4E19BA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9,877.16 </w:t>
            </w:r>
          </w:p>
        </w:tc>
      </w:tr>
      <w:tr w:rsidR="00B529CE" w:rsidRPr="00B529CE" w14:paraId="733E713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16C7D"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BB3A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5087E901" w14:textId="52D7A5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0902B551" w14:textId="07E77E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291C2" w14:textId="1F39DE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E9532" w14:textId="01A95A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5,142.50 </w:t>
            </w:r>
          </w:p>
        </w:tc>
      </w:tr>
      <w:tr w:rsidR="00B529CE" w:rsidRPr="00B529CE" w14:paraId="57EE4FB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9FA7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B472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55C68B46" w14:textId="1B4D5A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CD9D512" w14:textId="7ECC57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FE8D0" w14:textId="6CEBE9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31BCD" w14:textId="2AAC30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r>
      <w:tr w:rsidR="00B529CE" w:rsidRPr="00B529CE" w14:paraId="3E63CAC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48A20"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3D06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37BE02AA" w14:textId="430300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0F78FD0A" w14:textId="3AC001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034D6" w14:textId="52CFE6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7C52A" w14:textId="58EBE9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3,617.14 </w:t>
            </w:r>
          </w:p>
        </w:tc>
      </w:tr>
      <w:tr w:rsidR="00B529CE" w:rsidRPr="00B529CE" w14:paraId="37BC02F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70B10"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0255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4544CA0D" w14:textId="4BA77E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7B0839F3" w14:textId="2DB118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40855" w14:textId="2356B2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04B79" w14:textId="108FE8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0,737.75 </w:t>
            </w:r>
          </w:p>
        </w:tc>
      </w:tr>
      <w:tr w:rsidR="00B529CE" w:rsidRPr="00B529CE" w14:paraId="6905B51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AF621"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135F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99026BC" w14:textId="34F6E8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5A2AEA9D" w14:textId="5DA762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76D97" w14:textId="363210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FB40A8D" w14:textId="4C5CC4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5,400.00 </w:t>
            </w:r>
          </w:p>
        </w:tc>
      </w:tr>
      <w:tr w:rsidR="00B529CE" w:rsidRPr="00B529CE" w14:paraId="6985D40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1F6F9"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C75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1CDE5E01" w14:textId="3B05D6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19C90636" w14:textId="1E1081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001C9" w14:textId="151F43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15064" w14:textId="6A6C3E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56,798.14 </w:t>
            </w:r>
          </w:p>
        </w:tc>
      </w:tr>
      <w:tr w:rsidR="00B529CE" w:rsidRPr="00B529CE" w14:paraId="57A1DC8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4309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8EA1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CE9815F" w14:textId="0565C3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4514ED82" w14:textId="07875F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85F74" w14:textId="4119CC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2CD11" w14:textId="07A899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6,320.00 </w:t>
            </w:r>
          </w:p>
        </w:tc>
      </w:tr>
      <w:tr w:rsidR="00B529CE" w:rsidRPr="00B529CE" w14:paraId="77046A4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69264"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67AF4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16075FFD" w14:textId="3E17D6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33FA39CA" w14:textId="284AC1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7BBCC" w14:textId="4358EB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C4A89" w14:textId="338169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29,805.12 </w:t>
            </w:r>
          </w:p>
        </w:tc>
      </w:tr>
      <w:tr w:rsidR="00B529CE" w:rsidRPr="00B529CE" w14:paraId="4DDB43F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DC6A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C1D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1BC3601D" w14:textId="1E3766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314AF96D" w14:textId="355AB0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F899D" w14:textId="384DF8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F1CA9" w14:textId="5DC3A0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9,067.50 </w:t>
            </w:r>
          </w:p>
        </w:tc>
      </w:tr>
      <w:tr w:rsidR="00B529CE" w:rsidRPr="00B529CE" w14:paraId="68B7E46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AC932"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5700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CF7E042" w14:textId="59613F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C633FC1" w14:textId="646F14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0691D204" w14:textId="5EF7A0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2A385" w14:textId="487E5D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22,598.20 </w:t>
            </w:r>
          </w:p>
        </w:tc>
      </w:tr>
      <w:tr w:rsidR="00B529CE" w:rsidRPr="00B529CE" w14:paraId="07E94E2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2415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2C05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5A89EFF" w14:textId="21725A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20E85FA0" w14:textId="567927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93F71" w14:textId="1A7C3B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37C03" w14:textId="6B9B42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54,162.47 </w:t>
            </w:r>
          </w:p>
        </w:tc>
      </w:tr>
      <w:tr w:rsidR="00B529CE" w:rsidRPr="00B529CE" w14:paraId="5EB4A60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786C2"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985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6472CB0C" w14:textId="3B7F8F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22E485DF" w14:textId="361B1E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06ED0" w14:textId="0FFE6B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8013F" w14:textId="374A38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7,855.53 </w:t>
            </w:r>
          </w:p>
        </w:tc>
      </w:tr>
      <w:tr w:rsidR="00B529CE" w:rsidRPr="00B529CE" w14:paraId="38AE868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13F3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30C6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D309D91" w14:textId="14C69B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4D19BA23" w14:textId="2C1E2A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6B14B" w14:textId="29634E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C8F9E" w14:textId="63DAF4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8,486.50 </w:t>
            </w:r>
          </w:p>
        </w:tc>
      </w:tr>
      <w:tr w:rsidR="00B529CE" w:rsidRPr="00B529CE" w14:paraId="4C9B6EE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BB2B3"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345B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88611EF" w14:textId="57C224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7A6AEE37" w14:textId="3A4755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19F80" w14:textId="1EB14F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3790E484" w14:textId="087A38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05,530.92 </w:t>
            </w:r>
          </w:p>
        </w:tc>
      </w:tr>
      <w:tr w:rsidR="00B529CE" w:rsidRPr="00B529CE" w14:paraId="02BE955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A4A52"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1DA5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4214DEA" w14:textId="46EC6C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7CB6D78E" w14:textId="29866F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862B7" w14:textId="3081EB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FD155" w14:textId="766810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7,713.75 </w:t>
            </w:r>
          </w:p>
        </w:tc>
      </w:tr>
      <w:tr w:rsidR="00B529CE" w:rsidRPr="00B529CE" w14:paraId="7AC3309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37D1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404A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728344D8" w14:textId="55AEA1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30F50BEE" w14:textId="7A3275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76DDF" w14:textId="478F7F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ED7A2" w14:textId="590F55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8,611.25 </w:t>
            </w:r>
          </w:p>
        </w:tc>
      </w:tr>
      <w:tr w:rsidR="00B529CE" w:rsidRPr="00B529CE" w14:paraId="089C3F1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C5A1D"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9E02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596A0FCA" w14:textId="571F07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54EC925F" w14:textId="7B63CF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12B82620" w14:textId="37D1C5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B4469" w14:textId="0BEA49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6,392.75 </w:t>
            </w:r>
          </w:p>
        </w:tc>
      </w:tr>
      <w:tr w:rsidR="00B529CE" w:rsidRPr="00B529CE" w14:paraId="085E2B76"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E4CF8"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44BB597" w14:textId="3940EAC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8,253,05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07822020" w14:textId="7EB3F09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26171CEE" w14:textId="35644C2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BD9DDE" w14:textId="05375B6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8,295,176.78 </w:t>
            </w:r>
          </w:p>
        </w:tc>
      </w:tr>
      <w:tr w:rsidR="00B529CE" w:rsidRPr="00B529CE" w14:paraId="6597CA9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6113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FC33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25B143CA" w14:textId="7A9DCF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6,027.50 </w:t>
            </w:r>
          </w:p>
        </w:tc>
        <w:tc>
          <w:tcPr>
            <w:tcW w:w="958" w:type="pct"/>
            <w:tcBorders>
              <w:top w:val="nil"/>
              <w:left w:val="nil"/>
              <w:bottom w:val="single" w:sz="4" w:space="0" w:color="000000"/>
              <w:right w:val="single" w:sz="4" w:space="0" w:color="000000"/>
            </w:tcBorders>
            <w:shd w:val="clear" w:color="auto" w:fill="auto"/>
            <w:noWrap/>
            <w:vAlign w:val="bottom"/>
            <w:hideMark/>
          </w:tcPr>
          <w:p w14:paraId="1C826D4F" w14:textId="084AED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829C5" w14:textId="18A156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73BA4" w14:textId="492249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6,027.50 </w:t>
            </w:r>
          </w:p>
        </w:tc>
      </w:tr>
      <w:tr w:rsidR="00B529CE" w:rsidRPr="00B529CE" w14:paraId="1C57837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3A55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A29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1596916F" w14:textId="2414F0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4C56153B" w14:textId="479AFE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96455" w14:textId="263AAE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AD9EF" w14:textId="1C7C4E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2,807.94 </w:t>
            </w:r>
          </w:p>
        </w:tc>
      </w:tr>
      <w:tr w:rsidR="00B529CE" w:rsidRPr="00B529CE" w14:paraId="30A28F6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C07D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563C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18F18444" w14:textId="19792F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046BD64F" w14:textId="3E0DA0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9519E" w14:textId="6C7851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CE7B9" w14:textId="36660D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8,780.89 </w:t>
            </w:r>
          </w:p>
        </w:tc>
      </w:tr>
      <w:tr w:rsidR="00B529CE" w:rsidRPr="00B529CE" w14:paraId="745EEE8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5460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C56E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CDFC0E1" w14:textId="05AD0F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EF7381B" w14:textId="1E71A4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01869" w14:textId="30E05A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53B41" w14:textId="5CDD4A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r>
      <w:tr w:rsidR="00B529CE" w:rsidRPr="00B529CE" w14:paraId="29C7D47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26B1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24E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7E99EB20" w14:textId="376CF1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1DE2A73" w14:textId="5FCF5A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F797B" w14:textId="0E40F5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33B45FB1" w14:textId="0D3C3E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08,628.72 </w:t>
            </w:r>
          </w:p>
        </w:tc>
      </w:tr>
      <w:tr w:rsidR="00B529CE" w:rsidRPr="00B529CE" w14:paraId="5E5AAE0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E471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A659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30C763A3" w14:textId="158A8A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6C4636B5" w14:textId="7B77BF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DBD6E" w14:textId="1EB665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91296" w14:textId="6496EC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4,392.00 </w:t>
            </w:r>
          </w:p>
        </w:tc>
      </w:tr>
      <w:tr w:rsidR="00B529CE" w:rsidRPr="00B529CE" w14:paraId="4B04D5D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227F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4132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186EE87B" w14:textId="722CC9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71D96416" w14:textId="77B3FE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1A30B" w14:textId="5F88AE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8AAFF" w14:textId="5F8D0E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3,928.52 </w:t>
            </w:r>
          </w:p>
        </w:tc>
      </w:tr>
      <w:tr w:rsidR="00B529CE" w:rsidRPr="00B529CE" w14:paraId="770D5CD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CBE2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87DB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8ACC11B" w14:textId="25A6C1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67915E7" w14:textId="6C04E5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A2ABE" w14:textId="4B4752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67D30" w14:textId="63D98E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r>
      <w:tr w:rsidR="00B529CE" w:rsidRPr="00B529CE" w14:paraId="49A8763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EE1F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ECBE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4E81C964" w14:textId="088B1D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6417E50E" w14:textId="1AD054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B413A" w14:textId="7AF685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1FA34" w14:textId="157059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0,157.12 </w:t>
            </w:r>
          </w:p>
        </w:tc>
      </w:tr>
      <w:tr w:rsidR="00B529CE" w:rsidRPr="00B529CE" w14:paraId="2477E57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B968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9EF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6C4473D5" w14:textId="7461F2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C96C9" w14:textId="2EAA98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15FC7" w14:textId="360BE3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13544F6E" w14:textId="5918EF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12,800.00 </w:t>
            </w:r>
          </w:p>
        </w:tc>
      </w:tr>
      <w:tr w:rsidR="00B529CE" w:rsidRPr="00B529CE" w14:paraId="3919558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9AF3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2927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1BA8AFE7" w14:textId="481021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3170E2E5" w14:textId="248033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D4AF3" w14:textId="246B29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2F12B5D" w14:textId="23091A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4,800.64 </w:t>
            </w:r>
          </w:p>
        </w:tc>
      </w:tr>
      <w:tr w:rsidR="00B529CE" w:rsidRPr="00B529CE" w14:paraId="0BB1E32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294C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2586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0456305" w14:textId="1CD0E1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4923B" w14:textId="5FF382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AABFE" w14:textId="182DFD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25C4D87C" w14:textId="1C684F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94,840.00 </w:t>
            </w:r>
          </w:p>
        </w:tc>
      </w:tr>
      <w:tr w:rsidR="00B529CE" w:rsidRPr="00B529CE" w14:paraId="17C0724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3B61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DF9B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7871EA26" w14:textId="067086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3099A2" w14:textId="2D8B7F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2AFFE" w14:textId="733D84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54A6A2CD" w14:textId="120A19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16,520.00 </w:t>
            </w:r>
          </w:p>
        </w:tc>
      </w:tr>
      <w:tr w:rsidR="00B529CE" w:rsidRPr="00B529CE" w14:paraId="1B0BC9D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E006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1BEF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56E963" w14:textId="022E24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34443988" w14:textId="5F641D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FE395" w14:textId="118E52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AA86A" w14:textId="5DA472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6,945.64 </w:t>
            </w:r>
          </w:p>
        </w:tc>
      </w:tr>
      <w:tr w:rsidR="00B529CE" w:rsidRPr="00B529CE" w14:paraId="0D7B2B8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A329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29DC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00EB7825" w14:textId="341B55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646CD45E" w14:textId="353328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C0B71" w14:textId="71D2F2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FC591" w14:textId="7EA999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193.39 </w:t>
            </w:r>
          </w:p>
        </w:tc>
      </w:tr>
      <w:tr w:rsidR="00B529CE" w:rsidRPr="00B529CE" w14:paraId="3ECA712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1004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48CC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72892766" w14:textId="4F283B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2B958FC" w14:textId="38B351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788CC" w14:textId="5FA4DF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7DE5D" w14:textId="0DB5F2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7,588.75 </w:t>
            </w:r>
          </w:p>
        </w:tc>
      </w:tr>
      <w:tr w:rsidR="00B529CE" w:rsidRPr="00B529CE" w14:paraId="4CD80F5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29C3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F975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7A2CADDA" w14:textId="1C6D7B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1F168393" w14:textId="096764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27026" w14:textId="3A8C9B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54229" w14:textId="691B1D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0,696.12 </w:t>
            </w:r>
          </w:p>
        </w:tc>
      </w:tr>
      <w:tr w:rsidR="00B529CE" w:rsidRPr="00B529CE" w14:paraId="5A80380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22EE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E8F7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47B29482" w14:textId="0C16C4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28F815C5" w14:textId="2C5B88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7F88A" w14:textId="4282D3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69508" w14:textId="75F89F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744.00 </w:t>
            </w:r>
          </w:p>
        </w:tc>
      </w:tr>
      <w:tr w:rsidR="00B529CE" w:rsidRPr="00B529CE" w14:paraId="767569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1985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E25D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2AAF441C" w14:textId="24953C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20D4C230" w14:textId="742D7E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A6104" w14:textId="54E745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8850E" w14:textId="2A5C18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2,612.20 </w:t>
            </w:r>
          </w:p>
        </w:tc>
      </w:tr>
      <w:tr w:rsidR="00B529CE" w:rsidRPr="00B529CE" w14:paraId="213CFD4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EABE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660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1CE46C8" w14:textId="3F1BF1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17E2B84" w14:textId="2E5B91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83E06" w14:textId="6272BD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02234" w14:textId="4956BA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448.75 </w:t>
            </w:r>
          </w:p>
        </w:tc>
      </w:tr>
      <w:tr w:rsidR="00B529CE" w:rsidRPr="00B529CE" w14:paraId="77BF601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E8E7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BA7F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51A6C468" w14:textId="67A06C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05C9AD5D" w14:textId="6EA6E9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C8BA0" w14:textId="4DDE39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52D7F" w14:textId="58D71F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517.14 </w:t>
            </w:r>
          </w:p>
        </w:tc>
      </w:tr>
      <w:tr w:rsidR="00B529CE" w:rsidRPr="00B529CE" w14:paraId="18B24A1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53AA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6ECD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24297A82" w14:textId="4B4FAD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64D84BF" w14:textId="1FBC2A8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A8414" w14:textId="48F0C5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9D44D" w14:textId="708E4D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4299073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03B9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A689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65DB622A" w14:textId="365766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C51C218" w14:textId="17D947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FEE94" w14:textId="1C4F52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09821" w14:textId="2745BF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1BB99F8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607D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8AF6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5A4E07DD" w14:textId="15EEC7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7E909674" w14:textId="00E531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8D2EF" w14:textId="488E79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0D8C9" w14:textId="11F9A6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5,778.00 </w:t>
            </w:r>
          </w:p>
        </w:tc>
      </w:tr>
      <w:tr w:rsidR="00B529CE" w:rsidRPr="00B529CE" w14:paraId="2549A6D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A492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6073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9905200" w14:textId="41E4F7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0A6B599" w14:textId="413E0D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18222" w14:textId="2A1FA6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9F3C6" w14:textId="19AC10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41B2F97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2F4A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177E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6209CD9" w14:textId="4C8CC3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1C2E0DD2" w14:textId="58B346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4F4BA" w14:textId="7B7C95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D4954" w14:textId="27097F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042.39 </w:t>
            </w:r>
          </w:p>
        </w:tc>
      </w:tr>
      <w:tr w:rsidR="00B529CE" w:rsidRPr="00B529CE" w14:paraId="583389A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98E9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1205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21C15988" w14:textId="6FC9AB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1194804A" w14:textId="3EEF25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A4E1C" w14:textId="2A72EB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336A0" w14:textId="702007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0,494.75 </w:t>
            </w:r>
          </w:p>
        </w:tc>
      </w:tr>
      <w:tr w:rsidR="00B529CE" w:rsidRPr="00B529CE" w14:paraId="2341F38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4399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2F82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345D764" w14:textId="30F2F1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6964E327" w14:textId="5B4925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B487A" w14:textId="2D12A5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84D15" w14:textId="481887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84,211.32 </w:t>
            </w:r>
          </w:p>
        </w:tc>
      </w:tr>
      <w:tr w:rsidR="00B529CE" w:rsidRPr="00B529CE" w14:paraId="33FC025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82DC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1EE5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D02890" w14:textId="0F6261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49B0EA50" w14:textId="22C062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9DC46" w14:textId="7A5FD6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441C5" w14:textId="19FF12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0,677.34 </w:t>
            </w:r>
          </w:p>
        </w:tc>
      </w:tr>
      <w:tr w:rsidR="00B529CE" w:rsidRPr="00B529CE" w14:paraId="6656653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2093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92FE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258F29A7" w14:textId="567045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03DADC2" w14:textId="6FEFC1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FA6E5" w14:textId="3C895C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27A9A" w14:textId="4248D3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r>
      <w:tr w:rsidR="00B529CE" w:rsidRPr="00B529CE" w14:paraId="07E4ED9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7131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4B7E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5AF91CD" w14:textId="7351F6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0B793580" w14:textId="326423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622AD" w14:textId="59F922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3A6D2303" w14:textId="5634CA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84,179.30 </w:t>
            </w:r>
          </w:p>
        </w:tc>
      </w:tr>
      <w:tr w:rsidR="00B529CE" w:rsidRPr="00B529CE" w14:paraId="43DE51F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BF9A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6155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70CE2E5" w14:textId="0DF86E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446971EA" w14:textId="2D7922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3E844" w14:textId="1F98E9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22C67" w14:textId="3829AF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8,868.77 </w:t>
            </w:r>
          </w:p>
        </w:tc>
      </w:tr>
      <w:tr w:rsidR="00B529CE" w:rsidRPr="00B529CE" w14:paraId="0908CEE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C70B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DD8F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BF9D241" w14:textId="096A6D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A03BC83" w14:textId="197A8E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3D092" w14:textId="671F94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548DA" w14:textId="6A1326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77.14 </w:t>
            </w:r>
          </w:p>
        </w:tc>
      </w:tr>
      <w:tr w:rsidR="00B529CE" w:rsidRPr="00B529CE" w14:paraId="3D4E378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6499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0E46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15F6AA52" w14:textId="096BC0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F0C509" w14:textId="061677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3BB6A" w14:textId="0E3CA1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9C6D8" w14:textId="25FA1B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0,000.00 </w:t>
            </w:r>
          </w:p>
        </w:tc>
      </w:tr>
      <w:tr w:rsidR="00B529CE" w:rsidRPr="00B529CE" w14:paraId="4464C67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5989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D16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544EC1DA" w14:textId="025C16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6C6FBCEE" w14:textId="1188E5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FF684" w14:textId="71699F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A90E9C4" w14:textId="124059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3,970.00 </w:t>
            </w:r>
          </w:p>
        </w:tc>
      </w:tr>
      <w:tr w:rsidR="00B529CE" w:rsidRPr="00B529CE" w14:paraId="02F202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DA66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5B6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71C879F1" w14:textId="27B567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2FB0172" w14:textId="524ABE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345A8" w14:textId="3ACAFF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436AA" w14:textId="7FA9EC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7,140.00 </w:t>
            </w:r>
          </w:p>
        </w:tc>
      </w:tr>
      <w:tr w:rsidR="00B529CE" w:rsidRPr="00B529CE" w14:paraId="40A4E50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7EF1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C8E2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0E66CA50" w14:textId="774634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186C0581" w14:textId="541939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BE050" w14:textId="3D9816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90440" w14:textId="2BB417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6,796.75 </w:t>
            </w:r>
          </w:p>
        </w:tc>
      </w:tr>
      <w:tr w:rsidR="00B529CE" w:rsidRPr="00B529CE" w14:paraId="137BD3C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2AC2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375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0D795949" w14:textId="713793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0362EE5C" w14:textId="23B2B4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EF2AD" w14:textId="4436EA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0939E" w14:textId="4DE7E6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632.50 </w:t>
            </w:r>
          </w:p>
        </w:tc>
      </w:tr>
      <w:tr w:rsidR="00B529CE" w:rsidRPr="00B529CE" w14:paraId="52F3161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8B97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0A05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35C4F337" w14:textId="28231F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FB3603E" w14:textId="720DEE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F802481" w14:textId="08B55A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55DF9" w14:textId="522C52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7,084.67 </w:t>
            </w:r>
          </w:p>
        </w:tc>
      </w:tr>
      <w:tr w:rsidR="00B529CE" w:rsidRPr="00B529CE" w14:paraId="7A70C34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2405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B7CA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433B240F" w14:textId="7CB012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4EE32F29" w14:textId="6F4D3C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51E51" w14:textId="08C561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7FB9153D" w14:textId="342599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91,635.50 </w:t>
            </w:r>
          </w:p>
        </w:tc>
      </w:tr>
      <w:tr w:rsidR="00B529CE" w:rsidRPr="00B529CE" w14:paraId="41A2942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FD62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776E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6E29427F" w14:textId="1029FE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3FE90663" w14:textId="4B5BAA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6CE5E" w14:textId="7093B9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7D426" w14:textId="4E0D4A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04,253.75 </w:t>
            </w:r>
          </w:p>
        </w:tc>
      </w:tr>
      <w:tr w:rsidR="00B529CE" w:rsidRPr="00B529CE" w14:paraId="3DC6685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9F6D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FF7D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574BDFE" w14:textId="4DB9C3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6AA9718B" w14:textId="5EF428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5CB26" w14:textId="5C2208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EFF28A1" w14:textId="5A7DB8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84,668.14 </w:t>
            </w:r>
          </w:p>
        </w:tc>
      </w:tr>
      <w:tr w:rsidR="00B529CE" w:rsidRPr="00B529CE" w14:paraId="0B976DE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D3A9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C98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22E49F2F" w14:textId="72C989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BBA00C" w14:textId="7AAB2C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7BB43" w14:textId="784675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7B715" w14:textId="02F6D6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5BD9642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5F34FE"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E80CF77" w14:textId="1FBC5BD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2,916,288.69 </w:t>
            </w:r>
          </w:p>
        </w:tc>
        <w:tc>
          <w:tcPr>
            <w:tcW w:w="958" w:type="pct"/>
            <w:tcBorders>
              <w:top w:val="nil"/>
              <w:left w:val="nil"/>
              <w:bottom w:val="single" w:sz="4" w:space="0" w:color="000000"/>
              <w:right w:val="single" w:sz="4" w:space="0" w:color="000000"/>
            </w:tcBorders>
            <w:shd w:val="clear" w:color="A5A5A5" w:fill="A5A5A5"/>
            <w:noWrap/>
            <w:vAlign w:val="bottom"/>
            <w:hideMark/>
          </w:tcPr>
          <w:p w14:paraId="4EA3BDE1" w14:textId="56B9057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AB83CAC" w14:textId="057E766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8FC8DD2" w14:textId="620F6FB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2,916,288.69 </w:t>
            </w:r>
          </w:p>
        </w:tc>
      </w:tr>
      <w:tr w:rsidR="00B529CE" w:rsidRPr="00B529CE" w14:paraId="7A8D9672"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485E9"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2F20FA5" w14:textId="5A1C148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B4ED1CF" w14:textId="2EEDFAE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D3B3C4" w14:textId="2BF4FA8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A42E36" w14:textId="5A48ABB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82,322.08 </w:t>
            </w:r>
          </w:p>
        </w:tc>
      </w:tr>
      <w:tr w:rsidR="00B529CE" w:rsidRPr="00B529CE" w14:paraId="3D825C4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1828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8983A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7A8BAABA" w14:textId="06443F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5B218958" w14:textId="364FBC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EE4D7" w14:textId="66BA06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DC6D9" w14:textId="167795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9,949.52 </w:t>
            </w:r>
          </w:p>
        </w:tc>
      </w:tr>
      <w:tr w:rsidR="00B529CE" w:rsidRPr="00B529CE" w14:paraId="7A060B8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A194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7C52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45644523" w14:textId="643816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32BD17DF" w14:textId="1DC555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99CC8" w14:textId="66FB4A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0652B" w14:textId="251C97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359.04 </w:t>
            </w:r>
          </w:p>
        </w:tc>
      </w:tr>
      <w:tr w:rsidR="00B529CE" w:rsidRPr="00B529CE" w14:paraId="0E0B558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4D28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E07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19B73289" w14:textId="27574B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241A6818" w14:textId="0D6C79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82EA5" w14:textId="08CDFD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2462F" w14:textId="78BC3A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51.00 </w:t>
            </w:r>
          </w:p>
        </w:tc>
      </w:tr>
      <w:tr w:rsidR="00B529CE" w:rsidRPr="00B529CE" w14:paraId="3198D4E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D482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5E2C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3779A145" w14:textId="70EB34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502C97A7" w14:textId="342DB6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2B55D" w14:textId="614790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48681" w14:textId="2F8FE7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62.52 </w:t>
            </w:r>
          </w:p>
        </w:tc>
      </w:tr>
      <w:tr w:rsidR="00B529CE" w:rsidRPr="00B529CE" w14:paraId="5028C5C2"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CC483"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37BB594" w14:textId="776789A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0,264,835.06 </w:t>
            </w:r>
          </w:p>
        </w:tc>
        <w:tc>
          <w:tcPr>
            <w:tcW w:w="958" w:type="pct"/>
            <w:tcBorders>
              <w:top w:val="nil"/>
              <w:left w:val="nil"/>
              <w:bottom w:val="single" w:sz="4" w:space="0" w:color="000000"/>
              <w:right w:val="single" w:sz="4" w:space="0" w:color="000000"/>
            </w:tcBorders>
            <w:shd w:val="clear" w:color="D8D8D8" w:fill="D8D8D8"/>
            <w:noWrap/>
            <w:vAlign w:val="bottom"/>
            <w:hideMark/>
          </w:tcPr>
          <w:p w14:paraId="3BF19607" w14:textId="24FE3F3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156B47" w14:textId="2E74D00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C14960" w14:textId="043A2AB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0,264,835.06 </w:t>
            </w:r>
          </w:p>
        </w:tc>
      </w:tr>
      <w:tr w:rsidR="00B529CE" w:rsidRPr="00B529CE" w14:paraId="00DE044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7942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C16A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2E3DE720" w14:textId="26C1F8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17D88407" w14:textId="29DA0E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DCC5E" w14:textId="06AF29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BA62B76" w14:textId="25814D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657,205.58 </w:t>
            </w:r>
          </w:p>
        </w:tc>
      </w:tr>
      <w:tr w:rsidR="00B529CE" w:rsidRPr="00B529CE" w14:paraId="1814811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6799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3B4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07B845B2" w14:textId="4181F6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3566B25" w14:textId="0CA2A8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94E18" w14:textId="3E0767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5DEE3" w14:textId="0F3CB2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84.40 </w:t>
            </w:r>
          </w:p>
        </w:tc>
      </w:tr>
      <w:tr w:rsidR="00B529CE" w:rsidRPr="00B529CE" w14:paraId="31D3EDF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8DB9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C3AD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7C694867" w14:textId="0E7A09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6E0B8782" w14:textId="3244B6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A7C3D" w14:textId="5AF071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D0D4B" w14:textId="014D21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0,279.32 </w:t>
            </w:r>
          </w:p>
        </w:tc>
      </w:tr>
      <w:tr w:rsidR="00B529CE" w:rsidRPr="00B529CE" w14:paraId="3885412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D9A1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C368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77F47CEE" w14:textId="42CD04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7969B6E3" w14:textId="6B8A22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A0930" w14:textId="44E3A0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F77D7" w14:textId="7A9D69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726.36 </w:t>
            </w:r>
          </w:p>
        </w:tc>
      </w:tr>
      <w:tr w:rsidR="00B529CE" w:rsidRPr="00B529CE" w14:paraId="52011E5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265E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BB00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528D9C7E" w14:textId="770E8D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DB96957" w14:textId="3D947E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AE0BB" w14:textId="5DE839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C53A1" w14:textId="1AC299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76 </w:t>
            </w:r>
          </w:p>
        </w:tc>
      </w:tr>
      <w:tr w:rsidR="00B529CE" w:rsidRPr="00B529CE" w14:paraId="50DDD05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56A5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E303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368BFA22" w14:textId="4B0EA4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3307A984" w14:textId="223B2C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F0B83" w14:textId="39E3C8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98346" w14:textId="3E3CB7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6,180.24 </w:t>
            </w:r>
          </w:p>
        </w:tc>
      </w:tr>
      <w:tr w:rsidR="00B529CE" w:rsidRPr="00B529CE" w14:paraId="2E09CFF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FB25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987A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4796CA0B" w14:textId="37B919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7ED1EBDF" w14:textId="50595F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2CF15" w14:textId="57DEC2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F493F" w14:textId="1E37BB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09,493.76 </w:t>
            </w:r>
          </w:p>
        </w:tc>
      </w:tr>
      <w:tr w:rsidR="00B529CE" w:rsidRPr="00B529CE" w14:paraId="3007AFF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B83D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E359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5EDA8AD7" w14:textId="724542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010D41A9" w14:textId="269CB6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CA4EB" w14:textId="3B7775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FB1E0" w14:textId="4A8CE7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21.00 </w:t>
            </w:r>
          </w:p>
        </w:tc>
      </w:tr>
      <w:tr w:rsidR="00B529CE" w:rsidRPr="00B529CE" w14:paraId="562EF56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6B5E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C4B1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4CC9565F" w14:textId="7132AB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3034A02" w14:textId="3A6EE5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B2438" w14:textId="09B706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924A0" w14:textId="5D48F5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76 </w:t>
            </w:r>
          </w:p>
        </w:tc>
      </w:tr>
      <w:tr w:rsidR="00B529CE" w:rsidRPr="00B529CE" w14:paraId="6BD456E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8494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F133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D41CFB8" w14:textId="287B7A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20CAA767" w14:textId="33D200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4E0EE" w14:textId="0E066D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5BB04" w14:textId="55E165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09,095.00 </w:t>
            </w:r>
          </w:p>
        </w:tc>
      </w:tr>
      <w:tr w:rsidR="00B529CE" w:rsidRPr="00B529CE" w14:paraId="52F5B45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6BC9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D398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70A4DFFC" w14:textId="1622C7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0031AEA0" w14:textId="21D1D3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4EF25" w14:textId="289C8C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708B5" w14:textId="530CFC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1,054.00 </w:t>
            </w:r>
          </w:p>
        </w:tc>
      </w:tr>
      <w:tr w:rsidR="00B529CE" w:rsidRPr="00B529CE" w14:paraId="0DF15D2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3C80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D9E0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12D4DC3F" w14:textId="42699E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0B1224F9" w14:textId="5260C4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10DE4" w14:textId="260C8F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ECED3" w14:textId="69B37F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12,528.32 </w:t>
            </w:r>
          </w:p>
        </w:tc>
      </w:tr>
      <w:tr w:rsidR="00B529CE" w:rsidRPr="00B529CE" w14:paraId="6195BC0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0701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946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417D9BE1" w14:textId="501507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0AD1D9C3" w14:textId="7F92A6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BCB35" w14:textId="6E3691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F8108" w14:textId="65E465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84.40 </w:t>
            </w:r>
          </w:p>
        </w:tc>
      </w:tr>
      <w:tr w:rsidR="00B529CE" w:rsidRPr="00B529CE" w14:paraId="401CE06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BA4F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3C58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D4DE8A5" w14:textId="7EF8DA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50E2CDB1" w14:textId="723414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9F1A5" w14:textId="354036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80176" w14:textId="7BD7DB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80,648.86 </w:t>
            </w:r>
          </w:p>
        </w:tc>
      </w:tr>
      <w:tr w:rsidR="00B529CE" w:rsidRPr="00B529CE" w14:paraId="0D58EAD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90B9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F2AC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1037E1BE" w14:textId="242576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ADBEF45" w14:textId="50A4CD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6FB36" w14:textId="47B0B5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03BF4" w14:textId="53C804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6,200.00 </w:t>
            </w:r>
          </w:p>
        </w:tc>
      </w:tr>
      <w:tr w:rsidR="00B529CE" w:rsidRPr="00B529CE" w14:paraId="04B2CAE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6F75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C141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045B420C" w14:textId="42D4A5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3C0186BA" w14:textId="4361A5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A592A" w14:textId="68097A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B7561" w14:textId="0447A7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428.40 </w:t>
            </w:r>
          </w:p>
        </w:tc>
      </w:tr>
      <w:tr w:rsidR="00B529CE" w:rsidRPr="00B529CE" w14:paraId="2A6C18E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ED06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D695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482E0BDC" w14:textId="6950B4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2989E30C" w14:textId="201D10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7FAF5" w14:textId="0DDD86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35A4D" w14:textId="34ACBF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2,795.70 </w:t>
            </w:r>
          </w:p>
        </w:tc>
      </w:tr>
      <w:tr w:rsidR="00B529CE" w:rsidRPr="00B529CE" w14:paraId="7058298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378E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332B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5CFD00FA" w14:textId="1F9164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711B4BB6" w14:textId="081846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47D9A" w14:textId="21E2FE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359C8" w14:textId="593746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885.68 </w:t>
            </w:r>
          </w:p>
        </w:tc>
      </w:tr>
      <w:tr w:rsidR="00B529CE" w:rsidRPr="00B529CE" w14:paraId="004E67B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DA15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27DB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417D8E6D" w14:textId="6FFAFA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8CDD2BD" w14:textId="63467B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A6471" w14:textId="6A09AD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C1D57" w14:textId="08C8FA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16.88 </w:t>
            </w:r>
          </w:p>
        </w:tc>
      </w:tr>
      <w:tr w:rsidR="00B529CE" w:rsidRPr="00B529CE" w14:paraId="11E889A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E0B3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1CD4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069CBB71" w14:textId="75EA8A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5CF9CC4" w14:textId="54192B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DE651" w14:textId="0FAAC8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98678" w14:textId="7B749F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16.88 </w:t>
            </w:r>
          </w:p>
        </w:tc>
      </w:tr>
      <w:tr w:rsidR="00B529CE" w:rsidRPr="00B529CE" w14:paraId="43B6FAC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5A04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206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0A18598" w14:textId="2B71D5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7F8F18F1" w14:textId="68DA06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CD827" w14:textId="3E9F11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D1AB8" w14:textId="6791C2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4,146.22 </w:t>
            </w:r>
          </w:p>
        </w:tc>
      </w:tr>
      <w:tr w:rsidR="00B529CE" w:rsidRPr="00B529CE" w14:paraId="1F48413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FA0E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C740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64B9CD5" w14:textId="01C242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4DCCA059" w14:textId="649A3D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051AC" w14:textId="22F67C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9F711" w14:textId="4D0AD2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17.00 </w:t>
            </w:r>
          </w:p>
        </w:tc>
      </w:tr>
      <w:tr w:rsidR="00B529CE" w:rsidRPr="00B529CE" w14:paraId="675F93A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B708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84A0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CDBB7DE" w14:textId="077500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54299FA1" w14:textId="74A50E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DD77A" w14:textId="48DC46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0440D" w14:textId="30B194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6,470.88 </w:t>
            </w:r>
          </w:p>
        </w:tc>
      </w:tr>
      <w:tr w:rsidR="00B529CE" w:rsidRPr="00B529CE" w14:paraId="469C3C6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0E50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E480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772F221D" w14:textId="4AE1D2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663CBB5A" w14:textId="2D1448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C5F9C" w14:textId="40D92D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CBD71" w14:textId="6AEE1C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9,220.00 </w:t>
            </w:r>
          </w:p>
        </w:tc>
      </w:tr>
      <w:tr w:rsidR="00B529CE" w:rsidRPr="00B529CE" w14:paraId="4D5092B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5A5D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802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E01B07E" w14:textId="1A6BA5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31DCA1A6" w14:textId="1FB6E7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228E7" w14:textId="5C9258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830B0" w14:textId="0B5D7E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3.76 </w:t>
            </w:r>
          </w:p>
        </w:tc>
      </w:tr>
      <w:tr w:rsidR="00B529CE" w:rsidRPr="00B529CE" w14:paraId="099C373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8B0C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35EC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28988609" w14:textId="4280F2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7E5ADD82" w14:textId="7241D2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0C70C" w14:textId="701DB0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11D41" w14:textId="707EB7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5,558.53 </w:t>
            </w:r>
          </w:p>
        </w:tc>
      </w:tr>
      <w:tr w:rsidR="00B529CE" w:rsidRPr="00B529CE" w14:paraId="3D74BBD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FAC9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C4A9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08162567" w14:textId="5E0E5A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54A589C7" w14:textId="5C83CF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37B52" w14:textId="1489F9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EE570" w14:textId="062F46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65.64 </w:t>
            </w:r>
          </w:p>
        </w:tc>
      </w:tr>
      <w:tr w:rsidR="00B529CE" w:rsidRPr="00B529CE" w14:paraId="2CF87C8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75C9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797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68C8D529" w14:textId="27A437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BA6784F" w14:textId="355D42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2568D" w14:textId="02DDE7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F2FC6" w14:textId="169B34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16.88 </w:t>
            </w:r>
          </w:p>
        </w:tc>
      </w:tr>
      <w:tr w:rsidR="00B529CE" w:rsidRPr="00B529CE" w14:paraId="26E3D88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DDFF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6FFC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5F0301" w14:textId="03AE17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8,274,893.85 </w:t>
            </w:r>
          </w:p>
        </w:tc>
        <w:tc>
          <w:tcPr>
            <w:tcW w:w="958" w:type="pct"/>
            <w:tcBorders>
              <w:top w:val="nil"/>
              <w:left w:val="nil"/>
              <w:bottom w:val="single" w:sz="4" w:space="0" w:color="000000"/>
              <w:right w:val="single" w:sz="4" w:space="0" w:color="000000"/>
            </w:tcBorders>
            <w:shd w:val="clear" w:color="auto" w:fill="auto"/>
            <w:noWrap/>
            <w:vAlign w:val="bottom"/>
            <w:hideMark/>
          </w:tcPr>
          <w:p w14:paraId="0D03206C" w14:textId="3970F7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F87A8" w14:textId="5175A9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40941" w14:textId="59152C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8,274,893.85 </w:t>
            </w:r>
          </w:p>
        </w:tc>
      </w:tr>
      <w:tr w:rsidR="00B529CE" w:rsidRPr="00B529CE" w14:paraId="133EC78C"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7A68A"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70BCC5A3" w14:textId="3F1A384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8,730,9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14F6DF53" w14:textId="3B6A0F5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E23636" w14:textId="3764197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46A543" w14:textId="2E5CD48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8,730,940.45 </w:t>
            </w:r>
          </w:p>
        </w:tc>
      </w:tr>
      <w:tr w:rsidR="00B529CE" w:rsidRPr="00B529CE" w14:paraId="69BBEC3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9EEE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F9B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19C5098" w14:textId="075136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74CCBE18" w14:textId="206833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5879E" w14:textId="1D1E59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509DA1" w14:textId="650208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190,065.48 </w:t>
            </w:r>
          </w:p>
        </w:tc>
      </w:tr>
      <w:tr w:rsidR="00B529CE" w:rsidRPr="00B529CE" w14:paraId="309C078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3270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CDE8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350E617" w14:textId="472507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5197B10F" w14:textId="7C0261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068D7" w14:textId="1EEE06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2C929" w14:textId="3C9BB9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690,928.45 </w:t>
            </w:r>
          </w:p>
        </w:tc>
      </w:tr>
      <w:tr w:rsidR="00B529CE" w:rsidRPr="00B529CE" w14:paraId="6A02F2E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AAE5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05F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384C289D" w14:textId="2BF3A9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CBEE700" w14:textId="73E270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0CE48" w14:textId="0AF501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66D7B" w14:textId="07417E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4,760.66 </w:t>
            </w:r>
          </w:p>
        </w:tc>
      </w:tr>
      <w:tr w:rsidR="00B529CE" w:rsidRPr="00B529CE" w14:paraId="2A0E7DB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D856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4639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D4D6C26" w14:textId="28BB9E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5E3AD4E8" w14:textId="0CBCFF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69FBA" w14:textId="7AC141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A5513" w14:textId="3E9672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7,457.66 </w:t>
            </w:r>
          </w:p>
        </w:tc>
      </w:tr>
      <w:tr w:rsidR="00B529CE" w:rsidRPr="00B529CE" w14:paraId="53FFC07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997B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E373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6FD872B2" w14:textId="5970B2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DB50854" w14:textId="086DC8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D6D7D" w14:textId="3DFD87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E0842" w14:textId="34D1DB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17,122.54 </w:t>
            </w:r>
          </w:p>
        </w:tc>
      </w:tr>
      <w:tr w:rsidR="00B529CE" w:rsidRPr="00B529CE" w14:paraId="60757F5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866A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62BE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F5FB2C2" w14:textId="5DA775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055994E5" w14:textId="38A98A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1D58E" w14:textId="0753BC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A838D" w14:textId="7E8E2C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1,172.06 </w:t>
            </w:r>
          </w:p>
        </w:tc>
      </w:tr>
      <w:tr w:rsidR="00B529CE" w:rsidRPr="00B529CE" w14:paraId="4B3B241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2A1D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6A2C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7D3F4338" w14:textId="07254A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7F02ABA8" w14:textId="4496D1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05706" w14:textId="004080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758EB" w14:textId="0AE9CC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9,412.66 </w:t>
            </w:r>
          </w:p>
        </w:tc>
      </w:tr>
      <w:tr w:rsidR="00B529CE" w:rsidRPr="00B529CE" w14:paraId="419B183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51FD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4250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D0D1273" w14:textId="6A5711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69899340" w14:textId="29726F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2F768" w14:textId="1410B7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A45F8" w14:textId="20F5DD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077.36 </w:t>
            </w:r>
          </w:p>
        </w:tc>
      </w:tr>
      <w:tr w:rsidR="00B529CE" w:rsidRPr="00B529CE" w14:paraId="42F135F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D60C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7A2B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CAA2544" w14:textId="75B08E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366472ED" w14:textId="28A05B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9C40A" w14:textId="7220B5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29A96" w14:textId="4ACC0F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0,902.96 </w:t>
            </w:r>
          </w:p>
        </w:tc>
      </w:tr>
      <w:tr w:rsidR="00B529CE" w:rsidRPr="00B529CE" w14:paraId="2895EC2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158B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65A7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8E8B70F" w14:textId="20C5B3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22C386A7" w14:textId="56D33D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18418" w14:textId="32A679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554E0" w14:textId="24C635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2,292.66 </w:t>
            </w:r>
          </w:p>
        </w:tc>
      </w:tr>
      <w:tr w:rsidR="00B529CE" w:rsidRPr="00B529CE" w14:paraId="3498E7D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107F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B048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B1A075C" w14:textId="400A5B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30993D79" w14:textId="6DE63E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817EA" w14:textId="1598ED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A0E06" w14:textId="6D394E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1,821.06 </w:t>
            </w:r>
          </w:p>
        </w:tc>
      </w:tr>
      <w:tr w:rsidR="00B529CE" w:rsidRPr="00B529CE" w14:paraId="067A79F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387B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A321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5DFDE64" w14:textId="7E0394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686373D9" w14:textId="204E8C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03DA6" w14:textId="66D067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9DFC5" w14:textId="5531FE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97,448.42 </w:t>
            </w:r>
          </w:p>
        </w:tc>
      </w:tr>
      <w:tr w:rsidR="00B529CE" w:rsidRPr="00B529CE" w14:paraId="1A2B123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498D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87A3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1AC4C74D" w14:textId="0F2A2E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0A1EA79F" w14:textId="7268CD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13FA6" w14:textId="2E8C1C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3A8B0" w14:textId="2ECC8A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26.66 </w:t>
            </w:r>
          </w:p>
        </w:tc>
      </w:tr>
      <w:tr w:rsidR="00B529CE" w:rsidRPr="00B529CE" w14:paraId="65BAC8C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5F31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B748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01230BBC" w14:textId="354DE2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3885E751" w14:textId="6AEE47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7D4DD" w14:textId="57F9D3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DD756" w14:textId="3E02D8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8,775.86 </w:t>
            </w:r>
          </w:p>
        </w:tc>
      </w:tr>
      <w:tr w:rsidR="00B529CE" w:rsidRPr="00B529CE" w14:paraId="71F495D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609A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E54A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4022F2A5" w14:textId="29951A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17C38B92" w14:textId="1F0FB8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E1B88" w14:textId="7A476E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312C9" w14:textId="4C922C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81,260.66 </w:t>
            </w:r>
          </w:p>
        </w:tc>
      </w:tr>
      <w:tr w:rsidR="00B529CE" w:rsidRPr="00B529CE" w14:paraId="4844F5E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442E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65E0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03F1CD12" w14:textId="370179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6E54EA8D" w14:textId="5F8F63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71A35" w14:textId="675870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54E2D" w14:textId="0A903A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9,562.54 </w:t>
            </w:r>
          </w:p>
        </w:tc>
      </w:tr>
      <w:tr w:rsidR="00B529CE" w:rsidRPr="00B529CE" w14:paraId="01DCEAF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A8BF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75B0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5B6C7B34" w14:textId="134E66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6BBF5B5F" w14:textId="0C978C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1316B" w14:textId="09C2A7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18A8C" w14:textId="647548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1,305.66 </w:t>
            </w:r>
          </w:p>
        </w:tc>
      </w:tr>
      <w:tr w:rsidR="00B529CE" w:rsidRPr="00B529CE" w14:paraId="1FF6E07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DB70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2759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3F5CC44" w14:textId="49620D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7AA1F32" w14:textId="1167FD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BC0D7" w14:textId="72F9A3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1E5BA" w14:textId="5B1125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8,351.66 </w:t>
            </w:r>
          </w:p>
        </w:tc>
      </w:tr>
      <w:tr w:rsidR="00B529CE" w:rsidRPr="00B529CE" w14:paraId="31E5D81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D410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41AD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47072CAF" w14:textId="7853B5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794A0957" w14:textId="4C557A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551A8" w14:textId="04A2DC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A6807" w14:textId="55B892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5,337.88 </w:t>
            </w:r>
          </w:p>
        </w:tc>
      </w:tr>
      <w:tr w:rsidR="00B529CE" w:rsidRPr="00B529CE" w14:paraId="06B2F79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0CF3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B36E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3FB6B475" w14:textId="72FCF2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5F35B33C" w14:textId="07CD0C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9F09F" w14:textId="37ED28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0C5DA" w14:textId="0A349A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0,877.56 </w:t>
            </w:r>
          </w:p>
        </w:tc>
      </w:tr>
      <w:tr w:rsidR="00B529CE" w:rsidRPr="00B529CE" w14:paraId="1511845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21D7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08F5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3B477F74" w14:textId="27C17B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40F15B3C" w14:textId="3D3DA2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5DB53" w14:textId="685C4F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BC06A" w14:textId="27304F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1,401.58 </w:t>
            </w:r>
          </w:p>
        </w:tc>
      </w:tr>
      <w:tr w:rsidR="00B529CE" w:rsidRPr="00B529CE" w14:paraId="2358F24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FC62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32260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72EAB708" w14:textId="014794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317CA6D7" w14:textId="346C08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9668B" w14:textId="54A5AA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F8D34" w14:textId="78B2E6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2,339.30 </w:t>
            </w:r>
          </w:p>
        </w:tc>
      </w:tr>
      <w:tr w:rsidR="00B529CE" w:rsidRPr="00B529CE" w14:paraId="55A8D3C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2BD2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009B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0F27FD1" w14:textId="784BCF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21E1478" w14:textId="6012CF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42B7F" w14:textId="7AA0BE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5555E" w14:textId="42E9CD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4,760.66 </w:t>
            </w:r>
          </w:p>
        </w:tc>
      </w:tr>
      <w:tr w:rsidR="00B529CE" w:rsidRPr="00B529CE" w14:paraId="560B635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0A6C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BBA7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C4D900A" w14:textId="239A44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469BD8E7" w14:textId="5BC4B1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CE6C4" w14:textId="1D1890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DC6AB" w14:textId="03D230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4,763.16 </w:t>
            </w:r>
          </w:p>
        </w:tc>
      </w:tr>
      <w:tr w:rsidR="00B529CE" w:rsidRPr="00B529CE" w14:paraId="27C15DD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DE21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625C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58E506D5" w14:textId="3ED9EF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6543FFCE" w14:textId="4204E9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96749" w14:textId="285CE0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C5979" w14:textId="6CD5DC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3,329.86 </w:t>
            </w:r>
          </w:p>
        </w:tc>
      </w:tr>
      <w:tr w:rsidR="00B529CE" w:rsidRPr="00B529CE" w14:paraId="4809D08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99D5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671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85C1CC1" w14:textId="165CBB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0C80BBB" w14:textId="0FF5D3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6C2E7" w14:textId="749877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FD3B7" w14:textId="26749C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4,760.66 </w:t>
            </w:r>
          </w:p>
        </w:tc>
      </w:tr>
      <w:tr w:rsidR="00B529CE" w:rsidRPr="00B529CE" w14:paraId="7CBE98B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0F63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161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E3D084E" w14:textId="45F2AE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8,648.38 </w:t>
            </w:r>
          </w:p>
        </w:tc>
        <w:tc>
          <w:tcPr>
            <w:tcW w:w="958" w:type="pct"/>
            <w:tcBorders>
              <w:top w:val="nil"/>
              <w:left w:val="nil"/>
              <w:bottom w:val="single" w:sz="4" w:space="0" w:color="000000"/>
              <w:right w:val="single" w:sz="4" w:space="0" w:color="000000"/>
            </w:tcBorders>
            <w:shd w:val="clear" w:color="auto" w:fill="auto"/>
            <w:noWrap/>
            <w:vAlign w:val="bottom"/>
            <w:hideMark/>
          </w:tcPr>
          <w:p w14:paraId="46745E52" w14:textId="3AED18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33C4A" w14:textId="773BE8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CCE2F" w14:textId="37BBF8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8,648.38 </w:t>
            </w:r>
          </w:p>
        </w:tc>
      </w:tr>
      <w:tr w:rsidR="00B529CE" w:rsidRPr="00B529CE" w14:paraId="2B6AA35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6AFA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D729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EE29573" w14:textId="2BFD48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058C4143" w14:textId="276D4E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04AC7" w14:textId="774C07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1B146" w14:textId="1D69A4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2,804.54 </w:t>
            </w:r>
          </w:p>
        </w:tc>
      </w:tr>
      <w:tr w:rsidR="00B529CE" w:rsidRPr="00B529CE" w14:paraId="6B6B40E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A3E4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4815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78E39683" w14:textId="53F766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4E12159A" w14:textId="10F36E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39215" w14:textId="625347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80101" w14:textId="76E348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3,022.76 </w:t>
            </w:r>
          </w:p>
        </w:tc>
      </w:tr>
      <w:tr w:rsidR="00B529CE" w:rsidRPr="00B529CE" w14:paraId="645C89B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4D67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3C4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34440F9" w14:textId="17B245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5C7D50AB" w14:textId="04BF8A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CA383" w14:textId="6BEF15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9A7F1" w14:textId="530FB9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3,968.70 </w:t>
            </w:r>
          </w:p>
        </w:tc>
      </w:tr>
      <w:tr w:rsidR="00B529CE" w:rsidRPr="00B529CE" w14:paraId="470DF3B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CF28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1CB5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63374D7" w14:textId="4189D9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F1655F1" w14:textId="76D01A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BBF84" w14:textId="458E25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EF0F0" w14:textId="7CA357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4,760.66 </w:t>
            </w:r>
          </w:p>
        </w:tc>
      </w:tr>
      <w:tr w:rsidR="00B529CE" w:rsidRPr="00B529CE" w14:paraId="78A4E6F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A923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8E5D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0BF5F4B9" w14:textId="434DC1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75BA1699" w14:textId="2EA858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1F107" w14:textId="27B101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886B8" w14:textId="19F0A8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1,873.66 </w:t>
            </w:r>
          </w:p>
        </w:tc>
      </w:tr>
      <w:tr w:rsidR="00B529CE" w:rsidRPr="00B529CE" w14:paraId="2F3DB3B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E167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14AB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CCC4D1B" w14:textId="6C1F61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44B703F6" w14:textId="339B3C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FD7A6" w14:textId="01CE38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0C8A2" w14:textId="4E1B1F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9,875.66 </w:t>
            </w:r>
          </w:p>
        </w:tc>
      </w:tr>
      <w:tr w:rsidR="00B529CE" w:rsidRPr="00B529CE" w14:paraId="69EBF7D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4242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CFB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197B65C" w14:textId="3DD161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543BAEC1" w14:textId="0EA025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BF8F5" w14:textId="2EBA4D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A967D" w14:textId="6D6D44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9,068.54 </w:t>
            </w:r>
          </w:p>
        </w:tc>
      </w:tr>
      <w:tr w:rsidR="00B529CE" w:rsidRPr="00B529CE" w14:paraId="621BB1B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F3F4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A862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D78F1A2" w14:textId="7F2288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3DADCE6" w14:textId="2A34F0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91F93" w14:textId="39E360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D10D5" w14:textId="266DC1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8,351.66 </w:t>
            </w:r>
          </w:p>
        </w:tc>
      </w:tr>
      <w:tr w:rsidR="00B529CE" w:rsidRPr="00B529CE" w14:paraId="688461C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CA5D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43C4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4FB9F2BF" w14:textId="3288AD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2BA259A3" w14:textId="25E3C7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58A4D" w14:textId="31C05C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75569" w14:textId="200CF0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06,509.52 </w:t>
            </w:r>
          </w:p>
        </w:tc>
      </w:tr>
      <w:tr w:rsidR="00B529CE" w:rsidRPr="00B529CE" w14:paraId="7FD3C71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7F7D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B0CA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D823D70" w14:textId="158137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87BBD71" w14:textId="16E2BC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F6408" w14:textId="24167C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D416E" w14:textId="636E0F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4,760.66 </w:t>
            </w:r>
          </w:p>
        </w:tc>
      </w:tr>
      <w:tr w:rsidR="00B529CE" w:rsidRPr="00B529CE" w14:paraId="5814A75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A9F8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762A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23305B57" w14:textId="4E30E6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112CD4B3" w14:textId="544CFB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8A46D" w14:textId="04889B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8DBCA" w14:textId="24E248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5,480.04 </w:t>
            </w:r>
          </w:p>
        </w:tc>
      </w:tr>
      <w:tr w:rsidR="00B529CE" w:rsidRPr="00B529CE" w14:paraId="478E4D9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41E47"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3AEA5EB0" w14:textId="6691B94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4C3F580F" w14:textId="6D86BD6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221449" w14:textId="09F0913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711061" w14:textId="7DF5C69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0,092,714.26 </w:t>
            </w:r>
          </w:p>
        </w:tc>
      </w:tr>
      <w:tr w:rsidR="00B529CE" w:rsidRPr="00B529CE" w14:paraId="226BB94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3EA3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DB8B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5B252CA9" w14:textId="7EBFBD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3C2F2EEE" w14:textId="7982C7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82AA3" w14:textId="3549E7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F8A8AD" w14:textId="11620E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9,054,846.90 </w:t>
            </w:r>
          </w:p>
        </w:tc>
      </w:tr>
      <w:tr w:rsidR="00B529CE" w:rsidRPr="00B529CE" w14:paraId="1E0D41D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EEC9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7785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27902B0C" w14:textId="139EDD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60D040DA" w14:textId="24C367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4CEB4" w14:textId="4B271A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A8B42" w14:textId="56D8BF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3,036.10 </w:t>
            </w:r>
          </w:p>
        </w:tc>
      </w:tr>
      <w:tr w:rsidR="00B529CE" w:rsidRPr="00B529CE" w14:paraId="6D64EB6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386E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C50A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D2EB145" w14:textId="2BF9D1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53536A0C" w14:textId="4BF0D7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8413A" w14:textId="4BBEC5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B1301" w14:textId="6C5ABA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3,107.48 </w:t>
            </w:r>
          </w:p>
        </w:tc>
      </w:tr>
      <w:tr w:rsidR="00B529CE" w:rsidRPr="00B529CE" w14:paraId="60CA8A4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7805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2A2B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0659AAB7" w14:textId="4FCBA2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38F6EC99" w14:textId="00CD96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F734F" w14:textId="4900E7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793B6" w14:textId="17D649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1,723.78 </w:t>
            </w:r>
          </w:p>
        </w:tc>
      </w:tr>
      <w:tr w:rsidR="00B529CE" w:rsidRPr="00B529CE" w14:paraId="2E1B4CF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6B0FC"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4860976D" w14:textId="3FB5137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C9E0F4F" w14:textId="7B3E834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BE13F5" w14:textId="1DC72DB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1051B5" w14:textId="50FD98C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645,476.84 </w:t>
            </w:r>
          </w:p>
        </w:tc>
      </w:tr>
      <w:tr w:rsidR="00B529CE" w:rsidRPr="00B529CE" w14:paraId="68C6867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4931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CDB9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C31D738" w14:textId="1C8878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4F1A80BF" w14:textId="69BE89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9ED89" w14:textId="0FA4B2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AA8BEB" w14:textId="6EA8E7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219,253.56 </w:t>
            </w:r>
          </w:p>
        </w:tc>
      </w:tr>
      <w:tr w:rsidR="00B529CE" w:rsidRPr="00B529CE" w14:paraId="5BC4DBD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18A1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BDF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3A79824C" w14:textId="3551E2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628866D0" w14:textId="3DD3CC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D2529" w14:textId="25CD0D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76971" w14:textId="614873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5,823.00 </w:t>
            </w:r>
          </w:p>
        </w:tc>
      </w:tr>
      <w:tr w:rsidR="00B529CE" w:rsidRPr="00B529CE" w14:paraId="72BF42A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254A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6F93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22F48030" w14:textId="34B4CA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18E681EA" w14:textId="1652A8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2A4A1" w14:textId="054C3D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29E4A" w14:textId="749048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817.00 </w:t>
            </w:r>
          </w:p>
        </w:tc>
      </w:tr>
      <w:tr w:rsidR="00B529CE" w:rsidRPr="00B529CE" w14:paraId="4948E00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C6B8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65E9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42473E9D" w14:textId="4B1086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4239E7A0" w14:textId="4FB3B7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7AFC1" w14:textId="7F45CA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E55A9" w14:textId="634EEE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2,097.28 </w:t>
            </w:r>
          </w:p>
        </w:tc>
      </w:tr>
      <w:tr w:rsidR="00B529CE" w:rsidRPr="00B529CE" w14:paraId="1617EA8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6554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1CF7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04015AA" w14:textId="3EA28A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658BFF03" w14:textId="08171B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2F16D" w14:textId="777C06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4CC8C" w14:textId="19388A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486.00 </w:t>
            </w:r>
          </w:p>
        </w:tc>
      </w:tr>
      <w:tr w:rsidR="00B529CE" w:rsidRPr="00B529CE" w14:paraId="0C146D10"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8E1F4E"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D53C563" w14:textId="0672ECD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31C81678" w14:textId="68FEE0C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412D993" w14:textId="5F42229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231D064" w14:textId="6E3444E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4,600,617.11 </w:t>
            </w:r>
          </w:p>
        </w:tc>
      </w:tr>
      <w:tr w:rsidR="00B529CE" w:rsidRPr="00B529CE" w14:paraId="00A2E09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8C566"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A99194" w14:textId="22EDB16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42A518" w14:textId="362E30D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C46ABF" w14:textId="6DB38E3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402A47" w14:textId="72F8783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503,670.00 </w:t>
            </w:r>
          </w:p>
        </w:tc>
      </w:tr>
      <w:tr w:rsidR="00B529CE" w:rsidRPr="00B529CE" w14:paraId="76C8506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F42A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B9CF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34C16E7B" w14:textId="468B5D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7BB82874" w14:textId="4B3EF7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4E270" w14:textId="743620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FC152" w14:textId="5C658D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0,750.00 </w:t>
            </w:r>
          </w:p>
        </w:tc>
      </w:tr>
      <w:tr w:rsidR="00B529CE" w:rsidRPr="00B529CE" w14:paraId="2AC1CAA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2B6D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E6F4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330417A" w14:textId="4BA5A3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0D4CA5C3" w14:textId="165877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FE568" w14:textId="6A6F24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0B021" w14:textId="07E7B5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5,265.00 </w:t>
            </w:r>
          </w:p>
        </w:tc>
      </w:tr>
      <w:tr w:rsidR="00B529CE" w:rsidRPr="00B529CE" w14:paraId="790009D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8AC1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E70A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53758EE3" w14:textId="6E17D2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FF785D6" w14:textId="405ACC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65336" w14:textId="1CF50B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30ABE" w14:textId="718D60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0,962.50 </w:t>
            </w:r>
          </w:p>
        </w:tc>
      </w:tr>
      <w:tr w:rsidR="00B529CE" w:rsidRPr="00B529CE" w14:paraId="7A383C7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66FD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CA8B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6261AE73" w14:textId="40719F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86E6BAF" w14:textId="760265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606B9" w14:textId="228A9E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C9B23" w14:textId="77B1E9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50.00 </w:t>
            </w:r>
          </w:p>
        </w:tc>
      </w:tr>
      <w:tr w:rsidR="00B529CE" w:rsidRPr="00B529CE" w14:paraId="7DB65A2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4AE9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BDA4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63D2ECA7" w14:textId="50472A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CDA859" w14:textId="6C61C0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02477" w14:textId="3A75C7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3C3AA" w14:textId="436754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3,000.00 </w:t>
            </w:r>
          </w:p>
        </w:tc>
      </w:tr>
      <w:tr w:rsidR="00B529CE" w:rsidRPr="00B529CE" w14:paraId="0B3EFE3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E4F4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45C6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6EF93CFF" w14:textId="5474C1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6AA5E637" w14:textId="459378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DB540" w14:textId="43AA97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F6051" w14:textId="374A5C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0,667.50 </w:t>
            </w:r>
          </w:p>
        </w:tc>
      </w:tr>
      <w:tr w:rsidR="00B529CE" w:rsidRPr="00B529CE" w14:paraId="3551862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C127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D7B2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57A8725" w14:textId="66E53D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89F7993" w14:textId="65F7F2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7BBCC" w14:textId="2EFFEB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C27DA" w14:textId="0C0554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1,237.50 </w:t>
            </w:r>
          </w:p>
        </w:tc>
      </w:tr>
      <w:tr w:rsidR="00B529CE" w:rsidRPr="00B529CE" w14:paraId="00AE456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4433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4300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214926F" w14:textId="640259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6A425DC6" w14:textId="79BD34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470A4" w14:textId="61700F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209CA" w14:textId="6B0BCD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1,237.50 </w:t>
            </w:r>
          </w:p>
        </w:tc>
      </w:tr>
      <w:tr w:rsidR="00B529CE" w:rsidRPr="00B529CE" w14:paraId="26BE6523"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A4588"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73A5190" w14:textId="5933645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35800D8" w14:textId="46B02E9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2517F1" w14:textId="01DC9D3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14383D" w14:textId="144868E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4,152,798.69 </w:t>
            </w:r>
          </w:p>
        </w:tc>
      </w:tr>
      <w:tr w:rsidR="00B529CE" w:rsidRPr="00B529CE" w14:paraId="0862D57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AB58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3A0C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74C32A2" w14:textId="469539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513F552E" w14:textId="57B4F2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3A7DF" w14:textId="082ABE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BC78A" w14:textId="3A10A4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504.00 </w:t>
            </w:r>
          </w:p>
        </w:tc>
      </w:tr>
      <w:tr w:rsidR="00B529CE" w:rsidRPr="00B529CE" w14:paraId="13AB9D4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347D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8ADC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30FF3928" w14:textId="7F4FD5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4A407E29" w14:textId="3C6B6B8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4C170" w14:textId="658B8F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DB7A9" w14:textId="04ABE1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4,566.00 </w:t>
            </w:r>
          </w:p>
        </w:tc>
      </w:tr>
      <w:tr w:rsidR="00B529CE" w:rsidRPr="00B529CE" w14:paraId="4945497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E2A5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B8BF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BE4A72A" w14:textId="014DC1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3DEDF7CF" w14:textId="1D15C2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89C49" w14:textId="0DA09B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07F6E" w14:textId="239A06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6,919.20 </w:t>
            </w:r>
          </w:p>
        </w:tc>
      </w:tr>
      <w:tr w:rsidR="00B529CE" w:rsidRPr="00B529CE" w14:paraId="6B99735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F73E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D53E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1379BF76" w14:textId="00D174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40B2CEDA" w14:textId="76899C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6463E" w14:textId="7E043F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18DCB" w14:textId="2EC2A0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0,768.00 </w:t>
            </w:r>
          </w:p>
        </w:tc>
      </w:tr>
      <w:tr w:rsidR="00B529CE" w:rsidRPr="00B529CE" w14:paraId="68095E9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AE58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5A30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9FCE631" w14:textId="57B85A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0617AFAF" w14:textId="627396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B83CC" w14:textId="0F571D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BFDEE" w14:textId="03111A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5,471.25 </w:t>
            </w:r>
          </w:p>
        </w:tc>
      </w:tr>
      <w:tr w:rsidR="00B529CE" w:rsidRPr="00B529CE" w14:paraId="4EF082C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F8DF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724C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67CA1E5C" w14:textId="4BD1D2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4FFBA13D" w14:textId="42A84D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577A2" w14:textId="12393E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B267D" w14:textId="6DF452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8,579.98 </w:t>
            </w:r>
          </w:p>
        </w:tc>
      </w:tr>
      <w:tr w:rsidR="00B529CE" w:rsidRPr="00B529CE" w14:paraId="639E713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6897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4DE1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68A9115D" w14:textId="4FD6C2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0C041D" w14:textId="646ABB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69285" w14:textId="45C7AF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FC4D2" w14:textId="47A055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34,000.00 </w:t>
            </w:r>
          </w:p>
        </w:tc>
      </w:tr>
      <w:tr w:rsidR="00B529CE" w:rsidRPr="00B529CE" w14:paraId="7CC2C76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A75B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3D24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21739AD" w14:textId="3A312B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0C5EB0" w14:textId="03E28F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972A9" w14:textId="421307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08674" w14:textId="2E31D5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4,500.00 </w:t>
            </w:r>
          </w:p>
        </w:tc>
      </w:tr>
      <w:tr w:rsidR="00B529CE" w:rsidRPr="00B529CE" w14:paraId="09CDB15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9EF7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4E26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3A3F57E6" w14:textId="0CE9BD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2B1BE667" w14:textId="1914C9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2BAB5" w14:textId="602FB3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1A1EC" w14:textId="483E6E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4,590.00 </w:t>
            </w:r>
          </w:p>
        </w:tc>
      </w:tr>
      <w:tr w:rsidR="00B529CE" w:rsidRPr="00B529CE" w14:paraId="5EB39EF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9A2A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111F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679C21C0" w14:textId="737988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BC7B2EA" w14:textId="0B1C9B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7B7FC" w14:textId="072520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A3DD9" w14:textId="7DF9CB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41,025.76 </w:t>
            </w:r>
          </w:p>
        </w:tc>
      </w:tr>
      <w:tr w:rsidR="00B529CE" w:rsidRPr="00B529CE" w14:paraId="0DBCF5E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69B1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872A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2B384CD" w14:textId="015ED1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2BFA8A49" w14:textId="7B16C7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7D5E1" w14:textId="4A95BE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4FDE4" w14:textId="616D94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9,556.50 </w:t>
            </w:r>
          </w:p>
        </w:tc>
      </w:tr>
      <w:tr w:rsidR="00B529CE" w:rsidRPr="00B529CE" w14:paraId="18A5531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2BCA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BC6F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758D5822" w14:textId="131D03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4A7AFF18" w14:textId="1DFAC3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9278A" w14:textId="71839E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EC195" w14:textId="3A3BBF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318.00 </w:t>
            </w:r>
          </w:p>
        </w:tc>
      </w:tr>
      <w:tr w:rsidR="00B529CE" w:rsidRPr="00B529CE" w14:paraId="28E02E0E"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04FE0"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4B50DA9" w14:textId="50CD001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0D9B23C" w14:textId="3406879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977739" w14:textId="5EC314C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FC58DDE" w14:textId="439B3F5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0,586,704.17 </w:t>
            </w:r>
          </w:p>
        </w:tc>
      </w:tr>
      <w:tr w:rsidR="00B529CE" w:rsidRPr="00B529CE" w14:paraId="0DFA6330" w14:textId="77777777" w:rsidTr="00B529CE">
        <w:trPr>
          <w:trHeight w:val="20"/>
        </w:trPr>
        <w:tc>
          <w:tcPr>
            <w:tcW w:w="79" w:type="pct"/>
            <w:tcBorders>
              <w:top w:val="nil"/>
              <w:left w:val="nil"/>
              <w:bottom w:val="single" w:sz="4" w:space="0" w:color="000000"/>
              <w:right w:val="nil"/>
            </w:tcBorders>
            <w:shd w:val="clear" w:color="auto" w:fill="auto"/>
            <w:noWrap/>
            <w:vAlign w:val="bottom"/>
            <w:hideMark/>
          </w:tcPr>
          <w:p w14:paraId="3B538F9A"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0FB8C9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F1658E9" w14:textId="69D4FD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5DCBB1" w14:textId="1B9D36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C3877" w14:textId="43128F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0EF0E0A" w14:textId="3A9479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34,000.00 </w:t>
            </w:r>
          </w:p>
        </w:tc>
      </w:tr>
      <w:tr w:rsidR="00B529CE" w:rsidRPr="00B529CE" w14:paraId="4F56E1F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BDBD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D91D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32FF8FB6" w14:textId="283047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13906F9" w14:textId="5FEB79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D275E" w14:textId="7CD8DC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C21BC" w14:textId="680B69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60.78 </w:t>
            </w:r>
          </w:p>
        </w:tc>
      </w:tr>
      <w:tr w:rsidR="00B529CE" w:rsidRPr="00B529CE" w14:paraId="4388FC1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6C0A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AA8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63D5A5AB" w14:textId="104C36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16418C15" w14:textId="10C2FF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7B7E0" w14:textId="56AF53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5F9B3" w14:textId="66A33E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0,249.68 </w:t>
            </w:r>
          </w:p>
        </w:tc>
      </w:tr>
      <w:tr w:rsidR="00B529CE" w:rsidRPr="00B529CE" w14:paraId="7267DCB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C547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2914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1E0C6ED2" w14:textId="785B27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5E0424D6" w14:textId="52340E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60892" w14:textId="5D4CED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3B948" w14:textId="5E1A16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6,535.58 </w:t>
            </w:r>
          </w:p>
        </w:tc>
      </w:tr>
      <w:tr w:rsidR="00B529CE" w:rsidRPr="00B529CE" w14:paraId="47FB718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C39D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3DE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26D05AB9" w14:textId="4883B0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2352055" w14:textId="54F52D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62E66" w14:textId="3F533A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EF0DF" w14:textId="4AD9AB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1,185.84 </w:t>
            </w:r>
          </w:p>
        </w:tc>
      </w:tr>
      <w:tr w:rsidR="00B529CE" w:rsidRPr="00B529CE" w14:paraId="4AEE50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0268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140AD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27F10AF0" w14:textId="14FD70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653D6670" w14:textId="19FDC5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FBAF0" w14:textId="40EE2F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38ABD" w14:textId="161902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1,868.08 </w:t>
            </w:r>
          </w:p>
        </w:tc>
      </w:tr>
      <w:tr w:rsidR="00B529CE" w:rsidRPr="00B529CE" w14:paraId="158C619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C924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5181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109A2A30" w14:textId="12E984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05512246" w14:textId="3F62BD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C78B3" w14:textId="23159E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F3761" w14:textId="1B7B5F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5,144.53 </w:t>
            </w:r>
          </w:p>
        </w:tc>
      </w:tr>
      <w:tr w:rsidR="00B529CE" w:rsidRPr="00B529CE" w14:paraId="77160C8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910D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89F7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00E96B86" w14:textId="581C73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15CEB35F" w14:textId="515304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40620" w14:textId="612B6A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BCAF6" w14:textId="7FD5EA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8,666.92 </w:t>
            </w:r>
          </w:p>
        </w:tc>
      </w:tr>
      <w:tr w:rsidR="00B529CE" w:rsidRPr="00B529CE" w14:paraId="4686D0F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C0DC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9910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29E0F3E" w14:textId="5C3F4A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4BB7280" w14:textId="3F5428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45C17" w14:textId="529077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DA2AE" w14:textId="5989FC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6,200.00 </w:t>
            </w:r>
          </w:p>
        </w:tc>
      </w:tr>
      <w:tr w:rsidR="00B529CE" w:rsidRPr="00B529CE" w14:paraId="20448E9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BEE3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ECDA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6BE494C6" w14:textId="056D43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3B2C5B9A" w14:textId="392AD1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2FD89" w14:textId="1403D6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53B65" w14:textId="38C429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0,856.08 </w:t>
            </w:r>
          </w:p>
        </w:tc>
      </w:tr>
      <w:tr w:rsidR="00B529CE" w:rsidRPr="00B529CE" w14:paraId="410FCDA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F558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1F77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4203426" w14:textId="2933C6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127D94EC" w14:textId="1722E3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6EE62" w14:textId="2F0DDB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41ED6" w14:textId="45ADDE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5,072.81 </w:t>
            </w:r>
          </w:p>
        </w:tc>
      </w:tr>
      <w:tr w:rsidR="00B529CE" w:rsidRPr="00B529CE" w14:paraId="7A3A39A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2998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8998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58770F8" w14:textId="6A23C6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38059D28" w14:textId="649DB6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AD0D0" w14:textId="18FCEC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987C3" w14:textId="634D3C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298.85 </w:t>
            </w:r>
          </w:p>
        </w:tc>
      </w:tr>
      <w:tr w:rsidR="00B529CE" w:rsidRPr="00B529CE" w14:paraId="31B3264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19DA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999C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0D1D7B81" w14:textId="60D64B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3F17C26E" w14:textId="5D8038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AC324" w14:textId="74346F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CF301" w14:textId="7884AA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4,636.82 </w:t>
            </w:r>
          </w:p>
        </w:tc>
      </w:tr>
      <w:tr w:rsidR="00B529CE" w:rsidRPr="00B529CE" w14:paraId="76BC879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1805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542B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64CB69A" w14:textId="3A0797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58060929" w14:textId="2BE7BC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A5437" w14:textId="75D833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DB885" w14:textId="7091CE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1,013.18 </w:t>
            </w:r>
          </w:p>
        </w:tc>
      </w:tr>
      <w:tr w:rsidR="00B529CE" w:rsidRPr="00B529CE" w14:paraId="2D8C9FB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A1A9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C284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2C32999E" w14:textId="4ADD9E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2C3C0A1B" w14:textId="42F85E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C8122" w14:textId="62E9B5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2A83A" w14:textId="077C84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9,442.04 </w:t>
            </w:r>
          </w:p>
        </w:tc>
      </w:tr>
      <w:tr w:rsidR="00B529CE" w:rsidRPr="00B529CE" w14:paraId="56F3038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8505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F65D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1F43889C" w14:textId="624E32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7CDC7A6C" w14:textId="783D39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17274" w14:textId="5B54C6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0914D" w14:textId="365ECF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0,642.42 </w:t>
            </w:r>
          </w:p>
        </w:tc>
      </w:tr>
      <w:tr w:rsidR="00B529CE" w:rsidRPr="00B529CE" w14:paraId="503A2F1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C042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7198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41BB9BC6" w14:textId="1D9AAE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5553D032" w14:textId="484F5F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70321" w14:textId="57971A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FD139" w14:textId="5B242E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254,859.78 </w:t>
            </w:r>
          </w:p>
        </w:tc>
      </w:tr>
      <w:tr w:rsidR="00B529CE" w:rsidRPr="00B529CE" w14:paraId="3FB8594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CF50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0AA1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504A1610" w14:textId="286BA8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453D3842" w14:textId="348882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40AA6" w14:textId="6299DA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977DE" w14:textId="641BAD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518.74 </w:t>
            </w:r>
          </w:p>
        </w:tc>
      </w:tr>
      <w:tr w:rsidR="00B529CE" w:rsidRPr="00B529CE" w14:paraId="59FE110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5427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3DB5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ED2B26F" w14:textId="330C34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641422A4" w14:textId="1C0823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1D101" w14:textId="60CE89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C14FD" w14:textId="7CF339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3,025.46 </w:t>
            </w:r>
          </w:p>
        </w:tc>
      </w:tr>
      <w:tr w:rsidR="00B529CE" w:rsidRPr="00B529CE" w14:paraId="1393511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0926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CAD1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0A683B80" w14:textId="46CEF7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5BBF4B48" w14:textId="16BC64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7E252" w14:textId="5DF9CC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24379" w14:textId="46AE0A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3,445.58 </w:t>
            </w:r>
          </w:p>
        </w:tc>
      </w:tr>
      <w:tr w:rsidR="00B529CE" w:rsidRPr="00B529CE" w14:paraId="3F2A62E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A10C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1A78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530604EC" w14:textId="11B6FE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28F7A1C2" w14:textId="6BE8AE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56904" w14:textId="64B26F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A9A9D" w14:textId="07D820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3,821.56 </w:t>
            </w:r>
          </w:p>
        </w:tc>
      </w:tr>
      <w:tr w:rsidR="00B529CE" w:rsidRPr="00B529CE" w14:paraId="2716A75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1515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B835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332AE55E" w14:textId="23BFC8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0FAE208B" w14:textId="071894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31C5C" w14:textId="00B2BC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3C12D" w14:textId="7F2938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824,469.92 </w:t>
            </w:r>
          </w:p>
        </w:tc>
      </w:tr>
      <w:tr w:rsidR="00B529CE" w:rsidRPr="00B529CE" w14:paraId="1A62E39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DFC0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AB9C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B965008" w14:textId="376ED4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2088E7A0" w14:textId="36289F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A98C0" w14:textId="26D4AD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2DD5B" w14:textId="1ADAD4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154,321.68 </w:t>
            </w:r>
          </w:p>
        </w:tc>
      </w:tr>
      <w:tr w:rsidR="00B529CE" w:rsidRPr="00B529CE" w14:paraId="67CE591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1270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2892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354D964" w14:textId="7FDDA5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69248F97" w14:textId="2A342E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591E3" w14:textId="0F4C12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A8FDF" w14:textId="582575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4,437.06 </w:t>
            </w:r>
          </w:p>
        </w:tc>
      </w:tr>
      <w:tr w:rsidR="00B529CE" w:rsidRPr="00B529CE" w14:paraId="0F9D610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DBE8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2E05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02626ED" w14:textId="703C6C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32B03574" w14:textId="4D79AC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F7770" w14:textId="4F9E96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5C46D" w14:textId="659F39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3,630.78 </w:t>
            </w:r>
          </w:p>
        </w:tc>
      </w:tr>
      <w:tr w:rsidR="00B529CE" w:rsidRPr="00B529CE" w14:paraId="1994B93E"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09580"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6294134F" w14:textId="2E209FA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65B5A64C" w14:textId="2B296AA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B9A155" w14:textId="5947771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6EE6AF" w14:textId="2EAA994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607,122.79 </w:t>
            </w:r>
          </w:p>
        </w:tc>
      </w:tr>
      <w:tr w:rsidR="00B529CE" w:rsidRPr="00B529CE" w14:paraId="29A1ECE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93480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22401455" w14:textId="3991AF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0F58D33A" w14:textId="7DCFD8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C2372" w14:textId="23B2BA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8C247" w14:textId="525911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44,723.87 </w:t>
            </w:r>
          </w:p>
        </w:tc>
      </w:tr>
      <w:tr w:rsidR="00B529CE" w:rsidRPr="00B529CE" w14:paraId="182F33E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AC60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B6E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0AB2D4C6" w14:textId="3200DF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09995A45" w14:textId="4B501C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8AE3B" w14:textId="502FE4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0EADF" w14:textId="217742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9,860.00 </w:t>
            </w:r>
          </w:p>
        </w:tc>
      </w:tr>
      <w:tr w:rsidR="00B529CE" w:rsidRPr="00B529CE" w14:paraId="15305D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6AB9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179B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19B6AA90" w14:textId="79B41A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0FBA0452" w14:textId="20C460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4857E" w14:textId="4F4B88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22C75" w14:textId="17A360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1,650.00 </w:t>
            </w:r>
          </w:p>
        </w:tc>
      </w:tr>
      <w:tr w:rsidR="00B529CE" w:rsidRPr="00B529CE" w14:paraId="7628829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928A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A48D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F951C5" w14:textId="36051F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64C2E175" w14:textId="5BA030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03F1D" w14:textId="4B513C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20DCE" w14:textId="6DEACF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15,838.92 </w:t>
            </w:r>
          </w:p>
        </w:tc>
      </w:tr>
      <w:tr w:rsidR="00B529CE" w:rsidRPr="00B529CE" w14:paraId="1420688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76E4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F020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74BC69CD" w14:textId="2971C0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7B33D954" w14:textId="0910FA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56607" w14:textId="102426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7CD6C" w14:textId="58AF3B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3,207.50 </w:t>
            </w:r>
          </w:p>
        </w:tc>
      </w:tr>
      <w:tr w:rsidR="00B529CE" w:rsidRPr="00B529CE" w14:paraId="215D5F3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6B0A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4A81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5570C8D4" w14:textId="620CAB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62D54461" w14:textId="33B44F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D3580" w14:textId="02E4DB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A376E" w14:textId="2C1260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2,406.25 </w:t>
            </w:r>
          </w:p>
        </w:tc>
      </w:tr>
      <w:tr w:rsidR="00B529CE" w:rsidRPr="00B529CE" w14:paraId="69C8C27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9815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2C1D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2531E8A" w14:textId="1858EB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19C747E9" w14:textId="662CE3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E7CD4" w14:textId="1BC589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799EB" w14:textId="11CA8D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2,131.25 </w:t>
            </w:r>
          </w:p>
        </w:tc>
      </w:tr>
      <w:tr w:rsidR="00B529CE" w:rsidRPr="00B529CE" w14:paraId="4112722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8E68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0DC0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0AD6C71A" w14:textId="080E3B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6CA0E4F8" w14:textId="3F4067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CE498" w14:textId="357BD4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A87A5" w14:textId="0B396C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3,457.50 </w:t>
            </w:r>
          </w:p>
        </w:tc>
      </w:tr>
      <w:tr w:rsidR="00B529CE" w:rsidRPr="00B529CE" w14:paraId="21992D0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0FD6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6591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38C3DCBC" w14:textId="683F37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CF7DFEE" w14:textId="2C7F0D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679D0" w14:textId="6FBE93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BFDEB" w14:textId="188486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9,500.00 </w:t>
            </w:r>
          </w:p>
        </w:tc>
      </w:tr>
      <w:tr w:rsidR="00B529CE" w:rsidRPr="00B529CE" w14:paraId="49DED1F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0A3A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431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6E892205" w14:textId="2F82A3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1DEB033E" w14:textId="31C4B6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82AE0" w14:textId="50C27E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1CCE8" w14:textId="11015E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3,575.00 </w:t>
            </w:r>
          </w:p>
        </w:tc>
      </w:tr>
      <w:tr w:rsidR="00B529CE" w:rsidRPr="00B529CE" w14:paraId="63B290A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91FE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8FB5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B8E2094" w14:textId="5CF0EF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0684928E" w14:textId="40C015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6FB53" w14:textId="3155E7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4594B" w14:textId="4CB6F9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04,562.50 </w:t>
            </w:r>
          </w:p>
        </w:tc>
      </w:tr>
      <w:tr w:rsidR="00B529CE" w:rsidRPr="00B529CE" w14:paraId="3C56B02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41AA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E62A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02FBD4E0" w14:textId="7A909E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122242EF" w14:textId="5107B4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E8F16" w14:textId="30A04A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41BAD" w14:textId="31AE0E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0,780.00 </w:t>
            </w:r>
          </w:p>
        </w:tc>
      </w:tr>
      <w:tr w:rsidR="00B529CE" w:rsidRPr="00B529CE" w14:paraId="0DDC169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004F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B07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551A3F9D" w14:textId="21867C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6B074CA3" w14:textId="736675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40AEB" w14:textId="729FA9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39D09" w14:textId="32C8FC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3,760.00 </w:t>
            </w:r>
          </w:p>
        </w:tc>
      </w:tr>
      <w:tr w:rsidR="00B529CE" w:rsidRPr="00B529CE" w14:paraId="17E0553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AB0A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72FA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12B5290" w14:textId="6B2117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60B29B1" w14:textId="375850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B3ACD" w14:textId="7B8454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B9999" w14:textId="5F269E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50.00 </w:t>
            </w:r>
          </w:p>
        </w:tc>
      </w:tr>
      <w:tr w:rsidR="00B529CE" w:rsidRPr="00B529CE" w14:paraId="67FC3DA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2795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5242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29563F" w14:textId="162EF8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ADE7372" w14:textId="603495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FBDF8" w14:textId="7D66A5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7BFF7" w14:textId="362052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0,825.00 </w:t>
            </w:r>
          </w:p>
        </w:tc>
      </w:tr>
      <w:tr w:rsidR="00B529CE" w:rsidRPr="00B529CE" w14:paraId="7A9F0AB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5D7C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2E7C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042568C" w14:textId="20AE04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BFEF495" w14:textId="72F2B5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9A2B0" w14:textId="6B0D80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328BF" w14:textId="4C528F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0,962.50 </w:t>
            </w:r>
          </w:p>
        </w:tc>
      </w:tr>
      <w:tr w:rsidR="00B529CE" w:rsidRPr="00B529CE" w14:paraId="6689394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BEF5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8DD9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51EA3B5B" w14:textId="0E8DB6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21F3E6CE" w14:textId="4CDA91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A3106" w14:textId="6B8794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771E5" w14:textId="5BEECD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0,825.00 </w:t>
            </w:r>
          </w:p>
        </w:tc>
      </w:tr>
      <w:tr w:rsidR="00B529CE" w:rsidRPr="00B529CE" w14:paraId="66D30A0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83A6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47B4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14AE734" w14:textId="5AAF74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41949294" w14:textId="6CA6C5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805B0" w14:textId="0A218A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F2D8B" w14:textId="78A268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9,862.50 </w:t>
            </w:r>
          </w:p>
        </w:tc>
      </w:tr>
      <w:tr w:rsidR="00B529CE" w:rsidRPr="00B529CE" w14:paraId="67B7A2B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4BB4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0B1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0A4D794" w14:textId="3E6836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EEF2F32" w14:textId="1BD45A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25042" w14:textId="706FF8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DA534" w14:textId="7A658B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1,100.00 </w:t>
            </w:r>
          </w:p>
        </w:tc>
      </w:tr>
      <w:tr w:rsidR="00B529CE" w:rsidRPr="00B529CE" w14:paraId="0D4C067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9423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EBAC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707355" w14:textId="7FE2B0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42055434" w14:textId="1D5480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C1DF0" w14:textId="37DCBD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5723A" w14:textId="183852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2,887.50 </w:t>
            </w:r>
          </w:p>
        </w:tc>
      </w:tr>
      <w:tr w:rsidR="00B529CE" w:rsidRPr="00B529CE" w14:paraId="41F44BE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0022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E871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2A11C57E" w14:textId="006467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6D22C8C" w14:textId="271A38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3AC0F" w14:textId="5FEA2B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C93F0" w14:textId="7EA130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1,100.00 </w:t>
            </w:r>
          </w:p>
        </w:tc>
      </w:tr>
      <w:tr w:rsidR="00B529CE" w:rsidRPr="00B529CE" w14:paraId="346DEC0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FF3F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E526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77BD178" w14:textId="5E167E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441FCE33" w14:textId="462E99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650B3" w14:textId="28626E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29229" w14:textId="6A9063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0,530.00 </w:t>
            </w:r>
          </w:p>
        </w:tc>
      </w:tr>
      <w:tr w:rsidR="00B529CE" w:rsidRPr="00B529CE" w14:paraId="59C3324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4F77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7C85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66EE49C3" w14:textId="34FC7D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5E909DAC" w14:textId="407742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DB589" w14:textId="3A3123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A31BE" w14:textId="37DC52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8,241.25 </w:t>
            </w:r>
          </w:p>
        </w:tc>
      </w:tr>
      <w:tr w:rsidR="00B529CE" w:rsidRPr="00B529CE" w14:paraId="68F588C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D532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B7B7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525D94CC" w14:textId="2DBBE7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6B22320B" w14:textId="7B5428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6CB55" w14:textId="5E592D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32EC1" w14:textId="690E1D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0,598.75 </w:t>
            </w:r>
          </w:p>
        </w:tc>
      </w:tr>
      <w:tr w:rsidR="00B529CE" w:rsidRPr="00B529CE" w14:paraId="4558FA0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C9B3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ABE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9E4DA09" w14:textId="30EA54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5B8D88FF" w14:textId="3037F0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D970B" w14:textId="139E6B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7D3A" w14:textId="6ECB17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0,225.00 </w:t>
            </w:r>
          </w:p>
        </w:tc>
      </w:tr>
      <w:tr w:rsidR="00B529CE" w:rsidRPr="00B529CE" w14:paraId="41BCE92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DB8C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6DEB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213B21AC" w14:textId="6074AB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48786D8" w14:textId="0E9DC3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CF1A0" w14:textId="7B976C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E42FE" w14:textId="335941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0,962.50 </w:t>
            </w:r>
          </w:p>
        </w:tc>
      </w:tr>
      <w:tr w:rsidR="00B529CE" w:rsidRPr="00B529CE" w14:paraId="3DFAEC6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8958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DC75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6DF455C0" w14:textId="48447B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8A9318" w14:textId="413D99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9F2BC" w14:textId="2702A6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1E92A" w14:textId="4CF919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3,000.00 </w:t>
            </w:r>
          </w:p>
        </w:tc>
      </w:tr>
      <w:tr w:rsidR="00B529CE" w:rsidRPr="00B529CE" w14:paraId="1BA1DB6E"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C7785"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692216D" w14:textId="6B0F82B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1F1932F5" w14:textId="679F6D2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C4AB1C" w14:textId="108B72E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E51D4D" w14:textId="37F0FB8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7,078,343.98 </w:t>
            </w:r>
          </w:p>
        </w:tc>
      </w:tr>
      <w:tr w:rsidR="00B529CE" w:rsidRPr="00B529CE" w14:paraId="2C4E04B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B6BD73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632D158D" w14:textId="03F0CE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3A0AC9F" w14:textId="71CE66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B26E7" w14:textId="1FFF18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04F47" w14:textId="39EA30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7,340.00 </w:t>
            </w:r>
          </w:p>
        </w:tc>
      </w:tr>
      <w:tr w:rsidR="00B529CE" w:rsidRPr="00B529CE" w14:paraId="0E7A53C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8144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FF22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8927F1" w14:textId="6FCEAA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2ACE32BA" w14:textId="658F43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CCBCF" w14:textId="0A10CA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38D8E" w14:textId="476429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4,521.12 </w:t>
            </w:r>
          </w:p>
        </w:tc>
      </w:tr>
      <w:tr w:rsidR="00B529CE" w:rsidRPr="00B529CE" w14:paraId="5EEE1D3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C04C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0353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338545AF" w14:textId="647073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ACF1CD9" w14:textId="68E5CD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2753F" w14:textId="692FEE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89F26" w14:textId="435915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988.08 </w:t>
            </w:r>
          </w:p>
        </w:tc>
      </w:tr>
      <w:tr w:rsidR="00B529CE" w:rsidRPr="00B529CE" w14:paraId="6F78920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2B6F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21D9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6B85E712" w14:textId="701789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0AFE86BE" w14:textId="097E58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3DB66" w14:textId="23DE7A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4B09F" w14:textId="31BA8E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2.34 </w:t>
            </w:r>
          </w:p>
        </w:tc>
      </w:tr>
      <w:tr w:rsidR="00B529CE" w:rsidRPr="00B529CE" w14:paraId="0DAA724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8428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D49A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60AE6075" w14:textId="15F44B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1CB74079" w14:textId="1382DB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11EE0" w14:textId="2F9B99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A44B4" w14:textId="79371D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4,439.60 </w:t>
            </w:r>
          </w:p>
        </w:tc>
      </w:tr>
      <w:tr w:rsidR="00B529CE" w:rsidRPr="00B529CE" w14:paraId="7E49C1D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DD85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077C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72513EFA" w14:textId="57E98D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31E9E38C" w14:textId="192038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B4CE5" w14:textId="0C4D1B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1E1A2" w14:textId="35BCD8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14,549.68 </w:t>
            </w:r>
          </w:p>
        </w:tc>
      </w:tr>
      <w:tr w:rsidR="00B529CE" w:rsidRPr="00B529CE" w14:paraId="378F11B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D511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43C6AA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CD50C72" w14:textId="1DFE0F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544B4196" w14:textId="4C69BA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FFEF7" w14:textId="5517ED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54403" w14:textId="78C59B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59,185.44 </w:t>
            </w:r>
          </w:p>
        </w:tc>
      </w:tr>
      <w:tr w:rsidR="00B529CE" w:rsidRPr="00B529CE" w14:paraId="47C0C1D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75F3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D85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61E8C78F" w14:textId="04C40E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3A3C95DC" w14:textId="679B8F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DFBC1" w14:textId="738849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FE4FE" w14:textId="7BF0E6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25.46 </w:t>
            </w:r>
          </w:p>
        </w:tc>
      </w:tr>
      <w:tr w:rsidR="00B529CE" w:rsidRPr="00B529CE" w14:paraId="1A931F5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9E9B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8E92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0446444F" w14:textId="690BBD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16B73FFA" w14:textId="0406EF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E12EB" w14:textId="0CF37E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88496" w14:textId="7E377B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43.12 </w:t>
            </w:r>
          </w:p>
        </w:tc>
      </w:tr>
      <w:tr w:rsidR="00B529CE" w:rsidRPr="00B529CE" w14:paraId="51EB94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65D4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5D66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798FAE58" w14:textId="1BCFD2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18206054" w14:textId="695D8A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C41D2" w14:textId="0D91FD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5DDD2" w14:textId="5155AA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6,052.30 </w:t>
            </w:r>
          </w:p>
        </w:tc>
      </w:tr>
      <w:tr w:rsidR="00B529CE" w:rsidRPr="00B529CE" w14:paraId="533FA4E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E1E0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3506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46F07967" w14:textId="5CD267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26E332C" w14:textId="69101F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DCECA" w14:textId="042B58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2F0E1" w14:textId="7273EC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25.46 </w:t>
            </w:r>
          </w:p>
        </w:tc>
      </w:tr>
      <w:tr w:rsidR="00B529CE" w:rsidRPr="00B529CE" w14:paraId="0C74050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52DF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161F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5377A5D5" w14:textId="62E835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3021AE34" w14:textId="7431A5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4C1DB" w14:textId="102CF9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DB48A" w14:textId="1493D4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90.14 </w:t>
            </w:r>
          </w:p>
        </w:tc>
      </w:tr>
      <w:tr w:rsidR="00B529CE" w:rsidRPr="00B529CE" w14:paraId="6F9ECC3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0960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7AFB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ADD6D15" w14:textId="727A7E8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6BAE7181" w14:textId="48D3EF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54884" w14:textId="63B1D6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BC419" w14:textId="21B29A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7,108.00 </w:t>
            </w:r>
          </w:p>
        </w:tc>
      </w:tr>
      <w:tr w:rsidR="00B529CE" w:rsidRPr="00B529CE" w14:paraId="5853696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E6C9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7F53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6D37AA41" w14:textId="74AA11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0B8B66F1" w14:textId="56F960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8F19B" w14:textId="14E5DB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9C124" w14:textId="749410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33.26 </w:t>
            </w:r>
          </w:p>
        </w:tc>
      </w:tr>
      <w:tr w:rsidR="00B529CE" w:rsidRPr="00B529CE" w14:paraId="31A9D2D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F80C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BAB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47F703B0" w14:textId="7512DE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6A5554F8" w14:textId="19D197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9ACB8" w14:textId="59FBE8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40E00" w14:textId="7AB219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5,726.14 </w:t>
            </w:r>
          </w:p>
        </w:tc>
      </w:tr>
      <w:tr w:rsidR="00B529CE" w:rsidRPr="00B529CE" w14:paraId="3FB1C9C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A6ED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A83F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57B6A454" w14:textId="3DD369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14CB0A6D" w14:textId="333783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BBE41" w14:textId="70AC75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EA877" w14:textId="491825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5,519.88 </w:t>
            </w:r>
          </w:p>
        </w:tc>
      </w:tr>
      <w:tr w:rsidR="00B529CE" w:rsidRPr="00B529CE" w14:paraId="1E665ED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79EF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9DC8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E4E9B89" w14:textId="3AD97A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38B1A4D8" w14:textId="1B8CDE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DD6A7" w14:textId="6FF897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07286" w14:textId="56C910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73,087.60 </w:t>
            </w:r>
          </w:p>
        </w:tc>
      </w:tr>
      <w:tr w:rsidR="00B529CE" w:rsidRPr="00B529CE" w14:paraId="1E4B38D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02D2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FFD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9FE2F3B" w14:textId="4206CB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1766C147" w14:textId="246416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18846" w14:textId="5529B4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5CA36" w14:textId="41DB05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8,550.98 </w:t>
            </w:r>
          </w:p>
        </w:tc>
      </w:tr>
      <w:tr w:rsidR="00B529CE" w:rsidRPr="00B529CE" w14:paraId="75A2554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10F1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C9D8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79750CE6" w14:textId="260C9F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1A7CDC3A" w14:textId="50E3DD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95C89" w14:textId="046E83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FC7D7" w14:textId="234353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4,283.02 </w:t>
            </w:r>
          </w:p>
        </w:tc>
      </w:tr>
      <w:tr w:rsidR="00B529CE" w:rsidRPr="00B529CE" w14:paraId="74526C7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F4EC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E000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1E0427B9" w14:textId="5B1D5E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20749E81" w14:textId="4DCAE1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17A7A" w14:textId="36880D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47C54" w14:textId="67FAF7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2,628.90 </w:t>
            </w:r>
          </w:p>
        </w:tc>
      </w:tr>
      <w:tr w:rsidR="00B529CE" w:rsidRPr="00B529CE" w14:paraId="0165C7F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81C2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CAEA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4C51623" w14:textId="21F3A6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7EEEB8B" w14:textId="25739E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F217D" w14:textId="69D0EF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4AB20" w14:textId="493419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60.78 </w:t>
            </w:r>
          </w:p>
        </w:tc>
      </w:tr>
      <w:tr w:rsidR="00B529CE" w:rsidRPr="00B529CE" w14:paraId="55B1E4E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5F4D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E1A2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BBECEEA" w14:textId="352703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6214EB68" w14:textId="5A29AC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7CD1F" w14:textId="678AA0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4FE04" w14:textId="3A10DD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2,881.12 </w:t>
            </w:r>
          </w:p>
        </w:tc>
      </w:tr>
      <w:tr w:rsidR="00B529CE" w:rsidRPr="00B529CE" w14:paraId="02EA66F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738B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803F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05FE31F8" w14:textId="766774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3CFB2E4" w14:textId="568601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E865B" w14:textId="5F42EA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52D60" w14:textId="6269D1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21.56 </w:t>
            </w:r>
          </w:p>
        </w:tc>
      </w:tr>
      <w:tr w:rsidR="00B529CE" w:rsidRPr="00B529CE" w14:paraId="1C632510"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CAFD9"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4B7318C9" w14:textId="13831EE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98AB8A7" w14:textId="6056D9F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DAAC24" w14:textId="2A93880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0ADA3C" w14:textId="7F72D43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7,477,816.23 </w:t>
            </w:r>
          </w:p>
        </w:tc>
      </w:tr>
      <w:tr w:rsidR="00B529CE" w:rsidRPr="00B529CE" w14:paraId="7AF27EA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1948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CD8D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10176E00" w14:textId="05D940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6DE3AAD2" w14:textId="16052B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D3CAA" w14:textId="0F5584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D21B2" w14:textId="43D05B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3,599.40 </w:t>
            </w:r>
          </w:p>
        </w:tc>
      </w:tr>
      <w:tr w:rsidR="00B529CE" w:rsidRPr="00B529CE" w14:paraId="695520E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0E5F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2275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4C9C17CF" w14:textId="517998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1B4A4CEC" w14:textId="6B8F32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5C2B8" w14:textId="37284C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BBD2D" w14:textId="4921E7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2,498.75 </w:t>
            </w:r>
          </w:p>
        </w:tc>
      </w:tr>
      <w:tr w:rsidR="00B529CE" w:rsidRPr="00B529CE" w14:paraId="1872D82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BB7D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8E4A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6CD9FA25" w14:textId="39EB7C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015E55DB" w14:textId="4A22E7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06224" w14:textId="0D6C52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1BFAA" w14:textId="3B77EC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2,890.00 </w:t>
            </w:r>
          </w:p>
        </w:tc>
      </w:tr>
      <w:tr w:rsidR="00B529CE" w:rsidRPr="00B529CE" w14:paraId="42A3861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A336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36A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5636BC45" w14:textId="5A0389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0CE19257" w14:textId="547B13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7BCF7" w14:textId="2A5C9F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933C2" w14:textId="6B912A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44,019.75 </w:t>
            </w:r>
          </w:p>
        </w:tc>
      </w:tr>
      <w:tr w:rsidR="00B529CE" w:rsidRPr="00B529CE" w14:paraId="7BD00D9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D3BA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5B7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90B6713" w14:textId="25C778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757E3471" w14:textId="66BF3B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ECC83" w14:textId="043517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88200" w14:textId="6900F0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14,655.00 </w:t>
            </w:r>
          </w:p>
        </w:tc>
      </w:tr>
      <w:tr w:rsidR="00B529CE" w:rsidRPr="00B529CE" w14:paraId="0B9330B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75B8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E86D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2D3775EB" w14:textId="168341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43B3785C" w14:textId="277C50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D3FE8" w14:textId="308665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982FF" w14:textId="0F548E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9,010.00 </w:t>
            </w:r>
          </w:p>
        </w:tc>
      </w:tr>
      <w:tr w:rsidR="00B529CE" w:rsidRPr="00B529CE" w14:paraId="2AF091D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0287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DCE4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E3F3A3B" w14:textId="4541E2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AA9CB5D" w14:textId="677DDA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B9823" w14:textId="28D34C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83906" w14:textId="101042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7,362.30 </w:t>
            </w:r>
          </w:p>
        </w:tc>
      </w:tr>
      <w:tr w:rsidR="00B529CE" w:rsidRPr="00B529CE" w14:paraId="45D96CA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8C0B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55E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2D2F0AC4" w14:textId="36BBBA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00BCBFD9" w14:textId="09E1C1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8959D" w14:textId="166230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08134" w14:textId="0F2CC2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7,467.80 </w:t>
            </w:r>
          </w:p>
        </w:tc>
      </w:tr>
      <w:tr w:rsidR="00B529CE" w:rsidRPr="00B529CE" w14:paraId="201BC2E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AF8F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D3C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3323D347" w14:textId="071F3C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006D0EAF" w14:textId="004619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8F26A" w14:textId="4537D2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8B81C" w14:textId="4386AA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732.50 </w:t>
            </w:r>
          </w:p>
        </w:tc>
      </w:tr>
      <w:tr w:rsidR="00B529CE" w:rsidRPr="00B529CE" w14:paraId="7B063EA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091E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AF68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21918E0A" w14:textId="6FEB64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6802D10D" w14:textId="7A0387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ABB22" w14:textId="619A28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9F845" w14:textId="021B05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7,291.40 </w:t>
            </w:r>
          </w:p>
        </w:tc>
      </w:tr>
      <w:tr w:rsidR="00B529CE" w:rsidRPr="00B529CE" w14:paraId="1AF678E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DEFA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0681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59A5DC39" w14:textId="1F7DD3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4AFE5471" w14:textId="627A60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A55CF" w14:textId="49E8FD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AA91C" w14:textId="7790D4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2,765.88 </w:t>
            </w:r>
          </w:p>
        </w:tc>
      </w:tr>
      <w:tr w:rsidR="00B529CE" w:rsidRPr="00B529CE" w14:paraId="7039DB4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8242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0ED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090DAE1A" w14:textId="6A93D8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6CDCDCA1" w14:textId="1B2701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90DBD" w14:textId="03F68C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0F23D" w14:textId="285949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5,548.00 </w:t>
            </w:r>
          </w:p>
        </w:tc>
      </w:tr>
      <w:tr w:rsidR="00B529CE" w:rsidRPr="00B529CE" w14:paraId="1B8037D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D6FA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163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4BE18134" w14:textId="2A91A2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52691D7" w14:textId="112983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5B8CD" w14:textId="626C10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F6630" w14:textId="6568F1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50.00 </w:t>
            </w:r>
          </w:p>
        </w:tc>
      </w:tr>
      <w:tr w:rsidR="00B529CE" w:rsidRPr="00B529CE" w14:paraId="451BD23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B55C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673E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CD86E9B" w14:textId="306823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2618117E" w14:textId="0D9678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3D8CE" w14:textId="7CFA94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11C00" w14:textId="44B28F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8,437.25 </w:t>
            </w:r>
          </w:p>
        </w:tc>
      </w:tr>
      <w:tr w:rsidR="00B529CE" w:rsidRPr="00B529CE" w14:paraId="0059990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C53E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ADF0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181A7519" w14:textId="55E135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4A0AEEFD" w14:textId="38AB24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F2E83" w14:textId="13B338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81FD2" w14:textId="5A8FF2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953.00 </w:t>
            </w:r>
          </w:p>
        </w:tc>
      </w:tr>
      <w:tr w:rsidR="00B529CE" w:rsidRPr="00B529CE" w14:paraId="3E57E30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05DF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0831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7622462A" w14:textId="3A8723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1BEAA006" w14:textId="11768B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9D17C" w14:textId="6B3CCF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64A93" w14:textId="47C448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8,501.00 </w:t>
            </w:r>
          </w:p>
        </w:tc>
      </w:tr>
      <w:tr w:rsidR="00B529CE" w:rsidRPr="00B529CE" w14:paraId="666E7B0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CBC7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5E01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731BBAC" w14:textId="6BB3C5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29F9AAF9" w14:textId="467361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0E51A" w14:textId="7AB4A1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1FDB3" w14:textId="06CAC4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5,534.20 </w:t>
            </w:r>
          </w:p>
        </w:tc>
      </w:tr>
      <w:tr w:rsidR="00B529CE" w:rsidRPr="00B529CE" w14:paraId="2BB553A2"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3259F"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7770952" w14:textId="543CE13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CAD7059" w14:textId="0C660A1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BBCCD6" w14:textId="4B812D3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AE2B05" w14:textId="5BCE2FB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194,161.25 </w:t>
            </w:r>
          </w:p>
        </w:tc>
      </w:tr>
      <w:tr w:rsidR="00B529CE" w:rsidRPr="00B529CE" w14:paraId="149B416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6282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EF9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7AC35FE0" w14:textId="2FB03A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344204B2" w14:textId="5E10D7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ADEED" w14:textId="57B0F9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72821" w14:textId="3194D0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6,365.00 </w:t>
            </w:r>
          </w:p>
        </w:tc>
      </w:tr>
      <w:tr w:rsidR="00B529CE" w:rsidRPr="00B529CE" w14:paraId="24C2B89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89D8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F213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31A6CDC" w14:textId="0F16BF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7CF1600" w14:textId="17FA0B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BF55C" w14:textId="5F1E51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0B1D3" w14:textId="7BECF5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234.00 </w:t>
            </w:r>
          </w:p>
        </w:tc>
      </w:tr>
      <w:tr w:rsidR="00B529CE" w:rsidRPr="00B529CE" w14:paraId="775413F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0DAB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27D9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2FD9A430" w14:textId="656793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B7C8919" w14:textId="286563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45EC0" w14:textId="6ADE0D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396FC" w14:textId="02CF30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6,273.00 </w:t>
            </w:r>
          </w:p>
        </w:tc>
      </w:tr>
      <w:tr w:rsidR="00B529CE" w:rsidRPr="00B529CE" w14:paraId="6CC1346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EE37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8318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504FF868" w14:textId="2519AA8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26F97FC1" w14:textId="1C6369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6DE03" w14:textId="3C2E9A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FFD32" w14:textId="2B55C9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1,527.60 </w:t>
            </w:r>
          </w:p>
        </w:tc>
      </w:tr>
      <w:tr w:rsidR="00B529CE" w:rsidRPr="00B529CE" w14:paraId="60DCDC4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4AAC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7D62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80664B" w14:textId="0E83B4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66E1454D" w14:textId="22E062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C970D" w14:textId="0FEBA0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BC622" w14:textId="3E3F8E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0,692.00 </w:t>
            </w:r>
          </w:p>
        </w:tc>
      </w:tr>
      <w:tr w:rsidR="00B529CE" w:rsidRPr="00B529CE" w14:paraId="2794502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C103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63E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32869A04" w14:textId="0A66DE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0CF4E83" w14:textId="489C59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3E73B" w14:textId="477FC7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AB527" w14:textId="5EF737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195.00 </w:t>
            </w:r>
          </w:p>
        </w:tc>
      </w:tr>
      <w:tr w:rsidR="00B529CE" w:rsidRPr="00B529CE" w14:paraId="40AEF51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4418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2FC4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7AF55C59" w14:textId="4CDA7F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31E4CEC0" w14:textId="5E4EBD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C5E83" w14:textId="1B4947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29B5B" w14:textId="2CFC13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1,124.00 </w:t>
            </w:r>
          </w:p>
        </w:tc>
      </w:tr>
      <w:tr w:rsidR="00B529CE" w:rsidRPr="00B529CE" w14:paraId="20F5252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E012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FD23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3AFA082" w14:textId="4BFBCD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03AD54A0" w14:textId="5DDEB9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436D9" w14:textId="546240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8E990" w14:textId="00BADB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9,750.65 </w:t>
            </w:r>
          </w:p>
        </w:tc>
      </w:tr>
      <w:tr w:rsidR="00B529CE" w:rsidRPr="00B529CE" w14:paraId="3D079F83"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9E71E0"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14838721" w14:textId="2A91167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87,547,23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14E3AE12" w14:textId="4696E23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7D999B0A" w14:textId="37739BC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8DDB8CF" w14:textId="332C289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91,535,660.84 </w:t>
            </w:r>
          </w:p>
        </w:tc>
      </w:tr>
      <w:tr w:rsidR="00B529CE" w:rsidRPr="00B529CE" w14:paraId="5B972B81"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F34E9"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31DC40E" w14:textId="383F095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20,036,493.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7F73F20" w14:textId="0E6F474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3D9A26" w14:textId="4B7A916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4F7062" w14:textId="5FFD8B8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35,188,836.25 </w:t>
            </w:r>
          </w:p>
        </w:tc>
      </w:tr>
      <w:tr w:rsidR="00B529CE" w:rsidRPr="00B529CE" w14:paraId="72E4D78D"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6CCDC7"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561F23EF" w14:textId="2A1348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03B25D19" w14:textId="29B901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6CAA3051" w14:textId="7BA4FF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80C8205" w14:textId="348A12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0,955,288.35 </w:t>
            </w:r>
          </w:p>
        </w:tc>
      </w:tr>
      <w:tr w:rsidR="00B529CE" w:rsidRPr="00B529CE" w14:paraId="7002080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E1EFA"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467463F"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58FEA82A" w14:textId="57DDD5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3C8645D3" w14:textId="03ADB9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17F15" w14:textId="30E40B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4EA6C" w14:textId="384959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086,500.00 </w:t>
            </w:r>
          </w:p>
        </w:tc>
      </w:tr>
      <w:tr w:rsidR="00B529CE" w:rsidRPr="00B529CE" w14:paraId="02EF43C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9CEE1"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282505A"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1C515288" w14:textId="570BE8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462,440.50 </w:t>
            </w:r>
          </w:p>
        </w:tc>
        <w:tc>
          <w:tcPr>
            <w:tcW w:w="958" w:type="pct"/>
            <w:tcBorders>
              <w:top w:val="nil"/>
              <w:left w:val="nil"/>
              <w:bottom w:val="single" w:sz="4" w:space="0" w:color="000000"/>
              <w:right w:val="single" w:sz="4" w:space="0" w:color="000000"/>
            </w:tcBorders>
            <w:shd w:val="clear" w:color="auto" w:fill="auto"/>
            <w:noWrap/>
            <w:vAlign w:val="bottom"/>
            <w:hideMark/>
          </w:tcPr>
          <w:p w14:paraId="76D7E9F8" w14:textId="2A5BD8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7C2A2" w14:textId="51384C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29E49" w14:textId="35A631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462,440.50 </w:t>
            </w:r>
          </w:p>
        </w:tc>
      </w:tr>
      <w:tr w:rsidR="00B529CE" w:rsidRPr="00B529CE" w14:paraId="2B6342A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789C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C528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1371CB3" w14:textId="3D3E06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5A54CB14" w14:textId="7679D9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FA61F" w14:textId="03E539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49D4C" w14:textId="782BDA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12,675.00 </w:t>
            </w:r>
          </w:p>
        </w:tc>
      </w:tr>
      <w:tr w:rsidR="00B529CE" w:rsidRPr="00B529CE" w14:paraId="561B2DE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FF90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2240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492D75F0" w14:textId="204CD3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472,830.00 </w:t>
            </w:r>
          </w:p>
        </w:tc>
        <w:tc>
          <w:tcPr>
            <w:tcW w:w="958" w:type="pct"/>
            <w:tcBorders>
              <w:top w:val="nil"/>
              <w:left w:val="nil"/>
              <w:bottom w:val="single" w:sz="4" w:space="0" w:color="000000"/>
              <w:right w:val="single" w:sz="4" w:space="0" w:color="000000"/>
            </w:tcBorders>
            <w:shd w:val="clear" w:color="auto" w:fill="auto"/>
            <w:noWrap/>
            <w:vAlign w:val="bottom"/>
            <w:hideMark/>
          </w:tcPr>
          <w:p w14:paraId="70125E03" w14:textId="2216DC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AD9387" w14:textId="3984D8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14E07" w14:textId="267B6D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005,830.00 </w:t>
            </w:r>
          </w:p>
        </w:tc>
      </w:tr>
      <w:tr w:rsidR="00B529CE" w:rsidRPr="00B529CE" w14:paraId="1DFD014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D863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37AE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1F8262" w14:textId="5DC910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4FD9AA7D" w14:textId="65121E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6C6E62C9" w14:textId="55CFFA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0B001" w14:textId="6DF574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474,227.00 </w:t>
            </w:r>
          </w:p>
        </w:tc>
      </w:tr>
      <w:tr w:rsidR="00B529CE" w:rsidRPr="00B529CE" w14:paraId="25C5F02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72F1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5D8C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6299FAD8" w14:textId="076DAA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48392548" w14:textId="5A04DC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81BD0" w14:textId="0D24BB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FE089" w14:textId="317CFB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5,095.00 </w:t>
            </w:r>
          </w:p>
        </w:tc>
      </w:tr>
      <w:tr w:rsidR="00B529CE" w:rsidRPr="00B529CE" w14:paraId="4A81668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A5F0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C9A7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75FE7190" w14:textId="3894D1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D579347" w14:textId="72D8D3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63B9EF45" w14:textId="0E4D32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D1A28" w14:textId="198B6B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79,367.00 </w:t>
            </w:r>
          </w:p>
        </w:tc>
      </w:tr>
      <w:tr w:rsidR="00B529CE" w:rsidRPr="00B529CE" w14:paraId="7D19537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7BFA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F7B3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53771D96" w14:textId="15D370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BB6E234" w14:textId="091545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0AF25" w14:textId="669B30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BF881" w14:textId="7F8BE9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87,750.00 </w:t>
            </w:r>
          </w:p>
        </w:tc>
      </w:tr>
      <w:tr w:rsidR="00B529CE" w:rsidRPr="00B529CE" w14:paraId="5E83C4F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2E31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E459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6DF17F95" w14:textId="5F4421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350,307.50 </w:t>
            </w:r>
          </w:p>
        </w:tc>
        <w:tc>
          <w:tcPr>
            <w:tcW w:w="958" w:type="pct"/>
            <w:tcBorders>
              <w:top w:val="nil"/>
              <w:left w:val="nil"/>
              <w:bottom w:val="single" w:sz="4" w:space="0" w:color="000000"/>
              <w:right w:val="single" w:sz="4" w:space="0" w:color="000000"/>
            </w:tcBorders>
            <w:shd w:val="clear" w:color="auto" w:fill="auto"/>
            <w:noWrap/>
            <w:vAlign w:val="bottom"/>
            <w:hideMark/>
          </w:tcPr>
          <w:p w14:paraId="64B87861" w14:textId="0C78369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F07D1" w14:textId="4F34CA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BA9F3" w14:textId="24BEE5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350,307.50 </w:t>
            </w:r>
          </w:p>
        </w:tc>
      </w:tr>
      <w:tr w:rsidR="00B529CE" w:rsidRPr="00B529CE" w14:paraId="24F0BD3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9057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35A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217D849E" w14:textId="3E833D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675575D7" w14:textId="7BB032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96AE24" w14:textId="2A5DE3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390A4" w14:textId="3B1C5B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222,992.50 </w:t>
            </w:r>
          </w:p>
        </w:tc>
      </w:tr>
      <w:tr w:rsidR="00B529CE" w:rsidRPr="00B529CE" w14:paraId="2377955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6E3E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B3073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3C289615" w14:textId="05BD72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63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C1279F1" w14:textId="2AB807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D1C57" w14:textId="491FB8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5374F" w14:textId="27D03C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632,500.00 </w:t>
            </w:r>
          </w:p>
        </w:tc>
      </w:tr>
      <w:tr w:rsidR="00B529CE" w:rsidRPr="00B529CE" w14:paraId="4590E47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9C51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AAE9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008A948" w14:textId="102AB8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313,437.00 </w:t>
            </w:r>
          </w:p>
        </w:tc>
        <w:tc>
          <w:tcPr>
            <w:tcW w:w="958" w:type="pct"/>
            <w:tcBorders>
              <w:top w:val="nil"/>
              <w:left w:val="nil"/>
              <w:bottom w:val="single" w:sz="4" w:space="0" w:color="000000"/>
              <w:right w:val="single" w:sz="4" w:space="0" w:color="000000"/>
            </w:tcBorders>
            <w:shd w:val="clear" w:color="auto" w:fill="auto"/>
            <w:noWrap/>
            <w:vAlign w:val="bottom"/>
            <w:hideMark/>
          </w:tcPr>
          <w:p w14:paraId="3752DB24" w14:textId="6AD507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ADBF76" w14:textId="71404C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6BB01" w14:textId="7ECF1A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663,437.00 </w:t>
            </w:r>
          </w:p>
        </w:tc>
      </w:tr>
      <w:tr w:rsidR="00B529CE" w:rsidRPr="00B529CE" w14:paraId="3A0799D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A6D8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9D68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4C57A8C6" w14:textId="6B5EC3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9F28274" w14:textId="1F69DC8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383C4" w14:textId="743896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2D810" w14:textId="5C9A8B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r>
      <w:tr w:rsidR="00B529CE" w:rsidRPr="00B529CE" w14:paraId="64F8903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546D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A698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CE992A" w14:textId="1AB7CD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3DD69A54" w14:textId="2C08C7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B5996" w14:textId="00E8DF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8BDDD" w14:textId="33504A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919,188.00 </w:t>
            </w:r>
          </w:p>
        </w:tc>
      </w:tr>
      <w:tr w:rsidR="00B529CE" w:rsidRPr="00B529CE" w14:paraId="3680E62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0778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633B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70EA9366" w14:textId="34E928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225986D" w14:textId="51DAAC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58EDA" w14:textId="222196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60169" w14:textId="29DF97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r>
      <w:tr w:rsidR="00B529CE" w:rsidRPr="00B529CE" w14:paraId="54075E3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AF55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2A56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64147DA" w14:textId="7AA9EF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16E3656" w14:textId="7CE5C1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4C27474D" w14:textId="3169F4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72872" w14:textId="1B9C7A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40,450.00 </w:t>
            </w:r>
          </w:p>
        </w:tc>
      </w:tr>
      <w:tr w:rsidR="00B529CE" w:rsidRPr="00B529CE" w14:paraId="2766686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6B57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D046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587FB425" w14:textId="7F6AAD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671,049.00 </w:t>
            </w:r>
          </w:p>
        </w:tc>
        <w:tc>
          <w:tcPr>
            <w:tcW w:w="958" w:type="pct"/>
            <w:tcBorders>
              <w:top w:val="nil"/>
              <w:left w:val="nil"/>
              <w:bottom w:val="single" w:sz="4" w:space="0" w:color="000000"/>
              <w:right w:val="single" w:sz="4" w:space="0" w:color="000000"/>
            </w:tcBorders>
            <w:shd w:val="clear" w:color="auto" w:fill="auto"/>
            <w:noWrap/>
            <w:vAlign w:val="bottom"/>
            <w:hideMark/>
          </w:tcPr>
          <w:p w14:paraId="362ED485" w14:textId="103715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D9BCD6E" w14:textId="0A96C4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4CA02" w14:textId="65B1E1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999,449.00 </w:t>
            </w:r>
          </w:p>
        </w:tc>
      </w:tr>
      <w:tr w:rsidR="00B529CE" w:rsidRPr="00B529CE" w14:paraId="71B9584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0CBD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860A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0A7FC773" w14:textId="52C612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421,125.00 </w:t>
            </w:r>
          </w:p>
        </w:tc>
        <w:tc>
          <w:tcPr>
            <w:tcW w:w="958" w:type="pct"/>
            <w:tcBorders>
              <w:top w:val="nil"/>
              <w:left w:val="nil"/>
              <w:bottom w:val="single" w:sz="4" w:space="0" w:color="000000"/>
              <w:right w:val="single" w:sz="4" w:space="0" w:color="000000"/>
            </w:tcBorders>
            <w:shd w:val="clear" w:color="auto" w:fill="auto"/>
            <w:noWrap/>
            <w:vAlign w:val="bottom"/>
            <w:hideMark/>
          </w:tcPr>
          <w:p w14:paraId="63133AC7" w14:textId="3D1867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2C061" w14:textId="68701A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B2C26" w14:textId="1C0FED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421,125.00 </w:t>
            </w:r>
          </w:p>
        </w:tc>
      </w:tr>
      <w:tr w:rsidR="00B529CE" w:rsidRPr="00B529CE" w14:paraId="773EAEB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CE85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A73A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6564897D" w14:textId="68FC77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CFB71DA" w14:textId="1DC283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354B922F" w14:textId="57418B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3F4AF" w14:textId="144F81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64,389.00 </w:t>
            </w:r>
          </w:p>
        </w:tc>
      </w:tr>
      <w:tr w:rsidR="00B529CE" w:rsidRPr="00B529CE" w14:paraId="396119D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1BE2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9D5E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4F8108E4" w14:textId="1F9357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43EEF37" w14:textId="4A4A74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BE966" w14:textId="63FBA7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5AE6B" w14:textId="0A836A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r>
      <w:tr w:rsidR="00B529CE" w:rsidRPr="00B529CE" w14:paraId="6C75600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8EDD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9862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7DB9A32" w14:textId="1129D4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EB753D1" w14:textId="450710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76919" w14:textId="7419B8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79469" w14:textId="1F0B29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r>
      <w:tr w:rsidR="00B529CE" w:rsidRPr="00B529CE" w14:paraId="5F52241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2BFB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2C0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8A11DE5" w14:textId="79B1A6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059,375.00 </w:t>
            </w:r>
          </w:p>
        </w:tc>
        <w:tc>
          <w:tcPr>
            <w:tcW w:w="958" w:type="pct"/>
            <w:tcBorders>
              <w:top w:val="nil"/>
              <w:left w:val="nil"/>
              <w:bottom w:val="single" w:sz="4" w:space="0" w:color="000000"/>
              <w:right w:val="single" w:sz="4" w:space="0" w:color="000000"/>
            </w:tcBorders>
            <w:shd w:val="clear" w:color="auto" w:fill="auto"/>
            <w:noWrap/>
            <w:vAlign w:val="bottom"/>
            <w:hideMark/>
          </w:tcPr>
          <w:p w14:paraId="48049815" w14:textId="2C7228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734B38D0" w14:textId="56387D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F85F1" w14:textId="59DE29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932,926.40 </w:t>
            </w:r>
          </w:p>
        </w:tc>
      </w:tr>
      <w:tr w:rsidR="00B529CE" w:rsidRPr="00B529CE" w14:paraId="6304E23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0B49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D044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97B237E" w14:textId="6EFADB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240D559E" w14:textId="6E02E8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A54C2" w14:textId="5CE99B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25F74" w14:textId="1E0F2B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55,342.50 </w:t>
            </w:r>
          </w:p>
        </w:tc>
      </w:tr>
      <w:tr w:rsidR="00B529CE" w:rsidRPr="00B529CE" w14:paraId="6DF196F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6782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C176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3BBB7B2" w14:textId="531FE6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7382EE52" w14:textId="2DBE3B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DA4A6" w14:textId="46F181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2144D" w14:textId="2959AB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89,875.00 </w:t>
            </w:r>
          </w:p>
        </w:tc>
      </w:tr>
      <w:tr w:rsidR="00B529CE" w:rsidRPr="00B529CE" w14:paraId="6A4FC1D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8F0D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C0A0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109A5311" w14:textId="3BEC62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0B716B73" w14:textId="621CFD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3DE11" w14:textId="4DA72F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AE9FF" w14:textId="61F0E1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086,500.00 </w:t>
            </w:r>
          </w:p>
        </w:tc>
      </w:tr>
      <w:tr w:rsidR="00B529CE" w:rsidRPr="00B529CE" w14:paraId="1206272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C25A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D5BA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1B40C871" w14:textId="20C91E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1F565D30" w14:textId="241594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1C584" w14:textId="66FAC6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332F2" w14:textId="699342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3,225.00 </w:t>
            </w:r>
          </w:p>
        </w:tc>
      </w:tr>
      <w:tr w:rsidR="00B529CE" w:rsidRPr="00B529CE" w14:paraId="0275C9B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9210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571F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2DC2222B" w14:textId="513AEF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198,753.00 </w:t>
            </w:r>
          </w:p>
        </w:tc>
        <w:tc>
          <w:tcPr>
            <w:tcW w:w="958" w:type="pct"/>
            <w:tcBorders>
              <w:top w:val="nil"/>
              <w:left w:val="nil"/>
              <w:bottom w:val="single" w:sz="4" w:space="0" w:color="000000"/>
              <w:right w:val="single" w:sz="4" w:space="0" w:color="000000"/>
            </w:tcBorders>
            <w:shd w:val="clear" w:color="auto" w:fill="auto"/>
            <w:noWrap/>
            <w:vAlign w:val="bottom"/>
            <w:hideMark/>
          </w:tcPr>
          <w:p w14:paraId="0BA594C1" w14:textId="04FDCF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86E60" w14:textId="01134F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F56E7" w14:textId="59BCCE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198,753.00 </w:t>
            </w:r>
          </w:p>
        </w:tc>
      </w:tr>
      <w:tr w:rsidR="00B529CE" w:rsidRPr="00B529CE" w14:paraId="46907FA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742D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B62F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AF12F4C" w14:textId="00CA96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31B0309B" w14:textId="076890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4F457469" w14:textId="5443D5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FD2A3" w14:textId="29DC5D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74,390.00 </w:t>
            </w:r>
          </w:p>
        </w:tc>
      </w:tr>
      <w:tr w:rsidR="00B529CE" w:rsidRPr="00B529CE" w14:paraId="7F5AAF6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EB5C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FD03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61B451D4" w14:textId="6F3C0B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8,184,428.00 </w:t>
            </w:r>
          </w:p>
        </w:tc>
        <w:tc>
          <w:tcPr>
            <w:tcW w:w="958" w:type="pct"/>
            <w:tcBorders>
              <w:top w:val="nil"/>
              <w:left w:val="nil"/>
              <w:bottom w:val="single" w:sz="4" w:space="0" w:color="000000"/>
              <w:right w:val="single" w:sz="4" w:space="0" w:color="000000"/>
            </w:tcBorders>
            <w:shd w:val="clear" w:color="auto" w:fill="auto"/>
            <w:noWrap/>
            <w:vAlign w:val="bottom"/>
            <w:hideMark/>
          </w:tcPr>
          <w:p w14:paraId="5DB42F85" w14:textId="29D4FE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FE4AB" w14:textId="347232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46EC6" w14:textId="794D3B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8,184,428.00 </w:t>
            </w:r>
          </w:p>
        </w:tc>
      </w:tr>
      <w:tr w:rsidR="00B529CE" w:rsidRPr="00B529CE" w14:paraId="75A4CA7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78D2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E2A4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3694A07" w14:textId="27C938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275,832.00 </w:t>
            </w:r>
          </w:p>
        </w:tc>
        <w:tc>
          <w:tcPr>
            <w:tcW w:w="958" w:type="pct"/>
            <w:tcBorders>
              <w:top w:val="nil"/>
              <w:left w:val="nil"/>
              <w:bottom w:val="single" w:sz="4" w:space="0" w:color="000000"/>
              <w:right w:val="single" w:sz="4" w:space="0" w:color="000000"/>
            </w:tcBorders>
            <w:shd w:val="clear" w:color="auto" w:fill="auto"/>
            <w:noWrap/>
            <w:vAlign w:val="bottom"/>
            <w:hideMark/>
          </w:tcPr>
          <w:p w14:paraId="1949ACA9" w14:textId="1D5AFE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19920" w14:textId="718B4A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C3046" w14:textId="763CF7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275,832.00 </w:t>
            </w:r>
          </w:p>
        </w:tc>
      </w:tr>
      <w:tr w:rsidR="00B529CE" w:rsidRPr="00B529CE" w14:paraId="6D7B1FB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90E2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1BC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5C66089" w14:textId="233EDB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7,657,805.50 </w:t>
            </w:r>
          </w:p>
        </w:tc>
        <w:tc>
          <w:tcPr>
            <w:tcW w:w="958" w:type="pct"/>
            <w:tcBorders>
              <w:top w:val="nil"/>
              <w:left w:val="nil"/>
              <w:bottom w:val="single" w:sz="4" w:space="0" w:color="000000"/>
              <w:right w:val="single" w:sz="4" w:space="0" w:color="000000"/>
            </w:tcBorders>
            <w:shd w:val="clear" w:color="auto" w:fill="auto"/>
            <w:noWrap/>
            <w:vAlign w:val="bottom"/>
            <w:hideMark/>
          </w:tcPr>
          <w:p w14:paraId="067257CB" w14:textId="3736AE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B9EA910" w14:textId="2009F4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8ABFF" w14:textId="52CD98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8,293,965.50 </w:t>
            </w:r>
          </w:p>
        </w:tc>
      </w:tr>
      <w:tr w:rsidR="00B529CE" w:rsidRPr="00B529CE" w14:paraId="0CD5DE9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D882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D08A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5BA0AE67" w14:textId="677471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3E4F7BD0" w14:textId="796E20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D9E9A" w14:textId="4AEC64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A2AB9" w14:textId="32D49E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53,463.00 </w:t>
            </w:r>
          </w:p>
        </w:tc>
      </w:tr>
      <w:tr w:rsidR="00B529CE" w:rsidRPr="00B529CE" w14:paraId="6F8CF86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80E9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5376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708B8E95" w14:textId="728474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4E9E95C" w14:textId="6C6529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A3263" w14:textId="7750FA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BA9C6" w14:textId="54372F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87,750.00 </w:t>
            </w:r>
          </w:p>
        </w:tc>
      </w:tr>
      <w:tr w:rsidR="00B529CE" w:rsidRPr="00B529CE" w14:paraId="0D122DA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281C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97A9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1E41081D" w14:textId="6E0871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FE113C8" w14:textId="1659AB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0B1EE" w14:textId="18D25E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6BBDF" w14:textId="28ACF8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0 </w:t>
            </w:r>
          </w:p>
        </w:tc>
      </w:tr>
      <w:tr w:rsidR="00B529CE" w:rsidRPr="00B529CE" w14:paraId="7D42EBB6"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D6E9B"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A38E01D" w14:textId="2148974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3,747,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32FA8E08" w14:textId="3710BFA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5127860C" w14:textId="5CFBFD1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4E5C96" w14:textId="0F1FFAB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1,976,703.95 </w:t>
            </w:r>
          </w:p>
        </w:tc>
      </w:tr>
      <w:tr w:rsidR="00B529CE" w:rsidRPr="00B529CE" w14:paraId="4321D729"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59A3D3"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08EE8F20" w14:textId="30394F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42F57E50" w14:textId="66B9A4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5EFBAC09" w14:textId="15F072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803C176" w14:textId="5C044A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2,875,604.20 </w:t>
            </w:r>
          </w:p>
        </w:tc>
      </w:tr>
      <w:tr w:rsidR="00B529CE" w:rsidRPr="00B529CE" w14:paraId="14D431C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80D26"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B2D28B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6E7F0FD9" w14:textId="6C524C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1B8FFA36" w14:textId="3AA6BC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E9F30" w14:textId="4DE4D2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DEFC4" w14:textId="3BC35C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9,341.00 </w:t>
            </w:r>
          </w:p>
        </w:tc>
      </w:tr>
      <w:tr w:rsidR="00B529CE" w:rsidRPr="00B529CE" w14:paraId="097DC0B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7929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E794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454F5FE6" w14:textId="5655A5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1EE2DC" w14:textId="738419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1BF67" w14:textId="74841D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8B613" w14:textId="751A18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000.00 </w:t>
            </w:r>
          </w:p>
        </w:tc>
      </w:tr>
      <w:tr w:rsidR="00B529CE" w:rsidRPr="00B529CE" w14:paraId="092B01D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6B65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F337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0385B3EC" w14:textId="652543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3B542300" w14:textId="3D1065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F8EAB" w14:textId="4C93CD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0FD88" w14:textId="77B32F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34,477.00 </w:t>
            </w:r>
          </w:p>
        </w:tc>
      </w:tr>
      <w:tr w:rsidR="00B529CE" w:rsidRPr="00B529CE" w14:paraId="0F5ADC1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2F1E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7A98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226F5BC3" w14:textId="2E9403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018D7" w14:textId="67B367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65B124" w14:textId="3E084F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9A564" w14:textId="7B1BC5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2,000.00 </w:t>
            </w:r>
          </w:p>
        </w:tc>
      </w:tr>
      <w:tr w:rsidR="00B529CE" w:rsidRPr="00B529CE" w14:paraId="66711E6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98A3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8142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292003" w14:textId="75E956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DEDC0" w14:textId="7218E6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056D6B5" w14:textId="5460C9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7D69D" w14:textId="41DFD5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350.00 </w:t>
            </w:r>
          </w:p>
        </w:tc>
      </w:tr>
      <w:tr w:rsidR="00B529CE" w:rsidRPr="00B529CE" w14:paraId="3760C85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909D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AAF6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1557F4C3" w14:textId="2E2C63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6A55975B" w14:textId="733E00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709C78F0" w14:textId="74D000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88B32" w14:textId="71B4D8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60,292.00 </w:t>
            </w:r>
          </w:p>
        </w:tc>
      </w:tr>
      <w:tr w:rsidR="00B529CE" w:rsidRPr="00B529CE" w14:paraId="78BABA8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1AC6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F071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4E6FCEE0" w14:textId="230CC1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32605931" w14:textId="07B7EF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A8345" w14:textId="109617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AB913" w14:textId="70848F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36,860.75 </w:t>
            </w:r>
          </w:p>
        </w:tc>
      </w:tr>
      <w:tr w:rsidR="00B529CE" w:rsidRPr="00B529CE" w14:paraId="3CDB64A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3E3A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25B0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BBC27EA" w14:textId="169ABD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54115A" w14:textId="49285B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A7F44" w14:textId="5A25CF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117D1" w14:textId="34CE20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000.00 </w:t>
            </w:r>
          </w:p>
        </w:tc>
      </w:tr>
      <w:tr w:rsidR="00B529CE" w:rsidRPr="00B529CE" w14:paraId="73AF3F5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1F9B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5DC8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6EA9712B" w14:textId="38BEED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756767D1" w14:textId="378F0E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1B06BE08" w14:textId="211F5D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4EB2E" w14:textId="184949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08,275.00 </w:t>
            </w:r>
          </w:p>
        </w:tc>
      </w:tr>
      <w:tr w:rsidR="00B529CE" w:rsidRPr="00B529CE" w14:paraId="3819848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DE1B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9261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0AE6F675" w14:textId="2B3579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59899F86" w14:textId="6FE51C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FB9BA4A" w14:textId="65F4A7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C5DDB" w14:textId="3F870D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50,180.00 </w:t>
            </w:r>
          </w:p>
        </w:tc>
      </w:tr>
      <w:tr w:rsidR="00B529CE" w:rsidRPr="00B529CE" w14:paraId="621C6E3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D42E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D2D7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4EC58D30" w14:textId="5C4A0D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C6404F" w14:textId="4508C1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4F9DD052" w14:textId="737FC4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DA769" w14:textId="183866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9,860.00 </w:t>
            </w:r>
          </w:p>
        </w:tc>
      </w:tr>
      <w:tr w:rsidR="00B529CE" w:rsidRPr="00B529CE" w14:paraId="19A4926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E072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6549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69870508" w14:textId="78D2E4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7BD8F33F" w14:textId="581AA5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8B4F1" w14:textId="6C6CB5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26188" w14:textId="57B45E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7,860.00 </w:t>
            </w:r>
          </w:p>
        </w:tc>
      </w:tr>
      <w:tr w:rsidR="00B529CE" w:rsidRPr="00B529CE" w14:paraId="406839B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10D6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CD52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34B2398" w14:textId="7BF06E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A16EE9" w14:textId="691B74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8C1AD" w14:textId="2C2DEA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AEC4E" w14:textId="6C612F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000.00 </w:t>
            </w:r>
          </w:p>
        </w:tc>
      </w:tr>
      <w:tr w:rsidR="00B529CE" w:rsidRPr="00B529CE" w14:paraId="761F681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BD37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D355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5EA4C0E5" w14:textId="01E0BE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88ED0D" w14:textId="12C7D7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2CFB0016" w14:textId="37B09B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F2947" w14:textId="4B042A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4,510.00 </w:t>
            </w:r>
          </w:p>
        </w:tc>
      </w:tr>
      <w:tr w:rsidR="00B529CE" w:rsidRPr="00B529CE" w14:paraId="21B0DF4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9891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CCA2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7E24776F" w14:textId="067410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06D6EF" w14:textId="62320F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0612C" w14:textId="293D72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CA05E" w14:textId="17AA26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000.00 </w:t>
            </w:r>
          </w:p>
        </w:tc>
      </w:tr>
      <w:tr w:rsidR="00B529CE" w:rsidRPr="00B529CE" w14:paraId="1D5EEA0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2C2A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2069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7CE38FBD" w14:textId="633DA8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10E5167" w14:textId="087181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5AD1D" w14:textId="4AAC28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F236D" w14:textId="7A61D4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19,840.00 </w:t>
            </w:r>
          </w:p>
        </w:tc>
      </w:tr>
      <w:tr w:rsidR="00B529CE" w:rsidRPr="00B529CE" w14:paraId="46C610E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5222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C059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59AE4585" w14:textId="65A41B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DE1DA" w14:textId="015D85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E1633" w14:textId="0BF6B9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69099" w14:textId="1A4531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3,400.00 </w:t>
            </w:r>
          </w:p>
        </w:tc>
      </w:tr>
      <w:tr w:rsidR="00B529CE" w:rsidRPr="00B529CE" w14:paraId="4916A8F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3472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DB02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396CCF12" w14:textId="6FAFC0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1E50B0C5" w14:textId="2224EE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189A3722" w14:textId="1353FD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1C45A" w14:textId="46C0EE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3,574.00 </w:t>
            </w:r>
          </w:p>
        </w:tc>
      </w:tr>
      <w:tr w:rsidR="00B529CE" w:rsidRPr="00B529CE" w14:paraId="08FAD09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C870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446E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2411947E" w14:textId="3E1AF5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12,136.00 </w:t>
            </w:r>
          </w:p>
        </w:tc>
        <w:tc>
          <w:tcPr>
            <w:tcW w:w="958" w:type="pct"/>
            <w:tcBorders>
              <w:top w:val="nil"/>
              <w:left w:val="nil"/>
              <w:bottom w:val="single" w:sz="4" w:space="0" w:color="000000"/>
              <w:right w:val="single" w:sz="4" w:space="0" w:color="000000"/>
            </w:tcBorders>
            <w:shd w:val="clear" w:color="auto" w:fill="auto"/>
            <w:noWrap/>
            <w:vAlign w:val="bottom"/>
            <w:hideMark/>
          </w:tcPr>
          <w:p w14:paraId="517A678F" w14:textId="19797A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5FE3C538" w14:textId="1A743C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1E13E" w14:textId="39A566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29,791.00 </w:t>
            </w:r>
          </w:p>
        </w:tc>
      </w:tr>
      <w:tr w:rsidR="00B529CE" w:rsidRPr="00B529CE" w14:paraId="67D90E4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09B6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7806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051CFF" w14:textId="293659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2B3643F8" w14:textId="687A78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A590F" w14:textId="7A92E0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777BA" w14:textId="65BC55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19,318.00 </w:t>
            </w:r>
          </w:p>
        </w:tc>
      </w:tr>
      <w:tr w:rsidR="00B529CE" w:rsidRPr="00B529CE" w14:paraId="7FC8AB7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4E53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9AC9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2CBF1F9B" w14:textId="586838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3B2C55B9" w14:textId="4EAA74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180EF" w14:textId="79AF56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C2BCA" w14:textId="53307C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1,008.00 </w:t>
            </w:r>
          </w:p>
        </w:tc>
      </w:tr>
      <w:tr w:rsidR="00B529CE" w:rsidRPr="00B529CE" w14:paraId="384C804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7C2B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593F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662A2805" w14:textId="07E09E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4E37FB" w14:textId="15357B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25C6952A" w14:textId="4421A8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54532" w14:textId="1E9B65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0,605.00 </w:t>
            </w:r>
          </w:p>
        </w:tc>
      </w:tr>
      <w:tr w:rsidR="00B529CE" w:rsidRPr="00B529CE" w14:paraId="66272C9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314D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25FA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3C7FAE" w14:textId="4DA777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1AFB1346" w14:textId="47C75F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2D1F2ED6" w14:textId="3F44E4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48962" w14:textId="3F697C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11,558.00 </w:t>
            </w:r>
          </w:p>
        </w:tc>
      </w:tr>
      <w:tr w:rsidR="00B529CE" w:rsidRPr="00B529CE" w14:paraId="11773B7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5D12F"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6969A05" w14:textId="23894C8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5,640,74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2A9F7029" w14:textId="2D92CF3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419E8D2A" w14:textId="78ADA71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9A6DE7" w14:textId="6D9F37A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45,404,281.05 </w:t>
            </w:r>
          </w:p>
        </w:tc>
      </w:tr>
      <w:tr w:rsidR="00B529CE" w:rsidRPr="00B529CE" w14:paraId="3F756623"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312A82"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73894BE" w14:textId="4A79AC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AF1CDB" w14:textId="2BCDA0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38F2E39D" w14:textId="086398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12C0A5" w14:textId="698564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136,200.50 </w:t>
            </w:r>
          </w:p>
        </w:tc>
      </w:tr>
      <w:tr w:rsidR="00B529CE" w:rsidRPr="00B529CE" w14:paraId="056B42F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C31A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954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2CCE02F" w14:textId="7496D1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C14A63" w14:textId="33FC7D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F6D3D" w14:textId="6A9F38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E9C9E" w14:textId="604151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r>
      <w:tr w:rsidR="00B529CE" w:rsidRPr="00B529CE" w14:paraId="3A14B96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521A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9ADC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7D2DAE72" w14:textId="59660D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5C8A39DB" w14:textId="373076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A7CDF" w14:textId="5E42D9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54996" w14:textId="5E03E8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7,600.00 </w:t>
            </w:r>
          </w:p>
        </w:tc>
      </w:tr>
      <w:tr w:rsidR="00B529CE" w:rsidRPr="00B529CE" w14:paraId="3EC6974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9DAA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5D33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65E3E42D" w14:textId="028EC4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72B58955" w14:textId="31124F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9626CCD" w14:textId="20BDE0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4D61C" w14:textId="221126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22,710.00 </w:t>
            </w:r>
          </w:p>
        </w:tc>
      </w:tr>
      <w:tr w:rsidR="00B529CE" w:rsidRPr="00B529CE" w14:paraId="54A15FB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69E5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4584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498A6C63" w14:textId="2790FF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5E6CE356" w14:textId="0D477E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125A3E20" w14:textId="041ECE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E09F9" w14:textId="077468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11,660.00 </w:t>
            </w:r>
          </w:p>
        </w:tc>
      </w:tr>
      <w:tr w:rsidR="00B529CE" w:rsidRPr="00B529CE" w14:paraId="71D0026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1A32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E024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9EA9DE9" w14:textId="241503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78B8C2FE" w14:textId="7A15B6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631D71D3" w14:textId="298163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486B0" w14:textId="31A29E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65,100.00 </w:t>
            </w:r>
          </w:p>
        </w:tc>
      </w:tr>
      <w:tr w:rsidR="00B529CE" w:rsidRPr="00B529CE" w14:paraId="76E9C92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8013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530A1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48B8261F" w14:textId="44CCA7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5B9B4B9A" w14:textId="4F22A8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032B3" w14:textId="4377EE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60279" w14:textId="4F55D0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18,184.00 </w:t>
            </w:r>
          </w:p>
        </w:tc>
      </w:tr>
      <w:tr w:rsidR="00B529CE" w:rsidRPr="00B529CE" w14:paraId="6FD5A74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5C36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69DD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78D1FCE6" w14:textId="6737D5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DFF272" w14:textId="4BA08E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4BFA0" w14:textId="7CC1CA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85083" w14:textId="449B43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r>
      <w:tr w:rsidR="00B529CE" w:rsidRPr="00B529CE" w14:paraId="1E5EB14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01C9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5FB8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271EBA04" w14:textId="3E30F9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D2F4BB" w14:textId="1E91D6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18039C80" w14:textId="3F6A4E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7A9EC" w14:textId="3AB709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8,224.78 </w:t>
            </w:r>
          </w:p>
        </w:tc>
      </w:tr>
      <w:tr w:rsidR="00B529CE" w:rsidRPr="00B529CE" w14:paraId="4B6AD13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2E16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D2D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57C89A6F" w14:textId="3CA5CA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45D9798D" w14:textId="307080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8FF46" w14:textId="7A4F24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5ED3C" w14:textId="74A38E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3,300.00 </w:t>
            </w:r>
          </w:p>
        </w:tc>
      </w:tr>
      <w:tr w:rsidR="00B529CE" w:rsidRPr="00B529CE" w14:paraId="1BD0310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A051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183A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6FB501D2" w14:textId="34D2FB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13D92B" w14:textId="0C1BBC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2A7EEE1C" w14:textId="4CCFD2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17772" w14:textId="6E0D0F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5,597.00 </w:t>
            </w:r>
          </w:p>
        </w:tc>
      </w:tr>
      <w:tr w:rsidR="00B529CE" w:rsidRPr="00B529CE" w14:paraId="52AEDEF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485A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7F11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0AA8091F" w14:textId="576DAC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6B72AC1F" w14:textId="3772C5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29421481" w14:textId="734BCB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95A6C" w14:textId="417953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8,936.00 </w:t>
            </w:r>
          </w:p>
        </w:tc>
      </w:tr>
      <w:tr w:rsidR="00B529CE" w:rsidRPr="00B529CE" w14:paraId="14D4F12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C7BA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F97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3630CC19" w14:textId="066064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12A7F6" w14:textId="0BE527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249C8" w14:textId="5C90F5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54716" w14:textId="1EE28A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r>
      <w:tr w:rsidR="00B529CE" w:rsidRPr="00B529CE" w14:paraId="79785DA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36C8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78CA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233C9893" w14:textId="6AC726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B5FD11" w14:textId="73546C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A61D2" w14:textId="20FE17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79DA9" w14:textId="236097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r>
      <w:tr w:rsidR="00B529CE" w:rsidRPr="00B529CE" w14:paraId="2139750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D698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5E06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586F3F30" w14:textId="542AE6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D7F7DE" w14:textId="162435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4CDAE8" w14:textId="3FBDC4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6FF9F" w14:textId="195553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7,500.00 </w:t>
            </w:r>
          </w:p>
        </w:tc>
      </w:tr>
      <w:tr w:rsidR="00B529CE" w:rsidRPr="00B529CE" w14:paraId="3A4598A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AF6C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98EA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D126127" w14:textId="01EF50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525EFC2" w14:textId="360192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BB01C" w14:textId="75A6F6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FD25A" w14:textId="52BC4D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3,800.00 </w:t>
            </w:r>
          </w:p>
        </w:tc>
      </w:tr>
      <w:tr w:rsidR="00B529CE" w:rsidRPr="00B529CE" w14:paraId="0A42B2B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EA70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A4EE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419280FC" w14:textId="78C80F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C6B27CD" w14:textId="7AEEFE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2BEAA" w14:textId="351AFC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93569" w14:textId="794E6C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7,550.00 </w:t>
            </w:r>
          </w:p>
        </w:tc>
      </w:tr>
      <w:tr w:rsidR="00B529CE" w:rsidRPr="00B529CE" w14:paraId="4220A54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F11D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B31A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06DCAC63" w14:textId="0BFF4E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CE07D6" w14:textId="644E3D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F8D96" w14:textId="29C96D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77C19" w14:textId="154DA9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r>
      <w:tr w:rsidR="00B529CE" w:rsidRPr="00B529CE" w14:paraId="2012981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222C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C57A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30AA6560" w14:textId="70EAE6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13FFDBF6" w14:textId="4647D6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615CD" w14:textId="438B54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F4478" w14:textId="2A27CB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6,210.00 </w:t>
            </w:r>
          </w:p>
        </w:tc>
      </w:tr>
      <w:tr w:rsidR="00B529CE" w:rsidRPr="00B529CE" w14:paraId="18A5835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29FA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37A9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72D30A82" w14:textId="2B2DEC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25470FA5" w14:textId="0423A4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322FEE81" w14:textId="147E0A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DA23A" w14:textId="2E7A0D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9,452.00 </w:t>
            </w:r>
          </w:p>
        </w:tc>
      </w:tr>
      <w:tr w:rsidR="00B529CE" w:rsidRPr="00B529CE" w14:paraId="35165A7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C1BE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69C4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4996D85D" w14:textId="523EF3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AF74FF0" w14:textId="00AEE0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3CC27019" w14:textId="0E64FA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3349E" w14:textId="53CF5E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0,655.77 </w:t>
            </w:r>
          </w:p>
        </w:tc>
      </w:tr>
      <w:tr w:rsidR="00B529CE" w:rsidRPr="00B529CE" w14:paraId="55AD3D6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8F1C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121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3FE5CE5F" w14:textId="209834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6E2AF3D7" w14:textId="1CE9CD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97D70" w14:textId="44B43C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DEEC1" w14:textId="1DD982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35,182.00 </w:t>
            </w:r>
          </w:p>
        </w:tc>
      </w:tr>
      <w:tr w:rsidR="00B529CE" w:rsidRPr="00B529CE" w14:paraId="67F4931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87A5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ADB9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1165E960" w14:textId="4FEEA6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0DB6B4FC" w14:textId="567200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49E85C" w14:textId="3C9334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3EFD4" w14:textId="1F0A42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28,020.00 </w:t>
            </w:r>
          </w:p>
        </w:tc>
      </w:tr>
      <w:tr w:rsidR="00B529CE" w:rsidRPr="00B529CE" w14:paraId="7AE4C36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CF6E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8282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90910CD" w14:textId="1A4FDF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0BD63788" w14:textId="2E54D5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D1295" w14:textId="56AABF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E9E1E" w14:textId="531698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6,210.00 </w:t>
            </w:r>
          </w:p>
        </w:tc>
      </w:tr>
      <w:tr w:rsidR="00B529CE" w:rsidRPr="00B529CE" w14:paraId="56DC072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8625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07D7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EB09DD" w14:textId="1CAA06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6E63AE1" w14:textId="0D6D6C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496D8A2D" w14:textId="3622FC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AC248" w14:textId="7D8F29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70,988.83 </w:t>
            </w:r>
          </w:p>
        </w:tc>
      </w:tr>
      <w:tr w:rsidR="00B529CE" w:rsidRPr="00B529CE" w14:paraId="50134EC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AD8C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A347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F2A7BBD" w14:textId="4A1D15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5BD9CD56" w14:textId="341FE0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4DA7479D" w14:textId="1B6AD5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3370A" w14:textId="4B9025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866,135.88 </w:t>
            </w:r>
          </w:p>
        </w:tc>
      </w:tr>
      <w:tr w:rsidR="00B529CE" w:rsidRPr="00B529CE" w14:paraId="3775DBE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2017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EC53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19F9A8D" w14:textId="3F2FF7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72F90470" w14:textId="0B894B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62C2822" w14:textId="0CFCE8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C8C78" w14:textId="09178A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81,346.00 </w:t>
            </w:r>
          </w:p>
        </w:tc>
      </w:tr>
      <w:tr w:rsidR="00B529CE" w:rsidRPr="00B529CE" w14:paraId="6CBA7C3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297D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717C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B27E184" w14:textId="36DA02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40375F2" w14:textId="2D906D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D09B75" w14:textId="7ECF70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8A97B" w14:textId="5BC743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1,300.00 </w:t>
            </w:r>
          </w:p>
        </w:tc>
      </w:tr>
      <w:tr w:rsidR="00B529CE" w:rsidRPr="00B529CE" w14:paraId="2B824C1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C547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08D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0AF29CD" w14:textId="50D82D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7AE3524B" w14:textId="224D20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7DD9099E" w14:textId="7EAFAA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2F4B4" w14:textId="6BBA69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02,972.29 </w:t>
            </w:r>
          </w:p>
        </w:tc>
      </w:tr>
      <w:tr w:rsidR="00B529CE" w:rsidRPr="00B529CE" w14:paraId="5BAA16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D2E9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1782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3ACC32F6" w14:textId="19D04B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46CBCE53" w14:textId="6927DA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72085" w14:textId="2487CF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7440A" w14:textId="048E49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7,190.00 </w:t>
            </w:r>
          </w:p>
        </w:tc>
      </w:tr>
      <w:tr w:rsidR="00B529CE" w:rsidRPr="00B529CE" w14:paraId="70F45B0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F7CF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A82A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0D2EF7F" w14:textId="209425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473AC922" w14:textId="310AEB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2E9B4" w14:textId="571454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C7BC0" w14:textId="190F58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7,256.00 </w:t>
            </w:r>
          </w:p>
        </w:tc>
      </w:tr>
      <w:tr w:rsidR="00B529CE" w:rsidRPr="00B529CE" w14:paraId="07FDD26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4F30F"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AFD6647" w14:textId="3D3F909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649BE35" w14:textId="323FFE8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12E061" w14:textId="200EC5E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36BD03" w14:textId="40247BD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9,580,242.00 </w:t>
            </w:r>
          </w:p>
        </w:tc>
      </w:tr>
      <w:tr w:rsidR="00B529CE" w:rsidRPr="00B529CE" w14:paraId="53ABA346"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7DFA6F"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EFD4A92" w14:textId="16D5BF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227924" w14:textId="35221A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E131A" w14:textId="3508D9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C7F88B0" w14:textId="32F632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4,000.00 </w:t>
            </w:r>
          </w:p>
        </w:tc>
      </w:tr>
      <w:tr w:rsidR="00B529CE" w:rsidRPr="00B529CE" w14:paraId="45DDEFA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39E6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FC2E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7BE6209D" w14:textId="1EC5C9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7E267D" w14:textId="5ACC17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76233" w14:textId="54D266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F21BB" w14:textId="22422C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2,000.00 </w:t>
            </w:r>
          </w:p>
        </w:tc>
      </w:tr>
      <w:tr w:rsidR="00B529CE" w:rsidRPr="00B529CE" w14:paraId="6D95DF1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FC91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22EA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7494989A" w14:textId="70D9FC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AF4748" w14:textId="29B5F6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E4808" w14:textId="0896CC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E418F" w14:textId="2E7A31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5,000.00 </w:t>
            </w:r>
          </w:p>
        </w:tc>
      </w:tr>
      <w:tr w:rsidR="00B529CE" w:rsidRPr="00B529CE" w14:paraId="2694180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C74E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CE1E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24B473E1" w14:textId="6DB7EC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CE4180" w14:textId="2E8AB1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39F45" w14:textId="76A698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1F6C0" w14:textId="291513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r>
      <w:tr w:rsidR="00B529CE" w:rsidRPr="00B529CE" w14:paraId="2A75E58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B0DE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026D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8DEBF20" w14:textId="5785B1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57113A" w14:textId="60FEB7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CDFC5" w14:textId="20DF62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17296" w14:textId="216823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6,000.00 </w:t>
            </w:r>
          </w:p>
        </w:tc>
      </w:tr>
      <w:tr w:rsidR="00B529CE" w:rsidRPr="00B529CE" w14:paraId="4204CC7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2F11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6D32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1CB00917" w14:textId="6A62C4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59837C" w14:textId="084C4F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5F482" w14:textId="3BCF26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1C525" w14:textId="3E20B4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44,000.00 </w:t>
            </w:r>
          </w:p>
        </w:tc>
      </w:tr>
      <w:tr w:rsidR="00B529CE" w:rsidRPr="00B529CE" w14:paraId="5C2DAE4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501F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A446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2DAF79DD" w14:textId="03E408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E2E794" w14:textId="20439F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AFFDD" w14:textId="2BCFC7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6BF17" w14:textId="50DE6F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r>
      <w:tr w:rsidR="00B529CE" w:rsidRPr="00B529CE" w14:paraId="1903DF6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4646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C0E7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6A92F524" w14:textId="0D249F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D35C18" w14:textId="698215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2180BB6B" w14:textId="280617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2C246" w14:textId="7B624B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64,315.00 </w:t>
            </w:r>
          </w:p>
        </w:tc>
      </w:tr>
      <w:tr w:rsidR="00B529CE" w:rsidRPr="00B529CE" w14:paraId="2EE74D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F5D4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AFA6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75F47045" w14:textId="34AC66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83EBC5" w14:textId="48F976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8C334" w14:textId="3933EB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5652D" w14:textId="5BF129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r>
      <w:tr w:rsidR="00B529CE" w:rsidRPr="00B529CE" w14:paraId="65F9537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6409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9713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3B95560" w14:textId="4722D5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0D0A3C" w14:textId="6B2BA0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E68C6" w14:textId="67EA6E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670FC" w14:textId="71E2A7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5,000.00 </w:t>
            </w:r>
          </w:p>
        </w:tc>
      </w:tr>
      <w:tr w:rsidR="00B529CE" w:rsidRPr="00B529CE" w14:paraId="72BDAA3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3762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8E7C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103F76F6" w14:textId="685E75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6DC37669" w14:textId="2AFB4C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27913" w14:textId="319DDB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BD380" w14:textId="4136B8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028.00 </w:t>
            </w:r>
          </w:p>
        </w:tc>
      </w:tr>
      <w:tr w:rsidR="00B529CE" w:rsidRPr="00B529CE" w14:paraId="6AEE8A9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8F71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B52C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D531253" w14:textId="748B17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F2F448" w14:textId="000F8D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2715B" w14:textId="1A889C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38BFF" w14:textId="587BD3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r>
      <w:tr w:rsidR="00B529CE" w:rsidRPr="00B529CE" w14:paraId="2C7A5D3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8356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562D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701DDBAC" w14:textId="402130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14235" w14:textId="2DB344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5B44F" w14:textId="2F1BDD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3185B" w14:textId="591FAA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44,000.00 </w:t>
            </w:r>
          </w:p>
        </w:tc>
      </w:tr>
      <w:tr w:rsidR="00B529CE" w:rsidRPr="00B529CE" w14:paraId="15DC7AD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6A7B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D4C8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C1CEB12" w14:textId="5DD532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72F532" w14:textId="59CC29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5491E" w14:textId="638E02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2E875" w14:textId="0D7E37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8,000.00 </w:t>
            </w:r>
          </w:p>
        </w:tc>
      </w:tr>
      <w:tr w:rsidR="00B529CE" w:rsidRPr="00B529CE" w14:paraId="1CC90D7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155A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F054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41AAEC5" w14:textId="6157D6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AF689A" w14:textId="660807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C95C9" w14:textId="6B4559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B48E9" w14:textId="46F5F7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2,000.00 </w:t>
            </w:r>
          </w:p>
        </w:tc>
      </w:tr>
      <w:tr w:rsidR="00B529CE" w:rsidRPr="00B529CE" w14:paraId="54570DB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5E9D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7C62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38933D" w14:textId="221D13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49756E4A" w14:textId="40E5BF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914F2A3" w14:textId="1B5E47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D2450" w14:textId="284BE6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76,115.00 </w:t>
            </w:r>
          </w:p>
        </w:tc>
      </w:tr>
      <w:tr w:rsidR="00B529CE" w:rsidRPr="00B529CE" w14:paraId="618AB47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7157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EDE6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5166F866" w14:textId="2F6BAE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5438DE" w14:textId="6C6F7A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6985C" w14:textId="3E87DB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FB0B4" w14:textId="2E9756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r>
      <w:tr w:rsidR="00B529CE" w:rsidRPr="00B529CE" w14:paraId="7A01546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A399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FE8B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4A506BCF" w14:textId="006D6A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44B32D" w14:textId="1D9A4F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A8A10" w14:textId="263EAD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F2A95" w14:textId="0AF86B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r>
      <w:tr w:rsidR="00B529CE" w:rsidRPr="00B529CE" w14:paraId="2BDFD6D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F7E5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F56F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0368A092" w14:textId="498ABD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E4BC28" w14:textId="1297D0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3306F" w14:textId="7C8460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5ED5D" w14:textId="496BCD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r>
      <w:tr w:rsidR="00B529CE" w:rsidRPr="00B529CE" w14:paraId="71A0179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29A1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EABA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EAC78E4" w14:textId="6ABFA7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19A69E65" w14:textId="026CFF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73AD2" w14:textId="59EE78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851A0" w14:textId="2AFB7D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0,952.00 </w:t>
            </w:r>
          </w:p>
        </w:tc>
      </w:tr>
      <w:tr w:rsidR="00B529CE" w:rsidRPr="00B529CE" w14:paraId="61A162E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65CC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2964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441D483D" w14:textId="18AE18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692972" w14:textId="7487B6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0767D9BA" w14:textId="024F5F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869D8" w14:textId="199846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02,488.00 </w:t>
            </w:r>
          </w:p>
        </w:tc>
      </w:tr>
      <w:tr w:rsidR="00B529CE" w:rsidRPr="00B529CE" w14:paraId="7412BF1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D07A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C28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62B24559" w14:textId="1C426F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1B5DDE" w14:textId="0959C8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CF51F" w14:textId="39E443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4A09E" w14:textId="48EE68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3,000.00 </w:t>
            </w:r>
          </w:p>
        </w:tc>
      </w:tr>
      <w:tr w:rsidR="00B529CE" w:rsidRPr="00B529CE" w14:paraId="3052EFD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8B7B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C6E0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944C845" w14:textId="1C3FC5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3E9D6" w14:textId="6F577E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EB0CE" w14:textId="4C4903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17E32" w14:textId="4D87D2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3,000.00 </w:t>
            </w:r>
          </w:p>
        </w:tc>
      </w:tr>
      <w:tr w:rsidR="00B529CE" w:rsidRPr="00B529CE" w14:paraId="096F911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82DB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E0C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0E6F9CCB" w14:textId="7285D0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DED915" w14:textId="51F6DF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AE375" w14:textId="7C9522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4B77A" w14:textId="2733EC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40,000.00 </w:t>
            </w:r>
          </w:p>
        </w:tc>
      </w:tr>
      <w:tr w:rsidR="00B529CE" w:rsidRPr="00B529CE" w14:paraId="1C1E679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E4B6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F16F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860E130" w14:textId="5E24F1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ABD804" w14:textId="08071E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AC24F" w14:textId="64652D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D14AA" w14:textId="7EBA51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6,000.00 </w:t>
            </w:r>
          </w:p>
        </w:tc>
      </w:tr>
      <w:tr w:rsidR="00B529CE" w:rsidRPr="00B529CE" w14:paraId="77C7288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80D2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D651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63BE79E" w14:textId="212654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15E28" w14:textId="34EB92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6027D" w14:textId="442083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A6D12" w14:textId="63D55B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r>
      <w:tr w:rsidR="00B529CE" w:rsidRPr="00B529CE" w14:paraId="2BE18C2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A867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5E27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27BCE703" w14:textId="2A54E7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F72F64" w14:textId="2FE92D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1C5E0" w14:textId="0FF860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10535" w14:textId="44D060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3,000.00 </w:t>
            </w:r>
          </w:p>
        </w:tc>
      </w:tr>
      <w:tr w:rsidR="00B529CE" w:rsidRPr="00B529CE" w14:paraId="5F1F56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9D1F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7B9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CD14CE0" w14:textId="674C24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7F34B3" w14:textId="517616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56C4E" w14:textId="1F2B62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8A56F" w14:textId="381164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40,000.00 </w:t>
            </w:r>
          </w:p>
        </w:tc>
      </w:tr>
      <w:tr w:rsidR="00B529CE" w:rsidRPr="00B529CE" w14:paraId="1CB6192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79CF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E59D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CAA902F" w14:textId="28981F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6A428D" w14:textId="3F8DA1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7EF24" w14:textId="58E53B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E22B3" w14:textId="0274EE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r>
      <w:tr w:rsidR="00B529CE" w:rsidRPr="00B529CE" w14:paraId="6402D10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FA4D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3A4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3F15A94D" w14:textId="3700F3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0CD22E" w14:textId="1A6D23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7F512" w14:textId="664BCD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17C84" w14:textId="02910B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r>
      <w:tr w:rsidR="00B529CE" w:rsidRPr="00B529CE" w14:paraId="17729E4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919B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C28B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0B3E1C2" w14:textId="237501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E89623" w14:textId="7D3D84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47B35" w14:textId="71B5B2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76676" w14:textId="2FF512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1,000.00 </w:t>
            </w:r>
          </w:p>
        </w:tc>
      </w:tr>
      <w:tr w:rsidR="00B529CE" w:rsidRPr="00B529CE" w14:paraId="17879E7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EC25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E348F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5172399D" w14:textId="66A754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61923BD" w14:textId="127D59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CCC1F" w14:textId="000AC9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F9F86" w14:textId="4E23F4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1,600.00 </w:t>
            </w:r>
          </w:p>
        </w:tc>
      </w:tr>
      <w:tr w:rsidR="00B529CE" w:rsidRPr="00B529CE" w14:paraId="3DCC35D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7EDD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C0F1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156B07B3" w14:textId="5D1807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46130F8E" w14:textId="4ECFBB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896E5" w14:textId="4B6781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1C700" w14:textId="59674E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7,716.00 </w:t>
            </w:r>
          </w:p>
        </w:tc>
      </w:tr>
      <w:tr w:rsidR="00B529CE" w:rsidRPr="00B529CE" w14:paraId="5473E19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AA06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919D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5D209D3" w14:textId="41C0E4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5CFDBFD" w14:textId="6F3D74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747CF" w14:textId="6837F1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AB44E" w14:textId="09187D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500.00 </w:t>
            </w:r>
          </w:p>
        </w:tc>
      </w:tr>
      <w:tr w:rsidR="00B529CE" w:rsidRPr="00B529CE" w14:paraId="2116469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21BB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F499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4F86687D" w14:textId="5E8225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72636663" w14:textId="0B96E6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BE224" w14:textId="43C866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F7AC8" w14:textId="21333F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99,528.00 </w:t>
            </w:r>
          </w:p>
        </w:tc>
      </w:tr>
      <w:tr w:rsidR="00B529CE" w:rsidRPr="00B529CE" w14:paraId="6560B4D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ED2F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02BD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2D6EB657" w14:textId="704128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55FC47" w14:textId="347C5E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BED02" w14:textId="79CFB3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04EED" w14:textId="40FB25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000.00 </w:t>
            </w:r>
          </w:p>
        </w:tc>
      </w:tr>
      <w:tr w:rsidR="00B529CE" w:rsidRPr="00B529CE" w14:paraId="6F221B2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64E4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6FAF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40801B9" w14:textId="192DCC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36DE11" w14:textId="2FBE9D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1ED11" w14:textId="19EA9E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09C8A" w14:textId="594CB6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9,000.00 </w:t>
            </w:r>
          </w:p>
        </w:tc>
      </w:tr>
      <w:tr w:rsidR="00B529CE" w:rsidRPr="00B529CE" w14:paraId="1F90AFAE"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933F0"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6CA46A4" w14:textId="5ED5EF8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04F437" w14:textId="3E97437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4E19DEBC" w14:textId="584F418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82BCC5" w14:textId="45448F2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9,385,597.59 </w:t>
            </w:r>
          </w:p>
        </w:tc>
      </w:tr>
      <w:tr w:rsidR="00B529CE" w:rsidRPr="00B529CE" w14:paraId="20DF0E4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B05F16"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653C7D4C" w14:textId="560E20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FB030" w14:textId="1621F9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75370AA2" w14:textId="2C8B48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B9FE9F4" w14:textId="642DBD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946,654.80 </w:t>
            </w:r>
          </w:p>
        </w:tc>
      </w:tr>
      <w:tr w:rsidR="00B529CE" w:rsidRPr="00B529CE" w14:paraId="2188A43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3B56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3E53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103C9DC3" w14:textId="1CA733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007CF937" w14:textId="6A83D1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5716F5F" w14:textId="221A5F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A78C9" w14:textId="0C2761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7,910.00 </w:t>
            </w:r>
          </w:p>
        </w:tc>
      </w:tr>
      <w:tr w:rsidR="00B529CE" w:rsidRPr="00B529CE" w14:paraId="3E8864C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FB84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E4D4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5872E1A" w14:textId="2D2EE9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4E0073B6" w14:textId="7744BB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0263F44C" w14:textId="149F77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FBFA8" w14:textId="59E1A7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091,886.00 </w:t>
            </w:r>
          </w:p>
        </w:tc>
      </w:tr>
      <w:tr w:rsidR="00B529CE" w:rsidRPr="00B529CE" w14:paraId="64052E5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F017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8A7B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3686339A" w14:textId="7DACC9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55766FEA" w14:textId="650733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03D19" w14:textId="3947F8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4C0CB" w14:textId="5550FD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34,443.00 </w:t>
            </w:r>
          </w:p>
        </w:tc>
      </w:tr>
      <w:tr w:rsidR="00B529CE" w:rsidRPr="00B529CE" w14:paraId="508C6C4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FD6E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3920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9B65FBA" w14:textId="6213B9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74833118" w14:textId="0B18D1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F58CE" w14:textId="19D718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ED70A" w14:textId="4AC9DD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7,448.00 </w:t>
            </w:r>
          </w:p>
        </w:tc>
      </w:tr>
      <w:tr w:rsidR="00B529CE" w:rsidRPr="00B529CE" w14:paraId="753A71B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3C5B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53EC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6826E3DC" w14:textId="13C694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006143" w14:textId="2FF5A1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24A02839" w14:textId="57D05D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3E73A" w14:textId="2EDC2C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920,441.00 </w:t>
            </w:r>
          </w:p>
        </w:tc>
      </w:tr>
      <w:tr w:rsidR="00B529CE" w:rsidRPr="00B529CE" w14:paraId="7396130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9448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7FC1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2ECEC58A" w14:textId="014F61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4D7D0830" w14:textId="7D4CA1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50AFF719" w14:textId="4D7060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755DF" w14:textId="571DBD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72,196.50 </w:t>
            </w:r>
          </w:p>
        </w:tc>
      </w:tr>
      <w:tr w:rsidR="00B529CE" w:rsidRPr="00B529CE" w14:paraId="31F7457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56E5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6648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148C85D6" w14:textId="21FF61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F72BF2" w14:textId="7742E1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3E5DCE83" w14:textId="3E7AE7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84B23" w14:textId="3D3A66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0,490.00 </w:t>
            </w:r>
          </w:p>
        </w:tc>
      </w:tr>
      <w:tr w:rsidR="00B529CE" w:rsidRPr="00B529CE" w14:paraId="25C9B3C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1F36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471B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439B6082" w14:textId="346D79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AD22BC6" w14:textId="67CDF1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62EE3" w14:textId="39A8FB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179C8" w14:textId="0A1766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39,844.00 </w:t>
            </w:r>
          </w:p>
        </w:tc>
      </w:tr>
      <w:tr w:rsidR="00B529CE" w:rsidRPr="00B529CE" w14:paraId="6FE9D14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326D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5295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353FF3C1" w14:textId="0BEAAA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71770456" w14:textId="6A4834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EE442F" w14:textId="7FB899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AC379" w14:textId="332213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1,961.00 </w:t>
            </w:r>
          </w:p>
        </w:tc>
      </w:tr>
      <w:tr w:rsidR="00B529CE" w:rsidRPr="00B529CE" w14:paraId="7FAB970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F305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F656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3EA13559" w14:textId="39CBEF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49885B97" w14:textId="42A799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0F2E9BE8" w14:textId="0C5DB3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FC3EA" w14:textId="1A01B5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207,839.00 </w:t>
            </w:r>
          </w:p>
        </w:tc>
      </w:tr>
      <w:tr w:rsidR="00B529CE" w:rsidRPr="00B529CE" w14:paraId="6469726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F1D5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5C5C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AA08902" w14:textId="7E0DCC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1BB4C9ED" w14:textId="3F41C8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01B3456B" w14:textId="141D1E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AD5D0" w14:textId="76E8D5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34,761.29 </w:t>
            </w:r>
          </w:p>
        </w:tc>
      </w:tr>
      <w:tr w:rsidR="00B529CE" w:rsidRPr="00B529CE" w14:paraId="535DDFF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6516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DA58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2D44D07D" w14:textId="1F9118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43FF2314" w14:textId="052856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17DAC" w14:textId="1BB137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F0D4C" w14:textId="56CD5B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49,722.00 </w:t>
            </w:r>
          </w:p>
        </w:tc>
      </w:tr>
      <w:tr w:rsidR="00B529CE" w:rsidRPr="00B529CE" w14:paraId="5DD43CE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6123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6DCF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06E7E705" w14:textId="49330E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099664E4" w14:textId="5E0241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A92989" w14:textId="3E4E18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B5B24" w14:textId="3BB5A6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98,301.00 </w:t>
            </w:r>
          </w:p>
        </w:tc>
      </w:tr>
      <w:tr w:rsidR="00B529CE" w:rsidRPr="00B529CE" w14:paraId="19FFCF8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17F6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1543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58383B29" w14:textId="36A7D3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00427FCC" w14:textId="36C319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D57CE" w14:textId="7CE592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E3122" w14:textId="1F5A85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61,700.00 </w:t>
            </w:r>
          </w:p>
        </w:tc>
      </w:tr>
      <w:tr w:rsidR="00B529CE" w:rsidRPr="00B529CE" w14:paraId="52DFF04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C87856"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76BD2101" w14:textId="1272E1D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5,142,701.33 </w:t>
            </w:r>
          </w:p>
        </w:tc>
        <w:tc>
          <w:tcPr>
            <w:tcW w:w="958" w:type="pct"/>
            <w:tcBorders>
              <w:top w:val="nil"/>
              <w:left w:val="nil"/>
              <w:bottom w:val="single" w:sz="4" w:space="0" w:color="000000"/>
              <w:right w:val="single" w:sz="4" w:space="0" w:color="000000"/>
            </w:tcBorders>
            <w:shd w:val="clear" w:color="A5A5A5" w:fill="A5A5A5"/>
            <w:noWrap/>
            <w:vAlign w:val="bottom"/>
            <w:hideMark/>
          </w:tcPr>
          <w:p w14:paraId="50A8122E" w14:textId="625ACFA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ACE616D" w14:textId="0D321C4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A7C6FF5" w14:textId="72881AB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5,142,701.33 </w:t>
            </w:r>
          </w:p>
        </w:tc>
      </w:tr>
      <w:tr w:rsidR="00B529CE" w:rsidRPr="00B529CE" w14:paraId="7ECE71E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1D1AB"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AA59351" w14:textId="7F38624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11708D" w14:textId="1F1F7DF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17C12A" w14:textId="1988DD3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5A507C" w14:textId="68DBC16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237,153.70 </w:t>
            </w:r>
          </w:p>
        </w:tc>
      </w:tr>
      <w:tr w:rsidR="00B529CE" w:rsidRPr="00B529CE" w14:paraId="55570A3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55282"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B351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21E0BAD4" w14:textId="254695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456C1A14" w14:textId="37E473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13A8B" w14:textId="561DE2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FD90F" w14:textId="771AAB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2,900.00 </w:t>
            </w:r>
          </w:p>
        </w:tc>
      </w:tr>
      <w:tr w:rsidR="00B529CE" w:rsidRPr="00B529CE" w14:paraId="0DBDD41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08E5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0903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8388EAE" w14:textId="460779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CC66BD2" w14:textId="5BB9E7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3437C" w14:textId="442674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0D0FA" w14:textId="7AB848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3,050.00 </w:t>
            </w:r>
          </w:p>
        </w:tc>
      </w:tr>
      <w:tr w:rsidR="00B529CE" w:rsidRPr="00B529CE" w14:paraId="360E473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D9AC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838E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5F9D04D6" w14:textId="519923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25CF61AE" w14:textId="4E88C9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3252F" w14:textId="2FB774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62ECC" w14:textId="42A461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87.50 </w:t>
            </w:r>
          </w:p>
        </w:tc>
      </w:tr>
      <w:tr w:rsidR="00B529CE" w:rsidRPr="00B529CE" w14:paraId="4381AA1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DD8A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E2F5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356A721F" w14:textId="522B31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4FA8E97A" w14:textId="712A5A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1BB79" w14:textId="23E409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1D5BE" w14:textId="4B402D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900.00 </w:t>
            </w:r>
          </w:p>
        </w:tc>
      </w:tr>
      <w:tr w:rsidR="00B529CE" w:rsidRPr="00B529CE" w14:paraId="1F9F51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847C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6289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AA0AC8E" w14:textId="45CFB7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08B328" w14:textId="06DE30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DCAC4" w14:textId="043C61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894C0" w14:textId="7C549B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0,000.00 </w:t>
            </w:r>
          </w:p>
        </w:tc>
      </w:tr>
      <w:tr w:rsidR="00B529CE" w:rsidRPr="00B529CE" w14:paraId="727D275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7A8B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F89C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08B5A4B0" w14:textId="336049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3B7B9E0C" w14:textId="3513C9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B0F59" w14:textId="4BF097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88CC4" w14:textId="22FE82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45,916.20 </w:t>
            </w:r>
          </w:p>
        </w:tc>
      </w:tr>
      <w:tr w:rsidR="00B529CE" w:rsidRPr="00B529CE" w14:paraId="4CA8464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A7930"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7E7FEC8" w14:textId="2D1C087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3A25F80D" w14:textId="6320076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A9E9CE" w14:textId="07B1243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7B70EE" w14:textId="74454A1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4,962,276.80 </w:t>
            </w:r>
          </w:p>
        </w:tc>
      </w:tr>
      <w:tr w:rsidR="00B529CE" w:rsidRPr="00B529CE" w14:paraId="6CB33B1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D209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8BC1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0D5499D9" w14:textId="0E6877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19EC4FF" w14:textId="3D3AB1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80FBA" w14:textId="5F4AD5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0290A" w14:textId="77908E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5,500.00 </w:t>
            </w:r>
          </w:p>
        </w:tc>
      </w:tr>
      <w:tr w:rsidR="00B529CE" w:rsidRPr="00B529CE" w14:paraId="491081B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F1F7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651E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13CFC2B6" w14:textId="54A35E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246D8CC5" w14:textId="5EAFEE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E3471" w14:textId="13C836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E827B" w14:textId="6E4967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5,320.00 </w:t>
            </w:r>
          </w:p>
        </w:tc>
      </w:tr>
      <w:tr w:rsidR="00B529CE" w:rsidRPr="00B529CE" w14:paraId="6FE5CE3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C81C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B694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61A305FC" w14:textId="58E365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4629870A" w14:textId="19F7F2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E5317" w14:textId="2D254F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665A3" w14:textId="25EAD0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8,775.00 </w:t>
            </w:r>
          </w:p>
        </w:tc>
      </w:tr>
      <w:tr w:rsidR="00B529CE" w:rsidRPr="00B529CE" w14:paraId="2EC78DD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60AE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DD6E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AA932BC" w14:textId="2942BF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80C0460" w14:textId="0399DC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0CBEA" w14:textId="307BE6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B9F36" w14:textId="2EF7F3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6,650.00 </w:t>
            </w:r>
          </w:p>
        </w:tc>
      </w:tr>
      <w:tr w:rsidR="00B529CE" w:rsidRPr="00B529CE" w14:paraId="47F9369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A60C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F980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5AF8D176" w14:textId="1746C0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87230" w14:textId="50ED75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15882" w14:textId="5CE3EE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D2820" w14:textId="042743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00.00 </w:t>
            </w:r>
          </w:p>
        </w:tc>
      </w:tr>
      <w:tr w:rsidR="00B529CE" w:rsidRPr="00B529CE" w14:paraId="366109C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0B02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190F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09034FAA" w14:textId="5FC31A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F13F0DE" w14:textId="30D909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C52C3" w14:textId="538114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FBBB6" w14:textId="5401E9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1,200.00 </w:t>
            </w:r>
          </w:p>
        </w:tc>
      </w:tr>
      <w:tr w:rsidR="00B529CE" w:rsidRPr="00B529CE" w14:paraId="3FCA66C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1479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4A1C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61F5065" w14:textId="4774A3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1A5C0B42" w14:textId="73789D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8B147" w14:textId="2B7E50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5C384" w14:textId="55ADA1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0,131.30 </w:t>
            </w:r>
          </w:p>
        </w:tc>
      </w:tr>
      <w:tr w:rsidR="00B529CE" w:rsidRPr="00B529CE" w14:paraId="1AA65D4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6F47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CFD8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3F45FEE7" w14:textId="544F11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7B50B0DE" w14:textId="0FD222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E2364" w14:textId="52FED4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09F27" w14:textId="415BCC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04,855.00 </w:t>
            </w:r>
          </w:p>
        </w:tc>
      </w:tr>
      <w:tr w:rsidR="00B529CE" w:rsidRPr="00B529CE" w14:paraId="4B9C53E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4686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5C61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9FDC45C" w14:textId="2B9C3A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7762F36E" w14:textId="7D7247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1C663" w14:textId="5F35E9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48E84" w14:textId="07BA3D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48,643.70 </w:t>
            </w:r>
          </w:p>
        </w:tc>
      </w:tr>
      <w:tr w:rsidR="00B529CE" w:rsidRPr="00B529CE" w14:paraId="159834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B281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D170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D783A63" w14:textId="4593AF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5864A435" w14:textId="4D03D8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C6098" w14:textId="20CE9D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26ACF" w14:textId="19825D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2,201.80 </w:t>
            </w:r>
          </w:p>
        </w:tc>
      </w:tr>
      <w:tr w:rsidR="00B529CE" w:rsidRPr="00B529CE" w14:paraId="660B3EC5"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41B2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3316CAD" w14:textId="6E88824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A22D85B" w14:textId="6BE069C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D2D4AE" w14:textId="462053B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35FBD7" w14:textId="257CC79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9,141,750.00 </w:t>
            </w:r>
          </w:p>
        </w:tc>
      </w:tr>
      <w:tr w:rsidR="00B529CE" w:rsidRPr="00B529CE" w14:paraId="6F72A88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3F95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1360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1EF37A73" w14:textId="5E6EA8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D4CA4" w14:textId="39164F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218A0" w14:textId="70D3A8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7A570" w14:textId="79BA2A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r>
      <w:tr w:rsidR="00B529CE" w:rsidRPr="00B529CE" w14:paraId="664E98D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74F8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1DE6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0E6E0DC2" w14:textId="40CC5B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2F127404" w14:textId="5126B5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97B31" w14:textId="28F642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7FA6B" w14:textId="79B2B3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6,152.75 </w:t>
            </w:r>
          </w:p>
        </w:tc>
      </w:tr>
      <w:tr w:rsidR="00B529CE" w:rsidRPr="00B529CE" w14:paraId="0075329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A2BE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2EE7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020267CE" w14:textId="69FD97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154FBE4" w14:textId="68DCA1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01A32" w14:textId="1BBC2E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9BBC5" w14:textId="71D36B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6.50 </w:t>
            </w:r>
          </w:p>
        </w:tc>
      </w:tr>
      <w:tr w:rsidR="00B529CE" w:rsidRPr="00B529CE" w14:paraId="6D5807A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34D6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E6F1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5D8D3E8" w14:textId="004E2C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5A4647DB" w14:textId="73B928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F732D" w14:textId="0A316C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25E49" w14:textId="741AEE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5,252.75 </w:t>
            </w:r>
          </w:p>
        </w:tc>
      </w:tr>
      <w:tr w:rsidR="00B529CE" w:rsidRPr="00B529CE" w14:paraId="3C34892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AC30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894E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76C5F01B" w14:textId="79A3BC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993BDD" w14:textId="61142F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A5118" w14:textId="3D9BCA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5EE52" w14:textId="0BB1BB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18,000.00 </w:t>
            </w:r>
          </w:p>
        </w:tc>
      </w:tr>
      <w:tr w:rsidR="00B529CE" w:rsidRPr="00B529CE" w14:paraId="0BF745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E239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9095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71581722" w14:textId="25EC8D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7C6CF5" w14:textId="2C1C60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CEBB6" w14:textId="6063D0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B96DC" w14:textId="02A880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r>
      <w:tr w:rsidR="00B529CE" w:rsidRPr="00B529CE" w14:paraId="4CE3AE0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F0F5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D0F1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62E7E66D" w14:textId="3BB880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757FC8F9" w14:textId="534EB2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DEF71" w14:textId="455026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7ACF9" w14:textId="213662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6.50 </w:t>
            </w:r>
          </w:p>
        </w:tc>
      </w:tr>
      <w:tr w:rsidR="00B529CE" w:rsidRPr="00B529CE" w14:paraId="6E3CD8B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95F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0D54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24E31FF9" w14:textId="2DB90C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384E4DC1" w14:textId="1B9C1B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9A4BB" w14:textId="596DCE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15594" w14:textId="42DC2C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98,925.00 </w:t>
            </w:r>
          </w:p>
        </w:tc>
      </w:tr>
      <w:tr w:rsidR="00B529CE" w:rsidRPr="00B529CE" w14:paraId="3908693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2EF6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6ECE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3AB3362" w14:textId="6288E6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69DF0BCB" w14:textId="24DD05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458BE" w14:textId="306C42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D3D60" w14:textId="577D49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7,806.50 </w:t>
            </w:r>
          </w:p>
        </w:tc>
      </w:tr>
      <w:tr w:rsidR="00B529CE" w:rsidRPr="00B529CE" w14:paraId="1164D4C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A091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AF5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07A5E9B5" w14:textId="3ECFCC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038472" w14:textId="133EBF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CCC07" w14:textId="71A07A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BEE61" w14:textId="5AF36A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r>
      <w:tr w:rsidR="00B529CE" w:rsidRPr="00B529CE" w14:paraId="6DB8874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4CD4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52DC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163B3D70" w14:textId="7E5370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B09FFD" w14:textId="05B973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6B6DB" w14:textId="17F825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1B279" w14:textId="4B870C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r>
      <w:tr w:rsidR="00B529CE" w:rsidRPr="00B529CE" w14:paraId="59BA126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B696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7FC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52335EE" w14:textId="17A2C4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D8C0F5" w14:textId="06644E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F3425" w14:textId="5957DB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051AB" w14:textId="6E3E73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r>
      <w:tr w:rsidR="00B529CE" w:rsidRPr="00B529CE" w14:paraId="035AE16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1721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34A7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1F2D0DE7" w14:textId="4B8DAD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7B19D5" w14:textId="7E577C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ABBB8" w14:textId="35973E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07CA8" w14:textId="3EDD93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r>
      <w:tr w:rsidR="00B529CE" w:rsidRPr="00B529CE" w14:paraId="5D51B97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69C0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D012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EC10C22" w14:textId="1B6563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FB3039" w14:textId="272D70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5B334" w14:textId="46C22D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8AA15" w14:textId="432605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r>
      <w:tr w:rsidR="00B529CE" w:rsidRPr="00B529CE" w14:paraId="50CBCD7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4581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4C9C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CEE3D40" w14:textId="5FDB2E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B08530" w14:textId="6DD77F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23A1D" w14:textId="7F3CB9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C1C6F" w14:textId="31F28B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r>
      <w:tr w:rsidR="00B529CE" w:rsidRPr="00B529CE" w14:paraId="7FECC7FD"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6AFFE"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0EA619C" w14:textId="2463D92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6AAFA2AB" w14:textId="08164F4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0063D8" w14:textId="248283D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033A9E" w14:textId="65993B3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6,074,851.83 </w:t>
            </w:r>
          </w:p>
        </w:tc>
      </w:tr>
      <w:tr w:rsidR="00B529CE" w:rsidRPr="00B529CE" w14:paraId="78D3157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13A3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2E27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4F17AA14" w14:textId="52972B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59E4A4D8" w14:textId="7B6C94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4DBAB" w14:textId="734901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C09DB" w14:textId="51568D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8,087.15 </w:t>
            </w:r>
          </w:p>
        </w:tc>
      </w:tr>
      <w:tr w:rsidR="00B529CE" w:rsidRPr="00B529CE" w14:paraId="04BD7C8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C2AD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51AA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274C659E" w14:textId="125293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315EC" w14:textId="2A7137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CE010" w14:textId="702D9D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CC425" w14:textId="421CFF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3,600.00 </w:t>
            </w:r>
          </w:p>
        </w:tc>
      </w:tr>
      <w:tr w:rsidR="00B529CE" w:rsidRPr="00B529CE" w14:paraId="5AE86D3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E627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5386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51812C38" w14:textId="4B5FE7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38A3CA7" w14:textId="28B6A9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5CA7A" w14:textId="4C997E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5952C" w14:textId="786353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49,500.00 </w:t>
            </w:r>
          </w:p>
        </w:tc>
      </w:tr>
      <w:tr w:rsidR="00B529CE" w:rsidRPr="00B529CE" w14:paraId="18163E5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27B3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EF66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3FB0ABEF" w14:textId="2648C4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77C0BEB8" w14:textId="51D055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1A350" w14:textId="41985D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30151" w14:textId="460D72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83,950.00 </w:t>
            </w:r>
          </w:p>
        </w:tc>
      </w:tr>
      <w:tr w:rsidR="00B529CE" w:rsidRPr="00B529CE" w14:paraId="61CC7C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1849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9570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CFD434D" w14:textId="720453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0B8F93" w14:textId="3F8109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FF9DB" w14:textId="54E717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11F59" w14:textId="69C3ED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0,000.00 </w:t>
            </w:r>
          </w:p>
        </w:tc>
      </w:tr>
      <w:tr w:rsidR="00B529CE" w:rsidRPr="00B529CE" w14:paraId="4D29522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2807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82A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12AD04F5" w14:textId="1D0F7F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12A3F27D" w14:textId="26277B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A63D4" w14:textId="75E76E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47B41" w14:textId="2B3986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2,723.73 </w:t>
            </w:r>
          </w:p>
        </w:tc>
      </w:tr>
      <w:tr w:rsidR="00B529CE" w:rsidRPr="00B529CE" w14:paraId="769E20E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10DA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508E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B231B80" w14:textId="0D9CF2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2BCF7" w14:textId="664F30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823CE" w14:textId="58FC2A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241AB" w14:textId="01DD3B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0,000.00 </w:t>
            </w:r>
          </w:p>
        </w:tc>
      </w:tr>
      <w:tr w:rsidR="00B529CE" w:rsidRPr="00B529CE" w14:paraId="0689135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1FBD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7358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9E693E" w14:textId="79BB01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385580" w14:textId="7EF570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4F181" w14:textId="78B7DA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1D22F" w14:textId="64C658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1,900.00 </w:t>
            </w:r>
          </w:p>
        </w:tc>
      </w:tr>
      <w:tr w:rsidR="00B529CE" w:rsidRPr="00B529CE" w14:paraId="4122A8E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7C84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AECD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8ACAB8E" w14:textId="6D4644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E29F2" w14:textId="372DAD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C0E11" w14:textId="46F2F1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48442" w14:textId="158455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3,000.00 </w:t>
            </w:r>
          </w:p>
        </w:tc>
      </w:tr>
      <w:tr w:rsidR="00B529CE" w:rsidRPr="00B529CE" w14:paraId="63DEE0B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65FF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D3DF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98FB48E" w14:textId="76D480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690E746A" w14:textId="021EE0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4F5A0" w14:textId="57D07F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FE346" w14:textId="678917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2,090.95 </w:t>
            </w:r>
          </w:p>
        </w:tc>
      </w:tr>
      <w:tr w:rsidR="00B529CE" w:rsidRPr="00B529CE" w14:paraId="16A38FC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F1EFF"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4351305" w14:textId="1675F65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27A6B8" w14:textId="44FF0D8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33BD15" w14:textId="74B1810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E9991C" w14:textId="7BEA97F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726,669.00 </w:t>
            </w:r>
          </w:p>
        </w:tc>
      </w:tr>
      <w:tr w:rsidR="00B529CE" w:rsidRPr="00B529CE" w14:paraId="42821BC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F9F82"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7270C6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012AA07" w14:textId="0A9126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67117847" w14:textId="17EAF0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01C4E" w14:textId="40D1CE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A9BA6" w14:textId="39B331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2,579.00 </w:t>
            </w:r>
          </w:p>
        </w:tc>
      </w:tr>
      <w:tr w:rsidR="00B529CE" w:rsidRPr="00B529CE" w14:paraId="712C8A7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161EA"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CC60AB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349553D0" w14:textId="4F95D5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BD23C8" w14:textId="4569B3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2ABF6" w14:textId="61F800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BE352" w14:textId="683A54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5,000.00 </w:t>
            </w:r>
          </w:p>
        </w:tc>
      </w:tr>
      <w:tr w:rsidR="00B529CE" w:rsidRPr="00B529CE" w14:paraId="3B632A0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80018"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7B87A0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1B2F1CB1" w14:textId="5F67B2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796C6F37" w14:textId="7FD5B4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384AB" w14:textId="2002B3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57F58" w14:textId="14075A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6,825.00 </w:t>
            </w:r>
          </w:p>
        </w:tc>
      </w:tr>
      <w:tr w:rsidR="00B529CE" w:rsidRPr="00B529CE" w14:paraId="09259D1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077A7"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80B407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22B43C25" w14:textId="2FE847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40C0A" w14:textId="14992F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EC91B" w14:textId="5FCAD6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5D2D1" w14:textId="30477A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7,300.00 </w:t>
            </w:r>
          </w:p>
        </w:tc>
      </w:tr>
      <w:tr w:rsidR="00B529CE" w:rsidRPr="00B529CE" w14:paraId="59402FA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8CDFC"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3D2E05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BF622E2" w14:textId="185A3D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CA5136E" w14:textId="7F2A5C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73DA0" w14:textId="63325D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3F4B8" w14:textId="54DB4F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9,250.00 </w:t>
            </w:r>
          </w:p>
        </w:tc>
      </w:tr>
      <w:tr w:rsidR="00B529CE" w:rsidRPr="00B529CE" w14:paraId="6B6DD63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005D6"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A9CAE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67D0AAC2" w14:textId="610D2B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33CA0A" w14:textId="6FD103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ABB40" w14:textId="39B521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E4305" w14:textId="1C12FD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1,800.00 </w:t>
            </w:r>
          </w:p>
        </w:tc>
      </w:tr>
      <w:tr w:rsidR="00B529CE" w:rsidRPr="00B529CE" w14:paraId="235B79C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F7C5A"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012857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01967741" w14:textId="3F39AD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0469B05D" w14:textId="64F56E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F98A8" w14:textId="5896CE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04533" w14:textId="1DCAC6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7,100.00 </w:t>
            </w:r>
          </w:p>
        </w:tc>
      </w:tr>
      <w:tr w:rsidR="00B529CE" w:rsidRPr="00B529CE" w14:paraId="3B54D22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C0012"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F7B632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6B983E09" w14:textId="15A8B7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A90E22B" w14:textId="1E94E5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1720D" w14:textId="2EE6C4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11BCF" w14:textId="47C7A9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1,100.00 </w:t>
            </w:r>
          </w:p>
        </w:tc>
      </w:tr>
      <w:tr w:rsidR="00B529CE" w:rsidRPr="00B529CE" w14:paraId="472FDF5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F090B"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BDAD3E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34FFDD6C" w14:textId="4C0618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56DE3AEB" w14:textId="3EBEAE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73C8A" w14:textId="5CF28E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A3494" w14:textId="6323ED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2,050.00 </w:t>
            </w:r>
          </w:p>
        </w:tc>
      </w:tr>
      <w:tr w:rsidR="00B529CE" w:rsidRPr="00B529CE" w14:paraId="087B070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70031"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5EF228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020B8C61" w14:textId="51AAAA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10150CBB" w14:textId="61672B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60ADA" w14:textId="5E9751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AF80E" w14:textId="734F43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68,100.00 </w:t>
            </w:r>
          </w:p>
        </w:tc>
      </w:tr>
      <w:tr w:rsidR="00B529CE" w:rsidRPr="00B529CE" w14:paraId="3758ED3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97E7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697A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12F44FC3" w14:textId="48187A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41A4B5DF" w14:textId="7F80BF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1F12B" w14:textId="33CC2A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DF191" w14:textId="469B6A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91,750.00 </w:t>
            </w:r>
          </w:p>
        </w:tc>
      </w:tr>
      <w:tr w:rsidR="00B529CE" w:rsidRPr="00B529CE" w14:paraId="614E094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130E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D99D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ED355A5" w14:textId="39F006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898FE8" w14:textId="3B404A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29683" w14:textId="3AFA77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51AB3" w14:textId="080E7F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0,000.00 </w:t>
            </w:r>
          </w:p>
        </w:tc>
      </w:tr>
      <w:tr w:rsidR="00B529CE" w:rsidRPr="00B529CE" w14:paraId="7C3CADC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7219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F8EA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67F10B8A" w14:textId="7CFA3D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255489AC" w14:textId="2B1CDF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24B79" w14:textId="09F97D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63F72" w14:textId="05EEC0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78,905.00 </w:t>
            </w:r>
          </w:p>
        </w:tc>
      </w:tr>
      <w:tr w:rsidR="00B529CE" w:rsidRPr="00B529CE" w14:paraId="56E3C91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2F84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B2E3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9096BFE" w14:textId="5F10B8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80D1F4" w14:textId="499612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35FF2" w14:textId="2BA50A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4ACBE" w14:textId="7B78C8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000.00 </w:t>
            </w:r>
          </w:p>
        </w:tc>
      </w:tr>
      <w:tr w:rsidR="00B529CE" w:rsidRPr="00B529CE" w14:paraId="073F557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66FE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047D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06FCE4D" w14:textId="692759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3C4A54B6" w14:textId="637979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0A3CF" w14:textId="471C8E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8FFEF" w14:textId="0EB7819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8,770.00 </w:t>
            </w:r>
          </w:p>
        </w:tc>
      </w:tr>
      <w:tr w:rsidR="00B529CE" w:rsidRPr="00B529CE" w14:paraId="0877426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E36F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00DF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1352502" w14:textId="1EAB01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2ED99ADD" w14:textId="0CCA85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6E1A8" w14:textId="30EEA5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BCDEA" w14:textId="5FC42B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6,375.00 </w:t>
            </w:r>
          </w:p>
        </w:tc>
      </w:tr>
      <w:tr w:rsidR="00B529CE" w:rsidRPr="00B529CE" w14:paraId="3A027B6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C472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3AC0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F6AFC67" w14:textId="55BA53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4661EB49" w14:textId="430D1C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C30B4" w14:textId="68A893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5336B" w14:textId="565CE7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4,765.00 </w:t>
            </w:r>
          </w:p>
        </w:tc>
      </w:tr>
      <w:tr w:rsidR="00B529CE" w:rsidRPr="00B529CE" w14:paraId="36A25F79"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449E46"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3F7888F8" w14:textId="02F8694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49,976,325.65 </w:t>
            </w:r>
          </w:p>
        </w:tc>
        <w:tc>
          <w:tcPr>
            <w:tcW w:w="958" w:type="pct"/>
            <w:tcBorders>
              <w:top w:val="nil"/>
              <w:left w:val="nil"/>
              <w:bottom w:val="single" w:sz="4" w:space="0" w:color="000000"/>
              <w:right w:val="single" w:sz="4" w:space="0" w:color="000000"/>
            </w:tcBorders>
            <w:shd w:val="clear" w:color="A5A5A5" w:fill="A5A5A5"/>
            <w:noWrap/>
            <w:vAlign w:val="bottom"/>
            <w:hideMark/>
          </w:tcPr>
          <w:p w14:paraId="0E2B6C03" w14:textId="3C9C1DB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2DB615E" w14:textId="1817E0D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533286B" w14:textId="356E487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3,053,275.65 </w:t>
            </w:r>
          </w:p>
        </w:tc>
      </w:tr>
      <w:tr w:rsidR="00B529CE" w:rsidRPr="00B529CE" w14:paraId="52C8BCD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56D3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2AAA82D" w14:textId="147AE39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316,89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80282BD" w14:textId="2F2F74F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5E75EE" w14:textId="6BFE86D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9DF3389" w14:textId="5F89399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9,762,646.00 </w:t>
            </w:r>
          </w:p>
        </w:tc>
      </w:tr>
      <w:tr w:rsidR="00B529CE" w:rsidRPr="00B529CE" w14:paraId="3914A25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1C5D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0CB3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C50B04E" w14:textId="325D2D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6E888A6F" w14:textId="79BD02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3A5F6" w14:textId="484BB6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2758E" w14:textId="37FA10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86,728.00 </w:t>
            </w:r>
          </w:p>
        </w:tc>
      </w:tr>
      <w:tr w:rsidR="00B529CE" w:rsidRPr="00B529CE" w14:paraId="473176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5216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F239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0B043F88" w14:textId="78C09D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3D05ED51" w14:textId="7AE198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E1D03" w14:textId="2FFC78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BB4BC" w14:textId="334251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9,865.16 </w:t>
            </w:r>
          </w:p>
        </w:tc>
      </w:tr>
      <w:tr w:rsidR="00B529CE" w:rsidRPr="00B529CE" w14:paraId="334F367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8FD2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58F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10CC078A" w14:textId="5AD245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7E4A02C9" w14:textId="5A139F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9C80F" w14:textId="622253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CEF25" w14:textId="4C99CE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08,781.72 </w:t>
            </w:r>
          </w:p>
        </w:tc>
      </w:tr>
      <w:tr w:rsidR="00B529CE" w:rsidRPr="00B529CE" w14:paraId="5E97E45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9F6F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2F8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2EE21024" w14:textId="505159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9,833.16 </w:t>
            </w:r>
          </w:p>
        </w:tc>
        <w:tc>
          <w:tcPr>
            <w:tcW w:w="958" w:type="pct"/>
            <w:tcBorders>
              <w:top w:val="nil"/>
              <w:left w:val="nil"/>
              <w:bottom w:val="single" w:sz="4" w:space="0" w:color="000000"/>
              <w:right w:val="single" w:sz="4" w:space="0" w:color="000000"/>
            </w:tcBorders>
            <w:shd w:val="clear" w:color="auto" w:fill="auto"/>
            <w:noWrap/>
            <w:vAlign w:val="bottom"/>
            <w:hideMark/>
          </w:tcPr>
          <w:p w14:paraId="31921420" w14:textId="459C54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4C1AE60E" w14:textId="711614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881C9" w14:textId="7E5F23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86,233.16 </w:t>
            </w:r>
          </w:p>
        </w:tc>
      </w:tr>
      <w:tr w:rsidR="00B529CE" w:rsidRPr="00B529CE" w14:paraId="3834FA9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EF1A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8B78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5F14C008" w14:textId="7C1E1F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3A17C986" w14:textId="26F17C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D9AF29F" w14:textId="010CFD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A8889" w14:textId="4FBD5E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8,541.24 </w:t>
            </w:r>
          </w:p>
        </w:tc>
      </w:tr>
      <w:tr w:rsidR="00B529CE" w:rsidRPr="00B529CE" w14:paraId="479C5F1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F22D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868B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865A27" w14:textId="17DE75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341.98 </w:t>
            </w:r>
          </w:p>
        </w:tc>
        <w:tc>
          <w:tcPr>
            <w:tcW w:w="958" w:type="pct"/>
            <w:tcBorders>
              <w:top w:val="nil"/>
              <w:left w:val="nil"/>
              <w:bottom w:val="single" w:sz="4" w:space="0" w:color="000000"/>
              <w:right w:val="single" w:sz="4" w:space="0" w:color="000000"/>
            </w:tcBorders>
            <w:shd w:val="clear" w:color="auto" w:fill="auto"/>
            <w:noWrap/>
            <w:vAlign w:val="bottom"/>
            <w:hideMark/>
          </w:tcPr>
          <w:p w14:paraId="543D2E95" w14:textId="07C63B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0EE9C" w14:textId="3BC7E3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EA067" w14:textId="727B7C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341.98 </w:t>
            </w:r>
          </w:p>
        </w:tc>
      </w:tr>
      <w:tr w:rsidR="00B529CE" w:rsidRPr="00B529CE" w14:paraId="50F2100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7EC3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EAA9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7523E51" w14:textId="7F98D7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792D6165" w14:textId="674760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E53D4" w14:textId="5DF8E0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2DAD6" w14:textId="30CD9A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90,297.28 </w:t>
            </w:r>
          </w:p>
        </w:tc>
      </w:tr>
      <w:tr w:rsidR="00B529CE" w:rsidRPr="00B529CE" w14:paraId="4A58528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D663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6E9A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1ADE82D0" w14:textId="05A466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654D228D" w14:textId="4A6538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375E1" w14:textId="11A945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E1FD7" w14:textId="598BEF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60,396.60 </w:t>
            </w:r>
          </w:p>
        </w:tc>
      </w:tr>
      <w:tr w:rsidR="00B529CE" w:rsidRPr="00B529CE" w14:paraId="0E7035B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39DB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6AC6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3E2FEDD7" w14:textId="5C4F5E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4FC41A76" w14:textId="67B71E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7F40A" w14:textId="713EF6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9EEEF" w14:textId="4BFA20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6,033.52 </w:t>
            </w:r>
          </w:p>
        </w:tc>
      </w:tr>
      <w:tr w:rsidR="00B529CE" w:rsidRPr="00B529CE" w14:paraId="0AF04F1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9A71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BEFA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AC4B7E7" w14:textId="695746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7CFDD2E" w14:textId="38B0C9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4F364" w14:textId="6F4482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A40AE" w14:textId="5F50A7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8,021.36 </w:t>
            </w:r>
          </w:p>
        </w:tc>
      </w:tr>
      <w:tr w:rsidR="00B529CE" w:rsidRPr="00B529CE" w14:paraId="11EC4DB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622C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02F5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563EACD" w14:textId="2649C9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55339309" w14:textId="7416FB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CB4EF" w14:textId="468B01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6078C" w14:textId="5F9F8F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2,221.40 </w:t>
            </w:r>
          </w:p>
        </w:tc>
      </w:tr>
      <w:tr w:rsidR="00B529CE" w:rsidRPr="00B529CE" w14:paraId="69AA268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E46B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C91A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078CC170" w14:textId="52DE8F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3DE58C47" w14:textId="0CCE3D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3482D" w14:textId="7362DB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4ABA7" w14:textId="612775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6,025.44 </w:t>
            </w:r>
          </w:p>
        </w:tc>
      </w:tr>
      <w:tr w:rsidR="00B529CE" w:rsidRPr="00B529CE" w14:paraId="50A22E0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58C8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CA4F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1C9202C8" w14:textId="1E958F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28818514" w14:textId="142868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B229E" w14:textId="6C3089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BAC69" w14:textId="73B794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7,565.64 </w:t>
            </w:r>
          </w:p>
        </w:tc>
      </w:tr>
      <w:tr w:rsidR="00B529CE" w:rsidRPr="00B529CE" w14:paraId="78C3CC7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BD1E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14AB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69DC0B3F" w14:textId="3BDE02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7,808.28 </w:t>
            </w:r>
          </w:p>
        </w:tc>
        <w:tc>
          <w:tcPr>
            <w:tcW w:w="958" w:type="pct"/>
            <w:tcBorders>
              <w:top w:val="nil"/>
              <w:left w:val="nil"/>
              <w:bottom w:val="single" w:sz="4" w:space="0" w:color="000000"/>
              <w:right w:val="single" w:sz="4" w:space="0" w:color="000000"/>
            </w:tcBorders>
            <w:shd w:val="clear" w:color="auto" w:fill="auto"/>
            <w:noWrap/>
            <w:vAlign w:val="bottom"/>
            <w:hideMark/>
          </w:tcPr>
          <w:p w14:paraId="39A855A4" w14:textId="72D584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A41AF" w14:textId="518C2C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68686" w14:textId="09387A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7,808.28 </w:t>
            </w:r>
          </w:p>
        </w:tc>
      </w:tr>
      <w:tr w:rsidR="00B529CE" w:rsidRPr="00B529CE" w14:paraId="07BACB0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8194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F3C4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6EF7FDBA" w14:textId="427A3D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3ACDC088" w14:textId="534C6D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FF3E8" w14:textId="1FE2C6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CBE3C" w14:textId="78ABB9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2,743.04 </w:t>
            </w:r>
          </w:p>
        </w:tc>
      </w:tr>
      <w:tr w:rsidR="00B529CE" w:rsidRPr="00B529CE" w14:paraId="75DF732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CBEF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6CC4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7D731EE" w14:textId="4AE383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5A36082" w14:textId="5CDEFD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A4E65" w14:textId="3E8EE9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E3335" w14:textId="397542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8,630.00 </w:t>
            </w:r>
          </w:p>
        </w:tc>
      </w:tr>
      <w:tr w:rsidR="00B529CE" w:rsidRPr="00B529CE" w14:paraId="709717C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0DB5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C239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13ED9F5D" w14:textId="5AE96A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1E076810" w14:textId="0E8007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FE6E9" w14:textId="21DA4F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A3BDB" w14:textId="719EF1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0,896.80 </w:t>
            </w:r>
          </w:p>
        </w:tc>
      </w:tr>
      <w:tr w:rsidR="00B529CE" w:rsidRPr="00B529CE" w14:paraId="4C6027A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7F14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F1AD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2C665871" w14:textId="34DA7C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6D5BBDD1" w14:textId="430D5C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DE1CD" w14:textId="244739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C5E73" w14:textId="5CCF68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6,515.38 </w:t>
            </w:r>
          </w:p>
        </w:tc>
      </w:tr>
      <w:tr w:rsidR="00B529CE" w:rsidRPr="00B529CE" w14:paraId="4F2F9197"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F5079"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51EFB03" w14:textId="5CF369D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20907FC1" w14:textId="1E4E957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81C489" w14:textId="0C9B72E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5DA92B" w14:textId="14EDE2E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184,129.67 </w:t>
            </w:r>
          </w:p>
        </w:tc>
      </w:tr>
      <w:tr w:rsidR="00B529CE" w:rsidRPr="00B529CE" w14:paraId="6AB49C2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125D2"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4CC9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4E68CA70" w14:textId="542172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52B1CE1" w14:textId="4A0EE6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FB6B0" w14:textId="232BCB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A103456" w14:textId="7E1C7B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87,256.42 </w:t>
            </w:r>
          </w:p>
        </w:tc>
      </w:tr>
      <w:tr w:rsidR="00B529CE" w:rsidRPr="00B529CE" w14:paraId="7FCEB99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6D3D7"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9B2E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EA01810" w14:textId="4D1C84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4EC7EBBD" w14:textId="09D5A8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B87E7" w14:textId="489DE4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98561" w14:textId="54D318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8,583.16 </w:t>
            </w:r>
          </w:p>
        </w:tc>
      </w:tr>
      <w:tr w:rsidR="00B529CE" w:rsidRPr="00B529CE" w14:paraId="0FFF1B5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3EB5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950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22718EFF" w14:textId="432295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7987A054" w14:textId="61A0AC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EB298" w14:textId="7E70D7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669A1" w14:textId="509E7E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1,553.00 </w:t>
            </w:r>
          </w:p>
        </w:tc>
      </w:tr>
      <w:tr w:rsidR="00B529CE" w:rsidRPr="00B529CE" w14:paraId="7B962E9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9520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D3D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0A11DD7F" w14:textId="5BBE96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6A6B17CB" w14:textId="6ED085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CAB9A" w14:textId="1AFF39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FF928" w14:textId="374FD9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3,789.64 </w:t>
            </w:r>
          </w:p>
        </w:tc>
      </w:tr>
      <w:tr w:rsidR="00B529CE" w:rsidRPr="00B529CE" w14:paraId="0BE07AB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59C5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B6E7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1A5A12FE" w14:textId="152730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0C97577E" w14:textId="177D5B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43F9D" w14:textId="695C27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91E69" w14:textId="212833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8,542.40 </w:t>
            </w:r>
          </w:p>
        </w:tc>
      </w:tr>
      <w:tr w:rsidR="00B529CE" w:rsidRPr="00B529CE" w14:paraId="7ADEF19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0666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5E99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3B0F3413" w14:textId="48E15B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4D9E3C" w14:textId="1ED56A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C3BC4" w14:textId="7D6DCB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D8B1F" w14:textId="56CC78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2,500.00 </w:t>
            </w:r>
          </w:p>
        </w:tc>
      </w:tr>
      <w:tr w:rsidR="00B529CE" w:rsidRPr="00B529CE" w14:paraId="3517EA2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6F2B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A2DA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3B5101D" w14:textId="48EEE8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04382332" w14:textId="7D6766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AF5F9" w14:textId="7DAAC8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B563B" w14:textId="7428F0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5,229.29 </w:t>
            </w:r>
          </w:p>
        </w:tc>
      </w:tr>
      <w:tr w:rsidR="00B529CE" w:rsidRPr="00B529CE" w14:paraId="0737309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FAAE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9CBF84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31004A41" w14:textId="7AD03C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732D7B9F" w14:textId="72F6C8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C8510" w14:textId="706E5B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98BDB" w14:textId="495A28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0,633.32 </w:t>
            </w:r>
          </w:p>
        </w:tc>
      </w:tr>
      <w:tr w:rsidR="00B529CE" w:rsidRPr="00B529CE" w14:paraId="56A4124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0F1F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079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F30C06C" w14:textId="200497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C52C998" w14:textId="78B0C7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CCEAB" w14:textId="0E91AC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15919" w14:textId="003494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2,430.00 </w:t>
            </w:r>
          </w:p>
        </w:tc>
      </w:tr>
      <w:tr w:rsidR="00B529CE" w:rsidRPr="00B529CE" w14:paraId="168198B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D69A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C342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25933B5" w14:textId="3C5B1C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33214626" w14:textId="7AF70B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CFDC5" w14:textId="7DC592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03081" w14:textId="3C6DFA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490.94 </w:t>
            </w:r>
          </w:p>
        </w:tc>
      </w:tr>
      <w:tr w:rsidR="00B529CE" w:rsidRPr="00B529CE" w14:paraId="6BA5B45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C3B6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FF4F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4134E4E5" w14:textId="1B9ED3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253DFE22" w14:textId="1FFAE0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B2921" w14:textId="6BAD77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5BB78" w14:textId="15E353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1,168.82 </w:t>
            </w:r>
          </w:p>
        </w:tc>
      </w:tr>
      <w:tr w:rsidR="00B529CE" w:rsidRPr="00B529CE" w14:paraId="12E393F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3A3C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FCC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8494E0B" w14:textId="11B2BC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3F43DFE0" w14:textId="67F3F5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07316" w14:textId="479C29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BDD40" w14:textId="51F193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7,902.68 </w:t>
            </w:r>
          </w:p>
        </w:tc>
      </w:tr>
      <w:tr w:rsidR="00B529CE" w:rsidRPr="00B529CE" w14:paraId="2963986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FB7D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D199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043B5ED8" w14:textId="4A2AEB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74B245A7" w14:textId="7B9FE7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718EB" w14:textId="58218D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3D5F2" w14:textId="40E825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0,050.00 </w:t>
            </w:r>
          </w:p>
        </w:tc>
      </w:tr>
      <w:tr w:rsidR="00B529CE" w:rsidRPr="00B529CE" w14:paraId="1317A804"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9978E"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2980603" w14:textId="32B8B8A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4D2BA2CA" w14:textId="1D49D36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110969" w14:textId="357D371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A2B573" w14:textId="74D147A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2,124,599.73 </w:t>
            </w:r>
          </w:p>
        </w:tc>
      </w:tr>
      <w:tr w:rsidR="00B529CE" w:rsidRPr="00B529CE" w14:paraId="0309643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54D8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B6CF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1E1EFE91" w14:textId="01628C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2618D02D" w14:textId="3ED709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71D79" w14:textId="34E8B2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327D9A" w14:textId="5E9F7B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50,692.18 </w:t>
            </w:r>
          </w:p>
        </w:tc>
      </w:tr>
      <w:tr w:rsidR="00B529CE" w:rsidRPr="00B529CE" w14:paraId="6E1AEC4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5B78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F201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733020D2" w14:textId="4DFD04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18681725" w14:textId="6CA309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CADD8" w14:textId="79C3DD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63BA4" w14:textId="486281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02,623.68 </w:t>
            </w:r>
          </w:p>
        </w:tc>
      </w:tr>
      <w:tr w:rsidR="00B529CE" w:rsidRPr="00B529CE" w14:paraId="450F60E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82B2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B4CD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64504C6A" w14:textId="4602FC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77907D35" w14:textId="600DB5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0605F" w14:textId="0D6E30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E221B" w14:textId="51E452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35,068.94 </w:t>
            </w:r>
          </w:p>
        </w:tc>
      </w:tr>
      <w:tr w:rsidR="00B529CE" w:rsidRPr="00B529CE" w14:paraId="57A8411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5DB8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4BBA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F6043F3" w14:textId="08AFFA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7B1B76EC" w14:textId="7863FF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E3E08" w14:textId="68B31A8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EB451" w14:textId="27794F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7,730.00 </w:t>
            </w:r>
          </w:p>
        </w:tc>
      </w:tr>
      <w:tr w:rsidR="00B529CE" w:rsidRPr="00B529CE" w14:paraId="1A0F0FA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716D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4AC2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6C9DDAF0" w14:textId="551D1F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7EE529E9" w14:textId="59548D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5D23F" w14:textId="47BA9E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F8572" w14:textId="1DB3F4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7,617.76 </w:t>
            </w:r>
          </w:p>
        </w:tc>
      </w:tr>
      <w:tr w:rsidR="00B529CE" w:rsidRPr="00B529CE" w14:paraId="56C7D11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7433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A95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9812D62" w14:textId="3FF06A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1BB6FA92" w14:textId="224B9A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77114" w14:textId="00A7FD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9F563" w14:textId="2D7117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1,620.22 </w:t>
            </w:r>
          </w:p>
        </w:tc>
      </w:tr>
      <w:tr w:rsidR="00B529CE" w:rsidRPr="00B529CE" w14:paraId="55BB32A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D88E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A7B3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56067ACC" w14:textId="32BF67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1A1C165" w14:textId="5363C9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51F00" w14:textId="7F27D6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31EA4" w14:textId="3FB2ED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77,459.07 </w:t>
            </w:r>
          </w:p>
        </w:tc>
      </w:tr>
      <w:tr w:rsidR="00B529CE" w:rsidRPr="00B529CE" w14:paraId="4456AE9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3DA1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148A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7FED8C14" w14:textId="2F1398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5723D1CD" w14:textId="716468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48D1A" w14:textId="2592AF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5D9F0" w14:textId="36F674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7,220.72 </w:t>
            </w:r>
          </w:p>
        </w:tc>
      </w:tr>
      <w:tr w:rsidR="00B529CE" w:rsidRPr="00B529CE" w14:paraId="437C325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3DD7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43A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0154A8DB" w14:textId="0BEB95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27DE937B" w14:textId="6E48DC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C98D3" w14:textId="3D62CF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F8C09" w14:textId="563404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8,472.76 </w:t>
            </w:r>
          </w:p>
        </w:tc>
      </w:tr>
      <w:tr w:rsidR="00B529CE" w:rsidRPr="00B529CE" w14:paraId="1AD268D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4E9F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0437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7019999A" w14:textId="2F8E41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21269392" w14:textId="73D0C9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80DCC" w14:textId="2B5CAD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62912" w14:textId="709845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482.96 </w:t>
            </w:r>
          </w:p>
        </w:tc>
      </w:tr>
      <w:tr w:rsidR="00B529CE" w:rsidRPr="00B529CE" w14:paraId="4AB5682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CB6A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8078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4BD48361" w14:textId="393750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32C0FDD3" w14:textId="206D69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65C79" w14:textId="616815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6591D" w14:textId="250C9A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4,596.44 </w:t>
            </w:r>
          </w:p>
        </w:tc>
      </w:tr>
      <w:tr w:rsidR="00B529CE" w:rsidRPr="00B529CE" w14:paraId="4B151B3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8957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B3AD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524D3BEC" w14:textId="78DE38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7800A333" w14:textId="2C303D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1CCE5" w14:textId="0FA26B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E4049" w14:textId="2E67ED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2,126.16 </w:t>
            </w:r>
          </w:p>
        </w:tc>
      </w:tr>
      <w:tr w:rsidR="00B529CE" w:rsidRPr="00B529CE" w14:paraId="63A366A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2000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6AC8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7D94CD04" w14:textId="63026C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508A11D5" w14:textId="3A5A1E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AEA20" w14:textId="0B518C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4ADFB" w14:textId="7686CC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2,312.68 </w:t>
            </w:r>
          </w:p>
        </w:tc>
      </w:tr>
      <w:tr w:rsidR="00B529CE" w:rsidRPr="00B529CE" w14:paraId="49272A9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5E0E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09A7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6E2182D7" w14:textId="2EF7A1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16A56F3D" w14:textId="05663A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937D2" w14:textId="778B27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F6A1F" w14:textId="49CFB4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2,569.16 </w:t>
            </w:r>
          </w:p>
        </w:tc>
      </w:tr>
      <w:tr w:rsidR="00B529CE" w:rsidRPr="00B529CE" w14:paraId="620815D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A8C8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EA39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6EA68B54" w14:textId="0566F1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063C0D8E" w14:textId="11FF2E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0B3C3" w14:textId="36688B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D1C00" w14:textId="507D99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1,422.48 </w:t>
            </w:r>
          </w:p>
        </w:tc>
      </w:tr>
      <w:tr w:rsidR="00B529CE" w:rsidRPr="00B529CE" w14:paraId="76619EF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BFF2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9422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2BC616" w14:textId="3437E4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3F5AED78" w14:textId="07FA4E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4E645" w14:textId="1E52E0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29818" w14:textId="17F1738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5,490.06 </w:t>
            </w:r>
          </w:p>
        </w:tc>
      </w:tr>
      <w:tr w:rsidR="00B529CE" w:rsidRPr="00B529CE" w14:paraId="37FDDBF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B75A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DED2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C0098D6" w14:textId="47B4FA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7DF41A23" w14:textId="4F8598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BAD19" w14:textId="5064BA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C5FA4" w14:textId="24A930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0,430.04 </w:t>
            </w:r>
          </w:p>
        </w:tc>
      </w:tr>
      <w:tr w:rsidR="00B529CE" w:rsidRPr="00B529CE" w14:paraId="784B56F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C4DD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363B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79C5FE55" w14:textId="29C059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3BBAF751" w14:textId="3ACB5D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AEC2C2" w14:textId="018917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24845" w14:textId="15BA00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28,458.20 </w:t>
            </w:r>
          </w:p>
        </w:tc>
      </w:tr>
      <w:tr w:rsidR="00B529CE" w:rsidRPr="00B529CE" w14:paraId="7B9757C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3D15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1E1E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E9312EF" w14:textId="4EDD2F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4B4A3C61" w14:textId="2CCEEE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B421B" w14:textId="28489B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40317" w14:textId="222EB1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4,242.92 </w:t>
            </w:r>
          </w:p>
        </w:tc>
      </w:tr>
      <w:tr w:rsidR="00B529CE" w:rsidRPr="00B529CE" w14:paraId="56166F6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05A7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C79E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2A8D5C93" w14:textId="1CD044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0C253C16" w14:textId="4526E8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ED2D0" w14:textId="659F0D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A3F98" w14:textId="5704A3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9,508.88 </w:t>
            </w:r>
          </w:p>
        </w:tc>
      </w:tr>
      <w:tr w:rsidR="00B529CE" w:rsidRPr="00B529CE" w14:paraId="5E2334D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BA8D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825D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19E00FEF" w14:textId="00F5F0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43CFF61A" w14:textId="24F137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118B7" w14:textId="5AD53D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DF315" w14:textId="7F25C1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2,807.88 </w:t>
            </w:r>
          </w:p>
        </w:tc>
      </w:tr>
      <w:tr w:rsidR="00B529CE" w:rsidRPr="00B529CE" w14:paraId="057C908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FB9A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244C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69C5BC4B" w14:textId="447151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61D56B07" w14:textId="71D15D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7C6F4" w14:textId="5B175A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86F8F" w14:textId="2E0A1C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0,958.80 </w:t>
            </w:r>
          </w:p>
        </w:tc>
      </w:tr>
      <w:tr w:rsidR="00B529CE" w:rsidRPr="00B529CE" w14:paraId="5489AB8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13AC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88C7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133125C5" w14:textId="6C44C4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5F82B20F" w14:textId="376C6F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5CBD5" w14:textId="3B968B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970CF" w14:textId="0D62A8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9,371.53 </w:t>
            </w:r>
          </w:p>
        </w:tc>
      </w:tr>
      <w:tr w:rsidR="00B529CE" w:rsidRPr="00B529CE" w14:paraId="41B66E2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5933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E4C0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684DBD" w14:textId="327BE8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D7B1C49" w14:textId="46E55F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8E114" w14:textId="2A0A94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F9DD2" w14:textId="1DC324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82,045.18 </w:t>
            </w:r>
          </w:p>
        </w:tc>
      </w:tr>
      <w:tr w:rsidR="00B529CE" w:rsidRPr="00B529CE" w14:paraId="2EB3FC8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CF1E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866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721FC8A3" w14:textId="43C425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4860FB91" w14:textId="595B39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FC84F" w14:textId="2D078B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46859" w14:textId="3D3DA0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91,480.00 </w:t>
            </w:r>
          </w:p>
        </w:tc>
      </w:tr>
      <w:tr w:rsidR="00B529CE" w:rsidRPr="00B529CE" w14:paraId="5BD64A8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B3A2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2E11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3521A039" w14:textId="62CF94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660C6A05" w14:textId="05A38E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C2E51" w14:textId="2A935E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98D80" w14:textId="560973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1,506.28 </w:t>
            </w:r>
          </w:p>
        </w:tc>
      </w:tr>
      <w:tr w:rsidR="00B529CE" w:rsidRPr="00B529CE" w14:paraId="2BB857F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7085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8F5B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08C8033E" w14:textId="7CED01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7C31221C" w14:textId="16DB15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67C0B" w14:textId="33803E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16CD1" w14:textId="2B6D8F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9,547.69 </w:t>
            </w:r>
          </w:p>
        </w:tc>
      </w:tr>
      <w:tr w:rsidR="00B529CE" w:rsidRPr="00B529CE" w14:paraId="402AA5B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3172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C72D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407E47A5" w14:textId="1A146B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478F5EDB" w14:textId="348E74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6D032" w14:textId="686988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E09CB" w14:textId="44B3AB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0,780.54 </w:t>
            </w:r>
          </w:p>
        </w:tc>
      </w:tr>
      <w:tr w:rsidR="00B529CE" w:rsidRPr="00B529CE" w14:paraId="2E711C0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3FF6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AB6F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2D18F3D3" w14:textId="4DC9E8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314EA8F0" w14:textId="27FAFB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3DD60" w14:textId="68B65E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06BB6" w14:textId="7B9D2D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7,703.44 </w:t>
            </w:r>
          </w:p>
        </w:tc>
      </w:tr>
      <w:tr w:rsidR="00B529CE" w:rsidRPr="00B529CE" w14:paraId="0324C8A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D1C7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B19D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52A2D10" w14:textId="6C87B3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5E0F72E3" w14:textId="585DC0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75186" w14:textId="48E501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F3A1A" w14:textId="4FB8D1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3,816.76 </w:t>
            </w:r>
          </w:p>
        </w:tc>
      </w:tr>
      <w:tr w:rsidR="00B529CE" w:rsidRPr="00B529CE" w14:paraId="08E2778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31E1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532C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194969B7" w14:textId="6DC511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30694329" w14:textId="4F2B2B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23FC7" w14:textId="3443D6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5A4DC" w14:textId="7CAC15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81,126.78 </w:t>
            </w:r>
          </w:p>
        </w:tc>
      </w:tr>
      <w:tr w:rsidR="00B529CE" w:rsidRPr="00B529CE" w14:paraId="75BE2C9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FFCD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4721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378D09D" w14:textId="3E33E3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7CE7FA16" w14:textId="7DBF7F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2234A" w14:textId="320ECC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0AD1E" w14:textId="6CC9FE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7,057.28 </w:t>
            </w:r>
          </w:p>
        </w:tc>
      </w:tr>
      <w:tr w:rsidR="00B529CE" w:rsidRPr="00B529CE" w14:paraId="64903C1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09A4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A98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0F81E2C" w14:textId="7239FA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39AA526E" w14:textId="2A814E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914A2" w14:textId="049AFF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9806B" w14:textId="0E6AB1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20,076.34 </w:t>
            </w:r>
          </w:p>
        </w:tc>
      </w:tr>
      <w:tr w:rsidR="00B529CE" w:rsidRPr="00B529CE" w14:paraId="6DD38D9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F546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5718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5D51CCF1" w14:textId="03FE8E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26302586" w14:textId="20D62D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C55B5" w14:textId="4A7A73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0B3ED" w14:textId="1326DE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3,077.76 </w:t>
            </w:r>
          </w:p>
        </w:tc>
      </w:tr>
      <w:tr w:rsidR="00B529CE" w:rsidRPr="00B529CE" w14:paraId="63865B6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CF6C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457C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6F67860A" w14:textId="597EA7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718E224B" w14:textId="6047E4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69067" w14:textId="066250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EB4AF" w14:textId="21F5CC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1,152.72 </w:t>
            </w:r>
          </w:p>
        </w:tc>
      </w:tr>
      <w:tr w:rsidR="00B529CE" w:rsidRPr="00B529CE" w14:paraId="4E090A8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CDF8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8E97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69B1010C" w14:textId="0E0504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46821781" w14:textId="6E95D6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C8A28" w14:textId="4C3FFE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CCF49" w14:textId="50FAF8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70,584.32 </w:t>
            </w:r>
          </w:p>
        </w:tc>
      </w:tr>
      <w:tr w:rsidR="00B529CE" w:rsidRPr="00B529CE" w14:paraId="0BA8FC2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66D5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D32D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49953215" w14:textId="4AEB84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7BAF3BBF" w14:textId="16F949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412B7" w14:textId="443571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EA191" w14:textId="7D0CB6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387,361.12 </w:t>
            </w:r>
          </w:p>
        </w:tc>
      </w:tr>
      <w:tr w:rsidR="00B529CE" w:rsidRPr="00B529CE" w14:paraId="710B121D"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E8B7B"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099DEAD" w14:textId="3AE00A2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A006964" w14:textId="1410A84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D7F34D" w14:textId="094B118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9D9FE0" w14:textId="6C254F7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332,426.38 </w:t>
            </w:r>
          </w:p>
        </w:tc>
      </w:tr>
      <w:tr w:rsidR="00B529CE" w:rsidRPr="00B529CE" w14:paraId="520DE5A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2D62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E542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1E0E7E83" w14:textId="351723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2D18191E" w14:textId="0781BE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87037" w14:textId="24B658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59910" w14:textId="0740D5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77,956.38 </w:t>
            </w:r>
          </w:p>
        </w:tc>
      </w:tr>
      <w:tr w:rsidR="00B529CE" w:rsidRPr="00B529CE" w14:paraId="7B187DA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05EF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8B42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44E4F8E4" w14:textId="5AA2DD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1F2D14CD" w14:textId="6BCDE6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3CB60" w14:textId="1B95A7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DDF9E" w14:textId="52AF7F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6,490.00 </w:t>
            </w:r>
          </w:p>
        </w:tc>
      </w:tr>
      <w:tr w:rsidR="00B529CE" w:rsidRPr="00B529CE" w14:paraId="3E40398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92D8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5A24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0BDFB48C" w14:textId="34D228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201E1329" w14:textId="5F6B39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1DD7E" w14:textId="17E58C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AFD31" w14:textId="21568C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7,980.00 </w:t>
            </w:r>
          </w:p>
        </w:tc>
      </w:tr>
      <w:tr w:rsidR="00B529CE" w:rsidRPr="00B529CE" w14:paraId="7254220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B21F8"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782F698" w14:textId="74F810E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63AF459" w14:textId="4078934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BCA69D" w14:textId="3616C69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50BC49" w14:textId="1C6D28F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270,241.32 </w:t>
            </w:r>
          </w:p>
        </w:tc>
      </w:tr>
      <w:tr w:rsidR="00B529CE" w:rsidRPr="00B529CE" w14:paraId="66164CC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B04E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88E3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3A42AC6" w14:textId="617752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4C09A527" w14:textId="01937B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19DFD" w14:textId="5ED544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6BE11" w14:textId="0EE957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6,151.00 </w:t>
            </w:r>
          </w:p>
        </w:tc>
      </w:tr>
      <w:tr w:rsidR="00B529CE" w:rsidRPr="00B529CE" w14:paraId="40D5AFE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BFD0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7D39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0FDD321" w14:textId="3A8E2D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14995499" w14:textId="15A1A5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F24DF" w14:textId="2E26E8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65272" w14:textId="0D0959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4,226.50 </w:t>
            </w:r>
          </w:p>
        </w:tc>
      </w:tr>
      <w:tr w:rsidR="00B529CE" w:rsidRPr="00B529CE" w14:paraId="027BFF5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9747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5499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33647886" w14:textId="366EA9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30708AA4" w14:textId="10CEE6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386E0" w14:textId="784802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A1C4A" w14:textId="5ABF4E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6,500.00 </w:t>
            </w:r>
          </w:p>
        </w:tc>
      </w:tr>
      <w:tr w:rsidR="00B529CE" w:rsidRPr="00B529CE" w14:paraId="5B5D1C0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FE99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089F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4AA9ABC" w14:textId="71C4B8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3FFEE062" w14:textId="3A9EB3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2F162" w14:textId="406129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31804" w14:textId="15DC06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3,192.50 </w:t>
            </w:r>
          </w:p>
        </w:tc>
      </w:tr>
      <w:tr w:rsidR="00B529CE" w:rsidRPr="00B529CE" w14:paraId="5F39942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8484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A881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AD2C2B3" w14:textId="725DF4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028434A8" w14:textId="5D688A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4CC9A" w14:textId="6F3D87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9F2EE" w14:textId="4D8067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4,420.00 </w:t>
            </w:r>
          </w:p>
        </w:tc>
      </w:tr>
      <w:tr w:rsidR="00B529CE" w:rsidRPr="00B529CE" w14:paraId="701C1AE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4F05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4E31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1779C181" w14:textId="3D6D60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35012FE8" w14:textId="082F09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79A0C" w14:textId="2F34A3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D6BC5" w14:textId="614800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2,634.00 </w:t>
            </w:r>
          </w:p>
        </w:tc>
      </w:tr>
      <w:tr w:rsidR="00B529CE" w:rsidRPr="00B529CE" w14:paraId="15E2827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06AC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C445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4BE73385" w14:textId="06D704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7FB06033" w14:textId="7D0F40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775D2" w14:textId="76154D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FC558" w14:textId="31D1F7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6,792.50 </w:t>
            </w:r>
          </w:p>
        </w:tc>
      </w:tr>
      <w:tr w:rsidR="00B529CE" w:rsidRPr="00B529CE" w14:paraId="56E6396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392E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177DE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94727BE" w14:textId="558590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69CC8FC5" w14:textId="69D6F0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45A0C" w14:textId="4286CC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F6444" w14:textId="518828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5,535.00 </w:t>
            </w:r>
          </w:p>
        </w:tc>
      </w:tr>
      <w:tr w:rsidR="00B529CE" w:rsidRPr="00B529CE" w14:paraId="2C23C9F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40C5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93D3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0F3F47BF" w14:textId="3E9B22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09B02429" w14:textId="68AA4F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7EE18" w14:textId="685E0D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5E736" w14:textId="4E425E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0,789.82 </w:t>
            </w:r>
          </w:p>
        </w:tc>
      </w:tr>
      <w:tr w:rsidR="00B529CE" w:rsidRPr="00B529CE" w14:paraId="28CEDA01"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7461E"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619DABE" w14:textId="4D3F219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9,798,03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38E98FF4" w14:textId="79019D3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4450D0" w14:textId="4F73F98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DD3F37" w14:textId="31903D4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379,232.55 </w:t>
            </w:r>
          </w:p>
        </w:tc>
      </w:tr>
      <w:tr w:rsidR="00B529CE" w:rsidRPr="00B529CE" w14:paraId="656D6319"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28E149C"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3FB959A6" w14:textId="450E4B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44B0F8E4" w14:textId="1825DD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91686" w14:textId="78AD8C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2F1E867" w14:textId="2DEDC1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164,288.77 </w:t>
            </w:r>
          </w:p>
        </w:tc>
      </w:tr>
      <w:tr w:rsidR="00B529CE" w:rsidRPr="00B529CE" w14:paraId="11085D3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FB25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8870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4C91A4FC" w14:textId="184D5A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0A733848" w14:textId="3CCCBB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2E8BE" w14:textId="4B8452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7788B" w14:textId="2E2035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2,882.44 </w:t>
            </w:r>
          </w:p>
        </w:tc>
      </w:tr>
      <w:tr w:rsidR="00B529CE" w:rsidRPr="00B529CE" w14:paraId="367B19C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BE70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A192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67730C49" w14:textId="06875B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43AB2BAE" w14:textId="0E63C4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77FEA" w14:textId="46495E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2F558" w14:textId="57A888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1,057.64 </w:t>
            </w:r>
          </w:p>
        </w:tc>
      </w:tr>
      <w:tr w:rsidR="00B529CE" w:rsidRPr="00B529CE" w14:paraId="7D22C9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95F0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E968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3741D232" w14:textId="12A349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7329AC7E" w14:textId="55EBA0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B3FEF" w14:textId="4CADE9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06581" w14:textId="4B3D56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5,213.48 </w:t>
            </w:r>
          </w:p>
        </w:tc>
      </w:tr>
      <w:tr w:rsidR="00B529CE" w:rsidRPr="00B529CE" w14:paraId="6E4A6B9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293F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2E35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1A74E94" w14:textId="07CEBE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5A7E476D" w14:textId="506656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6FB43" w14:textId="70E471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20AF1" w14:textId="0E98B3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6,672.72 </w:t>
            </w:r>
          </w:p>
        </w:tc>
      </w:tr>
      <w:tr w:rsidR="00B529CE" w:rsidRPr="00B529CE" w14:paraId="4361298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F120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3154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03C3CE8A" w14:textId="33BAF3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09D728C7" w14:textId="43A82A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4406F4" w14:textId="4928D5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B7C02" w14:textId="5FFD02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8,594.62 </w:t>
            </w:r>
          </w:p>
        </w:tc>
      </w:tr>
      <w:tr w:rsidR="00B529CE" w:rsidRPr="00B529CE" w14:paraId="6787B23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1E60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140F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010597E7" w14:textId="18EE9E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4EA12E0B" w14:textId="3C4ACE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18702D86" w14:textId="27DAE6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F1E3C" w14:textId="2090C5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48,112.24 </w:t>
            </w:r>
          </w:p>
        </w:tc>
      </w:tr>
      <w:tr w:rsidR="00B529CE" w:rsidRPr="00B529CE" w14:paraId="16C95C7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DFB8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7E97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6404A8F6" w14:textId="4B2301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1D2D5B0" w14:textId="3463AF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5C7F21" w14:textId="4D23EE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5E5AF" w14:textId="5F07BB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80,626.00 </w:t>
            </w:r>
          </w:p>
        </w:tc>
      </w:tr>
      <w:tr w:rsidR="00B529CE" w:rsidRPr="00B529CE" w14:paraId="2237549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D1EA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E4D0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39CF2C3" w14:textId="571ACA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3719DCAF" w14:textId="3218CE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4081A" w14:textId="6D56D8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7C82E" w14:textId="7AEDAC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2,096.88 </w:t>
            </w:r>
          </w:p>
        </w:tc>
      </w:tr>
      <w:tr w:rsidR="00B529CE" w:rsidRPr="00B529CE" w14:paraId="3DF4BC2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41FE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9E4D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540C33B0" w14:textId="029D55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7327DA40" w14:textId="1E0893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AECB7FE" w14:textId="3347FA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B7718" w14:textId="499274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9,532.92 </w:t>
            </w:r>
          </w:p>
        </w:tc>
      </w:tr>
      <w:tr w:rsidR="00B529CE" w:rsidRPr="00B529CE" w14:paraId="288F16E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39F6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70DD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778A6EEE" w14:textId="3B5768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14CE9667" w14:textId="1AE3EB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46C9D4C" w14:textId="324DB4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B4912" w14:textId="76FB5E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0,690.00 </w:t>
            </w:r>
          </w:p>
        </w:tc>
      </w:tr>
      <w:tr w:rsidR="00B529CE" w:rsidRPr="00B529CE" w14:paraId="401185A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F3E5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76AF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98E8980" w14:textId="5F6B92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2C3DC732" w14:textId="3E022D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F9EE1" w14:textId="2A6F8E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F1626" w14:textId="3D4053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33,952.08 </w:t>
            </w:r>
          </w:p>
        </w:tc>
      </w:tr>
      <w:tr w:rsidR="00B529CE" w:rsidRPr="00B529CE" w14:paraId="3A1B960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1F77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F843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4A403913" w14:textId="5EF1A2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1CDA7ADA" w14:textId="6218C5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7B4B9" w14:textId="4C777F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CC12D" w14:textId="78A3B2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7,236.32 </w:t>
            </w:r>
          </w:p>
        </w:tc>
      </w:tr>
      <w:tr w:rsidR="00B529CE" w:rsidRPr="00B529CE" w14:paraId="79A6DA5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6F9E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E2D0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8D2F130" w14:textId="0C7B71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2F7B9162" w14:textId="24201B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5395D" w14:textId="053CED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679AE" w14:textId="6D333E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38,276.44 </w:t>
            </w:r>
          </w:p>
        </w:tc>
      </w:tr>
      <w:tr w:rsidR="00B529CE" w:rsidRPr="00B529CE" w14:paraId="72D232F9"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12CBB8"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191E076C" w14:textId="7AB1908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6,633,388.63 </w:t>
            </w:r>
          </w:p>
        </w:tc>
        <w:tc>
          <w:tcPr>
            <w:tcW w:w="958" w:type="pct"/>
            <w:tcBorders>
              <w:top w:val="nil"/>
              <w:left w:val="nil"/>
              <w:bottom w:val="single" w:sz="4" w:space="0" w:color="000000"/>
              <w:right w:val="single" w:sz="4" w:space="0" w:color="000000"/>
            </w:tcBorders>
            <w:shd w:val="clear" w:color="A5A5A5" w:fill="A5A5A5"/>
            <w:noWrap/>
            <w:vAlign w:val="bottom"/>
            <w:hideMark/>
          </w:tcPr>
          <w:p w14:paraId="300F68D7" w14:textId="0349CF3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A35D932" w14:textId="768C720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DA2BE1" w14:textId="0E9D30D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7,236,538.63 </w:t>
            </w:r>
          </w:p>
        </w:tc>
      </w:tr>
      <w:tr w:rsidR="00B529CE" w:rsidRPr="00B529CE" w14:paraId="468FBA61"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A6B4E"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5F331BB" w14:textId="5AE1754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7,075,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2DC794B9" w14:textId="23A2B25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A1431D" w14:textId="1DA34B4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989B6F" w14:textId="09B7436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7,353,447.82 </w:t>
            </w:r>
          </w:p>
        </w:tc>
      </w:tr>
      <w:tr w:rsidR="00B529CE" w:rsidRPr="00B529CE" w14:paraId="24B67F1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DF8E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26B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168CD601" w14:textId="6C8742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FA9F55" w14:textId="65587A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F57D9" w14:textId="192A09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9DCC0" w14:textId="0F1E0B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000.00 </w:t>
            </w:r>
          </w:p>
        </w:tc>
      </w:tr>
      <w:tr w:rsidR="00B529CE" w:rsidRPr="00B529CE" w14:paraId="35436BA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5E72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08DB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5789BB0" w14:textId="0A1618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F9875B" w14:textId="1F10A7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A6E6C" w14:textId="458082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B0033" w14:textId="114CDC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0,000.00 </w:t>
            </w:r>
          </w:p>
        </w:tc>
      </w:tr>
      <w:tr w:rsidR="00B529CE" w:rsidRPr="00B529CE" w14:paraId="5F57597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50E2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CC2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722BD0D1" w14:textId="7197DC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15F6D911" w14:textId="7FF458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20D76" w14:textId="5A44BA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B28C2" w14:textId="7FBD21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1,080.00 </w:t>
            </w:r>
          </w:p>
        </w:tc>
      </w:tr>
      <w:tr w:rsidR="00B529CE" w:rsidRPr="00B529CE" w14:paraId="5295E49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1076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5989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3CCA098" w14:textId="7016BF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C39ADBA" w14:textId="32CD86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BCA8F7D" w14:textId="588A6E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F7CDC" w14:textId="630505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0,447.20 </w:t>
            </w:r>
          </w:p>
        </w:tc>
      </w:tr>
      <w:tr w:rsidR="00B529CE" w:rsidRPr="00B529CE" w14:paraId="2ABD036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EE7B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D46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20346ADD" w14:textId="2141D0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15F45E7B" w14:textId="10061F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93F04" w14:textId="6FCE27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36E58" w14:textId="3BE6B7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1,656.70 </w:t>
            </w:r>
          </w:p>
        </w:tc>
      </w:tr>
      <w:tr w:rsidR="00B529CE" w:rsidRPr="00B529CE" w14:paraId="147493C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873A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A142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7DA3FC5F" w14:textId="5623C1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1715D169" w14:textId="01A228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F62C4" w14:textId="49E814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CC6D4" w14:textId="43A813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67,414.10 </w:t>
            </w:r>
          </w:p>
        </w:tc>
      </w:tr>
      <w:tr w:rsidR="00B529CE" w:rsidRPr="00B529CE" w14:paraId="7919754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4F35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7E1C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66CE688" w14:textId="174986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D4D071" w14:textId="4AC6B3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D3B25" w14:textId="305A7B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2C7D8" w14:textId="10C6F6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000.00 </w:t>
            </w:r>
          </w:p>
        </w:tc>
      </w:tr>
      <w:tr w:rsidR="00B529CE" w:rsidRPr="00B529CE" w14:paraId="6B00462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5B78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F9F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27A3CE19" w14:textId="07F5ED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2266315" w14:textId="1E7A7D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3F9D7" w14:textId="7481B8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48573" w14:textId="13E860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80,500.00 </w:t>
            </w:r>
          </w:p>
        </w:tc>
      </w:tr>
      <w:tr w:rsidR="00B529CE" w:rsidRPr="00B529CE" w14:paraId="3086219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0E51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0AA5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2583E4C3" w14:textId="07CBB2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EBCACE" w14:textId="63CF30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022FE" w14:textId="35FCBA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B422B" w14:textId="6506BA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77,000.00 </w:t>
            </w:r>
          </w:p>
        </w:tc>
      </w:tr>
      <w:tr w:rsidR="00B529CE" w:rsidRPr="00B529CE" w14:paraId="45B0F83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2AF7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329E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4EFB2E13" w14:textId="34C691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152380B9" w14:textId="58B517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DE950" w14:textId="793515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C6D11" w14:textId="04FA91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92,100.00 </w:t>
            </w:r>
          </w:p>
        </w:tc>
      </w:tr>
      <w:tr w:rsidR="00B529CE" w:rsidRPr="00B529CE" w14:paraId="2794DCE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E79E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716F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2E08D43A" w14:textId="3C8BC1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28E63" w14:textId="083FB7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D3338" w14:textId="3A0BE0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2E195" w14:textId="37ECE8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94,800.00 </w:t>
            </w:r>
          </w:p>
        </w:tc>
      </w:tr>
      <w:tr w:rsidR="00B529CE" w:rsidRPr="00B529CE" w14:paraId="2226FE3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A961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C5E2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204AC53" w14:textId="326707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172,275.40 </w:t>
            </w:r>
          </w:p>
        </w:tc>
        <w:tc>
          <w:tcPr>
            <w:tcW w:w="958" w:type="pct"/>
            <w:tcBorders>
              <w:top w:val="nil"/>
              <w:left w:val="nil"/>
              <w:bottom w:val="single" w:sz="4" w:space="0" w:color="000000"/>
              <w:right w:val="single" w:sz="4" w:space="0" w:color="000000"/>
            </w:tcBorders>
            <w:shd w:val="clear" w:color="auto" w:fill="auto"/>
            <w:noWrap/>
            <w:vAlign w:val="bottom"/>
            <w:hideMark/>
          </w:tcPr>
          <w:p w14:paraId="1853C1CC" w14:textId="60E086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E7A30" w14:textId="385FDD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25D6D" w14:textId="2340F2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172,275.40 </w:t>
            </w:r>
          </w:p>
        </w:tc>
      </w:tr>
      <w:tr w:rsidR="00B529CE" w:rsidRPr="00B529CE" w14:paraId="6987018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086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6266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754BB566" w14:textId="5C0AF2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47AF98C" w14:textId="3DD204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4547D" w14:textId="4A836D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A1728" w14:textId="2F3CBC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3,400.00 </w:t>
            </w:r>
          </w:p>
        </w:tc>
      </w:tr>
      <w:tr w:rsidR="00B529CE" w:rsidRPr="00B529CE" w14:paraId="7EEC96F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30B2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10B2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437695FD" w14:textId="2A6493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3764E02E" w14:textId="55C3C2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91350" w14:textId="57A093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6AC4A" w14:textId="7196CB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9,340.00 </w:t>
            </w:r>
          </w:p>
        </w:tc>
      </w:tr>
      <w:tr w:rsidR="00B529CE" w:rsidRPr="00B529CE" w14:paraId="5A1DF77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8FE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5A96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00A0DF57" w14:textId="65F0A3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6A4B6F1" w14:textId="450F4B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B0714" w14:textId="4EC473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B732B" w14:textId="338CC6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5,897.42 </w:t>
            </w:r>
          </w:p>
        </w:tc>
      </w:tr>
      <w:tr w:rsidR="00B529CE" w:rsidRPr="00B529CE" w14:paraId="190EEEC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C391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740E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3320FEE9" w14:textId="5EA458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13DFFE33" w14:textId="62F18D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79DEE" w14:textId="0F1726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27E29" w14:textId="2947EB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87,537.00 </w:t>
            </w:r>
          </w:p>
        </w:tc>
      </w:tr>
      <w:tr w:rsidR="00B529CE" w:rsidRPr="00B529CE" w14:paraId="62DAB5A9"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AC96A"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063DDD26" w14:textId="77C990C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755,77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E59B52D" w14:textId="4535E93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8845EF" w14:textId="2B010DD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EF9958" w14:textId="1F3AF01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2,031,173.71 </w:t>
            </w:r>
          </w:p>
        </w:tc>
      </w:tr>
      <w:tr w:rsidR="00B529CE" w:rsidRPr="00B529CE" w14:paraId="764FC9A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7F5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F390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70C9BA4" w14:textId="5407B6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59BB95FA" w14:textId="4C8F20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588E4" w14:textId="04FCC2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149FA" w14:textId="0FB1FE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8,984.96 </w:t>
            </w:r>
          </w:p>
        </w:tc>
      </w:tr>
      <w:tr w:rsidR="00B529CE" w:rsidRPr="00B529CE" w14:paraId="3622BEB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89AC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5E53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B470F45" w14:textId="671AEC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7021D55B" w14:textId="64DD47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2F7AC" w14:textId="2E14A3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465D0" w14:textId="1F4393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88,099.20 </w:t>
            </w:r>
          </w:p>
        </w:tc>
      </w:tr>
      <w:tr w:rsidR="00B529CE" w:rsidRPr="00B529CE" w14:paraId="3F5EE75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B70B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0B8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C570A1F" w14:textId="70AF92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522C0BBF" w14:textId="31D862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B78F9" w14:textId="76E9FE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CD973" w14:textId="6D7CB6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3,820.45 </w:t>
            </w:r>
          </w:p>
        </w:tc>
      </w:tr>
      <w:tr w:rsidR="00B529CE" w:rsidRPr="00B529CE" w14:paraId="7BB4DFA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D06C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935B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716F77C3" w14:textId="36A191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C526774" w14:textId="3BE43F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7B178" w14:textId="2750D0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02AC1" w14:textId="7181CA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2,395.00 </w:t>
            </w:r>
          </w:p>
        </w:tc>
      </w:tr>
      <w:tr w:rsidR="00B529CE" w:rsidRPr="00B529CE" w14:paraId="2C4CB7C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472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8664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3EA87647" w14:textId="147E33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E5C61" w14:textId="7D243A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AE63C" w14:textId="03A099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F3BFA" w14:textId="55A096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0,000.00 </w:t>
            </w:r>
          </w:p>
        </w:tc>
      </w:tr>
      <w:tr w:rsidR="00B529CE" w:rsidRPr="00B529CE" w14:paraId="4773205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3B5A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C5F0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33671C9D" w14:textId="7CFAB6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15C170EE" w14:textId="4BC5A3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60F49" w14:textId="0C556E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53F89" w14:textId="458847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80,045.00 </w:t>
            </w:r>
          </w:p>
        </w:tc>
      </w:tr>
      <w:tr w:rsidR="00B529CE" w:rsidRPr="00B529CE" w14:paraId="28EE036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CA4F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0644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6953D082" w14:textId="28B028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F72E776" w14:textId="0D492F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68AB7" w14:textId="3F4C3E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430BA" w14:textId="289854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0,040.00 </w:t>
            </w:r>
          </w:p>
        </w:tc>
      </w:tr>
      <w:tr w:rsidR="00B529CE" w:rsidRPr="00B529CE" w14:paraId="11B861E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6146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8DEB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38963BD9" w14:textId="54486A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7682D456" w14:textId="08BBDC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8E5A6" w14:textId="281591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ED544" w14:textId="7BBA54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6,429.00 </w:t>
            </w:r>
          </w:p>
        </w:tc>
      </w:tr>
      <w:tr w:rsidR="00B529CE" w:rsidRPr="00B529CE" w14:paraId="6CDAC1B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FB5D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0401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40E88329" w14:textId="75E6F5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FC8194" w14:textId="681F54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C03E1C3" w14:textId="5E3968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8A4E5" w14:textId="430E23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10,400.00 </w:t>
            </w:r>
          </w:p>
        </w:tc>
      </w:tr>
      <w:tr w:rsidR="00B529CE" w:rsidRPr="00B529CE" w14:paraId="3A74884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6E2E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C565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260A3DCD" w14:textId="65DB86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F19971" w14:textId="7351F5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87830" w14:textId="71041E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7B841" w14:textId="3C5200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0,000.00 </w:t>
            </w:r>
          </w:p>
        </w:tc>
      </w:tr>
      <w:tr w:rsidR="00B529CE" w:rsidRPr="00B529CE" w14:paraId="72992BC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BFC0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F9CC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01CDBBFC" w14:textId="5325D4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4CB16F8A" w14:textId="3F2D23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0D56E" w14:textId="4914F0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8B4B3" w14:textId="233C57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4,250.00 </w:t>
            </w:r>
          </w:p>
        </w:tc>
      </w:tr>
      <w:tr w:rsidR="00B529CE" w:rsidRPr="00B529CE" w14:paraId="5E6BFF6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0D80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CEFB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3E62C74" w14:textId="38BB1A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60445593" w14:textId="1041B9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3D6EC" w14:textId="575A14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8F281" w14:textId="2FDBCC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23,808.10 </w:t>
            </w:r>
          </w:p>
        </w:tc>
      </w:tr>
      <w:tr w:rsidR="00B529CE" w:rsidRPr="00B529CE" w14:paraId="0E5C47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0EEC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5072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33072A9" w14:textId="26BEE5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44AB6ACD" w14:textId="63E616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D1728" w14:textId="5DE013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E4DD1" w14:textId="3833CB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4,350.00 </w:t>
            </w:r>
          </w:p>
        </w:tc>
      </w:tr>
      <w:tr w:rsidR="00B529CE" w:rsidRPr="00B529CE" w14:paraId="460DA62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108F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0EBE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0D6DB68" w14:textId="0A0FC2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4DABDA21" w14:textId="618E28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C0A6A" w14:textId="4976A9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8756D" w14:textId="7CB0B4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3,487.00 </w:t>
            </w:r>
          </w:p>
        </w:tc>
      </w:tr>
      <w:tr w:rsidR="00B529CE" w:rsidRPr="00B529CE" w14:paraId="4F1EAC2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CBC1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819C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4EC24202" w14:textId="72A81D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D6B2896" w14:textId="052036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0BE82" w14:textId="56DBFC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96E06" w14:textId="3FC97C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5,800.00 </w:t>
            </w:r>
          </w:p>
        </w:tc>
      </w:tr>
      <w:tr w:rsidR="00B529CE" w:rsidRPr="00B529CE" w14:paraId="5B51E6D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E408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F8E3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6EC056EE" w14:textId="420E8A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63D3DF12" w14:textId="185136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1A40F" w14:textId="486A17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FAA37" w14:textId="2F70AC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1,190.00 </w:t>
            </w:r>
          </w:p>
        </w:tc>
      </w:tr>
      <w:tr w:rsidR="00B529CE" w:rsidRPr="00B529CE" w14:paraId="249E024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2488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575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1D2D79E0" w14:textId="473DCE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4A9538C" w14:textId="2773A9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72583" w14:textId="64E52A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6CB9D" w14:textId="02F6E9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78,075.00 </w:t>
            </w:r>
          </w:p>
        </w:tc>
      </w:tr>
      <w:tr w:rsidR="00B529CE" w:rsidRPr="00B529CE" w14:paraId="5F85A81C"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A392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54FE90F0" w14:textId="577EB2D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6,310,3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450B1AE2" w14:textId="2164287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1325D2" w14:textId="01B50FE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9EBB56" w14:textId="04F7C2E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6,310,323.50 </w:t>
            </w:r>
          </w:p>
        </w:tc>
      </w:tr>
      <w:tr w:rsidR="00B529CE" w:rsidRPr="00B529CE" w14:paraId="508F496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F1A2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B3E2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44BC6544" w14:textId="451B5E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0A85A85D" w14:textId="2D764C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8B647" w14:textId="0FAD31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58801" w14:textId="52359F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0,320.00 </w:t>
            </w:r>
          </w:p>
        </w:tc>
      </w:tr>
      <w:tr w:rsidR="00B529CE" w:rsidRPr="00B529CE" w14:paraId="22B4062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FF9B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BC0A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79BA2147" w14:textId="714C10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749B887E" w14:textId="445A12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0329A" w14:textId="4F4242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1F5EC" w14:textId="114875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86,820.00 </w:t>
            </w:r>
          </w:p>
        </w:tc>
      </w:tr>
      <w:tr w:rsidR="00B529CE" w:rsidRPr="00B529CE" w14:paraId="5078953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CA81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A1EE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296F5603" w14:textId="6F217B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37460" w14:textId="610765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4650F" w14:textId="2A7579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5D6A6" w14:textId="28B706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0,000.00 </w:t>
            </w:r>
          </w:p>
        </w:tc>
      </w:tr>
      <w:tr w:rsidR="00B529CE" w:rsidRPr="00B529CE" w14:paraId="628899F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143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7490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6D374E3" w14:textId="2D3BB5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8035A" w14:textId="030592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57A33" w14:textId="306931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DBC97" w14:textId="663D52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2,000.00 </w:t>
            </w:r>
          </w:p>
        </w:tc>
      </w:tr>
      <w:tr w:rsidR="00B529CE" w:rsidRPr="00B529CE" w14:paraId="73EB24E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7598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307E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09D32407" w14:textId="426D4F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0419E4BB" w14:textId="693C2B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898A5" w14:textId="343863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4F36A" w14:textId="0C5C00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0,447.75 </w:t>
            </w:r>
          </w:p>
        </w:tc>
      </w:tr>
      <w:tr w:rsidR="00B529CE" w:rsidRPr="00B529CE" w14:paraId="6EA98B5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4052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611B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569278F0" w14:textId="76293B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4C3678C3" w14:textId="1F18C0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3A80E" w14:textId="2DC310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30B69" w14:textId="1DC4C8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5,944.00 </w:t>
            </w:r>
          </w:p>
        </w:tc>
      </w:tr>
      <w:tr w:rsidR="00B529CE" w:rsidRPr="00B529CE" w14:paraId="0A86DB5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289E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136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6E247A4F" w14:textId="103AEB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087517AC" w14:textId="2A7CFE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9D56A" w14:textId="214E71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CF243" w14:textId="4BE4A8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68,223.75 </w:t>
            </w:r>
          </w:p>
        </w:tc>
      </w:tr>
      <w:tr w:rsidR="00B529CE" w:rsidRPr="00B529CE" w14:paraId="68BC9A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A75B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211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268AC03A" w14:textId="71B66A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FD4524" w14:textId="4933CF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24847" w14:textId="09EC52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B893B" w14:textId="1DB30A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000.00 </w:t>
            </w:r>
          </w:p>
        </w:tc>
      </w:tr>
      <w:tr w:rsidR="00B529CE" w:rsidRPr="00B529CE" w14:paraId="57A009F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16E9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C2AC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0C824700" w14:textId="560D36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EA86A4" w14:textId="68EBC9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C31E5" w14:textId="4B18CE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302D2" w14:textId="1EC59E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8,000.00 </w:t>
            </w:r>
          </w:p>
        </w:tc>
      </w:tr>
      <w:tr w:rsidR="00B529CE" w:rsidRPr="00B529CE" w14:paraId="49DAD45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AC36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70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1552A5D" w14:textId="67C8B0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471703" w14:textId="02BB63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AB723" w14:textId="75509B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0AD07" w14:textId="183C41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0,000.00 </w:t>
            </w:r>
          </w:p>
        </w:tc>
      </w:tr>
      <w:tr w:rsidR="00B529CE" w:rsidRPr="00B529CE" w14:paraId="6CB9F83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1C00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1FC3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1E35415E" w14:textId="33308B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9,400.00 </w:t>
            </w:r>
          </w:p>
        </w:tc>
        <w:tc>
          <w:tcPr>
            <w:tcW w:w="958" w:type="pct"/>
            <w:tcBorders>
              <w:top w:val="nil"/>
              <w:left w:val="nil"/>
              <w:bottom w:val="single" w:sz="4" w:space="0" w:color="000000"/>
              <w:right w:val="single" w:sz="4" w:space="0" w:color="000000"/>
            </w:tcBorders>
            <w:shd w:val="clear" w:color="auto" w:fill="auto"/>
            <w:noWrap/>
            <w:vAlign w:val="bottom"/>
            <w:hideMark/>
          </w:tcPr>
          <w:p w14:paraId="7C196AE4" w14:textId="39B0A8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6B26C" w14:textId="41AB24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7D457" w14:textId="0C8DFC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9,400.00 </w:t>
            </w:r>
          </w:p>
        </w:tc>
      </w:tr>
      <w:tr w:rsidR="00B529CE" w:rsidRPr="00B529CE" w14:paraId="5D202C5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4B5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5170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061BDFD" w14:textId="5BDC1B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0C26735" w14:textId="38CB6F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E1CFE" w14:textId="59228A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B13B7" w14:textId="7BE5BC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13,298.75 </w:t>
            </w:r>
          </w:p>
        </w:tc>
      </w:tr>
      <w:tr w:rsidR="00B529CE" w:rsidRPr="00B529CE" w14:paraId="66C46B2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2162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84BA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52EC1B91" w14:textId="38294B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46EA5CD9" w14:textId="537145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8BC23" w14:textId="211285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65340" w14:textId="0BC38A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81,160.00 </w:t>
            </w:r>
          </w:p>
        </w:tc>
      </w:tr>
      <w:tr w:rsidR="00B529CE" w:rsidRPr="00B529CE" w14:paraId="40C2766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EC9A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9C38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2EF3264" w14:textId="73A6BE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6CF514" w14:textId="02D7AE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2D66E" w14:textId="3B5CD7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935D1" w14:textId="7DBA1F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60,000.00 </w:t>
            </w:r>
          </w:p>
        </w:tc>
      </w:tr>
      <w:tr w:rsidR="00B529CE" w:rsidRPr="00B529CE" w14:paraId="2C283B1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63C3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002A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F2E5BB" w14:textId="48FF85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643D0E" w14:textId="75901B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72152" w14:textId="5724C6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61B76" w14:textId="36A802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45,000.00 </w:t>
            </w:r>
          </w:p>
        </w:tc>
      </w:tr>
      <w:tr w:rsidR="00B529CE" w:rsidRPr="00B529CE" w14:paraId="426C31A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F7DD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B08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11CBACAF" w14:textId="0B5756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AC5D83" w14:textId="412433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C3D4F" w14:textId="50AE97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8EDEB" w14:textId="2358FE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2,500.00 </w:t>
            </w:r>
          </w:p>
        </w:tc>
      </w:tr>
      <w:tr w:rsidR="00B529CE" w:rsidRPr="00B529CE" w14:paraId="75E62D3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8BE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0827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3C4942BB" w14:textId="59B8EF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91C850" w14:textId="3AE0A3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E90BC" w14:textId="220414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356D0" w14:textId="0F3777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00,000.00 </w:t>
            </w:r>
          </w:p>
        </w:tc>
      </w:tr>
      <w:tr w:rsidR="00B529CE" w:rsidRPr="00B529CE" w14:paraId="0DCD1DE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1BE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114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1A030856" w14:textId="0DFFE4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0163955A" w14:textId="4A69C9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54375" w14:textId="24521C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9CE54" w14:textId="39A4EB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32,209.25 </w:t>
            </w:r>
          </w:p>
        </w:tc>
      </w:tr>
      <w:tr w:rsidR="00B529CE" w:rsidRPr="00B529CE" w14:paraId="3F8A83B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0A892"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14F9C5D" w14:textId="434B874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687,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62E85E2" w14:textId="2577023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D310BD" w14:textId="34B138E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35C9C7" w14:textId="4DFBFED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687,383.55 </w:t>
            </w:r>
          </w:p>
        </w:tc>
      </w:tr>
      <w:tr w:rsidR="00B529CE" w:rsidRPr="00B529CE" w14:paraId="4AC42B1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C5C6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1891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51662D2" w14:textId="6C56D7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76D9F617" w14:textId="1684C0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2CE76" w14:textId="4BCF8C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75352" w14:textId="791587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85,201.95 </w:t>
            </w:r>
          </w:p>
        </w:tc>
      </w:tr>
      <w:tr w:rsidR="00B529CE" w:rsidRPr="00B529CE" w14:paraId="3B1CAAE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5AA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EDE5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48839361" w14:textId="34E170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AB9D4DD" w14:textId="190136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82051" w14:textId="0153A2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C8AFC" w14:textId="544093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9,640.00 </w:t>
            </w:r>
          </w:p>
        </w:tc>
      </w:tr>
      <w:tr w:rsidR="00B529CE" w:rsidRPr="00B529CE" w14:paraId="1324058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64DF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8FC7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5179C92E" w14:textId="1E39F7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4827B7C9" w14:textId="1C0A49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27E33" w14:textId="223C15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03EBF" w14:textId="047322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26,319.10 </w:t>
            </w:r>
          </w:p>
        </w:tc>
      </w:tr>
      <w:tr w:rsidR="00B529CE" w:rsidRPr="00B529CE" w14:paraId="7E122AB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49AE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6823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F1ED8C3" w14:textId="5B5587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5D6EAE0B" w14:textId="122950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7C9EA" w14:textId="02FB8E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A01C0" w14:textId="1DD71A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3,052.50 </w:t>
            </w:r>
          </w:p>
        </w:tc>
      </w:tr>
      <w:tr w:rsidR="00B529CE" w:rsidRPr="00B529CE" w14:paraId="0856046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EAEF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A070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7C3C6936" w14:textId="024982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03,170.00 </w:t>
            </w:r>
          </w:p>
        </w:tc>
        <w:tc>
          <w:tcPr>
            <w:tcW w:w="958" w:type="pct"/>
            <w:tcBorders>
              <w:top w:val="nil"/>
              <w:left w:val="nil"/>
              <w:bottom w:val="single" w:sz="4" w:space="0" w:color="000000"/>
              <w:right w:val="single" w:sz="4" w:space="0" w:color="000000"/>
            </w:tcBorders>
            <w:shd w:val="clear" w:color="auto" w:fill="auto"/>
            <w:noWrap/>
            <w:vAlign w:val="bottom"/>
            <w:hideMark/>
          </w:tcPr>
          <w:p w14:paraId="349D3C5F" w14:textId="2347CC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1D6D1" w14:textId="2967DC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ABC49" w14:textId="7BBF8A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03,170.00 </w:t>
            </w:r>
          </w:p>
        </w:tc>
      </w:tr>
      <w:tr w:rsidR="00B529CE" w:rsidRPr="00B529CE" w14:paraId="78BDD24F"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2B82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088EC15A" w14:textId="7E383FB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49,495,6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79C5ABB" w14:textId="2909285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51AB3F" w14:textId="4F589BF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237EA1" w14:textId="2C9F148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49,545,621.23 </w:t>
            </w:r>
          </w:p>
        </w:tc>
      </w:tr>
      <w:tr w:rsidR="00B529CE" w:rsidRPr="00B529CE" w14:paraId="7E4E6AC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A093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0B88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6B3417AA" w14:textId="6B460A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487CC1EE" w14:textId="02A48D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893F6" w14:textId="19E83C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12FAA" w14:textId="4146CF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73,220.00 </w:t>
            </w:r>
          </w:p>
        </w:tc>
      </w:tr>
      <w:tr w:rsidR="00B529CE" w:rsidRPr="00B529CE" w14:paraId="3534A0C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3C60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03A0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02AF0FB0" w14:textId="0A99C9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10F9910E" w14:textId="340283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E8FD1" w14:textId="4DA851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02B93" w14:textId="4B9732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0,223.05 </w:t>
            </w:r>
          </w:p>
        </w:tc>
      </w:tr>
      <w:tr w:rsidR="00B529CE" w:rsidRPr="00B529CE" w14:paraId="3864FD1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8241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C881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6DE24D1" w14:textId="0CB6BF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71175" w14:textId="24F2B5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5A3CC" w14:textId="6DCFCE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9B156" w14:textId="6BAAAC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1,500.00 </w:t>
            </w:r>
          </w:p>
        </w:tc>
      </w:tr>
      <w:tr w:rsidR="00B529CE" w:rsidRPr="00B529CE" w14:paraId="32CB743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F4FA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0694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70C3A2EE" w14:textId="05452B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4E7202" w14:textId="60939B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87FC9" w14:textId="204A93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AF952" w14:textId="1A3BD9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0,000.00 </w:t>
            </w:r>
          </w:p>
        </w:tc>
      </w:tr>
      <w:tr w:rsidR="00B529CE" w:rsidRPr="00B529CE" w14:paraId="60C182E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629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039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7937BC32" w14:textId="61EC82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3BD3CE" w14:textId="643C0B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9799A" w14:textId="1C8CEA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AD4C5" w14:textId="6D5694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80,000.00 </w:t>
            </w:r>
          </w:p>
        </w:tc>
      </w:tr>
      <w:tr w:rsidR="00B529CE" w:rsidRPr="00B529CE" w14:paraId="5E15635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6A83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FFB7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75CF6BD5" w14:textId="680318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8B587" w14:textId="0C92F8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8CC4B" w14:textId="29E68F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22155" w14:textId="60C26E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510,000.00 </w:t>
            </w:r>
          </w:p>
        </w:tc>
      </w:tr>
      <w:tr w:rsidR="00B529CE" w:rsidRPr="00B529CE" w14:paraId="69DAB3D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FDF0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D367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7CE476C" w14:textId="3BA65E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5F96C0D1" w14:textId="0CFF99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FEFD0" w14:textId="6DAAB9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FC8E5" w14:textId="272998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713.92 </w:t>
            </w:r>
          </w:p>
        </w:tc>
      </w:tr>
      <w:tr w:rsidR="00B529CE" w:rsidRPr="00B529CE" w14:paraId="628FB4C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2E16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D13A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4FE74668" w14:textId="567374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7684D6B9" w14:textId="6A3B94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E7A54" w14:textId="6A5CEE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7E3EC" w14:textId="0E4DEE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81,633.55 </w:t>
            </w:r>
          </w:p>
        </w:tc>
      </w:tr>
      <w:tr w:rsidR="00B529CE" w:rsidRPr="00B529CE" w14:paraId="7130CCF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7A4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87A3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5C457D4D" w14:textId="7B7A27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E4CD55" w14:textId="5CEF04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63855" w14:textId="73BC12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BD17F" w14:textId="24804F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000.00 </w:t>
            </w:r>
          </w:p>
        </w:tc>
      </w:tr>
      <w:tr w:rsidR="00B529CE" w:rsidRPr="00B529CE" w14:paraId="217C7B8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381F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E763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4D900F5" w14:textId="419FB6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340671AC" w14:textId="656910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43B5F0" w14:textId="406F23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7ABF4" w14:textId="36D375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68,240.00 </w:t>
            </w:r>
          </w:p>
        </w:tc>
      </w:tr>
      <w:tr w:rsidR="00B529CE" w:rsidRPr="00B529CE" w14:paraId="638FD01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C5D6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85DC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77F2BD49" w14:textId="0BAA64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548EA2" w14:textId="004BC2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0B318" w14:textId="4E2098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37C2F" w14:textId="11065D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0,000.00 </w:t>
            </w:r>
          </w:p>
        </w:tc>
      </w:tr>
      <w:tr w:rsidR="00B529CE" w:rsidRPr="00B529CE" w14:paraId="3AAF972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F0B5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255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22385393" w14:textId="6754A7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AF176" w14:textId="53A18F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E2B84" w14:textId="2B60D2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80CCB" w14:textId="649D54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50,000.00 </w:t>
            </w:r>
          </w:p>
        </w:tc>
      </w:tr>
      <w:tr w:rsidR="00B529CE" w:rsidRPr="00B529CE" w14:paraId="02BA836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7469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C770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62050B2" w14:textId="1A7EE0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C472C4" w14:textId="5179EB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3823A" w14:textId="5099C7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7A751" w14:textId="3EE449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5,800.00 </w:t>
            </w:r>
          </w:p>
        </w:tc>
      </w:tr>
      <w:tr w:rsidR="00B529CE" w:rsidRPr="00B529CE" w14:paraId="63EEE71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FCA0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55C1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40A9982C" w14:textId="1B06AB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3F98F7" w14:textId="59D586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C126C" w14:textId="34342F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B9925" w14:textId="590CAB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0,000.00 </w:t>
            </w:r>
          </w:p>
        </w:tc>
      </w:tr>
      <w:tr w:rsidR="00B529CE" w:rsidRPr="00B529CE" w14:paraId="681A00F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48EE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C536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5A682B19" w14:textId="34002A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694A3D04" w14:textId="397806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3A19C" w14:textId="790297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BD1BC" w14:textId="2FB08D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34,860.00 </w:t>
            </w:r>
          </w:p>
        </w:tc>
      </w:tr>
      <w:tr w:rsidR="00B529CE" w:rsidRPr="00B529CE" w14:paraId="0F5DDF7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51F7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4D02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A148CC" w14:textId="7241AC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1672868B" w14:textId="2282BA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0311A" w14:textId="4A9E61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88B8A" w14:textId="0FCEB4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629,020.00 </w:t>
            </w:r>
          </w:p>
        </w:tc>
      </w:tr>
      <w:tr w:rsidR="00B529CE" w:rsidRPr="00B529CE" w14:paraId="79089C5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3744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0DEF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3997CB9B" w14:textId="383BCA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0F6AD387" w14:textId="7626DB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189D5" w14:textId="1C4A53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1752A" w14:textId="20F0B1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4,437.20 </w:t>
            </w:r>
          </w:p>
        </w:tc>
      </w:tr>
      <w:tr w:rsidR="00B529CE" w:rsidRPr="00B529CE" w14:paraId="6271B47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32F9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4A5B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5AF647BA" w14:textId="5BDF75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352A9A24" w14:textId="200ACB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81C50" w14:textId="0C7228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2FC9C" w14:textId="499EE8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75,250.00 </w:t>
            </w:r>
          </w:p>
        </w:tc>
      </w:tr>
      <w:tr w:rsidR="00B529CE" w:rsidRPr="00B529CE" w14:paraId="1F9268E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4A06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B711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C9DF34B" w14:textId="16D728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8B54CB" w14:textId="4464B3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0D3B4" w14:textId="06B781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65FB4" w14:textId="58B733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0,000.00 </w:t>
            </w:r>
          </w:p>
        </w:tc>
      </w:tr>
      <w:tr w:rsidR="00B529CE" w:rsidRPr="00B529CE" w14:paraId="2C4CA71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EA6E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5CEF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5342053E" w14:textId="420F23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CFECBF" w14:textId="541370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A3155" w14:textId="03E0FE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34A78" w14:textId="2A9FF5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2,000.00 </w:t>
            </w:r>
          </w:p>
        </w:tc>
      </w:tr>
      <w:tr w:rsidR="00B529CE" w:rsidRPr="00B529CE" w14:paraId="3BFD395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34B3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859D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387C3C91" w14:textId="09D27E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2C52E2" w14:textId="5FFCCF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45129" w14:textId="7677FC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A806A" w14:textId="22B2EF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01,000.00 </w:t>
            </w:r>
          </w:p>
        </w:tc>
      </w:tr>
      <w:tr w:rsidR="00B529CE" w:rsidRPr="00B529CE" w14:paraId="284FBA5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DF92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D182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3EB3694E" w14:textId="43FC8A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03DB9B8C" w14:textId="0A737B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B04E8" w14:textId="0A7351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7F0DA" w14:textId="45FCB2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83,920.00 </w:t>
            </w:r>
          </w:p>
        </w:tc>
      </w:tr>
      <w:tr w:rsidR="00B529CE" w:rsidRPr="00B529CE" w14:paraId="64C0775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D02C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FB42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71C00B2B" w14:textId="7FC231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6F79753E" w14:textId="46B3BA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3B8D9" w14:textId="333582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710E8" w14:textId="718098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61,239.44 </w:t>
            </w:r>
          </w:p>
        </w:tc>
      </w:tr>
      <w:tr w:rsidR="00B529CE" w:rsidRPr="00B529CE" w14:paraId="7349B06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EFD0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DC6C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712F2325" w14:textId="00F2DE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38642965" w14:textId="12003B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4D158" w14:textId="2950C9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00C03" w14:textId="344460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7,804.07 </w:t>
            </w:r>
          </w:p>
        </w:tc>
      </w:tr>
      <w:tr w:rsidR="00B529CE" w:rsidRPr="00B529CE" w14:paraId="0BF5B4A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1F73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542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50968C57" w14:textId="7C1828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92CFA1" w14:textId="178568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42E27" w14:textId="00A985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B5FC4" w14:textId="4F69B0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0,000.00 </w:t>
            </w:r>
          </w:p>
        </w:tc>
      </w:tr>
      <w:tr w:rsidR="00B529CE" w:rsidRPr="00B529CE" w14:paraId="78D1CEA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F307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35D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47707BE4" w14:textId="69576D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414DB6E4" w14:textId="7DF125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E133B" w14:textId="495B5E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4A66F" w14:textId="2AA805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3,200.00 </w:t>
            </w:r>
          </w:p>
        </w:tc>
      </w:tr>
      <w:tr w:rsidR="00B529CE" w:rsidRPr="00B529CE" w14:paraId="66482FF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1F72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41B7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76BD8A53" w14:textId="03556A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708EE8" w14:textId="14FC9C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744C1" w14:textId="3F1255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57E39" w14:textId="3F57CE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755,000.00 </w:t>
            </w:r>
          </w:p>
        </w:tc>
      </w:tr>
      <w:tr w:rsidR="00B529CE" w:rsidRPr="00B529CE" w14:paraId="580658B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4053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918E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5ADFF02" w14:textId="7E8335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3F1CD16F" w14:textId="042F4C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B63C5" w14:textId="3769E2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F4B3E" w14:textId="5ACDE0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7,075.00 </w:t>
            </w:r>
          </w:p>
        </w:tc>
      </w:tr>
      <w:tr w:rsidR="00B529CE" w:rsidRPr="00B529CE" w14:paraId="70CD263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68AD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87D6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7940579F" w14:textId="3B865D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6E6261" w14:textId="1F0210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0E135" w14:textId="4C1C09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C6A0C" w14:textId="756AD8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0,000.00 </w:t>
            </w:r>
          </w:p>
        </w:tc>
      </w:tr>
      <w:tr w:rsidR="00B529CE" w:rsidRPr="00B529CE" w14:paraId="1289FEC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1419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D02C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1DFB754" w14:textId="701958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7E88C5BD" w14:textId="095144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6D4A7" w14:textId="42CC7F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8F849" w14:textId="20AC79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422,405.00 </w:t>
            </w:r>
          </w:p>
        </w:tc>
      </w:tr>
      <w:tr w:rsidR="00B529CE" w:rsidRPr="00B529CE" w14:paraId="764F24C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F241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7F7A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F85443F" w14:textId="37CB5D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97F8A9" w14:textId="350397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B21B8" w14:textId="35716C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95DC5" w14:textId="491D27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70,000.00 </w:t>
            </w:r>
          </w:p>
        </w:tc>
      </w:tr>
      <w:tr w:rsidR="00B529CE" w:rsidRPr="00B529CE" w14:paraId="55C2AF7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3F5A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433E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0CB8FBA5" w14:textId="246C3B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F9A95AD" w14:textId="313014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CD22E" w14:textId="5D0567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821B9" w14:textId="71872A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85,940.00 </w:t>
            </w:r>
          </w:p>
        </w:tc>
      </w:tr>
      <w:tr w:rsidR="00B529CE" w:rsidRPr="00B529CE" w14:paraId="7872B59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157D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3D27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334EB0CB" w14:textId="00E33E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13C1B" w14:textId="641289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BB8EB" w14:textId="547C62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1D26E" w14:textId="5CFFB8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300.00 </w:t>
            </w:r>
          </w:p>
        </w:tc>
      </w:tr>
      <w:tr w:rsidR="00B529CE" w:rsidRPr="00B529CE" w14:paraId="6788E00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DC7A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17BD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B886143" w14:textId="4CD6E5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36,840.00 </w:t>
            </w:r>
          </w:p>
        </w:tc>
        <w:tc>
          <w:tcPr>
            <w:tcW w:w="958" w:type="pct"/>
            <w:tcBorders>
              <w:top w:val="nil"/>
              <w:left w:val="nil"/>
              <w:bottom w:val="single" w:sz="4" w:space="0" w:color="000000"/>
              <w:right w:val="single" w:sz="4" w:space="0" w:color="000000"/>
            </w:tcBorders>
            <w:shd w:val="clear" w:color="auto" w:fill="auto"/>
            <w:noWrap/>
            <w:vAlign w:val="bottom"/>
            <w:hideMark/>
          </w:tcPr>
          <w:p w14:paraId="2A081ABD" w14:textId="22332D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67E82" w14:textId="4777FF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FFD64" w14:textId="259350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36,840.00 </w:t>
            </w:r>
          </w:p>
        </w:tc>
      </w:tr>
      <w:tr w:rsidR="00B529CE" w:rsidRPr="00B529CE" w14:paraId="1A39AD11"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88DAC"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82FBA61" w14:textId="0EFBD02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8,308,58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A0DEC3C" w14:textId="41BE334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2CA133" w14:textId="7BC31E5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30EE7B" w14:textId="0615C22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8,308,588.82 </w:t>
            </w:r>
          </w:p>
        </w:tc>
      </w:tr>
      <w:tr w:rsidR="00B529CE" w:rsidRPr="00B529CE" w14:paraId="3D80158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12A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B7B18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4623A4F9" w14:textId="408BCB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7CBF32"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2CBFB9BB"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5245093C" w14:textId="37CE8E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00,000.00 </w:t>
            </w:r>
          </w:p>
        </w:tc>
      </w:tr>
      <w:tr w:rsidR="00B529CE" w:rsidRPr="00B529CE" w14:paraId="0D3956D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6572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B143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145FAC" w14:textId="3A8F8F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19A71876" w14:textId="10AEE0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22B94" w14:textId="2EECF1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E95E5" w14:textId="4EE235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596,959.72 </w:t>
            </w:r>
          </w:p>
        </w:tc>
      </w:tr>
      <w:tr w:rsidR="00B529CE" w:rsidRPr="00B529CE" w14:paraId="2CD84E9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48D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6B76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371508" w14:textId="465479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792E9E4F" w14:textId="30AA83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C24B4" w14:textId="72CAF9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8C55D" w14:textId="4A71A3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7,560.00 </w:t>
            </w:r>
          </w:p>
        </w:tc>
      </w:tr>
      <w:tr w:rsidR="00B529CE" w:rsidRPr="00B529CE" w14:paraId="09EA1E2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AB2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33C1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5C159014" w14:textId="63F06D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245446B" w14:textId="7959F5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E834D" w14:textId="190EE2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01749" w14:textId="573F66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3,960.00 </w:t>
            </w:r>
          </w:p>
        </w:tc>
      </w:tr>
      <w:tr w:rsidR="00B529CE" w:rsidRPr="00B529CE" w14:paraId="366CA0B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4188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D18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25C301" w14:textId="05FDCA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6AB6EF41" w14:textId="261FB8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56E0D" w14:textId="65CB24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BAF9A" w14:textId="7A3D75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7,097.00 </w:t>
            </w:r>
          </w:p>
        </w:tc>
      </w:tr>
      <w:tr w:rsidR="00B529CE" w:rsidRPr="00B529CE" w14:paraId="3E7B6D3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DF9A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024F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27D7A7CC" w14:textId="0569C1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174D1394" w14:textId="00B5BF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4DFC6" w14:textId="5AC82D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95B97" w14:textId="6A6A75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1,120.00 </w:t>
            </w:r>
          </w:p>
        </w:tc>
      </w:tr>
      <w:tr w:rsidR="00B529CE" w:rsidRPr="00B529CE" w14:paraId="58A536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A0B7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7017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33400A46" w14:textId="4AA784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3AD6E351" w14:textId="1455CB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B63A1" w14:textId="5FFCFF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A0315" w14:textId="196AB7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2,036.10 </w:t>
            </w:r>
          </w:p>
        </w:tc>
      </w:tr>
      <w:tr w:rsidR="00B529CE" w:rsidRPr="00B529CE" w14:paraId="039F286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A13E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AD24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37282BB" w14:textId="3E29DC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4B0E0099" w14:textId="74AD03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9BE0D" w14:textId="2A4B87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CFC13" w14:textId="4B446E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1,817.50 </w:t>
            </w:r>
          </w:p>
        </w:tc>
      </w:tr>
      <w:tr w:rsidR="00B529CE" w:rsidRPr="00B529CE" w14:paraId="371DA9E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E373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9D2A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191288E4" w14:textId="0EDAB5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771A45DA" w14:textId="76CF93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6B0C9" w14:textId="2BE9C2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8DAC6" w14:textId="5AF7A5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4,520.00 </w:t>
            </w:r>
          </w:p>
        </w:tc>
      </w:tr>
      <w:tr w:rsidR="00B529CE" w:rsidRPr="00B529CE" w14:paraId="18CEE89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C0A2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EC1C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728CC4EF" w14:textId="56BD76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6BF645" w14:textId="2DE88F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368D7" w14:textId="4D8D8B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9EDA7" w14:textId="151374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000.00 </w:t>
            </w:r>
          </w:p>
        </w:tc>
      </w:tr>
      <w:tr w:rsidR="00B529CE" w:rsidRPr="00B529CE" w14:paraId="17B17A9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D1F2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FF2A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59ECDD50" w14:textId="588284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6EF32E96" w14:textId="13E8E6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F193F" w14:textId="41AFF2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836F7" w14:textId="4E470D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57,350.00 </w:t>
            </w:r>
          </w:p>
        </w:tc>
      </w:tr>
      <w:tr w:rsidR="00B529CE" w:rsidRPr="00B529CE" w14:paraId="0C50A64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91A6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6743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A159F40" w14:textId="774A51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A8B2D7E" w14:textId="6FE155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D3368" w14:textId="45F242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A078E" w14:textId="294BEE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80.00 </w:t>
            </w:r>
          </w:p>
        </w:tc>
      </w:tr>
      <w:tr w:rsidR="00B529CE" w:rsidRPr="00B529CE" w14:paraId="623EA00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7EDE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D7C6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45DB111A" w14:textId="675E6C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002BF26F" w14:textId="00D3BF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03397" w14:textId="75CDDB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7E239" w14:textId="239A35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02,495.00 </w:t>
            </w:r>
          </w:p>
        </w:tc>
      </w:tr>
      <w:tr w:rsidR="00B529CE" w:rsidRPr="00B529CE" w14:paraId="6AA633D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E78E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FE9A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1073F2C1" w14:textId="35A813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34A157" w14:textId="79CE64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E6E88" w14:textId="35681B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32EC6" w14:textId="4F74A7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2,000.00 </w:t>
            </w:r>
          </w:p>
        </w:tc>
      </w:tr>
      <w:tr w:rsidR="00B529CE" w:rsidRPr="00B529CE" w14:paraId="2F4DAF9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F13F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D132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BE418F4" w14:textId="59B1B9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289E306B" w14:textId="05457F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44260" w14:textId="2464EF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33DFC" w14:textId="242E37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18,170.00 </w:t>
            </w:r>
          </w:p>
        </w:tc>
      </w:tr>
      <w:tr w:rsidR="00B529CE" w:rsidRPr="00B529CE" w14:paraId="257267A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6BCF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BA8D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42A935E5" w14:textId="34FB3A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855A58" w14:textId="54A1DE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7DF19" w14:textId="2D4DA1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6A91C" w14:textId="15F563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0,000.00 </w:t>
            </w:r>
          </w:p>
        </w:tc>
      </w:tr>
      <w:tr w:rsidR="00B529CE" w:rsidRPr="00B529CE" w14:paraId="130ED02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F01E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9CAE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E99F51" w14:textId="3A0AFA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B919E05" w14:textId="5599E0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81D7A" w14:textId="12FE66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FAE4E" w14:textId="0B680A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0,760.00 </w:t>
            </w:r>
          </w:p>
        </w:tc>
      </w:tr>
      <w:tr w:rsidR="00B529CE" w:rsidRPr="00B529CE" w14:paraId="3701949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3947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3C3E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7B2FDFAA" w14:textId="796D9C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48007" w14:textId="7C389D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095BD" w14:textId="3E9749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D3D9E" w14:textId="167116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3,000.00 </w:t>
            </w:r>
          </w:p>
        </w:tc>
      </w:tr>
      <w:tr w:rsidR="00B529CE" w:rsidRPr="00B529CE" w14:paraId="2D9C055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E358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954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182CB9F9" w14:textId="796921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06E74C58" w14:textId="71FBEA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8875E" w14:textId="226743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E0469" w14:textId="6335AE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4,450.00 </w:t>
            </w:r>
          </w:p>
        </w:tc>
      </w:tr>
      <w:tr w:rsidR="00B529CE" w:rsidRPr="00B529CE" w14:paraId="2976DE4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5A23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DCA8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603EE0F3" w14:textId="111C5C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6748B08E" w14:textId="2A8E6B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A261A" w14:textId="69A0B7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4B094" w14:textId="0EE15F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040.00 </w:t>
            </w:r>
          </w:p>
        </w:tc>
      </w:tr>
      <w:tr w:rsidR="00B529CE" w:rsidRPr="00B529CE" w14:paraId="7CE9021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A32B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7958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4F04518" w14:textId="5F1820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0977685" w14:textId="42AD4C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AAD20" w14:textId="5F5A53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0722E" w14:textId="569CDF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1,440.00 </w:t>
            </w:r>
          </w:p>
        </w:tc>
      </w:tr>
      <w:tr w:rsidR="00B529CE" w:rsidRPr="00B529CE" w14:paraId="4610C15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2DD3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E4AC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B65634" w14:textId="24330A9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2015FA69" w14:textId="21E057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448BE" w14:textId="0207F5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75626" w14:textId="2CFE03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6,656.00 </w:t>
            </w:r>
          </w:p>
        </w:tc>
      </w:tr>
      <w:tr w:rsidR="00B529CE" w:rsidRPr="00B529CE" w14:paraId="7B3EA87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57EF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4C69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52F24D51" w14:textId="166A86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348CEF73" w14:textId="682409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ACC25" w14:textId="0D1593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67838" w14:textId="58B551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68,549.50 </w:t>
            </w:r>
          </w:p>
        </w:tc>
      </w:tr>
      <w:tr w:rsidR="00B529CE" w:rsidRPr="00B529CE" w14:paraId="23EEE11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229A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4197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A206D5" w14:textId="69AAE7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00ECE523" w14:textId="072802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F1555" w14:textId="503FCB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21867" w14:textId="14A1BC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0,519.60 </w:t>
            </w:r>
          </w:p>
        </w:tc>
      </w:tr>
      <w:tr w:rsidR="00B529CE" w:rsidRPr="00B529CE" w14:paraId="53CB0F5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D7A3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59BA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BB142CE" w14:textId="689003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5C8EA2" w14:textId="1C2EB1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8C6BA" w14:textId="4332A6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C9A5F" w14:textId="2609F6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000.00 </w:t>
            </w:r>
          </w:p>
        </w:tc>
      </w:tr>
      <w:tr w:rsidR="00B529CE" w:rsidRPr="00B529CE" w14:paraId="3CDD74A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78A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305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91D837" w14:textId="2E9D4D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4A20937E" w14:textId="6F64E3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7169F" w14:textId="649989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BC767" w14:textId="084A40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600.00 </w:t>
            </w:r>
          </w:p>
        </w:tc>
      </w:tr>
      <w:tr w:rsidR="00B529CE" w:rsidRPr="00B529CE" w14:paraId="1E4D112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0703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E20D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7CEE7B52" w14:textId="712E5D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63FDE0DD" w14:textId="1368F6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863AA" w14:textId="393B7E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44161" w14:textId="305793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5,480.00 </w:t>
            </w:r>
          </w:p>
        </w:tc>
      </w:tr>
      <w:tr w:rsidR="00B529CE" w:rsidRPr="00B529CE" w14:paraId="313D5D8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8337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AAFA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6314A3A" w14:textId="252E5C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2BF93B29" w14:textId="31A9C2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F4E31" w14:textId="723DAE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76D6A" w14:textId="2DBA86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5,740.00 </w:t>
            </w:r>
          </w:p>
        </w:tc>
      </w:tr>
      <w:tr w:rsidR="00B529CE" w:rsidRPr="00B529CE" w14:paraId="347B5C6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95A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15AD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22E69471" w14:textId="3535E1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2D97E95" w14:textId="266DA8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9D133" w14:textId="7F87D9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B7EC6" w14:textId="154042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00.00 </w:t>
            </w:r>
          </w:p>
        </w:tc>
      </w:tr>
      <w:tr w:rsidR="00B529CE" w:rsidRPr="00B529CE" w14:paraId="369BE4A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4B99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12F2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99A955B" w14:textId="68293D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2A6081A7" w14:textId="5FE3C8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AA2FB" w14:textId="77E2B5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B63AE" w14:textId="02DAA6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5,148.40 </w:t>
            </w:r>
          </w:p>
        </w:tc>
      </w:tr>
      <w:tr w:rsidR="00B529CE" w:rsidRPr="00B529CE" w14:paraId="64174CE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F975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E833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5E7C597A" w14:textId="4D5102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63817343" w14:textId="41548F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FB84A" w14:textId="237BF3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DDEC0" w14:textId="039BB1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240.00 </w:t>
            </w:r>
          </w:p>
        </w:tc>
      </w:tr>
      <w:tr w:rsidR="00B529CE" w:rsidRPr="00B529CE" w14:paraId="77546354"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EF36DA"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01834B8" w14:textId="0B05ACC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86,645,897.61 </w:t>
            </w:r>
          </w:p>
        </w:tc>
        <w:tc>
          <w:tcPr>
            <w:tcW w:w="958" w:type="pct"/>
            <w:tcBorders>
              <w:top w:val="nil"/>
              <w:left w:val="nil"/>
              <w:bottom w:val="single" w:sz="4" w:space="0" w:color="000000"/>
              <w:right w:val="single" w:sz="4" w:space="0" w:color="000000"/>
            </w:tcBorders>
            <w:shd w:val="clear" w:color="A5A5A5" w:fill="A5A5A5"/>
            <w:noWrap/>
            <w:vAlign w:val="bottom"/>
            <w:hideMark/>
          </w:tcPr>
          <w:p w14:paraId="2BAB437F" w14:textId="7931151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4493201" w14:textId="5EFF6B6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7104C84" w14:textId="6CFA169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86,645,897.61 </w:t>
            </w:r>
          </w:p>
        </w:tc>
      </w:tr>
      <w:tr w:rsidR="00B529CE" w:rsidRPr="00B529CE" w14:paraId="0D42361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3859F"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9DA2B8F" w14:textId="004CBCD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7,611,51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61C5DE18" w14:textId="6B25D2F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E6340E" w14:textId="759DE7A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67E828" w14:textId="4EAE244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7,611,516.47 </w:t>
            </w:r>
          </w:p>
        </w:tc>
      </w:tr>
      <w:tr w:rsidR="00B529CE" w:rsidRPr="00B529CE" w14:paraId="00FEE21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02248AE"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7E4B0EC1" w14:textId="0F29AA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2081F043" w14:textId="701DB7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AEE6B" w14:textId="26BF4D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C93B90" w14:textId="6A7C27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8,939.12 </w:t>
            </w:r>
          </w:p>
        </w:tc>
      </w:tr>
      <w:tr w:rsidR="00B529CE" w:rsidRPr="00B529CE" w14:paraId="29556115" w14:textId="77777777" w:rsidTr="00B529C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D34AA4E"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6484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6CBFBE35" w14:textId="02B5C7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12F0DF2F" w14:textId="5E7D02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EBF27" w14:textId="13360E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81408" w14:textId="525A77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6,755.86 </w:t>
            </w:r>
          </w:p>
        </w:tc>
      </w:tr>
      <w:tr w:rsidR="00B529CE" w:rsidRPr="00B529CE" w14:paraId="6EC8BF7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A24F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801E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A9CBD6E" w14:textId="4269D6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A1BCA47" w14:textId="4A5303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BCACD" w14:textId="40CC21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FFF7A" w14:textId="1C723B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5,780.00 </w:t>
            </w:r>
          </w:p>
        </w:tc>
      </w:tr>
      <w:tr w:rsidR="00B529CE" w:rsidRPr="00B529CE" w14:paraId="52E530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6116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62F8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4C4A0DBB" w14:textId="5FCABF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FDA7E8" w14:textId="19BCF6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F5B7A" w14:textId="7935568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53C40" w14:textId="0B949F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6,000.00 </w:t>
            </w:r>
          </w:p>
        </w:tc>
      </w:tr>
      <w:tr w:rsidR="00B529CE" w:rsidRPr="00B529CE" w14:paraId="11C2012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FA2E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8976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4CF572C8" w14:textId="12DBC1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7F41421D" w14:textId="1F87C1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23C1D" w14:textId="05994E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8D576" w14:textId="56369A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859,289.24 </w:t>
            </w:r>
          </w:p>
        </w:tc>
      </w:tr>
      <w:tr w:rsidR="00B529CE" w:rsidRPr="00B529CE" w14:paraId="43A1A12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34DF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224C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5209439A" w14:textId="0B5F77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487340F6" w14:textId="578D3D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00B4A" w14:textId="5B41369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DDB45" w14:textId="0BAA1A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3,629.92 </w:t>
            </w:r>
          </w:p>
        </w:tc>
      </w:tr>
      <w:tr w:rsidR="00B529CE" w:rsidRPr="00B529CE" w14:paraId="3BF0F11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16DF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4EAD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4A42C7FF" w14:textId="202DD8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7EFF65F6" w14:textId="011834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796E3" w14:textId="186F5C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45A82" w14:textId="7563FA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78,290.00 </w:t>
            </w:r>
          </w:p>
        </w:tc>
      </w:tr>
      <w:tr w:rsidR="00B529CE" w:rsidRPr="00B529CE" w14:paraId="7E75F63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EAEB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274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812DB86" w14:textId="28A5E5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767C6B75" w14:textId="65A804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36828" w14:textId="1DC702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F9BBA" w14:textId="64890D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526.05 </w:t>
            </w:r>
          </w:p>
        </w:tc>
      </w:tr>
      <w:tr w:rsidR="00B529CE" w:rsidRPr="00B529CE" w14:paraId="3AD5040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2F53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728F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3E2B2C40" w14:textId="6B7CD6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194D66CC" w14:textId="381E2D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D67E4" w14:textId="250916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7701F" w14:textId="37777C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15,510.00 </w:t>
            </w:r>
          </w:p>
        </w:tc>
      </w:tr>
      <w:tr w:rsidR="00B529CE" w:rsidRPr="00B529CE" w14:paraId="15C389A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7F47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AE32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2B295285" w14:textId="156FFB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6B4F7BC0" w14:textId="15D6C2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B60DF" w14:textId="55A59D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0290C" w14:textId="3F4744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3,787.00 </w:t>
            </w:r>
          </w:p>
        </w:tc>
      </w:tr>
      <w:tr w:rsidR="00B529CE" w:rsidRPr="00B529CE" w14:paraId="1726263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397E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7CF3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1853756" w14:textId="22B38B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4EA8CD96" w14:textId="0965B68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3CA2F" w14:textId="018761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04CFC" w14:textId="14BADC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42,864.32 </w:t>
            </w:r>
          </w:p>
        </w:tc>
      </w:tr>
      <w:tr w:rsidR="00B529CE" w:rsidRPr="00B529CE" w14:paraId="08A142F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47DB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8CE9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4B0A7EA0" w14:textId="1FAFE4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6CA89F0F" w14:textId="0DC443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AE19C" w14:textId="59D687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DEB86" w14:textId="24F7B8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80,911.86 </w:t>
            </w:r>
          </w:p>
        </w:tc>
      </w:tr>
      <w:tr w:rsidR="00B529CE" w:rsidRPr="00B529CE" w14:paraId="0DF5562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26B3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848B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557A7A9B" w14:textId="4CA086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02,553.94 </w:t>
            </w:r>
          </w:p>
        </w:tc>
        <w:tc>
          <w:tcPr>
            <w:tcW w:w="958" w:type="pct"/>
            <w:tcBorders>
              <w:top w:val="nil"/>
              <w:left w:val="nil"/>
              <w:bottom w:val="single" w:sz="4" w:space="0" w:color="000000"/>
              <w:right w:val="single" w:sz="4" w:space="0" w:color="000000"/>
            </w:tcBorders>
            <w:shd w:val="clear" w:color="auto" w:fill="auto"/>
            <w:noWrap/>
            <w:vAlign w:val="bottom"/>
            <w:hideMark/>
          </w:tcPr>
          <w:p w14:paraId="56BE7C40" w14:textId="3877CD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18B53" w14:textId="7D1DA9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AD476" w14:textId="739F31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02,553.94 </w:t>
            </w:r>
          </w:p>
        </w:tc>
      </w:tr>
      <w:tr w:rsidR="00B529CE" w:rsidRPr="00B529CE" w14:paraId="48904C5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72B9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F879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6114F86" w14:textId="5937A5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248CD7" w14:textId="3DFFAE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BEF0E" w14:textId="23F7E9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EC2B4" w14:textId="339B86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5,000.00 </w:t>
            </w:r>
          </w:p>
        </w:tc>
      </w:tr>
      <w:tr w:rsidR="00B529CE" w:rsidRPr="00B529CE" w14:paraId="615F9D2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D23A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DC88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41621352" w14:textId="0F5380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6A8C0070" w14:textId="6814AA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9A5C0" w14:textId="7169E7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88127" w14:textId="19F3FF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89,840.00 </w:t>
            </w:r>
          </w:p>
        </w:tc>
      </w:tr>
      <w:tr w:rsidR="00B529CE" w:rsidRPr="00B529CE" w14:paraId="14C7813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D58F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A7CC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AC1CCF6" w14:textId="3DDDFD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07E0DE26" w14:textId="5C93DD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7170B" w14:textId="23CFB8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BE687" w14:textId="35267A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7,720.00 </w:t>
            </w:r>
          </w:p>
        </w:tc>
      </w:tr>
      <w:tr w:rsidR="00B529CE" w:rsidRPr="00B529CE" w14:paraId="78B839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5E3D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2A86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833C745" w14:textId="48AD38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057076F7" w14:textId="696399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08D7D" w14:textId="761CCD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0D13F" w14:textId="71646C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306,736.96 </w:t>
            </w:r>
          </w:p>
        </w:tc>
      </w:tr>
      <w:tr w:rsidR="00B529CE" w:rsidRPr="00B529CE" w14:paraId="744CA57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C48C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FCB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1CACF795" w14:textId="653D45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32A2C467" w14:textId="2DD94A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582E1" w14:textId="10DEB8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AB4F3" w14:textId="6B004A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75,213.86 </w:t>
            </w:r>
          </w:p>
        </w:tc>
      </w:tr>
      <w:tr w:rsidR="00B529CE" w:rsidRPr="00B529CE" w14:paraId="6E5CD87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5BD1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4385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0451DCF7" w14:textId="7B2B10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96992A" w14:textId="00DD85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ECB41" w14:textId="7641FF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86523" w14:textId="624735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3,000.00 </w:t>
            </w:r>
          </w:p>
        </w:tc>
      </w:tr>
      <w:tr w:rsidR="00B529CE" w:rsidRPr="00B529CE" w14:paraId="36F8EDF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9248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AF3A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53D353AB" w14:textId="5A2E86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3DB1D1" w14:textId="24D86E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B91F0" w14:textId="390EFF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A9D7E" w14:textId="207431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7,500.00 </w:t>
            </w:r>
          </w:p>
        </w:tc>
      </w:tr>
      <w:tr w:rsidR="00B529CE" w:rsidRPr="00B529CE" w14:paraId="69666A7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456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908A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36DE147C" w14:textId="2F13CE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0C4B1C4" w14:textId="334418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46214" w14:textId="2DC54B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363C0" w14:textId="00EF8A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4,500.00 </w:t>
            </w:r>
          </w:p>
        </w:tc>
      </w:tr>
      <w:tr w:rsidR="00B529CE" w:rsidRPr="00B529CE" w14:paraId="3096FA1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04CA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8D7B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68595549" w14:textId="37E133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4629B360" w14:textId="51BAFA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34C41" w14:textId="0432AB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14668" w14:textId="0F4920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7,228.92 </w:t>
            </w:r>
          </w:p>
        </w:tc>
      </w:tr>
      <w:tr w:rsidR="00B529CE" w:rsidRPr="00B529CE" w14:paraId="4FFED7D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53D5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310000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17DE3EA6" w14:textId="6898F8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441636EE" w14:textId="7F7752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62406" w14:textId="0BF264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0D2AB" w14:textId="7300A2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8,130.00 </w:t>
            </w:r>
          </w:p>
        </w:tc>
      </w:tr>
      <w:tr w:rsidR="00B529CE" w:rsidRPr="00B529CE" w14:paraId="29CAD9F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A43C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6A40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65004549" w14:textId="68A803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566EF50F" w14:textId="1CF87C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C1DBB" w14:textId="1B3121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D949B" w14:textId="400508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5,140.00 </w:t>
            </w:r>
          </w:p>
        </w:tc>
      </w:tr>
      <w:tr w:rsidR="00B529CE" w:rsidRPr="00B529CE" w14:paraId="12BFD8A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7F8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03E1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5E7AA935" w14:textId="6261BD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22BA4094" w14:textId="3AE469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C3DF0" w14:textId="3CE228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107AA" w14:textId="7E5CF9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8,759.50 </w:t>
            </w:r>
          </w:p>
        </w:tc>
      </w:tr>
      <w:tr w:rsidR="00B529CE" w:rsidRPr="00B529CE" w14:paraId="3D084A2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84F7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D9AA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39625C92" w14:textId="3D70E6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862276" w14:textId="4001AE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4BF0A" w14:textId="5DECE7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1C8FB" w14:textId="05C463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00.00 </w:t>
            </w:r>
          </w:p>
        </w:tc>
      </w:tr>
      <w:tr w:rsidR="00B529CE" w:rsidRPr="00B529CE" w14:paraId="290B950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2B07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7777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37F6568" w14:textId="63C714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19620859" w14:textId="78AF82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6EF55" w14:textId="631113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88824" w14:textId="67CBAC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28,496.60 </w:t>
            </w:r>
          </w:p>
        </w:tc>
      </w:tr>
      <w:tr w:rsidR="00B529CE" w:rsidRPr="00B529CE" w14:paraId="5547D30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055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E3E8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14135BB" w14:textId="1638E9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B7105C" w14:textId="66BFFD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B99EC" w14:textId="273F7F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CE05B" w14:textId="77B755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9,500.00 </w:t>
            </w:r>
          </w:p>
        </w:tc>
      </w:tr>
      <w:tr w:rsidR="00B529CE" w:rsidRPr="00B529CE" w14:paraId="1AEB1C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6C64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231E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4B60E154" w14:textId="797A14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5EB123C3" w14:textId="6A3BB2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5DE49" w14:textId="7560D1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D6651" w14:textId="5FA872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4,335.00 </w:t>
            </w:r>
          </w:p>
        </w:tc>
      </w:tr>
      <w:tr w:rsidR="00B529CE" w:rsidRPr="00B529CE" w14:paraId="42B7C56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E43C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A523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69E1525C" w14:textId="5B12ED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042184B8" w14:textId="6AA476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D2C89" w14:textId="47E42D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24541" w14:textId="0F9772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9,964.56 </w:t>
            </w:r>
          </w:p>
        </w:tc>
      </w:tr>
      <w:tr w:rsidR="00B529CE" w:rsidRPr="00B529CE" w14:paraId="7B9F873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BC9E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D1DC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00B1422" w14:textId="08EFD6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24103DD6" w14:textId="18C017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0FA49" w14:textId="3007C9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E7731" w14:textId="1ECAD5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7,915.00 </w:t>
            </w:r>
          </w:p>
        </w:tc>
      </w:tr>
      <w:tr w:rsidR="00B529CE" w:rsidRPr="00B529CE" w14:paraId="0A1DABA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4137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C84A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7B9666F" w14:textId="0056BF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1E9BAEE1" w14:textId="5DC47B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0BFA2" w14:textId="2BBE72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49826" w14:textId="7109C5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7,391.78 </w:t>
            </w:r>
          </w:p>
        </w:tc>
      </w:tr>
      <w:tr w:rsidR="00B529CE" w:rsidRPr="00B529CE" w14:paraId="49A8FD9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F8C0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A9D6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735B4F0" w14:textId="149851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526B3553" w14:textId="14257E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99EB2" w14:textId="7C7213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A01EF" w14:textId="3EFBCF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63,768.30 </w:t>
            </w:r>
          </w:p>
        </w:tc>
      </w:tr>
      <w:tr w:rsidR="00B529CE" w:rsidRPr="00B529CE" w14:paraId="5997980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6A7C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EA60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3A336D3" w14:textId="404AB6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077B1AEA" w14:textId="761EA2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449D1" w14:textId="458B85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0A35A" w14:textId="49B51F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3,911.48 </w:t>
            </w:r>
          </w:p>
        </w:tc>
      </w:tr>
      <w:tr w:rsidR="00B529CE" w:rsidRPr="00B529CE" w14:paraId="3A1EA1E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0005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9BB2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5E5CE3A9" w14:textId="5D63AA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2C96C235" w14:textId="26FD3E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52FBD" w14:textId="620C79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54040" w14:textId="5FD6A7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50,742.86 </w:t>
            </w:r>
          </w:p>
        </w:tc>
      </w:tr>
      <w:tr w:rsidR="00B529CE" w:rsidRPr="00B529CE" w14:paraId="4C2CB96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50B4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E9B2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5F920FE3" w14:textId="56ADD4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1785B93" w14:textId="40440E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DBD4B" w14:textId="168C62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3A424" w14:textId="67701B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8,994.00 </w:t>
            </w:r>
          </w:p>
        </w:tc>
      </w:tr>
      <w:tr w:rsidR="00B529CE" w:rsidRPr="00B529CE" w14:paraId="6C04003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1781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8B24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5FDCBA0A" w14:textId="52325A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31DA06D3" w14:textId="654A6F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48EE4" w14:textId="30BB83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A8A2F" w14:textId="6DCAFB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9,628.00 </w:t>
            </w:r>
          </w:p>
        </w:tc>
      </w:tr>
      <w:tr w:rsidR="00B529CE" w:rsidRPr="00B529CE" w14:paraId="586BED2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A3C3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3EC6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012C13" w14:textId="4E2AF7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510483A9" w14:textId="7A1445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BC210" w14:textId="762B40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0A738" w14:textId="44BEF0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08,583.80 </w:t>
            </w:r>
          </w:p>
        </w:tc>
      </w:tr>
      <w:tr w:rsidR="00B529CE" w:rsidRPr="00B529CE" w14:paraId="107E9C3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5DAE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B41F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72FF1C43" w14:textId="14EF29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FEC2DA0" w14:textId="420079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F338E" w14:textId="5642F5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9C606" w14:textId="00DAC2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4,600.00 </w:t>
            </w:r>
          </w:p>
        </w:tc>
      </w:tr>
      <w:tr w:rsidR="00B529CE" w:rsidRPr="00B529CE" w14:paraId="52F53B1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AA64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96DD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9C6F971" w14:textId="6F8BF0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215C29F6" w14:textId="6C02E4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287E6" w14:textId="5891C2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471F9" w14:textId="38C152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79.64 </w:t>
            </w:r>
          </w:p>
        </w:tc>
      </w:tr>
      <w:tr w:rsidR="00B529CE" w:rsidRPr="00B529CE" w14:paraId="1A3D9DB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9C9B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B2BF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5402AA6D" w14:textId="681242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0550EF91" w14:textId="21EF8E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34A99" w14:textId="1A9192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1768B" w14:textId="3C170A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78,275.00 </w:t>
            </w:r>
          </w:p>
        </w:tc>
      </w:tr>
      <w:tr w:rsidR="00B529CE" w:rsidRPr="00B529CE" w14:paraId="767FF09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872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D31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1F0ED853" w14:textId="42E5CE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7,790.00 </w:t>
            </w:r>
          </w:p>
        </w:tc>
        <w:tc>
          <w:tcPr>
            <w:tcW w:w="958" w:type="pct"/>
            <w:tcBorders>
              <w:top w:val="nil"/>
              <w:left w:val="nil"/>
              <w:bottom w:val="single" w:sz="4" w:space="0" w:color="000000"/>
              <w:right w:val="single" w:sz="4" w:space="0" w:color="000000"/>
            </w:tcBorders>
            <w:shd w:val="clear" w:color="auto" w:fill="auto"/>
            <w:noWrap/>
            <w:vAlign w:val="bottom"/>
            <w:hideMark/>
          </w:tcPr>
          <w:p w14:paraId="178DA885" w14:textId="24747B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6AAEB" w14:textId="4C7DAC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7C07B" w14:textId="71F5C9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7,790.00 </w:t>
            </w:r>
          </w:p>
        </w:tc>
      </w:tr>
      <w:tr w:rsidR="00B529CE" w:rsidRPr="00B529CE" w14:paraId="148E62F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ED79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2390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FB30567" w14:textId="161BA8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71E3396D" w14:textId="2139D7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EF1DA" w14:textId="57B59E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0F75B" w14:textId="608E1A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1,433.90 </w:t>
            </w:r>
          </w:p>
        </w:tc>
      </w:tr>
      <w:tr w:rsidR="00B529CE" w:rsidRPr="00B529CE" w14:paraId="12077C56"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81A04"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5B8AD555" w14:textId="65803F1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7,032,90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826FB76" w14:textId="6990997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89D90E" w14:textId="278BE30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5892E0" w14:textId="45BD794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7,032,900.82 </w:t>
            </w:r>
          </w:p>
        </w:tc>
      </w:tr>
      <w:tr w:rsidR="00B529CE" w:rsidRPr="00B529CE" w14:paraId="589CA9B4" w14:textId="77777777" w:rsidTr="00B529C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439A45E"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72637BA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6D8C40EF" w14:textId="2437AA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363,983.52 </w:t>
            </w:r>
          </w:p>
        </w:tc>
        <w:tc>
          <w:tcPr>
            <w:tcW w:w="958" w:type="pct"/>
            <w:tcBorders>
              <w:top w:val="nil"/>
              <w:left w:val="nil"/>
              <w:bottom w:val="single" w:sz="4" w:space="0" w:color="000000"/>
              <w:right w:val="single" w:sz="4" w:space="0" w:color="000000"/>
            </w:tcBorders>
            <w:shd w:val="clear" w:color="auto" w:fill="auto"/>
            <w:noWrap/>
            <w:vAlign w:val="bottom"/>
            <w:hideMark/>
          </w:tcPr>
          <w:p w14:paraId="38A40DBB" w14:textId="495A72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F90FC" w14:textId="76ACBD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59C30D" w14:textId="7A9731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363,983.52 </w:t>
            </w:r>
          </w:p>
        </w:tc>
      </w:tr>
      <w:tr w:rsidR="00B529CE" w:rsidRPr="00B529CE" w14:paraId="58486BE9" w14:textId="77777777" w:rsidTr="00B529C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D275262"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89033F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F269E0B" w14:textId="1CAE75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5789C384" w14:textId="533D69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E8FA5" w14:textId="44D63C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98DF9" w14:textId="1DEDEF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2,100.30 </w:t>
            </w:r>
          </w:p>
        </w:tc>
      </w:tr>
      <w:tr w:rsidR="00B529CE" w:rsidRPr="00B529CE" w14:paraId="7A9D7D2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0BD6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F30F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00169368" w14:textId="7F808B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0,303.24 </w:t>
            </w:r>
          </w:p>
        </w:tc>
        <w:tc>
          <w:tcPr>
            <w:tcW w:w="958" w:type="pct"/>
            <w:tcBorders>
              <w:top w:val="nil"/>
              <w:left w:val="nil"/>
              <w:bottom w:val="single" w:sz="4" w:space="0" w:color="000000"/>
              <w:right w:val="single" w:sz="4" w:space="0" w:color="000000"/>
            </w:tcBorders>
            <w:shd w:val="clear" w:color="auto" w:fill="auto"/>
            <w:noWrap/>
            <w:vAlign w:val="bottom"/>
            <w:hideMark/>
          </w:tcPr>
          <w:p w14:paraId="7D21B32D" w14:textId="7C4001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3C09C" w14:textId="360BAE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0DA25" w14:textId="5A74F5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0,303.24 </w:t>
            </w:r>
          </w:p>
        </w:tc>
      </w:tr>
      <w:tr w:rsidR="00B529CE" w:rsidRPr="00B529CE" w14:paraId="2A94530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643F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A20A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AC2F91C" w14:textId="7169EC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4DB9697" w14:textId="4FEC49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CFC85" w14:textId="50451E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02FBD" w14:textId="612B3B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3,039.22 </w:t>
            </w:r>
          </w:p>
        </w:tc>
      </w:tr>
      <w:tr w:rsidR="00B529CE" w:rsidRPr="00B529CE" w14:paraId="5EB00FB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321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5DDD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2FFC3E06" w14:textId="7BF854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7AE43981" w14:textId="555D63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EF517" w14:textId="3F02F3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D2422" w14:textId="79D15A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95,613.80 </w:t>
            </w:r>
          </w:p>
        </w:tc>
      </w:tr>
      <w:tr w:rsidR="00B529CE" w:rsidRPr="00B529CE" w14:paraId="21DCF35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7670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91E7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3DB26C4F" w14:textId="02C3FF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00F1EBA5" w14:textId="26B041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9BD5B" w14:textId="1C3436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2308A" w14:textId="3F9C15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34,355.76 </w:t>
            </w:r>
          </w:p>
        </w:tc>
      </w:tr>
      <w:tr w:rsidR="00B529CE" w:rsidRPr="00B529CE" w14:paraId="014A7A9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FA52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F6F2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62F82EE4" w14:textId="6B3E32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662BC71A" w14:textId="17DA56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22E53" w14:textId="3BDA22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805FC" w14:textId="5D4C658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0,478.80 </w:t>
            </w:r>
          </w:p>
        </w:tc>
      </w:tr>
      <w:tr w:rsidR="00B529CE" w:rsidRPr="00B529CE" w14:paraId="75D7AE8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E28B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C7B8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189BABDF" w14:textId="52E7CA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271D4043" w14:textId="2D6A49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7114C" w14:textId="5EF01C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F6AF9" w14:textId="08C3BF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0,628.62 </w:t>
            </w:r>
          </w:p>
        </w:tc>
      </w:tr>
      <w:tr w:rsidR="00B529CE" w:rsidRPr="00B529CE" w14:paraId="3743DEB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FED6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3594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17945F3F" w14:textId="432B14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3216A9B0" w14:textId="125A2C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88873" w14:textId="0C29E8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77080" w14:textId="619413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36,176.10 </w:t>
            </w:r>
          </w:p>
        </w:tc>
      </w:tr>
      <w:tr w:rsidR="00B529CE" w:rsidRPr="00B529CE" w14:paraId="3BC0BAD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3712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82C1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D1F9F01" w14:textId="519524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695,942.84 </w:t>
            </w:r>
          </w:p>
        </w:tc>
        <w:tc>
          <w:tcPr>
            <w:tcW w:w="958" w:type="pct"/>
            <w:tcBorders>
              <w:top w:val="nil"/>
              <w:left w:val="nil"/>
              <w:bottom w:val="single" w:sz="4" w:space="0" w:color="000000"/>
              <w:right w:val="single" w:sz="4" w:space="0" w:color="000000"/>
            </w:tcBorders>
            <w:shd w:val="clear" w:color="auto" w:fill="auto"/>
            <w:noWrap/>
            <w:vAlign w:val="bottom"/>
            <w:hideMark/>
          </w:tcPr>
          <w:p w14:paraId="2123DBDC" w14:textId="446179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64004" w14:textId="46B461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2C307" w14:textId="2827DE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695,942.84 </w:t>
            </w:r>
          </w:p>
        </w:tc>
      </w:tr>
      <w:tr w:rsidR="00B529CE" w:rsidRPr="00B529CE" w14:paraId="2CBCD46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C6EA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E888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5488D7B2" w14:textId="44EE17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20C79F08" w14:textId="1E9D0D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CC7CE" w14:textId="1E1853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9F1C4" w14:textId="53EEE1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1,154.40 </w:t>
            </w:r>
          </w:p>
        </w:tc>
      </w:tr>
      <w:tr w:rsidR="00B529CE" w:rsidRPr="00B529CE" w14:paraId="193C7EF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E4CD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6958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68E2D8BE" w14:textId="5A9F0D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61A1F187" w14:textId="7F494C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BA63B" w14:textId="4CD109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4E545" w14:textId="338140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6,601.62 </w:t>
            </w:r>
          </w:p>
        </w:tc>
      </w:tr>
      <w:tr w:rsidR="00B529CE" w:rsidRPr="00B529CE" w14:paraId="6DDCFA9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020C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631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12B9F3CF" w14:textId="3EC576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02CB0047" w14:textId="717438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6607C" w14:textId="5846CB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053D5" w14:textId="2224A2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563.44 </w:t>
            </w:r>
          </w:p>
        </w:tc>
      </w:tr>
      <w:tr w:rsidR="00B529CE" w:rsidRPr="00B529CE" w14:paraId="2D31A14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6D9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9A7C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4DB70963" w14:textId="174086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01EFF15C" w14:textId="5A3FCE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B1A74" w14:textId="0BFCE4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2D1A5" w14:textId="3B1587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693,664.96 </w:t>
            </w:r>
          </w:p>
        </w:tc>
      </w:tr>
      <w:tr w:rsidR="00B529CE" w:rsidRPr="00B529CE" w14:paraId="04086AA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5D23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DD67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00F8F783" w14:textId="023332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6A3C081F" w14:textId="7F4D4D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07B8F" w14:textId="782746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0EA47" w14:textId="59BF2B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76,241.10 </w:t>
            </w:r>
          </w:p>
        </w:tc>
      </w:tr>
      <w:tr w:rsidR="00B529CE" w:rsidRPr="00B529CE" w14:paraId="77E0813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05FB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58BB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D1C90FD" w14:textId="447FE0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0BF320A4" w14:textId="21CFAB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7E82E" w14:textId="2F86D3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2F3D1" w14:textId="454C01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731,490.36 </w:t>
            </w:r>
          </w:p>
        </w:tc>
      </w:tr>
      <w:tr w:rsidR="00B529CE" w:rsidRPr="00B529CE" w14:paraId="1E9C8BE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A61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B31B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4B4FF082" w14:textId="46FCA7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54CA84B1" w14:textId="17A363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14F7E" w14:textId="5FFC76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382C4" w14:textId="7EF99E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95,937.72 </w:t>
            </w:r>
          </w:p>
        </w:tc>
      </w:tr>
      <w:tr w:rsidR="00B529CE" w:rsidRPr="00B529CE" w14:paraId="4F076C5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093B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0533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251635" w14:textId="5EDD3A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060,123.88 </w:t>
            </w:r>
          </w:p>
        </w:tc>
        <w:tc>
          <w:tcPr>
            <w:tcW w:w="958" w:type="pct"/>
            <w:tcBorders>
              <w:top w:val="nil"/>
              <w:left w:val="nil"/>
              <w:bottom w:val="single" w:sz="4" w:space="0" w:color="000000"/>
              <w:right w:val="single" w:sz="4" w:space="0" w:color="000000"/>
            </w:tcBorders>
            <w:shd w:val="clear" w:color="auto" w:fill="auto"/>
            <w:noWrap/>
            <w:vAlign w:val="bottom"/>
            <w:hideMark/>
          </w:tcPr>
          <w:p w14:paraId="17D1D622" w14:textId="6E4DAE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098E3" w14:textId="1DD868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621B1" w14:textId="0E1110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060,123.88 </w:t>
            </w:r>
          </w:p>
        </w:tc>
      </w:tr>
      <w:tr w:rsidR="00B529CE" w:rsidRPr="00B529CE" w14:paraId="7A091CB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4857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239F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445C677" w14:textId="0720AF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73DB9D11" w14:textId="1E0450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58D36" w14:textId="2ECB6E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72A27" w14:textId="7C0B81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7,980.94 </w:t>
            </w:r>
          </w:p>
        </w:tc>
      </w:tr>
      <w:tr w:rsidR="00B529CE" w:rsidRPr="00B529CE" w14:paraId="67C85C0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E9C5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FF6E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480F6165" w14:textId="560C57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11182DFF" w14:textId="781F70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93BFE" w14:textId="31147B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F6D7E" w14:textId="5E8A51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74,179.86 </w:t>
            </w:r>
          </w:p>
        </w:tc>
      </w:tr>
      <w:tr w:rsidR="00B529CE" w:rsidRPr="00B529CE" w14:paraId="2A0B70A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F6FE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4D85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3F1B8EBE" w14:textId="765A31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1F3FD768" w14:textId="615074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77616" w14:textId="59013D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A2ADF" w14:textId="6D2FCF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629,246.90 </w:t>
            </w:r>
          </w:p>
        </w:tc>
      </w:tr>
      <w:tr w:rsidR="00B529CE" w:rsidRPr="00B529CE" w14:paraId="685F920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E512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BF06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373271D7" w14:textId="1DEDC9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25461774" w14:textId="58E108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E8886" w14:textId="28D2B3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825D1" w14:textId="41D129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626,485.90 </w:t>
            </w:r>
          </w:p>
        </w:tc>
      </w:tr>
      <w:tr w:rsidR="00B529CE" w:rsidRPr="00B529CE" w14:paraId="4369CD5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2CF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A306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206F9E6F" w14:textId="3CEDF1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751DD8F2" w14:textId="147E3F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8A6D7" w14:textId="75B4ED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5415F" w14:textId="07EEF0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3,175.22 </w:t>
            </w:r>
          </w:p>
        </w:tc>
      </w:tr>
      <w:tr w:rsidR="00B529CE" w:rsidRPr="00B529CE" w14:paraId="4B5D8E6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7C8A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918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879680" w14:textId="22C622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3BA57E9F" w14:textId="745360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77699" w14:textId="77A25D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DA771" w14:textId="7B7EEE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05,409.78 </w:t>
            </w:r>
          </w:p>
        </w:tc>
      </w:tr>
      <w:tr w:rsidR="00B529CE" w:rsidRPr="00B529CE" w14:paraId="1C1FEA0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D55C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12C0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0443F0BA" w14:textId="3E5298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3D76C8AB" w14:textId="0B9739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D0B56" w14:textId="2EFDE3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89318" w14:textId="308106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41,392.18 </w:t>
            </w:r>
          </w:p>
        </w:tc>
      </w:tr>
      <w:tr w:rsidR="00B529CE" w:rsidRPr="00B529CE" w14:paraId="2CAE81F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2782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8F11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1F362001" w14:textId="4062F0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7A768A9F" w14:textId="22C71E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0E1CF" w14:textId="5A514E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39958" w14:textId="50D396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382,897.76 </w:t>
            </w:r>
          </w:p>
        </w:tc>
      </w:tr>
      <w:tr w:rsidR="00B529CE" w:rsidRPr="00B529CE" w14:paraId="133205F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C8EA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9D08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44806F94" w14:textId="4B9C3C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0E4559A2" w14:textId="33FFA1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C5FAA" w14:textId="178824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EBEFF" w14:textId="59AA02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80,250.00 </w:t>
            </w:r>
          </w:p>
        </w:tc>
      </w:tr>
      <w:tr w:rsidR="00B529CE" w:rsidRPr="00B529CE" w14:paraId="201EFF8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CB47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344B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40B00F60" w14:textId="7C24F6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778,757.04 </w:t>
            </w:r>
          </w:p>
        </w:tc>
        <w:tc>
          <w:tcPr>
            <w:tcW w:w="958" w:type="pct"/>
            <w:tcBorders>
              <w:top w:val="nil"/>
              <w:left w:val="nil"/>
              <w:bottom w:val="single" w:sz="4" w:space="0" w:color="000000"/>
              <w:right w:val="single" w:sz="4" w:space="0" w:color="000000"/>
            </w:tcBorders>
            <w:shd w:val="clear" w:color="auto" w:fill="auto"/>
            <w:noWrap/>
            <w:vAlign w:val="bottom"/>
            <w:hideMark/>
          </w:tcPr>
          <w:p w14:paraId="3D4AB496" w14:textId="387D46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EA8BE" w14:textId="69FFEC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C8173" w14:textId="770EBC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778,757.04 </w:t>
            </w:r>
          </w:p>
        </w:tc>
      </w:tr>
      <w:tr w:rsidR="00B529CE" w:rsidRPr="00B529CE" w14:paraId="14E1053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CD2D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0D62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3BD34B90" w14:textId="409495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3406A729" w14:textId="7A4563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78D2F" w14:textId="3B6A10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0343F" w14:textId="1A57F4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850,785.14 </w:t>
            </w:r>
          </w:p>
        </w:tc>
      </w:tr>
      <w:tr w:rsidR="00B529CE" w:rsidRPr="00B529CE" w14:paraId="44E8314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1EEE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667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433CE4E7" w14:textId="16A79B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12263821" w14:textId="40EDCA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40508" w14:textId="289368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1E2D7" w14:textId="681329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9,892.54 </w:t>
            </w:r>
          </w:p>
        </w:tc>
      </w:tr>
      <w:tr w:rsidR="00B529CE" w:rsidRPr="00B529CE" w14:paraId="3630BC0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6CB6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616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AB65BA" w14:textId="0A5EA3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6,293.56 </w:t>
            </w:r>
          </w:p>
        </w:tc>
        <w:tc>
          <w:tcPr>
            <w:tcW w:w="958" w:type="pct"/>
            <w:tcBorders>
              <w:top w:val="nil"/>
              <w:left w:val="nil"/>
              <w:bottom w:val="single" w:sz="4" w:space="0" w:color="000000"/>
              <w:right w:val="single" w:sz="4" w:space="0" w:color="000000"/>
            </w:tcBorders>
            <w:shd w:val="clear" w:color="auto" w:fill="auto"/>
            <w:noWrap/>
            <w:vAlign w:val="bottom"/>
            <w:hideMark/>
          </w:tcPr>
          <w:p w14:paraId="496A488B" w14:textId="4AC405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DCA46" w14:textId="43222E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5A7BC" w14:textId="02F3EA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6,293.56 </w:t>
            </w:r>
          </w:p>
        </w:tc>
      </w:tr>
      <w:tr w:rsidR="00B529CE" w:rsidRPr="00B529CE" w14:paraId="02F9742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92AA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5728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719676AF" w14:textId="7C5A26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3453FDC7" w14:textId="731B8F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B8BD8" w14:textId="2D5F4F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09B10" w14:textId="071D5E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644,132.62 </w:t>
            </w:r>
          </w:p>
        </w:tc>
      </w:tr>
      <w:tr w:rsidR="00B529CE" w:rsidRPr="00B529CE" w14:paraId="5523919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8DC1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16B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349DAC16" w14:textId="53DCD0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1FDF9DB6" w14:textId="3F143A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22129" w14:textId="0A4A30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F1E21" w14:textId="44E491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66,633.60 </w:t>
            </w:r>
          </w:p>
        </w:tc>
      </w:tr>
      <w:tr w:rsidR="00B529CE" w:rsidRPr="00B529CE" w14:paraId="2369BAF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5DB4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AD35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5A5A9D8D" w14:textId="626DEF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615B081B" w14:textId="02EA60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2E47F" w14:textId="1500EA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4E389" w14:textId="257B59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6,329.68 </w:t>
            </w:r>
          </w:p>
        </w:tc>
      </w:tr>
      <w:tr w:rsidR="00B529CE" w:rsidRPr="00B529CE" w14:paraId="077E028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55D8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C52FEA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77004659" w14:textId="4F7E7C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6097C3EF" w14:textId="64291F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48E8D" w14:textId="6EF49B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D9230" w14:textId="3E31D2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42,862.09 </w:t>
            </w:r>
          </w:p>
        </w:tc>
      </w:tr>
      <w:tr w:rsidR="00B529CE" w:rsidRPr="00B529CE" w14:paraId="1509F67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476C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E43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2141CB4C" w14:textId="5BF0C2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7420EC69" w14:textId="52AC55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A7520" w14:textId="5040F6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C2591" w14:textId="41A41B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2,477.78 </w:t>
            </w:r>
          </w:p>
        </w:tc>
      </w:tr>
      <w:tr w:rsidR="00B529CE" w:rsidRPr="00B529CE" w14:paraId="222A779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0A4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8317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88F7E6C" w14:textId="04BE17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73F1D24B" w14:textId="4ABEB4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D7804" w14:textId="501F35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1F32A" w14:textId="639568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1,899.04 </w:t>
            </w:r>
          </w:p>
        </w:tc>
      </w:tr>
      <w:tr w:rsidR="00B529CE" w:rsidRPr="00B529CE" w14:paraId="28A7FB9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998F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E2AC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62ABCF1C" w14:textId="18BAFD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74355590" w14:textId="48C3B0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060D6" w14:textId="0F6F2B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FBE65" w14:textId="289751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69,167.62 </w:t>
            </w:r>
          </w:p>
        </w:tc>
      </w:tr>
      <w:tr w:rsidR="00B529CE" w:rsidRPr="00B529CE" w14:paraId="4FCE88B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A991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079D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26CE6567" w14:textId="539B93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5714DA69" w14:textId="4C6E79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BDE9C" w14:textId="36D007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7F92A" w14:textId="673B01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576,583.84 </w:t>
            </w:r>
          </w:p>
        </w:tc>
      </w:tr>
      <w:tr w:rsidR="00B529CE" w:rsidRPr="00B529CE" w14:paraId="1D023C5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FA0C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708D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7F0C170B" w14:textId="61A5CA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0DDCFE81" w14:textId="1DD117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C57ED" w14:textId="403199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620B9" w14:textId="2945C2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58,747.56 </w:t>
            </w:r>
          </w:p>
        </w:tc>
      </w:tr>
      <w:tr w:rsidR="00B529CE" w:rsidRPr="00B529CE" w14:paraId="4063FB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194F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DC7B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5AF4740D" w14:textId="1D6975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6F150131" w14:textId="0B2E83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BB947" w14:textId="7C2EE4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F91A9" w14:textId="391C0D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27,528.04 </w:t>
            </w:r>
          </w:p>
        </w:tc>
      </w:tr>
      <w:tr w:rsidR="00B529CE" w:rsidRPr="00B529CE" w14:paraId="0A0FA5C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1685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C2F4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BAEFC61" w14:textId="4E3275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039,195.62 </w:t>
            </w:r>
          </w:p>
        </w:tc>
        <w:tc>
          <w:tcPr>
            <w:tcW w:w="958" w:type="pct"/>
            <w:tcBorders>
              <w:top w:val="nil"/>
              <w:left w:val="nil"/>
              <w:bottom w:val="single" w:sz="4" w:space="0" w:color="000000"/>
              <w:right w:val="single" w:sz="4" w:space="0" w:color="000000"/>
            </w:tcBorders>
            <w:shd w:val="clear" w:color="auto" w:fill="auto"/>
            <w:noWrap/>
            <w:vAlign w:val="bottom"/>
            <w:hideMark/>
          </w:tcPr>
          <w:p w14:paraId="6314EEA0" w14:textId="6E5573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364B7" w14:textId="12E463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B8C3C" w14:textId="03FAB2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039,195.62 </w:t>
            </w:r>
          </w:p>
        </w:tc>
      </w:tr>
      <w:tr w:rsidR="00B529CE" w:rsidRPr="00B529CE" w14:paraId="33D81FE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77DD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2691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E062046" w14:textId="5D2F7B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6C10E881" w14:textId="1A037B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49D37" w14:textId="55D0B2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026AA" w14:textId="1214BB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679,963.32 </w:t>
            </w:r>
          </w:p>
        </w:tc>
      </w:tr>
      <w:tr w:rsidR="00B529CE" w:rsidRPr="00B529CE" w14:paraId="5C209CB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B9F3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85F8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44E536ED" w14:textId="13950C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2878F21F" w14:textId="3A16A1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D68CD" w14:textId="26F4B8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A5CA3" w14:textId="34B093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95,050.18 </w:t>
            </w:r>
          </w:p>
        </w:tc>
      </w:tr>
      <w:tr w:rsidR="00B529CE" w:rsidRPr="00B529CE" w14:paraId="64A0EFF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9584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D357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14684E74" w14:textId="2F66BA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00966B2C" w14:textId="461683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A1ED9" w14:textId="050480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E3696" w14:textId="697F11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5,612.17 </w:t>
            </w:r>
          </w:p>
        </w:tc>
      </w:tr>
      <w:tr w:rsidR="00B529CE" w:rsidRPr="00B529CE" w14:paraId="3531A3C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2ECA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C8B1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1AD0F0D0" w14:textId="7C91C7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36,302.46 </w:t>
            </w:r>
          </w:p>
        </w:tc>
        <w:tc>
          <w:tcPr>
            <w:tcW w:w="958" w:type="pct"/>
            <w:tcBorders>
              <w:top w:val="nil"/>
              <w:left w:val="nil"/>
              <w:bottom w:val="single" w:sz="4" w:space="0" w:color="000000"/>
              <w:right w:val="single" w:sz="4" w:space="0" w:color="000000"/>
            </w:tcBorders>
            <w:shd w:val="clear" w:color="auto" w:fill="auto"/>
            <w:noWrap/>
            <w:vAlign w:val="bottom"/>
            <w:hideMark/>
          </w:tcPr>
          <w:p w14:paraId="5CB30DEA" w14:textId="3C37C8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9A63E" w14:textId="4C8371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B895E" w14:textId="758AE2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36,302.46 </w:t>
            </w:r>
          </w:p>
        </w:tc>
      </w:tr>
      <w:tr w:rsidR="00B529CE" w:rsidRPr="00B529CE" w14:paraId="2148BCD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3FD5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A4DA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47825DE8" w14:textId="276022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6F595D61" w14:textId="314F5C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032BF" w14:textId="027C4B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7A16D" w14:textId="4DF1DB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7,252.14 </w:t>
            </w:r>
          </w:p>
        </w:tc>
      </w:tr>
      <w:tr w:rsidR="00B529CE" w:rsidRPr="00B529CE" w14:paraId="3D15846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19A0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F36D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75E8B631" w14:textId="3CF15F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756,972.82 </w:t>
            </w:r>
          </w:p>
        </w:tc>
        <w:tc>
          <w:tcPr>
            <w:tcW w:w="958" w:type="pct"/>
            <w:tcBorders>
              <w:top w:val="nil"/>
              <w:left w:val="nil"/>
              <w:bottom w:val="single" w:sz="4" w:space="0" w:color="000000"/>
              <w:right w:val="single" w:sz="4" w:space="0" w:color="000000"/>
            </w:tcBorders>
            <w:shd w:val="clear" w:color="auto" w:fill="auto"/>
            <w:noWrap/>
            <w:vAlign w:val="bottom"/>
            <w:hideMark/>
          </w:tcPr>
          <w:p w14:paraId="7BA263F1" w14:textId="3DAB2C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1155B" w14:textId="5C7AA6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D00D4" w14:textId="5BA0A7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756,972.82 </w:t>
            </w:r>
          </w:p>
        </w:tc>
      </w:tr>
      <w:tr w:rsidR="00B529CE" w:rsidRPr="00B529CE" w14:paraId="0BEAA8B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556E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2F26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11FAD64E" w14:textId="3C2D4D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5EFC234F" w14:textId="1BDD13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377A7" w14:textId="05D7E3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1EEFF" w14:textId="72B9AF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031,791.72 </w:t>
            </w:r>
          </w:p>
        </w:tc>
      </w:tr>
      <w:tr w:rsidR="00B529CE" w:rsidRPr="00B529CE" w14:paraId="79A88D4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76CE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93CB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C9A58A6" w14:textId="2B155D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0847A5EF" w14:textId="502F4E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57C32" w14:textId="460BA6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A50BF" w14:textId="5DC045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12,846.22 </w:t>
            </w:r>
          </w:p>
        </w:tc>
      </w:tr>
      <w:tr w:rsidR="00B529CE" w:rsidRPr="00B529CE" w14:paraId="136ACF0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080C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8738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69424AE" w14:textId="6C2AAC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5C501AF9" w14:textId="6B8C79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7B4A7" w14:textId="04E6CF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A173F" w14:textId="153638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84,821.40 </w:t>
            </w:r>
          </w:p>
        </w:tc>
      </w:tr>
      <w:tr w:rsidR="00B529CE" w:rsidRPr="00B529CE" w14:paraId="0A072CC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47B2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4A76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D73BBD" w14:textId="369192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321B9E59" w14:textId="506E19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68A41" w14:textId="4A4597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2DC37" w14:textId="40E223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09,659.24 </w:t>
            </w:r>
          </w:p>
        </w:tc>
      </w:tr>
      <w:tr w:rsidR="00B529CE" w:rsidRPr="00B529CE" w14:paraId="3DA5992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EBA5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098B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69FE9165" w14:textId="5E089E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661CBA76" w14:textId="27907F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A3AD9" w14:textId="1EEC96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08BF2" w14:textId="340E0D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63,498.78 </w:t>
            </w:r>
          </w:p>
        </w:tc>
      </w:tr>
      <w:tr w:rsidR="00B529CE" w:rsidRPr="00B529CE" w14:paraId="3A752BE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16FF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242A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DA409A4" w14:textId="4A270A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69128D8D" w14:textId="52DD4D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D442D" w14:textId="2F17B1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D1FAD" w14:textId="47370E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95,426.38 </w:t>
            </w:r>
          </w:p>
        </w:tc>
      </w:tr>
      <w:tr w:rsidR="00B529CE" w:rsidRPr="00B529CE" w14:paraId="799B0104"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31B82"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9E32019" w14:textId="5A15CD7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5318B5" w14:textId="0C2CDFD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E77F04" w14:textId="3ECD99A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009D2F" w14:textId="16A721F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870,273.30 </w:t>
            </w:r>
          </w:p>
        </w:tc>
      </w:tr>
      <w:tr w:rsidR="00B529CE" w:rsidRPr="00B529CE" w14:paraId="038733F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2FAD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E558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75844886" w14:textId="308B28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6EDF4220" w14:textId="2C2D33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8B2CD" w14:textId="6C6010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0089D" w14:textId="51F988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0,118.48 </w:t>
            </w:r>
          </w:p>
        </w:tc>
      </w:tr>
      <w:tr w:rsidR="00B529CE" w:rsidRPr="00B529CE" w14:paraId="72B280F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18F2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CBD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11353F8E" w14:textId="6957D5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42D3F55D" w14:textId="60E34F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8D543" w14:textId="4635EE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A5B6F" w14:textId="31800D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19,714.82 </w:t>
            </w:r>
          </w:p>
        </w:tc>
      </w:tr>
      <w:tr w:rsidR="00B529CE" w:rsidRPr="00B529CE" w14:paraId="4946A00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AAD8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F91D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B7BE795" w14:textId="7CACCA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B703B95" w14:textId="6B98A7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AB817" w14:textId="76ACD1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538F3" w14:textId="070A9B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40,440.00 </w:t>
            </w:r>
          </w:p>
        </w:tc>
      </w:tr>
      <w:tr w:rsidR="00B529CE" w:rsidRPr="00B529CE" w14:paraId="365DAF35"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575D9"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636C8BD" w14:textId="26413BB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2EC002BB" w14:textId="08C2CBC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359461" w14:textId="3888360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8A1BE9" w14:textId="0B11C40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9,131,207.02 </w:t>
            </w:r>
          </w:p>
        </w:tc>
      </w:tr>
      <w:tr w:rsidR="00B529CE" w:rsidRPr="00B529CE" w14:paraId="4529887C" w14:textId="77777777" w:rsidTr="00B529C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3175DF1"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BD0A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30051F0" w14:textId="373A09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E5431BE" w14:textId="0BB99F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4F96C" w14:textId="2413A7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E1954E" w14:textId="5CA455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262,622.13 </w:t>
            </w:r>
          </w:p>
        </w:tc>
      </w:tr>
      <w:tr w:rsidR="00B529CE" w:rsidRPr="00B529CE" w14:paraId="6C545BB3" w14:textId="77777777" w:rsidTr="00B529C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565CAE5"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5A8D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78CAAD98" w14:textId="7A0558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272A598" w14:textId="332B28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777FB" w14:textId="18BC9B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2C820" w14:textId="1AC832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96,940.00 </w:t>
            </w:r>
          </w:p>
        </w:tc>
      </w:tr>
      <w:tr w:rsidR="00B529CE" w:rsidRPr="00B529CE" w14:paraId="0B0352D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EC76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4B17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1E59874A" w14:textId="0692C3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6BA7DFEC" w14:textId="6336BF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649DC" w14:textId="44F415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C50C3" w14:textId="4DDE15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624,790.00 </w:t>
            </w:r>
          </w:p>
        </w:tc>
      </w:tr>
      <w:tr w:rsidR="00B529CE" w:rsidRPr="00B529CE" w14:paraId="6C6E8D8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E8BE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8F4E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62F91F28" w14:textId="4E3245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0A2D336D" w14:textId="767984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A93AD" w14:textId="593934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FF45E" w14:textId="21AD97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819,557.64 </w:t>
            </w:r>
          </w:p>
        </w:tc>
      </w:tr>
      <w:tr w:rsidR="00B529CE" w:rsidRPr="00B529CE" w14:paraId="13CAB68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904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66D4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4BB268" w14:textId="33D68E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030829CF" w14:textId="5BB6A4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89E7F" w14:textId="39597B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56619" w14:textId="617D8D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089,469.32 </w:t>
            </w:r>
          </w:p>
        </w:tc>
      </w:tr>
      <w:tr w:rsidR="00B529CE" w:rsidRPr="00B529CE" w14:paraId="3CE3F2E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8629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AC14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567246" w14:textId="3D7D06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2B6AD653" w14:textId="48169C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D0166" w14:textId="1B0726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B7853" w14:textId="4272E3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9,662.78 </w:t>
            </w:r>
          </w:p>
        </w:tc>
      </w:tr>
      <w:tr w:rsidR="00B529CE" w:rsidRPr="00B529CE" w14:paraId="1C35C1D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B41B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4FE9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4E7E363" w14:textId="73ABBD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6F0B2275" w14:textId="25CAD8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5C603" w14:textId="2220A6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A1CF5" w14:textId="33E2A6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849,807.18 </w:t>
            </w:r>
          </w:p>
        </w:tc>
      </w:tr>
      <w:tr w:rsidR="00B529CE" w:rsidRPr="00B529CE" w14:paraId="6C2C0D4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B137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7012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1C3A969" w14:textId="08DED9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4A46C0C4" w14:textId="6D3887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DEBB6" w14:textId="2AB238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85AB2" w14:textId="5F4665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9,972.10 </w:t>
            </w:r>
          </w:p>
        </w:tc>
      </w:tr>
      <w:tr w:rsidR="00B529CE" w:rsidRPr="00B529CE" w14:paraId="6932F8A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5E92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E7C5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2E843912" w14:textId="3FF1E1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218E34DE" w14:textId="00F259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EED81" w14:textId="394EDD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A6B4A" w14:textId="44315B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77,011.48 </w:t>
            </w:r>
          </w:p>
        </w:tc>
      </w:tr>
      <w:tr w:rsidR="00B529CE" w:rsidRPr="00B529CE" w14:paraId="15C5B2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937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CF24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6EF84AD0" w14:textId="3ECB20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465AFB68" w14:textId="2F1422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BA9B6" w14:textId="3BB53A9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A784B" w14:textId="394680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23,020.85 </w:t>
            </w:r>
          </w:p>
        </w:tc>
      </w:tr>
      <w:tr w:rsidR="00B529CE" w:rsidRPr="00B529CE" w14:paraId="320066A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EEAB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F4A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2AB405C" w14:textId="4C1FAC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ED0CCA3" w14:textId="651108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73A11" w14:textId="5FD2C6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B8881" w14:textId="225B5E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02,500.00 </w:t>
            </w:r>
          </w:p>
        </w:tc>
      </w:tr>
      <w:tr w:rsidR="00B529CE" w:rsidRPr="00B529CE" w14:paraId="5E3E1A7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FBBF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AA04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2A33FB25" w14:textId="0B1FE4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27368020" w14:textId="0337D0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E229D" w14:textId="725314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2DCD2" w14:textId="4DDD12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0,262.46 </w:t>
            </w:r>
          </w:p>
        </w:tc>
      </w:tr>
      <w:tr w:rsidR="00B529CE" w:rsidRPr="00B529CE" w14:paraId="00D8579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A073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3CDD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6D3C19BA" w14:textId="09B17B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35B3DB00" w14:textId="05292F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54E2A" w14:textId="16E8E8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47FD2" w14:textId="781808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25,987.48 </w:t>
            </w:r>
          </w:p>
        </w:tc>
      </w:tr>
      <w:tr w:rsidR="00B529CE" w:rsidRPr="00B529CE" w14:paraId="410950E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5B79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1E7D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78A8E8D9" w14:textId="0F4E95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02F9CC67" w14:textId="12198A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33527" w14:textId="1BF6D8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AF9AE" w14:textId="039492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6,143.60 </w:t>
            </w:r>
          </w:p>
        </w:tc>
      </w:tr>
      <w:tr w:rsidR="00B529CE" w:rsidRPr="00B529CE" w14:paraId="0B718C1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11C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C691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69698F6B" w14:textId="5104C0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11AFEED0" w14:textId="4BCFFB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96D78" w14:textId="193E54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94825" w14:textId="15E404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792,860.00 </w:t>
            </w:r>
          </w:p>
        </w:tc>
      </w:tr>
      <w:tr w:rsidR="00B529CE" w:rsidRPr="00B529CE" w14:paraId="4FDF2D8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7D6E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C042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63583AC3" w14:textId="31AE3B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4AD32893" w14:textId="6029D9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87229" w14:textId="2D5ECE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051CF" w14:textId="098870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0,600.00 </w:t>
            </w:r>
          </w:p>
        </w:tc>
      </w:tr>
      <w:tr w:rsidR="00B529CE" w:rsidRPr="00B529CE" w14:paraId="35108EA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E301F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2CE493B" w14:textId="473CE8C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4,133,96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3EDC0545" w14:textId="0BAB767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9C301B0" w14:textId="43BB3CE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69246A58" w14:textId="2A86E90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6,056,238.54 </w:t>
            </w:r>
          </w:p>
        </w:tc>
      </w:tr>
      <w:tr w:rsidR="00B529CE" w:rsidRPr="00B529CE" w14:paraId="0435391D"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3D90F5"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FEEDD3E" w14:textId="7A41767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39AA9659" w14:textId="12C0411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56B3DD" w14:textId="253F055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3F15D3" w14:textId="552F3B9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20,827.23 </w:t>
            </w:r>
          </w:p>
        </w:tc>
      </w:tr>
      <w:tr w:rsidR="00B529CE" w:rsidRPr="00B529CE" w14:paraId="3914F47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CD1F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F048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300DCA85" w14:textId="733AF7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1C1F267D" w14:textId="273E5F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4388A" w14:textId="59AF6B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9E9A4" w14:textId="7E78F9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195.44 </w:t>
            </w:r>
          </w:p>
        </w:tc>
      </w:tr>
      <w:tr w:rsidR="00B529CE" w:rsidRPr="00B529CE" w14:paraId="1FFC5B5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2984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88D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74EDDEA8" w14:textId="54D3C0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483C153" w14:textId="06930E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C7561" w14:textId="04AEA9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FD71D" w14:textId="750C77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3.93 </w:t>
            </w:r>
          </w:p>
        </w:tc>
      </w:tr>
      <w:tr w:rsidR="00B529CE" w:rsidRPr="00B529CE" w14:paraId="75852A1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7D57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61C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3E200431" w14:textId="16ED5F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D4D94DA" w14:textId="1F0450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47338" w14:textId="4BE4E1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50748" w14:textId="7AC450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7.86 </w:t>
            </w:r>
          </w:p>
        </w:tc>
      </w:tr>
      <w:tr w:rsidR="00B529CE" w:rsidRPr="00B529CE" w14:paraId="40DADC7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DE6B8"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A78D344" w14:textId="6CBA233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084DE146" w14:textId="2BA35DB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C800CA" w14:textId="58378B2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D30E5D" w14:textId="78B4D36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921,252.72 </w:t>
            </w:r>
          </w:p>
        </w:tc>
      </w:tr>
      <w:tr w:rsidR="00B529CE" w:rsidRPr="00B529CE" w14:paraId="565486C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9143B"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9E21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F837135" w14:textId="3EDAF6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509AEAD3" w14:textId="0BA04B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F820F" w14:textId="16F2D8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9D5862" w14:textId="3AA53C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0,351.17 </w:t>
            </w:r>
          </w:p>
        </w:tc>
      </w:tr>
      <w:tr w:rsidR="00B529CE" w:rsidRPr="00B529CE" w14:paraId="023953D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2B48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4F9D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71414933" w14:textId="552CD4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0A22E26" w14:textId="66C361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15521" w14:textId="532D87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B8711" w14:textId="7E9418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70.70 </w:t>
            </w:r>
          </w:p>
        </w:tc>
      </w:tr>
      <w:tr w:rsidR="00B529CE" w:rsidRPr="00B529CE" w14:paraId="533814C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34A6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B558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4EDC8E2" w14:textId="2E6C0D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1404499" w14:textId="6C46B9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4416E" w14:textId="570BCF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ED401" w14:textId="7CF4BF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70.70 </w:t>
            </w:r>
          </w:p>
        </w:tc>
      </w:tr>
      <w:tr w:rsidR="00B529CE" w:rsidRPr="00B529CE" w14:paraId="42B57A1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2C3F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44C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72148A79" w14:textId="68E087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1297D" w14:textId="21DBF7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158AE" w14:textId="568018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163F4DD" w14:textId="7E528C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900.00 </w:t>
            </w:r>
          </w:p>
        </w:tc>
      </w:tr>
      <w:tr w:rsidR="00B529CE" w:rsidRPr="00B529CE" w14:paraId="703730F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A440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FF7A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5ABC0C2B" w14:textId="166C14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7B2BB34C" w14:textId="00D027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A571B" w14:textId="03F1AD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C8140" w14:textId="705D8F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19,868.75 </w:t>
            </w:r>
          </w:p>
        </w:tc>
      </w:tr>
      <w:tr w:rsidR="00B529CE" w:rsidRPr="00B529CE" w14:paraId="13A72E1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D6C57"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1F08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2A45BB0C" w14:textId="724B57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502577D3" w14:textId="6B263C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2C9E5" w14:textId="04999D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833C6" w14:textId="3DFD13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87,191.40 </w:t>
            </w:r>
          </w:p>
        </w:tc>
      </w:tr>
      <w:tr w:rsidR="00B529CE" w:rsidRPr="00B529CE" w14:paraId="62EE5C37"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0D9B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8CC15E5" w14:textId="63B1ABA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3870CDAE" w14:textId="4E1D7D4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8F5DBB" w14:textId="08C650D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0BC0C0" w14:textId="6DC9452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672,555.24 </w:t>
            </w:r>
          </w:p>
        </w:tc>
      </w:tr>
      <w:tr w:rsidR="00B529CE" w:rsidRPr="00B529CE" w14:paraId="4FBC384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49B58"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8785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88DF86D" w14:textId="52711E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09803E60" w14:textId="072C40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59503" w14:textId="2AE8E0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92470A" w14:textId="24951B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9,499.00 </w:t>
            </w:r>
          </w:p>
        </w:tc>
      </w:tr>
      <w:tr w:rsidR="00B529CE" w:rsidRPr="00B529CE" w14:paraId="6DCF044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6E57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EB80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C62F80" w14:textId="57F777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6518F4E6" w14:textId="78B56A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80CA0" w14:textId="0EF7D3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90D45" w14:textId="22C14B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89,625.34 </w:t>
            </w:r>
          </w:p>
        </w:tc>
      </w:tr>
      <w:tr w:rsidR="00B529CE" w:rsidRPr="00B529CE" w14:paraId="1F10A06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40D6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E415B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5521143F" w14:textId="3E69F8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711292EB" w14:textId="1B98A3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B3FFF" w14:textId="44AEFC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318F1" w14:textId="7ECB75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43,423.98 </w:t>
            </w:r>
          </w:p>
        </w:tc>
      </w:tr>
      <w:tr w:rsidR="00B529CE" w:rsidRPr="00B529CE" w14:paraId="1E2F53F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67AD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45C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6542000" w14:textId="025D59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045C798B" w14:textId="3AF3F3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F7F4B" w14:textId="1AE85B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34A1E" w14:textId="7148F1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07,840.32 </w:t>
            </w:r>
          </w:p>
        </w:tc>
      </w:tr>
      <w:tr w:rsidR="00B529CE" w:rsidRPr="00B529CE" w14:paraId="5A15D4D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5EAC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B996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70399D9F" w14:textId="4622D9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D60D159" w14:textId="7B779D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C3573" w14:textId="0FFBA6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B48D5" w14:textId="459F8E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227.86 </w:t>
            </w:r>
          </w:p>
        </w:tc>
      </w:tr>
      <w:tr w:rsidR="00B529CE" w:rsidRPr="00B529CE" w14:paraId="4B0A62F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4190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1B76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2F34CBCC" w14:textId="55216B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77B167F" w14:textId="14814D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AC141" w14:textId="52C288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4C084" w14:textId="11AD0A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31.79 </w:t>
            </w:r>
          </w:p>
        </w:tc>
      </w:tr>
      <w:tr w:rsidR="00B529CE" w:rsidRPr="00B529CE" w14:paraId="4F72A6E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4785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9D28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3CDDBFCF" w14:textId="154870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22144856" w14:textId="6AD9A8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7C070" w14:textId="1E17CF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E878B" w14:textId="41CA6B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280.00 </w:t>
            </w:r>
          </w:p>
        </w:tc>
      </w:tr>
      <w:tr w:rsidR="00B529CE" w:rsidRPr="00B529CE" w14:paraId="1C1B97C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9C9BA"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CCE4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2C2F87A" w14:textId="4E5B47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2CC32302" w14:textId="3D3EB1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2D087" w14:textId="7812F5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6ABDA" w14:textId="5A7FF3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5,227.86 </w:t>
            </w:r>
          </w:p>
        </w:tc>
      </w:tr>
      <w:tr w:rsidR="00B529CE" w:rsidRPr="00B529CE" w14:paraId="7D8F0BA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9542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E26D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7D661685" w14:textId="6BC8B1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07AE088" w14:textId="7892D0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490C2" w14:textId="00300A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223A9" w14:textId="361C80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75.72 </w:t>
            </w:r>
          </w:p>
        </w:tc>
      </w:tr>
      <w:tr w:rsidR="00B529CE" w:rsidRPr="00B529CE" w14:paraId="00B4E28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E9F8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A7E6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0ED0A544" w14:textId="2A9895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0E5CF" w14:textId="14A5F9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D3AAD" w14:textId="3E3CDC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10A0B7B9" w14:textId="5A1D7A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380.00 </w:t>
            </w:r>
          </w:p>
        </w:tc>
      </w:tr>
      <w:tr w:rsidR="00B529CE" w:rsidRPr="00B529CE" w14:paraId="1A52487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29F2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11DD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7461E77D" w14:textId="374623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AFA9D52" w14:textId="0AEAD6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2425C" w14:textId="66577F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888BB" w14:textId="347557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7.86 </w:t>
            </w:r>
          </w:p>
        </w:tc>
      </w:tr>
      <w:tr w:rsidR="00B529CE" w:rsidRPr="00B529CE" w14:paraId="23633EF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2277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FCE5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2FBC244B" w14:textId="6F3A38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FC923AA" w14:textId="1F9F2D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A2978" w14:textId="6226FD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DC5ABF8" w14:textId="28028A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087.86 </w:t>
            </w:r>
          </w:p>
        </w:tc>
      </w:tr>
      <w:tr w:rsidR="00B529CE" w:rsidRPr="00B529CE" w14:paraId="3B552D6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30C3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8008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392837FF" w14:textId="6F4B4D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6F8F106" w14:textId="585359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366A5" w14:textId="031B7F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59E42" w14:textId="36E5B1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31.79 </w:t>
            </w:r>
          </w:p>
        </w:tc>
      </w:tr>
      <w:tr w:rsidR="00B529CE" w:rsidRPr="00B529CE" w14:paraId="55967C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BCA0B"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2EAF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7A3D50A2" w14:textId="79864A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1D4B5290" w14:textId="42FFDD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B0D97" w14:textId="40574C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54B4C" w14:textId="123A1D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6,901.93 </w:t>
            </w:r>
          </w:p>
        </w:tc>
      </w:tr>
      <w:tr w:rsidR="00B529CE" w:rsidRPr="00B529CE" w14:paraId="206E93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C98F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3D1B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1751C2A9" w14:textId="4C9BF7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6A58B10" w14:textId="4FA888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4AB19" w14:textId="098CCE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4A019" w14:textId="4A5962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3.93 </w:t>
            </w:r>
          </w:p>
        </w:tc>
      </w:tr>
      <w:tr w:rsidR="00B529CE" w:rsidRPr="00B529CE" w14:paraId="208AFC0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EA7F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D92B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0592E308" w14:textId="200553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C6E3D" w14:textId="7493F9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E0D2D" w14:textId="4B5956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060C4A4C" w14:textId="1FFA48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300.00 </w:t>
            </w:r>
          </w:p>
        </w:tc>
      </w:tr>
      <w:tr w:rsidR="00B529CE" w:rsidRPr="00B529CE" w14:paraId="6897BE3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2ADA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B7E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13F80F0" w14:textId="118774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2530C" w14:textId="407E68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8E7B8" w14:textId="39142A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745E816A" w14:textId="6F3A67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690.00 </w:t>
            </w:r>
          </w:p>
        </w:tc>
      </w:tr>
      <w:tr w:rsidR="00B529CE" w:rsidRPr="00B529CE" w14:paraId="69044AB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8FD74"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6D00AD4" w14:textId="77AB43C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263C4FFE" w14:textId="2B8E1EB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D5892E" w14:textId="2711C1E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FC959D" w14:textId="6CD7A30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053,999.54 </w:t>
            </w:r>
          </w:p>
        </w:tc>
      </w:tr>
      <w:tr w:rsidR="00B529CE" w:rsidRPr="00B529CE" w14:paraId="4C98374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39F3B"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0763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8F42FBC" w14:textId="018A62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4AD846FE" w14:textId="1BEB5F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85650" w14:textId="38A6B4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842550" w14:textId="1E6CF8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207.68 </w:t>
            </w:r>
          </w:p>
        </w:tc>
      </w:tr>
      <w:tr w:rsidR="00B529CE" w:rsidRPr="00B529CE" w14:paraId="021F07D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D174E"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3B88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088A8E1A" w14:textId="6FE699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467A2F85" w14:textId="4135F7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DE45F" w14:textId="67A418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EEF4B" w14:textId="4AFCBE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1,210.00 </w:t>
            </w:r>
          </w:p>
        </w:tc>
      </w:tr>
      <w:tr w:rsidR="00B529CE" w:rsidRPr="00B529CE" w14:paraId="028B533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C4C51"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8CCB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1D23759C" w14:textId="3CB58D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74639A51" w14:textId="095133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3FB8E" w14:textId="128138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B76403D" w14:textId="3F69B6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5,605.00 </w:t>
            </w:r>
          </w:p>
        </w:tc>
      </w:tr>
      <w:tr w:rsidR="00B529CE" w:rsidRPr="00B529CE" w14:paraId="6ADE334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3D33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B09A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73F05C4" w14:textId="0DEDF4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57CD1AD3" w14:textId="3C1E62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AFCB2" w14:textId="4C8EC2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D3605" w14:textId="321644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60,912.86 </w:t>
            </w:r>
          </w:p>
        </w:tc>
      </w:tr>
      <w:tr w:rsidR="00B529CE" w:rsidRPr="00B529CE" w14:paraId="6BCA68A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3413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94A2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82D6620" w14:textId="1A0EFB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50B38B74" w14:textId="360FEE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9B2F7" w14:textId="203F6D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36EB2" w14:textId="583E41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0,854.00 </w:t>
            </w:r>
          </w:p>
        </w:tc>
      </w:tr>
      <w:tr w:rsidR="00B529CE" w:rsidRPr="00B529CE" w14:paraId="2CA4754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D74C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6EE3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2BD4C41" w14:textId="7D7FCD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13235420" w14:textId="15E45E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F026D" w14:textId="26A451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CEF48" w14:textId="129123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4,140.00 </w:t>
            </w:r>
          </w:p>
        </w:tc>
      </w:tr>
      <w:tr w:rsidR="00B529CE" w:rsidRPr="00B529CE" w14:paraId="5C40F7F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3C949"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DBA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6EAC91EA" w14:textId="3B7BC2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6D66B464" w14:textId="5379A7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3603C" w14:textId="6966BC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F93AC" w14:textId="5FDD69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070.00 </w:t>
            </w:r>
          </w:p>
        </w:tc>
      </w:tr>
      <w:tr w:rsidR="00B529CE" w:rsidRPr="00B529CE" w14:paraId="66A14FAF"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58756"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ED5C876" w14:textId="214597A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A77FEA8" w14:textId="3DB918F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7137D1" w14:textId="20635EB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771D07" w14:textId="4E8295F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7,603,082.95 </w:t>
            </w:r>
          </w:p>
        </w:tc>
      </w:tr>
      <w:tr w:rsidR="00B529CE" w:rsidRPr="00B529CE" w14:paraId="72A6D3F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AEAFA"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5631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90672BE" w14:textId="1AD2F6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376CCE9F" w14:textId="0BDCFE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F7D4E" w14:textId="280431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2B7077A" w14:textId="1F4F5A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256.41 </w:t>
            </w:r>
          </w:p>
        </w:tc>
      </w:tr>
      <w:tr w:rsidR="00B529CE" w:rsidRPr="00B529CE" w14:paraId="7BBEF1F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ECCA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DEA6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353833" w14:textId="14319A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B9AF68" w14:textId="3DCAF6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AE913" w14:textId="1DAF67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C2B89" w14:textId="2C8DCB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59,825.00 </w:t>
            </w:r>
          </w:p>
        </w:tc>
      </w:tr>
      <w:tr w:rsidR="00B529CE" w:rsidRPr="00B529CE" w14:paraId="15B1E58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6AB8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08AC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46D7E6FA" w14:textId="572B15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3C4EEFF" w14:textId="0C117E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185E1" w14:textId="4890A8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9C906" w14:textId="52D830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3.93 </w:t>
            </w:r>
          </w:p>
        </w:tc>
      </w:tr>
      <w:tr w:rsidR="00B529CE" w:rsidRPr="00B529CE" w14:paraId="0D650A8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FAA5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7735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5B10F4B2" w14:textId="0EAAE4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848ED" w14:textId="3F2F53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27407" w14:textId="4621E7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B0A18C5" w14:textId="11A65C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08,500.00 </w:t>
            </w:r>
          </w:p>
        </w:tc>
      </w:tr>
      <w:tr w:rsidR="00B529CE" w:rsidRPr="00B529CE" w14:paraId="198CD9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158B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4905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06E20DD6" w14:textId="534652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29396F02" w14:textId="29A605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47645" w14:textId="05C43C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A0709" w14:textId="742756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386,203.80 </w:t>
            </w:r>
          </w:p>
        </w:tc>
      </w:tr>
      <w:tr w:rsidR="00B529CE" w:rsidRPr="00B529CE" w14:paraId="1331377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21A9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2C0B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70E7E63F" w14:textId="4AB7B9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0B7900D1" w14:textId="0F5F89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10434" w14:textId="189A74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B1428" w14:textId="68B425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3,956.90 </w:t>
            </w:r>
          </w:p>
        </w:tc>
      </w:tr>
      <w:tr w:rsidR="00B529CE" w:rsidRPr="00B529CE" w14:paraId="1F63587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ACB5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8B2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14836ADC" w14:textId="19879A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10A73CD6" w14:textId="396D26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59915" w14:textId="061A96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EB56F" w14:textId="683CCB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8,659.86 </w:t>
            </w:r>
          </w:p>
        </w:tc>
      </w:tr>
      <w:tr w:rsidR="00B529CE" w:rsidRPr="00B529CE" w14:paraId="02E5821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496E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F04E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7B4CB11D" w14:textId="242F03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4833AE94" w14:textId="5EF297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D4627" w14:textId="27DD64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8E63C" w14:textId="0E32B0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7,238.06 </w:t>
            </w:r>
          </w:p>
        </w:tc>
      </w:tr>
      <w:tr w:rsidR="00B529CE" w:rsidRPr="00B529CE" w14:paraId="45A8354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D55B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F57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920B046" w14:textId="22687D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6173489" w14:textId="3F1038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75412" w14:textId="158BA3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10A63" w14:textId="1320BA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87.86 </w:t>
            </w:r>
          </w:p>
        </w:tc>
      </w:tr>
      <w:tr w:rsidR="00B529CE" w:rsidRPr="00B529CE" w14:paraId="034B55E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FEEC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85C4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6208DFAA" w14:textId="0F85C7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09796EBA" w14:textId="61B101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9939D" w14:textId="5013CF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0B0CC" w14:textId="388763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1,811.13 </w:t>
            </w:r>
          </w:p>
        </w:tc>
      </w:tr>
      <w:tr w:rsidR="00B529CE" w:rsidRPr="00B529CE" w14:paraId="286324E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A756C"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3E7A488" w14:textId="61609A9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689F95FF" w14:textId="37D195C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4A585D" w14:textId="5E144B1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2CC3DF" w14:textId="1290250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784,520.86 </w:t>
            </w:r>
          </w:p>
        </w:tc>
      </w:tr>
      <w:tr w:rsidR="00B529CE" w:rsidRPr="00B529CE" w14:paraId="1E57069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C1C37"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369C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99EFF8B" w14:textId="4A4D11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73BE4D10" w14:textId="4C22B3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F4949" w14:textId="30C320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7CB53B5" w14:textId="5495F2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767.56 </w:t>
            </w:r>
          </w:p>
        </w:tc>
      </w:tr>
      <w:tr w:rsidR="00B529CE" w:rsidRPr="00B529CE" w14:paraId="1FE55D8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4C5C5"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3D42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42EE837" w14:textId="7661EA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68F25C1" w14:textId="15FBEE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81131" w14:textId="5306AC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8417F" w14:textId="527508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75.72 </w:t>
            </w:r>
          </w:p>
        </w:tc>
      </w:tr>
      <w:tr w:rsidR="00B529CE" w:rsidRPr="00B529CE" w14:paraId="0BA37A3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3082C"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D55E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1F64C0C" w14:textId="703B2C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0583A" w14:textId="68F64E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58A2E" w14:textId="39D9FF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222C9C7" w14:textId="2B1D64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3534C97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435D3"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19F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1BB8B8F6" w14:textId="0B8A30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89C7B34" w14:textId="0F9DD3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F3875" w14:textId="37868C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5ADAF" w14:textId="32DD32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75.72 </w:t>
            </w:r>
          </w:p>
        </w:tc>
      </w:tr>
      <w:tr w:rsidR="00B529CE" w:rsidRPr="00B529CE" w14:paraId="18B381F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2EC7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5AD0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0B5CAB2F" w14:textId="6D151C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7D1FED48" w14:textId="5C1800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EE0BC" w14:textId="2F7004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0769F" w14:textId="17532E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0,901.86 </w:t>
            </w:r>
          </w:p>
        </w:tc>
      </w:tr>
      <w:tr w:rsidR="00B529CE" w:rsidRPr="00B529CE" w14:paraId="6CD903F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C954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87EE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3538DB74" w14:textId="41A788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7B6D2" w14:textId="759CB0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D93A6" w14:textId="12DBC3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55F65C" w14:textId="19D3BF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7,500.00 </w:t>
            </w:r>
          </w:p>
        </w:tc>
      </w:tr>
      <w:tr w:rsidR="00B529CE" w:rsidRPr="00B529CE" w14:paraId="06064C17"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79B45B"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4408E5B1" w14:textId="19308A8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8,352,445.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460A0F4" w14:textId="5B93B0D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A0B6877" w14:textId="41055EB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2B35D13" w14:textId="594F57E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8,352,445.00 </w:t>
            </w:r>
          </w:p>
        </w:tc>
      </w:tr>
      <w:tr w:rsidR="00B529CE" w:rsidRPr="00B529CE" w14:paraId="71281B90"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1CBF2"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C19E897" w14:textId="2548CF4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38FCD55A" w14:textId="035FDCB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91B822" w14:textId="531D175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51D368" w14:textId="04D0268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0,744,138.18 </w:t>
            </w:r>
          </w:p>
        </w:tc>
      </w:tr>
      <w:tr w:rsidR="00B529CE" w:rsidRPr="00B529CE" w14:paraId="21BFAE7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65AE6"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9FF8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505B9216" w14:textId="45DAC5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640045DC" w14:textId="798223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4EA07" w14:textId="77FE1A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2F7F7" w14:textId="7B5336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4,440.00 </w:t>
            </w:r>
          </w:p>
        </w:tc>
      </w:tr>
      <w:tr w:rsidR="00B529CE" w:rsidRPr="00B529CE" w14:paraId="02B2BD1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4450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8C97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77C52B8C" w14:textId="5AAB22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622493D7" w14:textId="3D61B5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89438" w14:textId="53D2BB9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AFE82" w14:textId="524C39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6,240.00 </w:t>
            </w:r>
          </w:p>
        </w:tc>
      </w:tr>
      <w:tr w:rsidR="00B529CE" w:rsidRPr="00B529CE" w14:paraId="7DB4D65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CB23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D847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6F47E2" w14:textId="5115D9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7B257899" w14:textId="181AED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07B11" w14:textId="0D56A7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E3430" w14:textId="1D9EE4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33,080.00 </w:t>
            </w:r>
          </w:p>
        </w:tc>
      </w:tr>
      <w:tr w:rsidR="00B529CE" w:rsidRPr="00B529CE" w14:paraId="27210A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F138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D191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E8EC56" w14:textId="56A727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10BF7CAE" w14:textId="02F325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EE618" w14:textId="69A024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DFA1D" w14:textId="44D540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63,960.00 </w:t>
            </w:r>
          </w:p>
        </w:tc>
      </w:tr>
      <w:tr w:rsidR="00B529CE" w:rsidRPr="00B529CE" w14:paraId="3C3393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5FD8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D04F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18B3F2B7" w14:textId="5BAAC9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4A730370" w14:textId="45F807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7B8EE" w14:textId="71297B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E42BF" w14:textId="69315E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2,960.00 </w:t>
            </w:r>
          </w:p>
        </w:tc>
      </w:tr>
      <w:tr w:rsidR="00B529CE" w:rsidRPr="00B529CE" w14:paraId="29EC43B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7D1B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43BD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6BA82D9F" w14:textId="1C7860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2DEB2566" w14:textId="1F6F90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67E9E" w14:textId="643A54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42E97" w14:textId="7FA2DA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3,560.00 </w:t>
            </w:r>
          </w:p>
        </w:tc>
      </w:tr>
      <w:tr w:rsidR="00B529CE" w:rsidRPr="00B529CE" w14:paraId="702B165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F0D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542D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6E42D294" w14:textId="751690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4955DBF" w14:textId="191B7D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A241B" w14:textId="52C023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7F0BB" w14:textId="3DC24F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1,200.00 </w:t>
            </w:r>
          </w:p>
        </w:tc>
      </w:tr>
      <w:tr w:rsidR="00B529CE" w:rsidRPr="00B529CE" w14:paraId="013506F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5E54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A63A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040E1613" w14:textId="38A5A2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B719BEA" w14:textId="4BD5F6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71EA6" w14:textId="414CB3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F9A73" w14:textId="0E71C2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6,480.00 </w:t>
            </w:r>
          </w:p>
        </w:tc>
      </w:tr>
      <w:tr w:rsidR="00B529CE" w:rsidRPr="00B529CE" w14:paraId="4037328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82B3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F74E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BB50B53" w14:textId="57B75D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4B805295" w14:textId="7E0E89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CF965" w14:textId="581C649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8544E" w14:textId="1316A0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4,132.00 </w:t>
            </w:r>
          </w:p>
        </w:tc>
      </w:tr>
      <w:tr w:rsidR="00B529CE" w:rsidRPr="00B529CE" w14:paraId="1C06D5F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9C74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F842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4FE9CD3" w14:textId="027A89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56D30266" w14:textId="2655E1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FE249" w14:textId="371C41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9058E" w14:textId="1493DF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8,400.00 </w:t>
            </w:r>
          </w:p>
        </w:tc>
      </w:tr>
      <w:tr w:rsidR="00B529CE" w:rsidRPr="00B529CE" w14:paraId="0B8D049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AC26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112F0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564512AD" w14:textId="2E884E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32EA6478" w14:textId="2F6A8C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D1F77" w14:textId="4A6412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D0A33" w14:textId="2A7E1B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63,360.00 </w:t>
            </w:r>
          </w:p>
        </w:tc>
      </w:tr>
      <w:tr w:rsidR="00B529CE" w:rsidRPr="00B529CE" w14:paraId="4EC93CA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517C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EE73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1F1A1236" w14:textId="027139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46396F8B" w14:textId="012F8D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8FDBE" w14:textId="2A2DE9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B181F" w14:textId="5B1B38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86,114.18 </w:t>
            </w:r>
          </w:p>
        </w:tc>
      </w:tr>
      <w:tr w:rsidR="00B529CE" w:rsidRPr="00B529CE" w14:paraId="51FAB4D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8688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F9E3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29A4CE1D" w14:textId="6CB637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3284023B" w14:textId="31A2BF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66728" w14:textId="2A3AFF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01537" w14:textId="4C6F6D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8,040.00 </w:t>
            </w:r>
          </w:p>
        </w:tc>
      </w:tr>
      <w:tr w:rsidR="00B529CE" w:rsidRPr="00B529CE" w14:paraId="7697A7E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8C8D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CC78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4EC04CF4" w14:textId="6135E2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25519A9" w14:textId="302D4F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64D3F" w14:textId="3648E8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E5675" w14:textId="57F341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1,800.00 </w:t>
            </w:r>
          </w:p>
        </w:tc>
      </w:tr>
      <w:tr w:rsidR="00B529CE" w:rsidRPr="00B529CE" w14:paraId="0870F8C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1749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2310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20EA1AC" w14:textId="57E23F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65D00B3" w14:textId="617AB6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0BC39" w14:textId="2B86D7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1D7CE" w14:textId="43A280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600.00 </w:t>
            </w:r>
          </w:p>
        </w:tc>
      </w:tr>
      <w:tr w:rsidR="00B529CE" w:rsidRPr="00B529CE" w14:paraId="6B4B4D5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445A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0F85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76736E47" w14:textId="2B7CE6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55A89BC" w14:textId="57A47A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2D986" w14:textId="690A9A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FB68F" w14:textId="2B3314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0,280.00 </w:t>
            </w:r>
          </w:p>
        </w:tc>
      </w:tr>
      <w:tr w:rsidR="00B529CE" w:rsidRPr="00B529CE" w14:paraId="164BE43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3B23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8C21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07BE673" w14:textId="1FE150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C446C52" w14:textId="612717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C5583" w14:textId="1D268B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97220" w14:textId="63A962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0,280.00 </w:t>
            </w:r>
          </w:p>
        </w:tc>
      </w:tr>
      <w:tr w:rsidR="00B529CE" w:rsidRPr="00B529CE" w14:paraId="431E6A8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F848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BE16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5D2BBEE" w14:textId="392617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508063F0" w14:textId="433506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6DD27" w14:textId="709F78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F21BF" w14:textId="46E69F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6,120.00 </w:t>
            </w:r>
          </w:p>
        </w:tc>
      </w:tr>
      <w:tr w:rsidR="00B529CE" w:rsidRPr="00B529CE" w14:paraId="25A1ED3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9F4E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5AB7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196FFB1B" w14:textId="1DB991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7800F7FC" w14:textId="35A2A7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67771" w14:textId="333F3B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11A12" w14:textId="459839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9,800.00 </w:t>
            </w:r>
          </w:p>
        </w:tc>
      </w:tr>
      <w:tr w:rsidR="00B529CE" w:rsidRPr="00B529CE" w14:paraId="02344AF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65E8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52B1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63C23D0F" w14:textId="14F963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DAD5B64" w14:textId="6D4B49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7D73A" w14:textId="085AF8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8CC59" w14:textId="1A9892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4,600.00 </w:t>
            </w:r>
          </w:p>
        </w:tc>
      </w:tr>
      <w:tr w:rsidR="00B529CE" w:rsidRPr="00B529CE" w14:paraId="12EFC8C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D07B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E392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60342C37" w14:textId="1FE3CF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4C913516" w14:textId="2F61E6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E7789" w14:textId="5F1E88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CCE36" w14:textId="131C96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1,840.00 </w:t>
            </w:r>
          </w:p>
        </w:tc>
      </w:tr>
      <w:tr w:rsidR="00B529CE" w:rsidRPr="00B529CE" w14:paraId="24C2CD9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762D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7FAC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257C2C89" w14:textId="2AD88A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27C55CDC" w14:textId="4580B4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83CA3" w14:textId="2431BD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B1573" w14:textId="39D96B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7,680.00 </w:t>
            </w:r>
          </w:p>
        </w:tc>
      </w:tr>
      <w:tr w:rsidR="00B529CE" w:rsidRPr="00B529CE" w14:paraId="151049C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7155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B915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0D646AF0" w14:textId="7628F6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60673DF8" w14:textId="763648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1498D" w14:textId="7C82EE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FAD18" w14:textId="630A92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3,452.00 </w:t>
            </w:r>
          </w:p>
        </w:tc>
      </w:tr>
      <w:tr w:rsidR="00B529CE" w:rsidRPr="00B529CE" w14:paraId="409F4AF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A81B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F85C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263BE887" w14:textId="291E56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3545696" w14:textId="4250B8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AA6A3" w14:textId="0B9B60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79581" w14:textId="0E01A7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5,360.00 </w:t>
            </w:r>
          </w:p>
        </w:tc>
      </w:tr>
      <w:tr w:rsidR="00B529CE" w:rsidRPr="00B529CE" w14:paraId="05BEB50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C663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9F61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6122AD57" w14:textId="6EAB14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60CC68" w14:textId="2BDC18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E778A" w14:textId="7A5152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CC717" w14:textId="30A8EE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40,000.00 </w:t>
            </w:r>
          </w:p>
        </w:tc>
      </w:tr>
      <w:tr w:rsidR="00B529CE" w:rsidRPr="00B529CE" w14:paraId="64EACF5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3377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2AD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5E265A2B" w14:textId="27943A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005E0FF9" w14:textId="00767E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76999" w14:textId="0EB187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AD784" w14:textId="7F4758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7,360.00 </w:t>
            </w:r>
          </w:p>
        </w:tc>
      </w:tr>
      <w:tr w:rsidR="00B529CE" w:rsidRPr="00B529CE" w14:paraId="3123D3F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2695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03C2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038035DB" w14:textId="7F8A50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9EC0F0" w14:textId="2A9569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CA1BD" w14:textId="7BFFFD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58E60" w14:textId="2D2ABF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9,000.00 </w:t>
            </w:r>
          </w:p>
        </w:tc>
      </w:tr>
      <w:tr w:rsidR="00B529CE" w:rsidRPr="00B529CE" w14:paraId="7B4178A1"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865F4"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9BC21B2" w14:textId="53E1101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8,940,89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4165A49F" w14:textId="058241D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694472" w14:textId="465FDC5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73BDB4" w14:textId="6CE2D9A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8,940,899.18 </w:t>
            </w:r>
          </w:p>
        </w:tc>
      </w:tr>
      <w:tr w:rsidR="00B529CE" w:rsidRPr="00B529CE" w14:paraId="284816A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DBB51"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7CB9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1DA76C2" w14:textId="09F867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0AE9EF" w14:textId="3195B6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D6098" w14:textId="0FA044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FA133" w14:textId="24D4C5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7,000.00 </w:t>
            </w:r>
          </w:p>
        </w:tc>
      </w:tr>
      <w:tr w:rsidR="00B529CE" w:rsidRPr="00B529CE" w14:paraId="5E0A1D0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967D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0BFC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11390849" w14:textId="14D750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53FFA2B3" w14:textId="1D7D89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18020" w14:textId="43C9D7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D0FF5" w14:textId="731967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2,200.00 </w:t>
            </w:r>
          </w:p>
        </w:tc>
      </w:tr>
      <w:tr w:rsidR="00B529CE" w:rsidRPr="00B529CE" w14:paraId="30851C4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81BB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B04B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1E9152F3" w14:textId="3C1200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48280606" w14:textId="6621BD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BF48A" w14:textId="7E4184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11C3D" w14:textId="32B6E6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8,080.00 </w:t>
            </w:r>
          </w:p>
        </w:tc>
      </w:tr>
      <w:tr w:rsidR="00B529CE" w:rsidRPr="00B529CE" w14:paraId="51DFB13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B0B5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ED4E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1409B8A6" w14:textId="3BE62A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53FD63E9" w14:textId="055349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ED6E8" w14:textId="1530ED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76662" w14:textId="53B733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5,520.00 </w:t>
            </w:r>
          </w:p>
        </w:tc>
      </w:tr>
      <w:tr w:rsidR="00B529CE" w:rsidRPr="00B529CE" w14:paraId="3AA8966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E6F5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10BD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8D0A874" w14:textId="48B73F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7DB2017" w14:textId="4063DB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AE3CD" w14:textId="4FA8CE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21A52" w14:textId="658C42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9,800.00 </w:t>
            </w:r>
          </w:p>
        </w:tc>
      </w:tr>
      <w:tr w:rsidR="00B529CE" w:rsidRPr="00B529CE" w14:paraId="41FB0B6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DD1D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9083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310C11D9" w14:textId="7B4D7C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371587C7" w14:textId="393A96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69DE1" w14:textId="5A71C6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3B09C" w14:textId="26D02D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74,240.00 </w:t>
            </w:r>
          </w:p>
        </w:tc>
      </w:tr>
      <w:tr w:rsidR="00B529CE" w:rsidRPr="00B529CE" w14:paraId="53BFC41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1CAE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2FC1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2E8E6403" w14:textId="256713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279F9684" w14:textId="344FC6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E0E1C" w14:textId="2F6DF9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01EF1" w14:textId="3ABEBB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6,960.00 </w:t>
            </w:r>
          </w:p>
        </w:tc>
      </w:tr>
      <w:tr w:rsidR="00B529CE" w:rsidRPr="00B529CE" w14:paraId="0FEDB9F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182B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0655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2C8CCA18" w14:textId="6A82AA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3031CE7D" w14:textId="60C3CA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B6E1A" w14:textId="72B0C3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B8301" w14:textId="75F005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8,040.00 </w:t>
            </w:r>
          </w:p>
        </w:tc>
      </w:tr>
      <w:tr w:rsidR="00B529CE" w:rsidRPr="00B529CE" w14:paraId="11AECC9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4528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00E4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0C902A23" w14:textId="516465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11AD35B1" w14:textId="5AB247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18AE3" w14:textId="79F746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9FA2A" w14:textId="5FFBE7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6,920.00 </w:t>
            </w:r>
          </w:p>
        </w:tc>
      </w:tr>
      <w:tr w:rsidR="00B529CE" w:rsidRPr="00B529CE" w14:paraId="29E1290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C751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47C7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738F445" w14:textId="21C526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EFFD6B5" w14:textId="540532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C96DA" w14:textId="73FC78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3EC68" w14:textId="1EDA42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7,560.00 </w:t>
            </w:r>
          </w:p>
        </w:tc>
      </w:tr>
      <w:tr w:rsidR="00B529CE" w:rsidRPr="00B529CE" w14:paraId="493A2E2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EA8F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4B58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0645569D" w14:textId="50AD3E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2D187298" w14:textId="611F6A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0F57B" w14:textId="10DEC9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6355E" w14:textId="182A06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0,760.00 </w:t>
            </w:r>
          </w:p>
        </w:tc>
      </w:tr>
      <w:tr w:rsidR="00B529CE" w:rsidRPr="00B529CE" w14:paraId="1E4703F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8F07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F14A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79C8F0D5" w14:textId="1A7CED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CCC203A" w14:textId="0BEA50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D2CDC" w14:textId="69C6AA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EBAF4" w14:textId="2772CC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640.00 </w:t>
            </w:r>
          </w:p>
        </w:tc>
      </w:tr>
      <w:tr w:rsidR="00B529CE" w:rsidRPr="00B529CE" w14:paraId="004C64C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03F6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DF58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0A009648" w14:textId="4BD56F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53920D04" w14:textId="731029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A2986" w14:textId="0D08E1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7AFB5" w14:textId="36FB1D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4,880.00 </w:t>
            </w:r>
          </w:p>
        </w:tc>
      </w:tr>
      <w:tr w:rsidR="00B529CE" w:rsidRPr="00B529CE" w14:paraId="49E354D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4199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5844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F806D44" w14:textId="222367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0CECB514" w14:textId="14E954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B7EE7" w14:textId="506661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05E6D" w14:textId="2CEDD5B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2,080.00 </w:t>
            </w:r>
          </w:p>
        </w:tc>
      </w:tr>
      <w:tr w:rsidR="00B529CE" w:rsidRPr="00B529CE" w14:paraId="4EBCC24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A7C6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302B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734AE52A" w14:textId="352341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1B466430" w14:textId="7666E1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E3683" w14:textId="21DCBB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E3ED1" w14:textId="60F815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0,320.00 </w:t>
            </w:r>
          </w:p>
        </w:tc>
      </w:tr>
      <w:tr w:rsidR="00B529CE" w:rsidRPr="00B529CE" w14:paraId="51BEE51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4E16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8D3B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54DEC109" w14:textId="234FB6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00A060E6" w14:textId="6E3279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1F6E0" w14:textId="2365A6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8C65D" w14:textId="1F332F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19,480.00 </w:t>
            </w:r>
          </w:p>
        </w:tc>
      </w:tr>
      <w:tr w:rsidR="00B529CE" w:rsidRPr="00B529CE" w14:paraId="2B6D2B7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6A86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7281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AB09A7" w14:textId="00A66E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9DFDB8" w14:textId="022834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B6293" w14:textId="662A40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15601" w14:textId="553059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40,000.00 </w:t>
            </w:r>
          </w:p>
        </w:tc>
      </w:tr>
      <w:tr w:rsidR="00B529CE" w:rsidRPr="00B529CE" w14:paraId="40C974E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982E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F5F0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43DBFEE" w14:textId="49E3E3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FF8B0E7" w14:textId="3C8032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7648A" w14:textId="3AEDA5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8B4B6" w14:textId="5F9D89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7,200.00 </w:t>
            </w:r>
          </w:p>
        </w:tc>
      </w:tr>
      <w:tr w:rsidR="00B529CE" w:rsidRPr="00B529CE" w14:paraId="2261D5F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659A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AE53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31383EA1" w14:textId="45831E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55C7838C" w14:textId="76F10B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E82A0" w14:textId="7EFBC1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61C20" w14:textId="64111E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5,720.00 </w:t>
            </w:r>
          </w:p>
        </w:tc>
      </w:tr>
      <w:tr w:rsidR="00B529CE" w:rsidRPr="00B529CE" w14:paraId="2C0D067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A0C2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0AFB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CB31717" w14:textId="24BCB4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D89ABFE" w14:textId="523471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7F2A3" w14:textId="4640CC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41602" w14:textId="174A5A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2,840.00 </w:t>
            </w:r>
          </w:p>
        </w:tc>
      </w:tr>
      <w:tr w:rsidR="00B529CE" w:rsidRPr="00B529CE" w14:paraId="48A3B44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D14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2132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3A668512" w14:textId="6D9E28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0A0BCBF6" w14:textId="5968E0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C5205" w14:textId="5508F9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33F63" w14:textId="06E47A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1,040.00 </w:t>
            </w:r>
          </w:p>
        </w:tc>
      </w:tr>
      <w:tr w:rsidR="00B529CE" w:rsidRPr="00B529CE" w14:paraId="4E6E929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8AC2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197F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E2F5D88" w14:textId="363827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5A2407D7" w14:textId="27AD48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DB05A" w14:textId="7BACBF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34017" w14:textId="4A6559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5,120.00 </w:t>
            </w:r>
          </w:p>
        </w:tc>
      </w:tr>
      <w:tr w:rsidR="00B529CE" w:rsidRPr="00B529CE" w14:paraId="61FDB43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980D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0B2D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3969A9D1" w14:textId="112A0B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25A47AE3" w14:textId="293757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B26A4" w14:textId="519441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622B0" w14:textId="7D3B2C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73,520.00 </w:t>
            </w:r>
          </w:p>
        </w:tc>
      </w:tr>
      <w:tr w:rsidR="00B529CE" w:rsidRPr="00B529CE" w14:paraId="5C5B316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7B2F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999C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10AD3E4A" w14:textId="4002EE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613B4BF0" w14:textId="7F7B47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D12B9" w14:textId="38B227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4298F" w14:textId="3BFE2B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1,400.00 </w:t>
            </w:r>
          </w:p>
        </w:tc>
      </w:tr>
      <w:tr w:rsidR="00B529CE" w:rsidRPr="00B529CE" w14:paraId="7D09113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44B0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F7EB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0DEC581F" w14:textId="4244EAF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EFD4E7D" w14:textId="0AE2C3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8F837" w14:textId="0F2802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7118C" w14:textId="5DDF34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45,080.00 </w:t>
            </w:r>
          </w:p>
        </w:tc>
      </w:tr>
      <w:tr w:rsidR="00B529CE" w:rsidRPr="00B529CE" w14:paraId="61CC63D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606E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4A8D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45EED5F1" w14:textId="6EDC7C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92461B" w14:textId="696834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8658E" w14:textId="4FDFF1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CDA38" w14:textId="361ACC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0,000.00 </w:t>
            </w:r>
          </w:p>
        </w:tc>
      </w:tr>
      <w:tr w:rsidR="00B529CE" w:rsidRPr="00B529CE" w14:paraId="3576F9E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E421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A14D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015D7311" w14:textId="7DD49B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7913FE2E" w14:textId="7E1D90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B34F5" w14:textId="49867D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B5EF7" w14:textId="476417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4,160.00 </w:t>
            </w:r>
          </w:p>
        </w:tc>
      </w:tr>
      <w:tr w:rsidR="00B529CE" w:rsidRPr="00B529CE" w14:paraId="2B74371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DFA6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BC89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2BF34B" w14:textId="2EA08D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3D21704B" w14:textId="68C95A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DC463" w14:textId="0AA96B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3ED52" w14:textId="2F4E97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42,339.18 </w:t>
            </w:r>
          </w:p>
        </w:tc>
      </w:tr>
      <w:tr w:rsidR="00B529CE" w:rsidRPr="00B529CE" w14:paraId="1315388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7207BB"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59F6860" w14:textId="1746BB8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7,819,9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F7403BE" w14:textId="01FB88B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C053D5" w14:textId="6050862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5CFAFB" w14:textId="6C5DD92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7,819,976.00 </w:t>
            </w:r>
          </w:p>
        </w:tc>
      </w:tr>
      <w:tr w:rsidR="00B529CE" w:rsidRPr="00B529CE" w14:paraId="6205D3B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6D94E"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B50A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9016C1B" w14:textId="201DF7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469D416B" w14:textId="02FA4F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37838" w14:textId="2EC376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7C7B9" w14:textId="3FE2CC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0,680.00 </w:t>
            </w:r>
          </w:p>
        </w:tc>
      </w:tr>
      <w:tr w:rsidR="00B529CE" w:rsidRPr="00B529CE" w14:paraId="2F7DE10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795E2"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DAB6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2284B5DB" w14:textId="353922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58415192" w14:textId="2E9752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34506" w14:textId="1DB58B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BE21B" w14:textId="3B0418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4,280.00 </w:t>
            </w:r>
          </w:p>
        </w:tc>
      </w:tr>
      <w:tr w:rsidR="00B529CE" w:rsidRPr="00B529CE" w14:paraId="0FB1D49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DA9E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AA6E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C42C6E9" w14:textId="42909C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5B960" w14:textId="034480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584E6" w14:textId="201493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82A0C" w14:textId="7B7E4E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0,000.00 </w:t>
            </w:r>
          </w:p>
        </w:tc>
      </w:tr>
      <w:tr w:rsidR="00B529CE" w:rsidRPr="00B529CE" w14:paraId="7CA4FCB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4A01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E249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07FD877A" w14:textId="08AF9B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2FAA9" w14:textId="6FDCC8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6E6BC" w14:textId="1B12BF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E7CC3" w14:textId="282497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15,000.00 </w:t>
            </w:r>
          </w:p>
        </w:tc>
      </w:tr>
      <w:tr w:rsidR="00B529CE" w:rsidRPr="00B529CE" w14:paraId="329CBF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0A5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8B91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60C1B904" w14:textId="02C79F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02E3AC7E" w14:textId="3FB556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D0FAC" w14:textId="176D84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F38A4" w14:textId="530AD8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2,074.00 </w:t>
            </w:r>
          </w:p>
        </w:tc>
      </w:tr>
      <w:tr w:rsidR="00B529CE" w:rsidRPr="00B529CE" w14:paraId="470A268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875E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F75A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00D09E79" w14:textId="74CBD9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5E5C3A88" w14:textId="762992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E648D" w14:textId="200B87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43ECD" w14:textId="53B4E1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8,742.00 </w:t>
            </w:r>
          </w:p>
        </w:tc>
      </w:tr>
      <w:tr w:rsidR="00B529CE" w:rsidRPr="00B529CE" w14:paraId="7F880AB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5AE2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74AE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8F1BBC3" w14:textId="42E2B3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CBD0FFD" w14:textId="42A58A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B492F" w14:textId="3CF1A9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3559C" w14:textId="46739C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0,480.00 </w:t>
            </w:r>
          </w:p>
        </w:tc>
      </w:tr>
      <w:tr w:rsidR="00B529CE" w:rsidRPr="00B529CE" w14:paraId="702D133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05F3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2366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178CAF7C" w14:textId="3385E3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B34DAC7" w14:textId="1FEE7E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9B6A6" w14:textId="522471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0B42E" w14:textId="55F87E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81,800.00 </w:t>
            </w:r>
          </w:p>
        </w:tc>
      </w:tr>
      <w:tr w:rsidR="00B529CE" w:rsidRPr="00B529CE" w14:paraId="03A64FA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6076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596FB1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3C2AB6A8" w14:textId="0FF658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4DAE320F" w14:textId="73B02B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339EC" w14:textId="066775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1EFB9" w14:textId="117E4C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5,920.00 </w:t>
            </w:r>
          </w:p>
        </w:tc>
      </w:tr>
      <w:tr w:rsidR="00B529CE" w:rsidRPr="00B529CE" w14:paraId="46C5486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A32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7DAF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39E8ED35" w14:textId="10C1A2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7E0E72A" w14:textId="512B67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11917" w14:textId="55C5B9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C513D" w14:textId="17625E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0,040.00 </w:t>
            </w:r>
          </w:p>
        </w:tc>
      </w:tr>
      <w:tr w:rsidR="00B529CE" w:rsidRPr="00B529CE" w14:paraId="2475826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6AC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1766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30E794EC" w14:textId="3F806B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3F48FD5F" w14:textId="701671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D04F8" w14:textId="3BF10B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487AB" w14:textId="01A9E1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7,120.00 </w:t>
            </w:r>
          </w:p>
        </w:tc>
      </w:tr>
      <w:tr w:rsidR="00B529CE" w:rsidRPr="00B529CE" w14:paraId="0487083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8E77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37FB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0AF85D84" w14:textId="23DA7B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5283AFC" w14:textId="679EFA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BD1EE" w14:textId="05AC56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15F04" w14:textId="1BB21B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3,600.00 </w:t>
            </w:r>
          </w:p>
        </w:tc>
      </w:tr>
      <w:tr w:rsidR="00B529CE" w:rsidRPr="00B529CE" w14:paraId="114F777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26E2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8E8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51D7574F" w14:textId="78DE27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4D3D4086" w14:textId="58B964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131D1" w14:textId="2317E0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0F04B" w14:textId="7F465B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03,840.00 </w:t>
            </w:r>
          </w:p>
        </w:tc>
      </w:tr>
      <w:tr w:rsidR="00B529CE" w:rsidRPr="00B529CE" w14:paraId="0E90BC7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7D53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AB06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C3D9BE7" w14:textId="4ADBD4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6292FA3B" w14:textId="35FA45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69974" w14:textId="22B3FE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9BFD3" w14:textId="2115D7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76,400.00 </w:t>
            </w:r>
          </w:p>
        </w:tc>
      </w:tr>
      <w:tr w:rsidR="00B529CE" w:rsidRPr="00B529CE" w14:paraId="2F36179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B37FC"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1ABFAA12" w14:textId="47AF6F9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5EC411E" w14:textId="69F38BD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8AE7CE" w14:textId="50494EF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EB7D63" w14:textId="739A058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847,431.64 </w:t>
            </w:r>
          </w:p>
        </w:tc>
      </w:tr>
      <w:tr w:rsidR="00B529CE" w:rsidRPr="00B529CE" w14:paraId="1F0CF99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46A9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97E5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AA1A461" w14:textId="7DE34F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562BFAF9" w14:textId="5CA11D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80536" w14:textId="5961BF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CD1E5" w14:textId="690223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47,431.64 </w:t>
            </w:r>
          </w:p>
        </w:tc>
      </w:tr>
      <w:tr w:rsidR="00B529CE" w:rsidRPr="00B529CE" w14:paraId="00E02253"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D0B115"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1426638D" w14:textId="27F3879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62,601,213.71 </w:t>
            </w:r>
          </w:p>
        </w:tc>
        <w:tc>
          <w:tcPr>
            <w:tcW w:w="958" w:type="pct"/>
            <w:tcBorders>
              <w:top w:val="nil"/>
              <w:left w:val="nil"/>
              <w:bottom w:val="single" w:sz="4" w:space="0" w:color="000000"/>
              <w:right w:val="single" w:sz="4" w:space="0" w:color="000000"/>
            </w:tcBorders>
            <w:shd w:val="clear" w:color="A5A5A5" w:fill="A5A5A5"/>
            <w:noWrap/>
            <w:vAlign w:val="bottom"/>
            <w:hideMark/>
          </w:tcPr>
          <w:p w14:paraId="1FC5C16F" w14:textId="0DA58B2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09A956C" w14:textId="39A4F80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562F865" w14:textId="1CD0064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62,601,213.71 </w:t>
            </w:r>
          </w:p>
        </w:tc>
      </w:tr>
      <w:tr w:rsidR="00B529CE" w:rsidRPr="00B529CE" w14:paraId="535729B1"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916ABF"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2B8FBC1" w14:textId="7951024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247,652.42 </w:t>
            </w:r>
          </w:p>
        </w:tc>
        <w:tc>
          <w:tcPr>
            <w:tcW w:w="958" w:type="pct"/>
            <w:tcBorders>
              <w:top w:val="nil"/>
              <w:left w:val="nil"/>
              <w:bottom w:val="single" w:sz="4" w:space="0" w:color="000000"/>
              <w:right w:val="single" w:sz="4" w:space="0" w:color="000000"/>
            </w:tcBorders>
            <w:shd w:val="clear" w:color="D8D8D8" w:fill="D8D8D8"/>
            <w:noWrap/>
            <w:vAlign w:val="bottom"/>
            <w:hideMark/>
          </w:tcPr>
          <w:p w14:paraId="7D9EDC56" w14:textId="6C0E78E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77C0CC" w14:textId="5A9B5DE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2C2368" w14:textId="03534BB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247,652.42 </w:t>
            </w:r>
          </w:p>
        </w:tc>
      </w:tr>
      <w:tr w:rsidR="00B529CE" w:rsidRPr="00B529CE" w14:paraId="61041B4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74E21"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D383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5D530D04" w14:textId="54B32C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6274DA2" w14:textId="335C04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A315E" w14:textId="06D401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4C41C" w14:textId="57734F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762A35B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8042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357C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23AC5061" w14:textId="4F058D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4946B36" w14:textId="718CB8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1C584" w14:textId="2F3AE0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33D0F" w14:textId="660197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1,465.00 </w:t>
            </w:r>
          </w:p>
        </w:tc>
      </w:tr>
      <w:tr w:rsidR="00B529CE" w:rsidRPr="00B529CE" w14:paraId="635F7E3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AF84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3BD7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19B974BA" w14:textId="000500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BFB0E6" w14:textId="44AE98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263A3" w14:textId="02C0E3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53643" w14:textId="155BFD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64B6202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9973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BCCC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29DC1BC1" w14:textId="64E917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2181B1" w14:textId="329967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9678D" w14:textId="155DE8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656A0" w14:textId="3DA109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44C9DA5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B49F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1302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5DB0C3BF" w14:textId="169A52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61525B2A" w14:textId="5C14E4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03FDD" w14:textId="00129D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EC073" w14:textId="498167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602.00 </w:t>
            </w:r>
          </w:p>
        </w:tc>
      </w:tr>
      <w:tr w:rsidR="00B529CE" w:rsidRPr="00B529CE" w14:paraId="6098137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9F7E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8FB0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26039476" w14:textId="4F851A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2634702" w14:textId="72B9F7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81741" w14:textId="023749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0F871" w14:textId="53789F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r>
      <w:tr w:rsidR="00B529CE" w:rsidRPr="00B529CE" w14:paraId="7B4A6F8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FA55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767D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B870CB3" w14:textId="28325D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06FF2352" w14:textId="046C85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AB0AC" w14:textId="26DED6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86C96" w14:textId="34D89D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50,175.00 </w:t>
            </w:r>
          </w:p>
        </w:tc>
      </w:tr>
      <w:tr w:rsidR="00B529CE" w:rsidRPr="00B529CE" w14:paraId="5AE73A6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4D73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0748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CE23C86" w14:textId="2106E9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E38BB58" w14:textId="5266F2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7F092" w14:textId="1C3316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4BD18" w14:textId="5A5609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r>
      <w:tr w:rsidR="00B529CE" w:rsidRPr="00B529CE" w14:paraId="21B1356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964F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2BA0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2888ADFD" w14:textId="4D9376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E8782E7" w14:textId="52F937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5900A" w14:textId="393030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3AB59" w14:textId="260010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r>
      <w:tr w:rsidR="00B529CE" w:rsidRPr="00B529CE" w14:paraId="19D9E28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A492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4E8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673661B5" w14:textId="48C719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8,825.42 </w:t>
            </w:r>
          </w:p>
        </w:tc>
        <w:tc>
          <w:tcPr>
            <w:tcW w:w="958" w:type="pct"/>
            <w:tcBorders>
              <w:top w:val="nil"/>
              <w:left w:val="nil"/>
              <w:bottom w:val="single" w:sz="4" w:space="0" w:color="000000"/>
              <w:right w:val="single" w:sz="4" w:space="0" w:color="000000"/>
            </w:tcBorders>
            <w:shd w:val="clear" w:color="auto" w:fill="auto"/>
            <w:noWrap/>
            <w:vAlign w:val="bottom"/>
            <w:hideMark/>
          </w:tcPr>
          <w:p w14:paraId="2C4F3EB0" w14:textId="4C9339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4A8EC" w14:textId="74B10A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14E69" w14:textId="0E19F8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8,825.42 </w:t>
            </w:r>
          </w:p>
        </w:tc>
      </w:tr>
      <w:tr w:rsidR="00B529CE" w:rsidRPr="00B529CE" w14:paraId="20EC30C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4C48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3C38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48F03DF9" w14:textId="07DAD9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3865AF0" w14:textId="574093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B8F18" w14:textId="185EBC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D4065" w14:textId="218C94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r>
      <w:tr w:rsidR="00B529CE" w:rsidRPr="00B529CE" w14:paraId="77620FA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7B36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98AD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485F7A6C" w14:textId="13702C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11E85CCD" w14:textId="4490FC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CD69A" w14:textId="7BE6F8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19947" w14:textId="38BCD5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4,645.00 </w:t>
            </w:r>
          </w:p>
        </w:tc>
      </w:tr>
      <w:tr w:rsidR="00B529CE" w:rsidRPr="00B529CE" w14:paraId="021533A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EA7B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43C9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39456065" w14:textId="031181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FDFFA" w14:textId="0C98C0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05920" w14:textId="52235F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822A1" w14:textId="6DCC3E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9,300.00 </w:t>
            </w:r>
          </w:p>
        </w:tc>
      </w:tr>
      <w:tr w:rsidR="00B529CE" w:rsidRPr="00B529CE" w14:paraId="6F29BBC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BA49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56E7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5DBCFFD5" w14:textId="7184FE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6AF70C3" w14:textId="7B4ABD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5AF47" w14:textId="4C25BC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1E061" w14:textId="174ADA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228F5D96"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6D47C"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19E25C43" w14:textId="5A6A11C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BFA2732" w14:textId="562FF5D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BE6D1F" w14:textId="42FABB2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6D34CD" w14:textId="3C0E902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15,819.37 </w:t>
            </w:r>
          </w:p>
        </w:tc>
      </w:tr>
      <w:tr w:rsidR="00B529CE" w:rsidRPr="00B529CE" w14:paraId="31A6609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61769"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D01C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1AF9A854" w14:textId="58E44E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6BB561C" w14:textId="19AD8D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367D6" w14:textId="7E7987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3335E" w14:textId="07EF7C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r>
      <w:tr w:rsidR="00B529CE" w:rsidRPr="00B529CE" w14:paraId="2383EB0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4204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6153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6FC889E9" w14:textId="318E25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7B5FB2EA" w14:textId="65C4DC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FC434" w14:textId="6FEEDD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6C8D8" w14:textId="049093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1,503.62 </w:t>
            </w:r>
          </w:p>
        </w:tc>
      </w:tr>
      <w:tr w:rsidR="00B529CE" w:rsidRPr="00B529CE" w14:paraId="2865243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C16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5E4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5848F5EB" w14:textId="2A9B03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020F265F" w14:textId="6D115E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FB081" w14:textId="065333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2FBDE" w14:textId="63E4A5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1,130.75 </w:t>
            </w:r>
          </w:p>
        </w:tc>
      </w:tr>
      <w:tr w:rsidR="00B529CE" w:rsidRPr="00B529CE" w14:paraId="21EBEB0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AAD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8C34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6577C751" w14:textId="3DE4F4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F26506F" w14:textId="06F3EB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87C47" w14:textId="3381B8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49458" w14:textId="7B7E66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r>
      <w:tr w:rsidR="00B529CE" w:rsidRPr="00B529CE" w14:paraId="55CD37C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45D6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148C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147127CD" w14:textId="5A75F7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4109779" w14:textId="17F7FC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FD90C" w14:textId="284027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65DE6" w14:textId="3A12E9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r>
      <w:tr w:rsidR="00B529CE" w:rsidRPr="00B529CE" w14:paraId="24F22B90"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133BE"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8ADC30" w14:textId="6592C4A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7,153,0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382DE0F3" w14:textId="297748E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1B9701" w14:textId="7974467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7CDB33" w14:textId="274220E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7,153,032.97 </w:t>
            </w:r>
          </w:p>
        </w:tc>
      </w:tr>
      <w:tr w:rsidR="00B529CE" w:rsidRPr="00B529CE" w14:paraId="7DE4D05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E0CB3"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A239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F53027" w14:textId="49D87B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701,832.53 </w:t>
            </w:r>
          </w:p>
        </w:tc>
        <w:tc>
          <w:tcPr>
            <w:tcW w:w="958" w:type="pct"/>
            <w:tcBorders>
              <w:top w:val="nil"/>
              <w:left w:val="nil"/>
              <w:bottom w:val="single" w:sz="4" w:space="0" w:color="000000"/>
              <w:right w:val="single" w:sz="4" w:space="0" w:color="000000"/>
            </w:tcBorders>
            <w:shd w:val="clear" w:color="auto" w:fill="auto"/>
            <w:noWrap/>
            <w:vAlign w:val="bottom"/>
            <w:hideMark/>
          </w:tcPr>
          <w:p w14:paraId="47451438" w14:textId="6B7FA7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59032" w14:textId="1AEA33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99E8F" w14:textId="3FA9E4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701,832.53 </w:t>
            </w:r>
          </w:p>
        </w:tc>
      </w:tr>
      <w:tr w:rsidR="00B529CE" w:rsidRPr="00B529CE" w14:paraId="71F46D6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9146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1D22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1957BDE5" w14:textId="6EF62E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61CB59C" w14:textId="5F33C3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FFD16" w14:textId="15D44D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CFF8C" w14:textId="560D09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1,465.00 </w:t>
            </w:r>
          </w:p>
        </w:tc>
      </w:tr>
      <w:tr w:rsidR="00B529CE" w:rsidRPr="00B529CE" w14:paraId="4576B45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7116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4047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562C5E30" w14:textId="58901A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F26352B" w14:textId="16945A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2BBBD" w14:textId="47278B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92B15" w14:textId="72A5CF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40144A5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18D8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E592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5D3F8F3A" w14:textId="1B69E9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6A667E48" w14:textId="6A9AC5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784AB" w14:textId="40477A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97F45" w14:textId="0E6CAC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07,865.00 </w:t>
            </w:r>
          </w:p>
        </w:tc>
      </w:tr>
      <w:tr w:rsidR="00B529CE" w:rsidRPr="00B529CE" w14:paraId="75AEF10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3CD8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FC40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5A30052D" w14:textId="0DA607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7F4377DE" w14:textId="137050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A8EC3" w14:textId="754845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3A648" w14:textId="26B211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5,197.44 </w:t>
            </w:r>
          </w:p>
        </w:tc>
      </w:tr>
      <w:tr w:rsidR="00B529CE" w:rsidRPr="00B529CE" w14:paraId="4D12333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136F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7709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0DF6FAD2" w14:textId="1D69E9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49,445.00 </w:t>
            </w:r>
          </w:p>
        </w:tc>
        <w:tc>
          <w:tcPr>
            <w:tcW w:w="958" w:type="pct"/>
            <w:tcBorders>
              <w:top w:val="nil"/>
              <w:left w:val="nil"/>
              <w:bottom w:val="single" w:sz="4" w:space="0" w:color="000000"/>
              <w:right w:val="single" w:sz="4" w:space="0" w:color="000000"/>
            </w:tcBorders>
            <w:shd w:val="clear" w:color="auto" w:fill="auto"/>
            <w:noWrap/>
            <w:vAlign w:val="bottom"/>
            <w:hideMark/>
          </w:tcPr>
          <w:p w14:paraId="5700F2F9" w14:textId="2CA015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62C7F" w14:textId="530816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5EF83" w14:textId="7F0B09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49,445.00 </w:t>
            </w:r>
          </w:p>
        </w:tc>
      </w:tr>
      <w:tr w:rsidR="00B529CE" w:rsidRPr="00B529CE" w14:paraId="0B0C97A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4329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547E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47B57271" w14:textId="28336D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6F431FE" w14:textId="2B202A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EA80E" w14:textId="463582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1DF33" w14:textId="05D025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7D54190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17E6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B5F3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2E803ECF" w14:textId="1080E0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8F65AC7" w14:textId="648898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53405" w14:textId="07B8B7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998B4" w14:textId="329F02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780.00 </w:t>
            </w:r>
          </w:p>
        </w:tc>
      </w:tr>
      <w:tr w:rsidR="00B529CE" w:rsidRPr="00B529CE" w14:paraId="25DD1DE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0905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D093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5617F0CD" w14:textId="16B55D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7DD68A" w14:textId="2D9C86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C65D1" w14:textId="6C2BC3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ADC2B" w14:textId="7C6FFC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5E54AD2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147A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629C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06EABC3" w14:textId="0C2EC2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0C02F34" w14:textId="580EC5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FD627" w14:textId="122877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75E2E" w14:textId="42270F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1,465.00 </w:t>
            </w:r>
          </w:p>
        </w:tc>
      </w:tr>
      <w:tr w:rsidR="00B529CE" w:rsidRPr="00B529CE" w14:paraId="1EF9E9A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486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776D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90720CB" w14:textId="3B683B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1821445" w14:textId="44C29F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04CBF" w14:textId="12D911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CFF46" w14:textId="3A044B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64,965.00 </w:t>
            </w:r>
          </w:p>
        </w:tc>
      </w:tr>
      <w:tr w:rsidR="00B529CE" w:rsidRPr="00B529CE" w14:paraId="2735E28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4D77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A2A5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3467A02" w14:textId="138D88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C37FFC" w14:textId="52EE74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1B78B" w14:textId="513EE3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B36E6" w14:textId="0CC202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273A8CB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F5D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6EEF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123AEDB3" w14:textId="3A1F99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215,168.00 </w:t>
            </w:r>
          </w:p>
        </w:tc>
        <w:tc>
          <w:tcPr>
            <w:tcW w:w="958" w:type="pct"/>
            <w:tcBorders>
              <w:top w:val="nil"/>
              <w:left w:val="nil"/>
              <w:bottom w:val="single" w:sz="4" w:space="0" w:color="000000"/>
              <w:right w:val="single" w:sz="4" w:space="0" w:color="000000"/>
            </w:tcBorders>
            <w:shd w:val="clear" w:color="auto" w:fill="auto"/>
            <w:noWrap/>
            <w:vAlign w:val="bottom"/>
            <w:hideMark/>
          </w:tcPr>
          <w:p w14:paraId="79BDAFAF" w14:textId="755D5C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9CD99" w14:textId="0F2A9F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15EB0" w14:textId="4CF3AE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215,168.00 </w:t>
            </w:r>
          </w:p>
        </w:tc>
      </w:tr>
      <w:tr w:rsidR="00B529CE" w:rsidRPr="00B529CE" w14:paraId="3F9A7B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5D97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3B96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234BF60A" w14:textId="7E9CAD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42AA6C4" w14:textId="4BC78F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C6B77" w14:textId="4059A2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3B244" w14:textId="5D4ED5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05B447F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A2C3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E63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FDAE09D" w14:textId="10C78C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AE7EF7C" w14:textId="40D147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B12AD" w14:textId="298DAC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8849D" w14:textId="61DD9A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1,465.00 </w:t>
            </w:r>
          </w:p>
        </w:tc>
      </w:tr>
      <w:tr w:rsidR="00B529CE" w:rsidRPr="00B529CE" w14:paraId="6007CC5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A7D4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56B8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125C012D" w14:textId="546B50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EA5E5F9" w14:textId="6AB3CB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47E5C" w14:textId="0B1B0C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087D5" w14:textId="4A8C3E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78A669F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64CB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ADE8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63A7C226" w14:textId="2896BC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35D0153B" w14:textId="3D469C0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B41B8" w14:textId="0EE385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4D5AF" w14:textId="3AC877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6,930.00 </w:t>
            </w:r>
          </w:p>
        </w:tc>
      </w:tr>
      <w:tr w:rsidR="00B529CE" w:rsidRPr="00B529CE" w14:paraId="3B7D17F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D4A2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2B76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5D51A55B" w14:textId="05B061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04178D7" w14:textId="32CBA4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59AD0" w14:textId="2E707C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0D4B5" w14:textId="66834F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1,465.00 </w:t>
            </w:r>
          </w:p>
        </w:tc>
      </w:tr>
      <w:tr w:rsidR="00B529CE" w:rsidRPr="00B529CE" w14:paraId="2700A7C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D545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A7AB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52F336F1" w14:textId="05F46F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8FA1AD" w14:textId="765064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A59CB" w14:textId="2C16EC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38276" w14:textId="62116A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6308A47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279DA"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E798F3E" w14:textId="2A71B96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78F859" w14:textId="64C382B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DC1200" w14:textId="61B6C8B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AB4F29" w14:textId="3DE585F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194,550.00 </w:t>
            </w:r>
          </w:p>
        </w:tc>
      </w:tr>
      <w:tr w:rsidR="00B529CE" w:rsidRPr="00B529CE" w14:paraId="3CA9367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A81DC"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4AED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16642063" w14:textId="02C6F3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A3B24DF" w14:textId="496290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24D9C" w14:textId="297CCF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84843" w14:textId="1B3B9F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4D2E17F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A498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33D3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7B4F84BF" w14:textId="3A27D3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4A48E92" w14:textId="2B9196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E4232" w14:textId="7B3985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E32C2" w14:textId="3557E1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0314B4B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A304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9F91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2D4D7B8" w14:textId="711EDA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647FD1" w14:textId="090D20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843D4" w14:textId="14D22C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ED9C1" w14:textId="4317AB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5464D34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627D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2A4D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44ABF20" w14:textId="296650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92DB23" w14:textId="3FC8BB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D7D25" w14:textId="502BA7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6CD74" w14:textId="04A712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7A5E203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91EA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AF0A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3B1ED850" w14:textId="51F457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95D3DE5" w14:textId="51136C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C42F2" w14:textId="58B209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12610" w14:textId="79F6E0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32A049B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7714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1250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7B4669E3" w14:textId="684754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591C54" w14:textId="09399F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0ADE4" w14:textId="5F15C1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BC277" w14:textId="66A435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2A875C8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9B0E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2444E3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791B40" w14:textId="6831D7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0E17317B" w14:textId="42E5B4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1FD3F" w14:textId="3D2123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D3141" w14:textId="12D6D2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67,440.00 </w:t>
            </w:r>
          </w:p>
        </w:tc>
      </w:tr>
      <w:tr w:rsidR="00B529CE" w:rsidRPr="00B529CE" w14:paraId="588D9D2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4D58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0378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4F4F9C5F" w14:textId="20C429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2ED04A" w14:textId="15F3F6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9704F" w14:textId="449DBA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68733" w14:textId="4CCF31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6B2F87F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28A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1E0A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9B579DC" w14:textId="786C3E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10B00E" w14:textId="6682FB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EFFB3" w14:textId="391AC4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43E1C" w14:textId="1DEDA9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053190F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0201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BFAE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5AB4727D" w14:textId="508CFD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98FCB3" w14:textId="2CAC1A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35052" w14:textId="59105B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D25D8" w14:textId="20E8D3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21283A1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2D76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E606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4CA6703E" w14:textId="35383D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2CE659" w14:textId="50394C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DA66B" w14:textId="5D395D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638A8" w14:textId="433960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36F8FD6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9022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594A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58847A65" w14:textId="7F9CF6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586994" w14:textId="26FEC8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73A63" w14:textId="2AF155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7F043" w14:textId="028358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0BFBAE8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E21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F9C3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01952DB" w14:textId="085C81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68C8A14" w14:textId="066EFE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9F809" w14:textId="4B4042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D31C8" w14:textId="61961B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019E193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462D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FAE9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4A89D7" w14:textId="56064D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6B78C" w14:textId="3905D0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C69C6" w14:textId="15BEEE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2AAC4" w14:textId="035C19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805,000.00 </w:t>
            </w:r>
          </w:p>
        </w:tc>
      </w:tr>
      <w:tr w:rsidR="00B529CE" w:rsidRPr="00B529CE" w14:paraId="5FCC2E0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B12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9393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4623DBD0" w14:textId="4A160E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8B495F9" w14:textId="5F05EC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A625F" w14:textId="7D4B93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CCC73" w14:textId="7978D3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3155FEF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E524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74D2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D899F3" w14:textId="6A0AEA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9700FB" w14:textId="2C5547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D60D8" w14:textId="16CB17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91923" w14:textId="280D47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22FA95F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282B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CDF6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51123141" w14:textId="795A24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F85A1D" w14:textId="3DB36C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5D9A8" w14:textId="55F7B1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BFB0A" w14:textId="533604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2F582E31"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7C45B"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C147D32" w14:textId="1FC46F3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0,890,158.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913D277" w14:textId="5284581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7DEDFB" w14:textId="188CAF4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1F8C5A" w14:textId="2AFB69F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0,890,158.95 </w:t>
            </w:r>
          </w:p>
        </w:tc>
      </w:tr>
      <w:tr w:rsidR="00B529CE" w:rsidRPr="00B529CE" w14:paraId="15FDD5F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0CAF1"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661C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021483" w14:textId="0CC2301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384,949.95 </w:t>
            </w:r>
          </w:p>
        </w:tc>
        <w:tc>
          <w:tcPr>
            <w:tcW w:w="958" w:type="pct"/>
            <w:tcBorders>
              <w:top w:val="nil"/>
              <w:left w:val="nil"/>
              <w:bottom w:val="single" w:sz="4" w:space="0" w:color="000000"/>
              <w:right w:val="single" w:sz="4" w:space="0" w:color="000000"/>
            </w:tcBorders>
            <w:shd w:val="clear" w:color="auto" w:fill="auto"/>
            <w:noWrap/>
            <w:vAlign w:val="bottom"/>
            <w:hideMark/>
          </w:tcPr>
          <w:p w14:paraId="30D9E425" w14:textId="4244CE9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23157" w14:textId="469AE6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B9E88" w14:textId="09119C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384,949.95 </w:t>
            </w:r>
          </w:p>
        </w:tc>
      </w:tr>
      <w:tr w:rsidR="00B529CE" w:rsidRPr="00B529CE" w14:paraId="0931229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7649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ABD3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452A9278" w14:textId="1461B4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D41E01C" w14:textId="6CBFC6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F55D5" w14:textId="635802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CA70B" w14:textId="481674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4,395.00 </w:t>
            </w:r>
          </w:p>
        </w:tc>
      </w:tr>
      <w:tr w:rsidR="00B529CE" w:rsidRPr="00B529CE" w14:paraId="37746D6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8F3A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7ACE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5931CB79" w14:textId="7D79AD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657D6D1" w14:textId="6D059C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9056A" w14:textId="2DA9E6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18627" w14:textId="47C85D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1F1294C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6874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F72E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5E76BFEF" w14:textId="1BE6A0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CAE1562" w14:textId="5DFF67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7171D" w14:textId="49546A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E6417" w14:textId="4842C3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17AD5C7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3837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85E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6A97CDC1" w14:textId="7280A6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CBD556E" w14:textId="539CCD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34CFA" w14:textId="6B806D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D01DD" w14:textId="2A9B0E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3B10F2B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131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98C4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23A7992C" w14:textId="6B937F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ABFFDA" w14:textId="3EAAB6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34A5A" w14:textId="72937A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837C9" w14:textId="70312E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19BF39E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CF28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13C4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58E12BDB" w14:textId="68A2D6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515C4AC6" w14:textId="4F7E54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D678B" w14:textId="1D7173B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A22A1" w14:textId="14AC36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0,789.00 </w:t>
            </w:r>
          </w:p>
        </w:tc>
      </w:tr>
      <w:tr w:rsidR="00B529CE" w:rsidRPr="00B529CE" w14:paraId="1F0A927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C39D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3C3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35CCE9AA" w14:textId="4F7BCD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12CFA06" w14:textId="7DCF99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074CD" w14:textId="6AA602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D8DED" w14:textId="50863F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8,570.00 </w:t>
            </w:r>
          </w:p>
        </w:tc>
      </w:tr>
      <w:tr w:rsidR="00B529CE" w:rsidRPr="00B529CE" w14:paraId="04A3564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0CE9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36DD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93AE233" w14:textId="4114B1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3047E72" w14:textId="0736BE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38C91" w14:textId="215FAF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47684" w14:textId="3FA35E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285D16B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1E81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09AD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5E60C23B" w14:textId="2BD810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083E01" w14:textId="441631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F8DC4" w14:textId="47AE55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E9D80" w14:textId="3595E2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18D5150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DFEF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B2D4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21B618E7" w14:textId="60B5A0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1E60A4B" w14:textId="2F94F9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5B7D0" w14:textId="1B407F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974DD" w14:textId="76CAC7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7C48305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3B59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9F66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455E04F6" w14:textId="6E874D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F138C5" w14:textId="55B890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BAA85" w14:textId="21C827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978B3" w14:textId="0CFE5C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094A280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32D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F2F2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5CB02C74" w14:textId="2680C2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6DA636C7" w14:textId="3677AF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06BED" w14:textId="6AF2B3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931D8" w14:textId="0A1EBD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85,700.00 </w:t>
            </w:r>
          </w:p>
        </w:tc>
      </w:tr>
      <w:tr w:rsidR="00B529CE" w:rsidRPr="00B529CE" w14:paraId="07EAEC5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D5DA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E4E0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4073EFF5" w14:textId="0E4ADE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C95130" w14:textId="504682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C6757" w14:textId="7F50D9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56AB2" w14:textId="066DDD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3251B3F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93F2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8F04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52A661E1" w14:textId="7902EF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5405D445" w14:textId="4E87FE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D4B9B" w14:textId="609157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A72C4" w14:textId="2F45D0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684,045.00 </w:t>
            </w:r>
          </w:p>
        </w:tc>
      </w:tr>
      <w:tr w:rsidR="00B529CE" w:rsidRPr="00B529CE" w14:paraId="38499B0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2517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B2AC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6895D0A3" w14:textId="5A3B4D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671F912" w14:textId="4E4F4D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D0B0B" w14:textId="6E4958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D873B" w14:textId="7C4963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698A068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C548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3666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480B7F04" w14:textId="596CD1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C1485E1" w14:textId="65E882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1093E" w14:textId="2AE160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C56C8" w14:textId="23623D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34B5E20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95B0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5402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8CA1B1E" w14:textId="762CD9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1C7EFB4F" w14:textId="17CA1C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BBC06" w14:textId="69B681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9001A" w14:textId="2E3AA3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1,980.00 </w:t>
            </w:r>
          </w:p>
        </w:tc>
      </w:tr>
      <w:tr w:rsidR="00B529CE" w:rsidRPr="00B529CE" w14:paraId="232AE22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DE9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A6F5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58EDC800" w14:textId="321A06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51E83CA" w14:textId="73BE09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2A36A" w14:textId="28DCAE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3FAD7" w14:textId="5C9D94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5,780.00 </w:t>
            </w:r>
          </w:p>
        </w:tc>
      </w:tr>
      <w:tr w:rsidR="00B529CE" w:rsidRPr="00B529CE" w14:paraId="189AC20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28FB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F428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71673A75" w14:textId="55EDA3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03A946A" w14:textId="5C7EC8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C6E5E" w14:textId="4DA253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2C70B" w14:textId="4A9B77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54E3957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12BA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5761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2F50664A" w14:textId="4A8BDE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3A70EA1E" w14:textId="12C923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25472" w14:textId="45B2A9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E6132" w14:textId="2C5977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0,180.00 </w:t>
            </w:r>
          </w:p>
        </w:tc>
      </w:tr>
      <w:tr w:rsidR="00B529CE" w:rsidRPr="00B529CE" w14:paraId="7774C30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9584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BC30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AA4CDD6" w14:textId="55EE5D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7967BA" w14:textId="423C07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D345E" w14:textId="44434D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EE644" w14:textId="1FC0C6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5,350.00 </w:t>
            </w:r>
          </w:p>
        </w:tc>
      </w:tr>
      <w:tr w:rsidR="00B529CE" w:rsidRPr="00B529CE" w14:paraId="2EF3F8E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AB4F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E38D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2BC724F0" w14:textId="37E923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0D1D9" w14:textId="3C1597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F3052" w14:textId="78EED6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DA65D" w14:textId="08905C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1,000.00 </w:t>
            </w:r>
          </w:p>
        </w:tc>
      </w:tr>
      <w:tr w:rsidR="00B529CE" w:rsidRPr="00B529CE" w14:paraId="3BBF978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A09BD2"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0C86A255" w14:textId="5579966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240E3E98" w14:textId="08FA280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1840B09" w14:textId="4BEA856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A82C7D" w14:textId="450BA18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61,396,915.79 </w:t>
            </w:r>
          </w:p>
        </w:tc>
      </w:tr>
      <w:tr w:rsidR="00B529CE" w:rsidRPr="00B529CE" w14:paraId="009E246B"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58B0F"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B5496F0" w14:textId="74F175A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72F62E1" w14:textId="157C078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F14EF1" w14:textId="11A46B0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6E6179" w14:textId="5F22D58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476,474.66 </w:t>
            </w:r>
          </w:p>
        </w:tc>
      </w:tr>
      <w:tr w:rsidR="00B529CE" w:rsidRPr="00B529CE" w14:paraId="01EAC68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7DEF5"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13EC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4B28BE5" w14:textId="48F60E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60ADB917" w14:textId="190650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28C96" w14:textId="05023C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8192F" w14:textId="07A0DF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9,630.00 </w:t>
            </w:r>
          </w:p>
        </w:tc>
      </w:tr>
      <w:tr w:rsidR="00B529CE" w:rsidRPr="00B529CE" w14:paraId="4336C8A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E706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AC6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0621914" w14:textId="77CB51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1E68D5E8" w14:textId="19A8F4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2DD41" w14:textId="4D44F1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ED464" w14:textId="5F7133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56,096.53 </w:t>
            </w:r>
          </w:p>
        </w:tc>
      </w:tr>
      <w:tr w:rsidR="00B529CE" w:rsidRPr="00B529CE" w14:paraId="2D87E85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BD38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FCD3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260C6FE" w14:textId="51BDBB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5BEDC9B" w14:textId="6B0F48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21A72" w14:textId="61B7E24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D7615" w14:textId="2DBD8C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4,206.65 </w:t>
            </w:r>
          </w:p>
        </w:tc>
      </w:tr>
      <w:tr w:rsidR="00B529CE" w:rsidRPr="00B529CE" w14:paraId="7E9AA24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8E38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D023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66FBBC58" w14:textId="7DE22F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6275623E" w14:textId="115A01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6E267" w14:textId="2168DE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86940" w14:textId="44BDBF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3,966.82 </w:t>
            </w:r>
          </w:p>
        </w:tc>
      </w:tr>
      <w:tr w:rsidR="00B529CE" w:rsidRPr="00B529CE" w14:paraId="7D41F01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14CF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1CC3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770312F8" w14:textId="7CD7C7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4BFBA384" w14:textId="2BF19DE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CCD42" w14:textId="286F1E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B0955" w14:textId="2C326A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6,364.71 </w:t>
            </w:r>
          </w:p>
        </w:tc>
      </w:tr>
      <w:tr w:rsidR="00B529CE" w:rsidRPr="00B529CE" w14:paraId="0D7846B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4D05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96AC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75E13D16" w14:textId="2FEBF5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5CF16037" w14:textId="6FD2DC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4F520" w14:textId="57112B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C899D" w14:textId="548676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6,370.00 </w:t>
            </w:r>
          </w:p>
        </w:tc>
      </w:tr>
      <w:tr w:rsidR="00B529CE" w:rsidRPr="00B529CE" w14:paraId="4BEBA53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CDB6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9D5D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534E31C9" w14:textId="317A03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79D8D657" w14:textId="390D8B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3BE25" w14:textId="1B9493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252B4" w14:textId="1C738D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8,283.89 </w:t>
            </w:r>
          </w:p>
        </w:tc>
      </w:tr>
      <w:tr w:rsidR="00B529CE" w:rsidRPr="00B529CE" w14:paraId="3D289EF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F444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AD17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2123EB73" w14:textId="66392FC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7A0C6D6C" w14:textId="525E96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EAF7C" w14:textId="754E6E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F0D94" w14:textId="798D70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33,458.80 </w:t>
            </w:r>
          </w:p>
        </w:tc>
      </w:tr>
      <w:tr w:rsidR="00B529CE" w:rsidRPr="00B529CE" w14:paraId="6BB984A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7260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B7CA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195A6B97" w14:textId="700362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3CDE2D90" w14:textId="5BBD0C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6BF83" w14:textId="24771D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DC207" w14:textId="3F65CB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03,379.32 </w:t>
            </w:r>
          </w:p>
        </w:tc>
      </w:tr>
      <w:tr w:rsidR="00B529CE" w:rsidRPr="00B529CE" w14:paraId="6347AF2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2A2C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AA6D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776F9969" w14:textId="283D3E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0F5D5565" w14:textId="23288E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1CE19" w14:textId="1D4822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C56B7" w14:textId="346550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9,492.94 </w:t>
            </w:r>
          </w:p>
        </w:tc>
      </w:tr>
      <w:tr w:rsidR="00B529CE" w:rsidRPr="00B529CE" w14:paraId="0DBE764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8459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1749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5A527F13" w14:textId="555E36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29E1DAEA" w14:textId="4F47A5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802C5" w14:textId="1AD689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F2F82" w14:textId="34FD1C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5,225.00 </w:t>
            </w:r>
          </w:p>
        </w:tc>
      </w:tr>
      <w:tr w:rsidR="00B529CE" w:rsidRPr="00B529CE" w14:paraId="2E349F42"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D4D46"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51A6674" w14:textId="68BD610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60D91275" w14:textId="2EEEAFA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A5F3B1" w14:textId="7C2EC4C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8270F8" w14:textId="46A0AC4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860,151.85 </w:t>
            </w:r>
          </w:p>
        </w:tc>
      </w:tr>
      <w:tr w:rsidR="00B529CE" w:rsidRPr="00B529CE" w14:paraId="5345B1A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E6432"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6950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1BEEFBBE" w14:textId="26DACC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3A3C5A3A" w14:textId="1B99D4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E315F" w14:textId="7996D6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8DC3C" w14:textId="452468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46,090.42 </w:t>
            </w:r>
          </w:p>
        </w:tc>
      </w:tr>
      <w:tr w:rsidR="00B529CE" w:rsidRPr="00B529CE" w14:paraId="43D6693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D34E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4391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432F351F" w14:textId="291CDF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0515B338" w14:textId="538A84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90D5D" w14:textId="2FB2D2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26E19" w14:textId="1D8A54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25,523.95 </w:t>
            </w:r>
          </w:p>
        </w:tc>
      </w:tr>
      <w:tr w:rsidR="00B529CE" w:rsidRPr="00B529CE" w14:paraId="66D7F67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FE67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8F12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A98D038" w14:textId="672B40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4378C6C4" w14:textId="5DC5E40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E1F8E" w14:textId="35C2F6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D2F9A" w14:textId="3A6F7F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0,830.18 </w:t>
            </w:r>
          </w:p>
        </w:tc>
      </w:tr>
      <w:tr w:rsidR="00B529CE" w:rsidRPr="00B529CE" w14:paraId="10F30D8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6428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37AC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638A0B8B" w14:textId="373F3E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41E9B8E0" w14:textId="6D6379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63A00" w14:textId="03DF9F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BD68E" w14:textId="2B3961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86,846.54 </w:t>
            </w:r>
          </w:p>
        </w:tc>
      </w:tr>
      <w:tr w:rsidR="00B529CE" w:rsidRPr="00B529CE" w14:paraId="2523F05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9FAE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FA94F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75314135" w14:textId="3093FC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7D9F9605" w14:textId="637BA79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B431D" w14:textId="1256C8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A8EC5" w14:textId="1DC655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77,159.32 </w:t>
            </w:r>
          </w:p>
        </w:tc>
      </w:tr>
      <w:tr w:rsidR="00B529CE" w:rsidRPr="00B529CE" w14:paraId="71154F8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6F13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1E2F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C0CF8EA" w14:textId="3F2503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48B62B62" w14:textId="573C82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B2A8B" w14:textId="77A4CC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BC51A" w14:textId="6EC7F2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9,368.82 </w:t>
            </w:r>
          </w:p>
        </w:tc>
      </w:tr>
      <w:tr w:rsidR="00B529CE" w:rsidRPr="00B529CE" w14:paraId="1B59893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913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D584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980B300" w14:textId="5D81CD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495FCF9B" w14:textId="200308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C4785" w14:textId="12726B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0ADD5" w14:textId="4D84A3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918,705.15 </w:t>
            </w:r>
          </w:p>
        </w:tc>
      </w:tr>
      <w:tr w:rsidR="00B529CE" w:rsidRPr="00B529CE" w14:paraId="3AF84D8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2C03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54D7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F3959EB" w14:textId="0EE6F9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63B7319" w14:textId="5FF19D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B610C" w14:textId="1D89F0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6D077" w14:textId="7BD00C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4,206.65 </w:t>
            </w:r>
          </w:p>
        </w:tc>
      </w:tr>
      <w:tr w:rsidR="00B529CE" w:rsidRPr="00B529CE" w14:paraId="50E1963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32E4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230E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EAAFE16" w14:textId="45E027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40E268AF" w14:textId="27CD0D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6E17B" w14:textId="6E496C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518B4" w14:textId="6A7987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7,487.08 </w:t>
            </w:r>
          </w:p>
        </w:tc>
      </w:tr>
      <w:tr w:rsidR="00B529CE" w:rsidRPr="00B529CE" w14:paraId="445348F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DB53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EFAD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665AED7D" w14:textId="240273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4955C241" w14:textId="7441C6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A1C63" w14:textId="1B6FE2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00DEE" w14:textId="14224D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41,502.54 </w:t>
            </w:r>
          </w:p>
        </w:tc>
      </w:tr>
      <w:tr w:rsidR="00B529CE" w:rsidRPr="00B529CE" w14:paraId="58D3F7C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3F08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FEE2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46EFDFA0" w14:textId="6E9B60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7B62E353" w14:textId="50151C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7DE11" w14:textId="310DDC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EEFD7" w14:textId="1FD10D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12,431.20 </w:t>
            </w:r>
          </w:p>
        </w:tc>
      </w:tr>
      <w:tr w:rsidR="00B529CE" w:rsidRPr="00B529CE" w14:paraId="0A67F077"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46946"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DD78B2E" w14:textId="6C57FAA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41033B01" w14:textId="517106B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FB604B" w14:textId="47041B6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A9E94C" w14:textId="7F47D82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3,669,625.49 </w:t>
            </w:r>
          </w:p>
        </w:tc>
      </w:tr>
      <w:tr w:rsidR="00B529CE" w:rsidRPr="00B529CE" w14:paraId="3F96DEA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0AF44"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099B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24A615C4" w14:textId="0DFB9B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129DC5AA" w14:textId="3815E5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4CCD8" w14:textId="3F9A6A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35C40" w14:textId="02AB84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5,619.99 </w:t>
            </w:r>
          </w:p>
        </w:tc>
      </w:tr>
      <w:tr w:rsidR="00B529CE" w:rsidRPr="00B529CE" w14:paraId="025398A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8EA5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1CEA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111950" w14:textId="71DBDD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1F04BA3A" w14:textId="20ACF9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90456" w14:textId="4825C88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812BC" w14:textId="102C74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507,198.99 </w:t>
            </w:r>
          </w:p>
        </w:tc>
      </w:tr>
      <w:tr w:rsidR="00B529CE" w:rsidRPr="00B529CE" w14:paraId="60A5F4A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511A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2B6E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133F3268" w14:textId="4C3BEA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7A7D70A2" w14:textId="179AA7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6E12D" w14:textId="5CAE02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94B98" w14:textId="2E36BD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85,545.86 </w:t>
            </w:r>
          </w:p>
        </w:tc>
      </w:tr>
      <w:tr w:rsidR="00B529CE" w:rsidRPr="00B529CE" w14:paraId="0806F17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7ED8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14B9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BCD7BA8" w14:textId="5E70D4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550D9E6B" w14:textId="2F4871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3462B" w14:textId="4BA53DB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7842F" w14:textId="0B2C02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74,842.95 </w:t>
            </w:r>
          </w:p>
        </w:tc>
      </w:tr>
      <w:tr w:rsidR="00B529CE" w:rsidRPr="00B529CE" w14:paraId="359D5D7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B30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A2A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40B17492" w14:textId="6AE530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72D1CCF8" w14:textId="39301E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12E51" w14:textId="04C331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ACCBE" w14:textId="669328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36,420.00 </w:t>
            </w:r>
          </w:p>
        </w:tc>
      </w:tr>
      <w:tr w:rsidR="00B529CE" w:rsidRPr="00B529CE" w14:paraId="28FC99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803F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CCAC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FDB5EF4" w14:textId="1FCE6E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3DD66E63" w14:textId="1AB57F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5AB32" w14:textId="1A5566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59831" w14:textId="27FC5B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81,816.30 </w:t>
            </w:r>
          </w:p>
        </w:tc>
      </w:tr>
      <w:tr w:rsidR="00B529CE" w:rsidRPr="00B529CE" w14:paraId="6CEF2CD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2F74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6005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4B76F7DF" w14:textId="19CF8D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E0FF4C3" w14:textId="643587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DB302" w14:textId="263812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92939" w14:textId="27D35D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0,104.18 </w:t>
            </w:r>
          </w:p>
        </w:tc>
      </w:tr>
      <w:tr w:rsidR="00B529CE" w:rsidRPr="00B529CE" w14:paraId="4F35F73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8631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D3BC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2789ED8C" w14:textId="2F2478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716AE18F" w14:textId="250124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C12A7" w14:textId="1AFB57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45321" w14:textId="5BCB06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17,826.07 </w:t>
            </w:r>
          </w:p>
        </w:tc>
      </w:tr>
      <w:tr w:rsidR="00B529CE" w:rsidRPr="00B529CE" w14:paraId="29E95F4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B190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D20E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F4315B4" w14:textId="782E6C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2BA47C8C" w14:textId="59DBB4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ADEC0" w14:textId="0CFF40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04810" w14:textId="52F070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0,251.15 </w:t>
            </w:r>
          </w:p>
        </w:tc>
      </w:tr>
      <w:tr w:rsidR="00B529CE" w:rsidRPr="00B529CE" w14:paraId="7FD11674"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851D2"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967E63D" w14:textId="7F37FD1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1F8A33A" w14:textId="0F25503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9AC595" w14:textId="1D8684D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9AB2FB" w14:textId="3E8EE5E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1,620,642.25 </w:t>
            </w:r>
          </w:p>
        </w:tc>
      </w:tr>
      <w:tr w:rsidR="00B529CE" w:rsidRPr="00B529CE" w14:paraId="3E65236C"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76717"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B1A9614" w14:textId="3D2190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65FC43FF" w14:textId="764850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97976" w14:textId="0161C0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14565F4" w14:textId="50907D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6,442,703.84 </w:t>
            </w:r>
          </w:p>
        </w:tc>
      </w:tr>
      <w:tr w:rsidR="00B529CE" w:rsidRPr="00B529CE" w14:paraId="30B3FD5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CC1A6"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DC7D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399127F" w14:textId="763316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3267683B" w14:textId="2A3D7B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66DF5" w14:textId="1E55CE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537A2" w14:textId="01A7DE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46,698.41 </w:t>
            </w:r>
          </w:p>
        </w:tc>
      </w:tr>
      <w:tr w:rsidR="00B529CE" w:rsidRPr="00B529CE" w14:paraId="5EF5801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AFB5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9722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667C2BEF" w14:textId="38DFE3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4AE68C2" w14:textId="0E5451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5BAC2" w14:textId="5ADF200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A8DF9" w14:textId="79AFD3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030.00 </w:t>
            </w:r>
          </w:p>
        </w:tc>
      </w:tr>
      <w:tr w:rsidR="00B529CE" w:rsidRPr="00B529CE" w14:paraId="424DE94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EFAB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4556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2EEE43D7" w14:textId="669500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5AD51A5" w14:textId="4670E3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1E5CE" w14:textId="4D2BC6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9F8E2" w14:textId="321424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030.00 </w:t>
            </w:r>
          </w:p>
        </w:tc>
      </w:tr>
      <w:tr w:rsidR="00B529CE" w:rsidRPr="00B529CE" w14:paraId="67F6551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AB68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88D2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768B77D7" w14:textId="19ADE0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5F81642C" w14:textId="14ACB4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CC993" w14:textId="231C48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DBADB" w14:textId="46647A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883,180.00 </w:t>
            </w:r>
          </w:p>
        </w:tc>
      </w:tr>
      <w:tr w:rsidR="00B529CE" w:rsidRPr="00B529CE" w14:paraId="5305140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AB1DC"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0F63DB5" w14:textId="3E97105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71AA1B19" w14:textId="25CDAD2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DE7FD3" w14:textId="05A935A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DA914D" w14:textId="2F4FF88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770,021.54 </w:t>
            </w:r>
          </w:p>
        </w:tc>
      </w:tr>
      <w:tr w:rsidR="00B529CE" w:rsidRPr="00B529CE" w14:paraId="0D2CCA2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E67A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C19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13AA8862" w14:textId="3DD7C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103EE561" w14:textId="723CFF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2828B" w14:textId="77A27C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6F334" w14:textId="6AEF8C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491,606.38 </w:t>
            </w:r>
          </w:p>
        </w:tc>
      </w:tr>
      <w:tr w:rsidR="00B529CE" w:rsidRPr="00B529CE" w14:paraId="2EB6051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4708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E62A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9CC9369" w14:textId="263A35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38401A0E" w14:textId="06FDF3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46F1E" w14:textId="64BA4A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7982F" w14:textId="15A40D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57,515.16 </w:t>
            </w:r>
          </w:p>
        </w:tc>
      </w:tr>
      <w:tr w:rsidR="00B529CE" w:rsidRPr="00B529CE" w14:paraId="1353F52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DF7C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879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A64FBB1" w14:textId="3BA71C9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4F188865" w14:textId="7DF3CF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57563" w14:textId="03FC24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549FB" w14:textId="6833A9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20,900.00 </w:t>
            </w:r>
          </w:p>
        </w:tc>
      </w:tr>
      <w:tr w:rsidR="00B529CE" w:rsidRPr="00B529CE" w14:paraId="4774769F"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EFCFC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901CDA6" w14:textId="41276B8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53B0511" w14:textId="3AC391C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43E13A6" w14:textId="7F562F8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C84A32B" w14:textId="7F79DB0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9,683,663.00 </w:t>
            </w:r>
          </w:p>
        </w:tc>
      </w:tr>
      <w:tr w:rsidR="00B529CE" w:rsidRPr="00B529CE" w14:paraId="28B30D5E"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78EF9"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934BECD" w14:textId="799E87C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8877DE" w14:textId="17F757E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6B5EBB" w14:textId="45EAE97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1E1908" w14:textId="2FF5A5A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0,382,900.00 </w:t>
            </w:r>
          </w:p>
        </w:tc>
      </w:tr>
      <w:tr w:rsidR="00B529CE" w:rsidRPr="00B529CE" w14:paraId="3484FF5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4913B"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48C9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5761E541" w14:textId="6986BE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A4C022" w14:textId="44989E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BCA2C" w14:textId="662F67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7AA17" w14:textId="00B6A5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5,600.00 </w:t>
            </w:r>
          </w:p>
        </w:tc>
      </w:tr>
      <w:tr w:rsidR="00B529CE" w:rsidRPr="00B529CE" w14:paraId="4BBFBE0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53F7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FB5C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4E0D8A81" w14:textId="1CC2C6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75053" w14:textId="4539D4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17BB5" w14:textId="5789CE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3BCD2" w14:textId="54E4E5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6F1ED68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AB2A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4271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50EBFA83" w14:textId="10F2CB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F6620A" w14:textId="50617C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BC312" w14:textId="1FC5AA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74E2C" w14:textId="73E79A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3B0639D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821F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C4B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2B402235" w14:textId="58382E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66D0F36" w14:textId="152C208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D8128" w14:textId="4EC397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09CA5" w14:textId="6AAC34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5,600.00 </w:t>
            </w:r>
          </w:p>
        </w:tc>
      </w:tr>
      <w:tr w:rsidR="00B529CE" w:rsidRPr="00B529CE" w14:paraId="6E8D729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6978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09B8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4C6BFAA3" w14:textId="120553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7B2291" w14:textId="07EC9D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A0F55" w14:textId="3FE42D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B16FC" w14:textId="6ED331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3A7E892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33CF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7A03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54CAEDF8" w14:textId="7932C8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182A93" w14:textId="3626A8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5F6F6" w14:textId="08013F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FFFA1" w14:textId="75193D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77674CF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133F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3D33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A9BA7B3" w14:textId="768406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7D3E05" w14:textId="05DAD1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0FDF0" w14:textId="06CDB4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ABBE7" w14:textId="304FE6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34DDA19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11EA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12AF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4ED9C761" w14:textId="4A130D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3C2ADEE" w14:textId="5C5ED6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74733" w14:textId="504A75C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32ACB" w14:textId="0E9053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0,500.00 </w:t>
            </w:r>
          </w:p>
        </w:tc>
      </w:tr>
      <w:tr w:rsidR="00B529CE" w:rsidRPr="00B529CE" w14:paraId="15A8CB9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CCA7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F077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E0D9BAD" w14:textId="1F28DF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19E7AE" w14:textId="225B79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9E203" w14:textId="5A93C2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08B32" w14:textId="122E99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419ADD1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826B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13A4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76F597CC" w14:textId="44B2F7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6CD5D6D" w14:textId="14316D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6033A" w14:textId="45417C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69FBC" w14:textId="6AEC6E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5,600.00 </w:t>
            </w:r>
          </w:p>
        </w:tc>
      </w:tr>
      <w:tr w:rsidR="00B529CE" w:rsidRPr="00B529CE" w14:paraId="346B4F6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FB2F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2574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647AD74B" w14:textId="20E175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7A2415F" w14:textId="417D89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2AD49" w14:textId="4FA625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E7FD9" w14:textId="26D0FA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45,600.00 </w:t>
            </w:r>
          </w:p>
        </w:tc>
      </w:tr>
      <w:tr w:rsidR="00B529CE" w:rsidRPr="00B529CE" w14:paraId="7AFBF55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1ABF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DCC4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2552EBE8" w14:textId="2F0525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30DF98" w14:textId="7B7831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ED2E3" w14:textId="145403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D344A" w14:textId="2D407D6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78C6D00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EF6A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815A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1673134A" w14:textId="286E9BD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B7C823" w14:textId="09EE4F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5C0C7" w14:textId="7C6D51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178DE" w14:textId="419919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22F629B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7DEF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22AC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1A512922" w14:textId="659684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A3C057" w14:textId="37775A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68BEB" w14:textId="4D321E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286B2" w14:textId="38843C0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00,000.00 </w:t>
            </w:r>
          </w:p>
        </w:tc>
      </w:tr>
      <w:tr w:rsidR="00B529CE" w:rsidRPr="00B529CE" w14:paraId="6305060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B1D2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A72E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566ECEC" w14:textId="1B5319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9BEDE0" w14:textId="2DA02E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1A9E7" w14:textId="73B687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FE299" w14:textId="019D63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5DD84EA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65EA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A8B3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3E2B35DD" w14:textId="7DCF5A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BE2F50" w14:textId="1A99B5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9C33E" w14:textId="4FBBFF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3D753" w14:textId="2CDE18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209B8D2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E9C7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61A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8D24824" w14:textId="49C192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26401C" w14:textId="6CF81D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61A0A" w14:textId="7107C8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19706" w14:textId="751EA7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1CB958E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3186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C6F0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294C3530" w14:textId="294A5B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A13D83" w14:textId="797015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1CAF2" w14:textId="1F739C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35F3C" w14:textId="2FA599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0,000.00 </w:t>
            </w:r>
          </w:p>
        </w:tc>
      </w:tr>
      <w:tr w:rsidR="00B529CE" w:rsidRPr="00B529CE" w14:paraId="7F630EAF"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4D3DD"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21908A5F" w14:textId="5A9DED1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119241F" w14:textId="6E73C0F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8B8948" w14:textId="46E9D22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1E8F10" w14:textId="2EE42EE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6,557,100.00 </w:t>
            </w:r>
          </w:p>
        </w:tc>
      </w:tr>
      <w:tr w:rsidR="00B529CE" w:rsidRPr="00B529CE" w14:paraId="4F9D28D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7406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F11A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7440F47" w14:textId="4E0D7C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0ADCB3" w14:textId="51C720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1AAED" w14:textId="02C562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0C70F27" w14:textId="36ACD0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75,000.00 </w:t>
            </w:r>
          </w:p>
        </w:tc>
      </w:tr>
      <w:tr w:rsidR="00B529CE" w:rsidRPr="00B529CE" w14:paraId="2AB1579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428C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E2DD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6A027EFA" w14:textId="4BDBB0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CCE3B39" w14:textId="1FBAE0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2E3F5" w14:textId="717577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FF75B" w14:textId="769B94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r>
      <w:tr w:rsidR="00B529CE" w:rsidRPr="00B529CE" w14:paraId="372D4B8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A2D8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1363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6CF988DC" w14:textId="68D1C2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C04588F" w14:textId="198BC1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62A83" w14:textId="360D40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99EC9" w14:textId="55E5DF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r>
      <w:tr w:rsidR="00B529CE" w:rsidRPr="00B529CE" w14:paraId="6522934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750F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9BBD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08972196" w14:textId="722D5C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8F0371C" w14:textId="555832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EE8D1" w14:textId="54AC26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663E0" w14:textId="49E014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r>
      <w:tr w:rsidR="00B529CE" w:rsidRPr="00B529CE" w14:paraId="3ED110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9751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DF32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00B7276C" w14:textId="579028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D700971" w14:textId="6B6617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6F82A" w14:textId="309218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B2681" w14:textId="49DCDC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r>
      <w:tr w:rsidR="00B529CE" w:rsidRPr="00B529CE" w14:paraId="7CAC903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C448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CEFE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776BCE5F" w14:textId="5239D4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7DD91CD3" w14:textId="0E7B42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3D6D9" w14:textId="096707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5F09E" w14:textId="15848D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65,300.00 </w:t>
            </w:r>
          </w:p>
        </w:tc>
      </w:tr>
      <w:tr w:rsidR="00B529CE" w:rsidRPr="00B529CE" w14:paraId="3E2A8CA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4D43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DF3C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61AF1E06" w14:textId="111AEA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1FA426" w14:textId="6D1D06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902B8" w14:textId="65716E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A4088" w14:textId="7F52FB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r>
      <w:tr w:rsidR="00B529CE" w:rsidRPr="00B529CE" w14:paraId="3D8EBCE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1D38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DCAF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3608AE0" w14:textId="1B688C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9BC7F3D" w14:textId="2674FD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A30CE" w14:textId="0505CCA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F5363" w14:textId="75116E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02,800.00 </w:t>
            </w:r>
          </w:p>
        </w:tc>
      </w:tr>
      <w:tr w:rsidR="00B529CE" w:rsidRPr="00B529CE" w14:paraId="2447ACEC"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0DB42"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5E182C72" w14:textId="13B0A8A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6DF777" w14:textId="05CC582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BB7934" w14:textId="47890C6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25AC17" w14:textId="4AA73B2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2,802,113.00 </w:t>
            </w:r>
          </w:p>
        </w:tc>
      </w:tr>
      <w:tr w:rsidR="00B529CE" w:rsidRPr="00B529CE" w14:paraId="61F215F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1A6E8"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C2D15E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48AF2AD8" w14:textId="1D0E03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0B8314" w14:textId="624AD9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04B3D" w14:textId="12EFA7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5434D1C" w14:textId="07BF59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00,000.00 </w:t>
            </w:r>
          </w:p>
        </w:tc>
      </w:tr>
      <w:tr w:rsidR="00B529CE" w:rsidRPr="00B529CE" w14:paraId="561FA49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0B889"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42E8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02A97A7D" w14:textId="14FEC1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ACCBC8A" w14:textId="7B009B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9DDA3" w14:textId="1F4979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8AF74" w14:textId="3EA449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9,950.00 </w:t>
            </w:r>
          </w:p>
        </w:tc>
      </w:tr>
      <w:tr w:rsidR="00B529CE" w:rsidRPr="00B529CE" w14:paraId="6C2534A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94E0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440D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70A80BBC" w14:textId="1AC907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71BE9" w14:textId="469F13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6BA25" w14:textId="250155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00B10" w14:textId="05A459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31,800.00 </w:t>
            </w:r>
          </w:p>
        </w:tc>
      </w:tr>
      <w:tr w:rsidR="00B529CE" w:rsidRPr="00B529CE" w14:paraId="1315463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30F8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8059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4CDC21C4" w14:textId="1F6FD8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4082BDA" w14:textId="4648DD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72742" w14:textId="11BD4F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9D962" w14:textId="5EC384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64,350.00 </w:t>
            </w:r>
          </w:p>
        </w:tc>
      </w:tr>
      <w:tr w:rsidR="00B529CE" w:rsidRPr="00B529CE" w14:paraId="1F8E9D8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4707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C85E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13A2A50" w14:textId="3AD7B8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F7623C5" w14:textId="71C48F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6F4D6" w14:textId="6F9967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B9F64" w14:textId="42F0F6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9,350.00 </w:t>
            </w:r>
          </w:p>
        </w:tc>
      </w:tr>
      <w:tr w:rsidR="00B529CE" w:rsidRPr="00B529CE" w14:paraId="728CD0E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D90C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88C4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5D5AFD33" w14:textId="3039D7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6B0735C" w14:textId="53F5DF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63E21" w14:textId="779B45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A4A30" w14:textId="7B417E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9,950.00 </w:t>
            </w:r>
          </w:p>
        </w:tc>
      </w:tr>
      <w:tr w:rsidR="00B529CE" w:rsidRPr="00B529CE" w14:paraId="6E082E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61F7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2802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2FDA7903" w14:textId="5833B7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6127DA" w14:textId="523BC9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2C624" w14:textId="3C1AF9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814F0" w14:textId="1FB2F5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9,350.00 </w:t>
            </w:r>
          </w:p>
        </w:tc>
      </w:tr>
      <w:tr w:rsidR="00B529CE" w:rsidRPr="00B529CE" w14:paraId="2FBF4FD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9F3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A736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53993158" w14:textId="0834B9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3706E665" w14:textId="500E80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179F9" w14:textId="5A3547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111A8" w14:textId="2939F2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4,650.00 </w:t>
            </w:r>
          </w:p>
        </w:tc>
      </w:tr>
      <w:tr w:rsidR="00B529CE" w:rsidRPr="00B529CE" w14:paraId="49F8340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5F37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9332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286D5297" w14:textId="2682A5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5062D65" w14:textId="67A784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83A8E" w14:textId="5C5722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B42A3" w14:textId="1C8591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74,900.00 </w:t>
            </w:r>
          </w:p>
        </w:tc>
      </w:tr>
      <w:tr w:rsidR="00B529CE" w:rsidRPr="00B529CE" w14:paraId="47B94CE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05E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CFDE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4384ED98" w14:textId="4136D8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D9BAAEC" w14:textId="23295F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8FD3F" w14:textId="66FFB7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827BC" w14:textId="3B23E5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9,950.00 </w:t>
            </w:r>
          </w:p>
        </w:tc>
      </w:tr>
      <w:tr w:rsidR="00B529CE" w:rsidRPr="00B529CE" w14:paraId="56829CB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94D6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B6DC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569FC482" w14:textId="1879A7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4A429F2B" w14:textId="070687B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11CB1" w14:textId="08A6DF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6BDF7" w14:textId="7CBA17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58,563.00 </w:t>
            </w:r>
          </w:p>
        </w:tc>
      </w:tr>
      <w:tr w:rsidR="00B529CE" w:rsidRPr="00B529CE" w14:paraId="395A71C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43A8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54F0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00B51284" w14:textId="38EBD9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D93FF0F" w14:textId="487AA9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CC9A0" w14:textId="7D952B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FE901" w14:textId="698366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9,350.00 </w:t>
            </w:r>
          </w:p>
        </w:tc>
      </w:tr>
      <w:tr w:rsidR="00B529CE" w:rsidRPr="00B529CE" w14:paraId="515965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CA64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3E5B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09602A86" w14:textId="5861F3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94BFB05" w14:textId="0023EB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9CC55" w14:textId="53D034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0805D" w14:textId="770A95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39,950.00 </w:t>
            </w:r>
          </w:p>
        </w:tc>
      </w:tr>
      <w:tr w:rsidR="00B529CE" w:rsidRPr="00B529CE" w14:paraId="21F0B6F4"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4D7D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0228693C" w14:textId="5CB756D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359E375" w14:textId="168B2A8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77F659" w14:textId="7A35FE5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325B98" w14:textId="664B217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916,050.00 </w:t>
            </w:r>
          </w:p>
        </w:tc>
      </w:tr>
      <w:tr w:rsidR="00B529CE" w:rsidRPr="00B529CE" w14:paraId="512B244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7753A"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8E99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0936368D" w14:textId="0C1C25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779E3" w14:textId="3E24CE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C024A" w14:textId="1FD2BD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07812" w14:textId="7A8BD3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r>
      <w:tr w:rsidR="00B529CE" w:rsidRPr="00B529CE" w14:paraId="41246B7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C8F0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8502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2517694B" w14:textId="06C0AE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E2F3186" w14:textId="655C05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B9BE6" w14:textId="304111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8A590" w14:textId="50B89A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r>
      <w:tr w:rsidR="00B529CE" w:rsidRPr="00B529CE" w14:paraId="53D3CBF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A97A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7E39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441F09D" w14:textId="4834D6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0B8A70D" w14:textId="53E209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D8CC4" w14:textId="29A5A9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E1C62" w14:textId="0F39F9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r>
      <w:tr w:rsidR="00B529CE" w:rsidRPr="00B529CE" w14:paraId="2F7BEF4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5BAC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BF0B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17ED5BFE" w14:textId="0DC3D17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7EEE0C4" w14:textId="004AEE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1693C" w14:textId="461228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F1F2D" w14:textId="4E1213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r>
      <w:tr w:rsidR="00B529CE" w:rsidRPr="00B529CE" w14:paraId="5287101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6EF8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FD02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19063C5" w14:textId="37D0F6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B50580E" w14:textId="077FB8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EE29C" w14:textId="3F97F0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84620" w14:textId="061AE9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r>
      <w:tr w:rsidR="00B529CE" w:rsidRPr="00B529CE" w14:paraId="66C5252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133B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A133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04B07BCE" w14:textId="63A304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18A3840" w14:textId="387C6C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C9B62" w14:textId="63A9C3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1D7EB" w14:textId="725126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85,500.00 </w:t>
            </w:r>
          </w:p>
        </w:tc>
      </w:tr>
      <w:tr w:rsidR="00B529CE" w:rsidRPr="00B529CE" w14:paraId="2A0282A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E418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57A8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1A8AE271" w14:textId="19727B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5D1DC883" w14:textId="5406C0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24405" w14:textId="3BF887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86C61" w14:textId="7B23FD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81,550.00 </w:t>
            </w:r>
          </w:p>
        </w:tc>
      </w:tr>
      <w:tr w:rsidR="00B529CE" w:rsidRPr="00B529CE" w14:paraId="390C441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C24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2730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0033A24" w14:textId="032BCA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A612C" w14:textId="5EA665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EDCFB" w14:textId="43A995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056BC" w14:textId="3D0198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r>
      <w:tr w:rsidR="00B529CE" w:rsidRPr="00B529CE" w14:paraId="326BC43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BE48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A79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52329815" w14:textId="5D9C2A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A012CE6" w14:textId="47BB1F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47A81" w14:textId="388687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C5F97" w14:textId="79FA82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14,900.00 </w:t>
            </w:r>
          </w:p>
        </w:tc>
      </w:tr>
      <w:tr w:rsidR="00B529CE" w:rsidRPr="00B529CE" w14:paraId="546081B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3AA8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1E57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408DF4B4" w14:textId="7195FB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F186BE" w14:textId="1224D8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AE955" w14:textId="2D5C367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65891" w14:textId="0FF0BB2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r>
      <w:tr w:rsidR="00B529CE" w:rsidRPr="00B529CE" w14:paraId="3E672B4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D884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0C4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0FB5FCFC" w14:textId="58663A5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3B6FD54" w14:textId="0BA1CE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158AF" w14:textId="4A96CE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3EAE5" w14:textId="5EE5DC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r>
      <w:tr w:rsidR="00B529CE" w:rsidRPr="00B529CE" w14:paraId="5CE3CDD4" w14:textId="77777777" w:rsidTr="00B529CE">
        <w:trPr>
          <w:trHeight w:val="20"/>
        </w:trPr>
        <w:tc>
          <w:tcPr>
            <w:tcW w:w="79" w:type="pct"/>
            <w:tcBorders>
              <w:top w:val="nil"/>
              <w:left w:val="single" w:sz="4" w:space="0" w:color="000000"/>
              <w:bottom w:val="nil"/>
              <w:right w:val="nil"/>
            </w:tcBorders>
            <w:shd w:val="clear" w:color="auto" w:fill="auto"/>
            <w:vAlign w:val="center"/>
            <w:hideMark/>
          </w:tcPr>
          <w:p w14:paraId="16F5408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9BA4CA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5B1C2817" w14:textId="14B030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23AF0BE" w14:textId="74AFA1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28291" w14:textId="22E664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7AA79" w14:textId="399409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14,900.00 </w:t>
            </w:r>
          </w:p>
        </w:tc>
      </w:tr>
      <w:tr w:rsidR="00B529CE" w:rsidRPr="00B529CE" w14:paraId="114B40C3" w14:textId="77777777" w:rsidTr="00B529CE">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A5C311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DD4B2A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53D65BFA" w14:textId="1EEC38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61935F35" w14:textId="7825D24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6DB868D7" w14:textId="3F111F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569AF238" w14:textId="661B4E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5,500.00 </w:t>
            </w:r>
          </w:p>
        </w:tc>
      </w:tr>
      <w:tr w:rsidR="00B529CE" w:rsidRPr="00B529CE" w14:paraId="73D43771"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003A55"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16CA78EB" w14:textId="5F3D45A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7,649,06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708D7F06" w14:textId="197A1B8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F4EF719" w14:textId="658C060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36A65E8" w14:textId="0353629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60,614,669.75 </w:t>
            </w:r>
          </w:p>
        </w:tc>
      </w:tr>
      <w:tr w:rsidR="00B529CE" w:rsidRPr="00B529CE" w14:paraId="6A977033"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FD2CD"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A26D9EB" w14:textId="3CFDBCD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F82BEE0" w14:textId="1973D3E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15B30" w14:textId="05C4E7F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7402AC" w14:textId="4304CC8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6,544,679.38 </w:t>
            </w:r>
          </w:p>
        </w:tc>
      </w:tr>
      <w:tr w:rsidR="00B529CE" w:rsidRPr="00B529CE" w14:paraId="5F9B70C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84E0F"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787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327526E" w14:textId="763590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56921935" w14:textId="0C9C4B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DD887" w14:textId="187B46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87775" w14:textId="0E6639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82,476.25 </w:t>
            </w:r>
          </w:p>
        </w:tc>
      </w:tr>
      <w:tr w:rsidR="00B529CE" w:rsidRPr="00B529CE" w14:paraId="46BBFA8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1B79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D090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C01DF8" w14:textId="289979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384A976C" w14:textId="68B23F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FEC78" w14:textId="0FEFC5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F7017" w14:textId="141AD0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287,352.00 </w:t>
            </w:r>
          </w:p>
        </w:tc>
      </w:tr>
      <w:tr w:rsidR="00B529CE" w:rsidRPr="00B529CE" w14:paraId="538E3B6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79EA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F608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0187541F" w14:textId="111878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3FB2CF67" w14:textId="6EBD4C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B675A" w14:textId="3DAFBD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8D132" w14:textId="3D79DE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61,423.63 </w:t>
            </w:r>
          </w:p>
        </w:tc>
      </w:tr>
      <w:tr w:rsidR="00B529CE" w:rsidRPr="00B529CE" w14:paraId="3D966F1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A199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485A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38842AA" w14:textId="6B8F06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7D725C48" w14:textId="73ADC1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B1EE8" w14:textId="71B8D3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D81BA" w14:textId="17D2A0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9,766.25 </w:t>
            </w:r>
          </w:p>
        </w:tc>
      </w:tr>
      <w:tr w:rsidR="00B529CE" w:rsidRPr="00B529CE" w14:paraId="795B9A9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FEFB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C01B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50AAB933" w14:textId="684725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408FACC6" w14:textId="28D341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3FA33" w14:textId="27EE52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2614C" w14:textId="4814ADC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98,800.75 </w:t>
            </w:r>
          </w:p>
        </w:tc>
      </w:tr>
      <w:tr w:rsidR="00B529CE" w:rsidRPr="00B529CE" w14:paraId="3F65C0C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687F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B0B5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044EBEB5" w14:textId="7F248D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5BF6DEC6" w14:textId="7C988D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D3489" w14:textId="3C1F7D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5471B" w14:textId="2CAAA8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25,472.50 </w:t>
            </w:r>
          </w:p>
        </w:tc>
      </w:tr>
      <w:tr w:rsidR="00B529CE" w:rsidRPr="00B529CE" w14:paraId="61F51F7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0A62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3BB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2B14BA70" w14:textId="35C910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5541308E" w14:textId="7C99B0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09792" w14:textId="39CE61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389AA" w14:textId="0409CB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23,850.00 </w:t>
            </w:r>
          </w:p>
        </w:tc>
      </w:tr>
      <w:tr w:rsidR="00B529CE" w:rsidRPr="00B529CE" w14:paraId="4CC48DE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5EB5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2DFF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5CB6113E" w14:textId="7E6E582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4FC0588E" w14:textId="46BE3D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2220B" w14:textId="5E579A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0CD65" w14:textId="373A46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968,565.56 </w:t>
            </w:r>
          </w:p>
        </w:tc>
      </w:tr>
      <w:tr w:rsidR="00B529CE" w:rsidRPr="00B529CE" w14:paraId="2085A1C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3EA0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6AB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40CF9928" w14:textId="64326A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773365B9" w14:textId="250540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27461" w14:textId="199D84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75E9D" w14:textId="6FFEEB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8,072.44 </w:t>
            </w:r>
          </w:p>
        </w:tc>
      </w:tr>
      <w:tr w:rsidR="00B529CE" w:rsidRPr="00B529CE" w14:paraId="4C81BD0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C029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D518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14CC56C5" w14:textId="409065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E29910A" w14:textId="465891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E25CB" w14:textId="233CB8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CABA6" w14:textId="3459AA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8,900.00 </w:t>
            </w:r>
          </w:p>
        </w:tc>
      </w:tr>
      <w:tr w:rsidR="00B529CE" w:rsidRPr="00B529CE" w14:paraId="18A51939"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E429D"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78E55ED" w14:textId="7AC8F8F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2A835D95" w14:textId="40466EF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A9F9F8" w14:textId="7221900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E75497" w14:textId="669E025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748,685.25 </w:t>
            </w:r>
          </w:p>
        </w:tc>
      </w:tr>
      <w:tr w:rsidR="00B529CE" w:rsidRPr="00B529CE" w14:paraId="5D66990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556A2"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93DC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7AE496BE" w14:textId="730606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2E77FCEC" w14:textId="38D3EB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EB3FD" w14:textId="6F7F4E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BCAFA" w14:textId="48A833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9,532.50 </w:t>
            </w:r>
          </w:p>
        </w:tc>
      </w:tr>
      <w:tr w:rsidR="00B529CE" w:rsidRPr="00B529CE" w14:paraId="530DF89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9BB4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321F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A1A9B8E" w14:textId="6968432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59CE7179" w14:textId="5984F31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41575" w14:textId="1A2FC6E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815ED" w14:textId="053174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97,195.00 </w:t>
            </w:r>
          </w:p>
        </w:tc>
      </w:tr>
      <w:tr w:rsidR="00B529CE" w:rsidRPr="00B529CE" w14:paraId="778DBCA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5B9D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7BE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C18150E" w14:textId="3C47CC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32EC7E46" w14:textId="7C2BCD9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50225" w14:textId="12F2EC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0208D" w14:textId="018F09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22,520.25 </w:t>
            </w:r>
          </w:p>
        </w:tc>
      </w:tr>
      <w:tr w:rsidR="00B529CE" w:rsidRPr="00B529CE" w14:paraId="1251765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A4CA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A4B6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0F1B6784" w14:textId="15AAAD0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95EF62A" w14:textId="3CCE78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6807A" w14:textId="039BFB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B8C47" w14:textId="7CCF442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2,943.75 </w:t>
            </w:r>
          </w:p>
        </w:tc>
      </w:tr>
      <w:tr w:rsidR="00B529CE" w:rsidRPr="00B529CE" w14:paraId="04BC1B3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55BF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6F33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77C896D" w14:textId="3F07EC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FB0E047" w14:textId="469842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90125" w14:textId="13F613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DE44C" w14:textId="6DF368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8,831.25 </w:t>
            </w:r>
          </w:p>
        </w:tc>
      </w:tr>
      <w:tr w:rsidR="00B529CE" w:rsidRPr="00B529CE" w14:paraId="0935E8D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BE9A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EECF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4E052535" w14:textId="04AE4F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671308E" w14:textId="54D410F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08A4F" w14:textId="227610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6C08F" w14:textId="67F06E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8,831.25 </w:t>
            </w:r>
          </w:p>
        </w:tc>
      </w:tr>
      <w:tr w:rsidR="00B529CE" w:rsidRPr="00B529CE" w14:paraId="6E7F0D9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277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DF7A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4BB1CECD" w14:textId="68076D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F577D37" w14:textId="6F5FC4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B92A7" w14:textId="14AF66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5EB41" w14:textId="16EB7E8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8,831.25 </w:t>
            </w:r>
          </w:p>
        </w:tc>
      </w:tr>
      <w:tr w:rsidR="00B529CE" w:rsidRPr="00B529CE" w14:paraId="2F6820AC"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9C9DA"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301823F" w14:textId="0FF7E59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BEE5A64" w14:textId="740D75C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0E8E50" w14:textId="3ACE2DA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7660B0" w14:textId="6A89A4F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8,361,942.88 </w:t>
            </w:r>
          </w:p>
        </w:tc>
      </w:tr>
      <w:tr w:rsidR="00B529CE" w:rsidRPr="00B529CE" w14:paraId="1990D8A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A2D11"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FC31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9CB0724" w14:textId="1EE517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5CDDD11C" w14:textId="487D061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C01A1" w14:textId="5ACCB2A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74AE4" w14:textId="48BFDE1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3,854.63 </w:t>
            </w:r>
          </w:p>
        </w:tc>
      </w:tr>
      <w:tr w:rsidR="00B529CE" w:rsidRPr="00B529CE" w14:paraId="0E0E8DD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477F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B8E9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4469BF06" w14:textId="1DE27EA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27D21B4E" w14:textId="57AF88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E35CF" w14:textId="6BC76EC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32210" w14:textId="305DBD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24,143.75 </w:t>
            </w:r>
          </w:p>
        </w:tc>
      </w:tr>
      <w:tr w:rsidR="00B529CE" w:rsidRPr="00B529CE" w14:paraId="363FA18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341C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F214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40C33D2" w14:textId="49FE71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132D04E4" w14:textId="381A6E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14D36" w14:textId="4E77D8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BD4CE" w14:textId="7D9C64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2,435.00 </w:t>
            </w:r>
          </w:p>
        </w:tc>
      </w:tr>
      <w:tr w:rsidR="00B529CE" w:rsidRPr="00B529CE" w14:paraId="5FB9846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5795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CAD4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2580A994" w14:textId="5CC79B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3F6675C" w14:textId="7922B7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81109" w14:textId="23AF92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24D3B" w14:textId="5E7535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581,299.38 </w:t>
            </w:r>
          </w:p>
        </w:tc>
      </w:tr>
      <w:tr w:rsidR="00B529CE" w:rsidRPr="00B529CE" w14:paraId="4A16F12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A726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4090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5FFC0892" w14:textId="3A5291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2E1A294" w14:textId="20B71C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6E3EE" w14:textId="5B7F97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2E4F9" w14:textId="2BD5873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5,940.00 </w:t>
            </w:r>
          </w:p>
        </w:tc>
      </w:tr>
      <w:tr w:rsidR="00B529CE" w:rsidRPr="00B529CE" w14:paraId="15D6F6D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F71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1EFA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6C4BFC1" w14:textId="4B307FC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4FD04E9" w14:textId="08F0399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24884" w14:textId="6268EB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4E30B" w14:textId="5F107E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8,900.00 </w:t>
            </w:r>
          </w:p>
        </w:tc>
      </w:tr>
      <w:tr w:rsidR="00B529CE" w:rsidRPr="00B529CE" w14:paraId="325F4E7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8416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258E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E993DDB" w14:textId="6EBEB6D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7E6CD47" w14:textId="33E5FCF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E0B02" w14:textId="2FBA97D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95359" w14:textId="2AD9B2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5,940.00 </w:t>
            </w:r>
          </w:p>
        </w:tc>
      </w:tr>
      <w:tr w:rsidR="00B529CE" w:rsidRPr="00B529CE" w14:paraId="068E8CF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293A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3F77F1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38D3F7F0" w14:textId="7DD2D4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6DB96D1" w14:textId="285734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5A798" w14:textId="33EABC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B39A1" w14:textId="61494F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2,545.63 </w:t>
            </w:r>
          </w:p>
        </w:tc>
      </w:tr>
      <w:tr w:rsidR="00B529CE" w:rsidRPr="00B529CE" w14:paraId="74A74F7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1968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95E0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78587B2B" w14:textId="529D6B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757A17E7" w14:textId="183C4D8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3FFB6" w14:textId="157F02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5E0A1" w14:textId="15818F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40,265.00 </w:t>
            </w:r>
          </w:p>
        </w:tc>
      </w:tr>
      <w:tr w:rsidR="00B529CE" w:rsidRPr="00B529CE" w14:paraId="730FD3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04CF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482C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610911B5" w14:textId="5020BB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3F946AA" w14:textId="13B48D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8AF89" w14:textId="4333E1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31B6C" w14:textId="3EB2F1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06,377.70 </w:t>
            </w:r>
          </w:p>
        </w:tc>
      </w:tr>
      <w:tr w:rsidR="00B529CE" w:rsidRPr="00B529CE" w14:paraId="149EE2B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EEA9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A959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578DF67" w14:textId="041617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91F3255" w14:textId="1C0849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ABE66" w14:textId="1738C5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70886" w14:textId="4EBD344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1,025.00 </w:t>
            </w:r>
          </w:p>
        </w:tc>
      </w:tr>
      <w:tr w:rsidR="00B529CE" w:rsidRPr="00B529CE" w14:paraId="4632BF9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D08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B987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7A15653F" w14:textId="27AFFA8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1DA156E" w14:textId="071EC2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4D408" w14:textId="3876AEC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72428" w14:textId="04F9EF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41,025.00 </w:t>
            </w:r>
          </w:p>
        </w:tc>
      </w:tr>
      <w:tr w:rsidR="00B529CE" w:rsidRPr="00B529CE" w14:paraId="62F0F22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BD78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7EBD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0FDFB834" w14:textId="2C8134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14AA6A9A" w14:textId="62F2D2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842E6" w14:textId="6E5966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B7128" w14:textId="5BF071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15,653.75 </w:t>
            </w:r>
          </w:p>
        </w:tc>
      </w:tr>
      <w:tr w:rsidR="00B529CE" w:rsidRPr="00B529CE" w14:paraId="5873D10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7C91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982C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D5A8121" w14:textId="6ADCE3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418A65C" w14:textId="143A54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2C2F5" w14:textId="2D798F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DF8F0" w14:textId="16E27E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5,940.00 </w:t>
            </w:r>
          </w:p>
        </w:tc>
      </w:tr>
      <w:tr w:rsidR="00B529CE" w:rsidRPr="00B529CE" w14:paraId="745AE03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7AC9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5515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63DEFFED" w14:textId="760506C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7D0D0834" w14:textId="07C53D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0B351" w14:textId="240929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C1127" w14:textId="70272F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6,226.30 </w:t>
            </w:r>
          </w:p>
        </w:tc>
      </w:tr>
      <w:tr w:rsidR="00B529CE" w:rsidRPr="00B529CE" w14:paraId="04FD6B3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81F54"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6BDD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59DE9A0" w14:textId="1F3454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06187705" w14:textId="6AE800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AB0C3" w14:textId="15E177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C20A7" w14:textId="0FB9FC7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30,198.75 </w:t>
            </w:r>
          </w:p>
        </w:tc>
      </w:tr>
      <w:tr w:rsidR="00B529CE" w:rsidRPr="00B529CE" w14:paraId="4AFFFFE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771A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EF3F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603548D" w14:textId="5171A9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8CF9A09" w14:textId="464F04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52BEE" w14:textId="2538EE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30913" w14:textId="7B3DDE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5,940.00 </w:t>
            </w:r>
          </w:p>
        </w:tc>
      </w:tr>
      <w:tr w:rsidR="00B529CE" w:rsidRPr="00B529CE" w14:paraId="410FC29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9579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26D2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D1A86A" w14:textId="6397F9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5136B609" w14:textId="3BFAE4D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254B5" w14:textId="173C21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86AA2" w14:textId="524F14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93,655.49 </w:t>
            </w:r>
          </w:p>
        </w:tc>
      </w:tr>
      <w:tr w:rsidR="00B529CE" w:rsidRPr="00B529CE" w14:paraId="1817A65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9BAF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60C2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1BC9154" w14:textId="74B033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00B98" w14:textId="6C0930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A69BC62" w14:textId="2FA9D3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CC03C" w14:textId="057148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15,600.00 </w:t>
            </w:r>
          </w:p>
        </w:tc>
      </w:tr>
      <w:tr w:rsidR="00B529CE" w:rsidRPr="00B529CE" w14:paraId="002B4FB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4808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405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2E0F186" w14:textId="03BBCC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A9E9418" w14:textId="7A9D2F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44491" w14:textId="19B7949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76571" w14:textId="6B06EA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74,977.50 </w:t>
            </w:r>
          </w:p>
        </w:tc>
      </w:tr>
      <w:tr w:rsidR="00B529CE" w:rsidRPr="00B529CE" w14:paraId="4BE745E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D9A50"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135B472" w14:textId="636E50A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9,909,36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34586944" w14:textId="200471B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CB1851" w14:textId="6816E56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70A143" w14:textId="00F2AD6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1,959,362.24 </w:t>
            </w:r>
          </w:p>
        </w:tc>
      </w:tr>
      <w:tr w:rsidR="00B529CE" w:rsidRPr="00B529CE" w14:paraId="2A22A66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1A27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23FC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260607B2" w14:textId="194A5A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506203F1" w14:textId="1FE7C5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E0AF1" w14:textId="481750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6A9F2" w14:textId="6816B25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05,012.91 </w:t>
            </w:r>
          </w:p>
        </w:tc>
      </w:tr>
      <w:tr w:rsidR="00B529CE" w:rsidRPr="00B529CE" w14:paraId="4CFFED0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73A4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4773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003F1BC8" w14:textId="7EF5DF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019791D" w14:textId="457AF8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7FC84" w14:textId="3EF0D5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F37E4" w14:textId="1ABCBD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98,900.00 </w:t>
            </w:r>
          </w:p>
        </w:tc>
      </w:tr>
      <w:tr w:rsidR="00B529CE" w:rsidRPr="00B529CE" w14:paraId="6116B99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4550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D8A5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5FA1CF73" w14:textId="1EB0CC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5DA05B6C" w14:textId="679A2B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0269B" w14:textId="239D3E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6097D" w14:textId="6AA0DD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672,643.80 </w:t>
            </w:r>
          </w:p>
        </w:tc>
      </w:tr>
      <w:tr w:rsidR="00B529CE" w:rsidRPr="00B529CE" w14:paraId="6777522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A534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AD0C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AE8E671" w14:textId="550168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33DD7011" w14:textId="32F5C2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10F0C" w14:textId="6B157D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B1526" w14:textId="26800A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53,673.19 </w:t>
            </w:r>
          </w:p>
        </w:tc>
      </w:tr>
      <w:tr w:rsidR="00B529CE" w:rsidRPr="00B529CE" w14:paraId="42AB2C6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8A6D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4A6A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72B9F868" w14:textId="6DF1044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637BA045" w14:textId="5D539B2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065E3" w14:textId="0F728B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181BE" w14:textId="099CE6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355.00 </w:t>
            </w:r>
          </w:p>
        </w:tc>
      </w:tr>
      <w:tr w:rsidR="00B529CE" w:rsidRPr="00B529CE" w14:paraId="7C6F3B2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3C8E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F436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85A6998" w14:textId="684266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5F919A26" w14:textId="086FAF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38AE7" w14:textId="138203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4BDBA" w14:textId="7699FB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48,917.08 </w:t>
            </w:r>
          </w:p>
        </w:tc>
      </w:tr>
      <w:tr w:rsidR="00B529CE" w:rsidRPr="00B529CE" w14:paraId="60A8392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CEB9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697C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1198C525" w14:textId="027C76E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2CCFE3D9" w14:textId="41B9D6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4D9A5" w14:textId="220124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E524D" w14:textId="689A0E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57,593.13 </w:t>
            </w:r>
          </w:p>
        </w:tc>
      </w:tr>
      <w:tr w:rsidR="00B529CE" w:rsidRPr="00B529CE" w14:paraId="2C1E1ED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462B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B8AA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11B3EF49" w14:textId="3D5AEA0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3EEF6E3B" w14:textId="6B3BB0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49572" w14:textId="019703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5D8E1" w14:textId="1062F8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03,785.50 </w:t>
            </w:r>
          </w:p>
        </w:tc>
      </w:tr>
      <w:tr w:rsidR="00B529CE" w:rsidRPr="00B529CE" w14:paraId="1AA1E82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2B6B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8475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66550182" w14:textId="13F40E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6627C791" w14:textId="358C86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002BC" w14:textId="777549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59FD8" w14:textId="61F731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2,710.00 </w:t>
            </w:r>
          </w:p>
        </w:tc>
      </w:tr>
      <w:tr w:rsidR="00B529CE" w:rsidRPr="00B529CE" w14:paraId="32E0A99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2F87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34CE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7179A83B" w14:textId="7C4EC3E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6337E4BB" w14:textId="2EB764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EB92A" w14:textId="1B93A2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27B4A" w14:textId="00D624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29,988.13 </w:t>
            </w:r>
          </w:p>
        </w:tc>
      </w:tr>
      <w:tr w:rsidR="00B529CE" w:rsidRPr="00B529CE" w14:paraId="0FDD5FC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7BCC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323B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562D3D0D" w14:textId="133BCE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208C1050" w14:textId="030FF2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A98D1" w14:textId="64C7D0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555E8" w14:textId="407688F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94,150.33 </w:t>
            </w:r>
          </w:p>
        </w:tc>
      </w:tr>
      <w:tr w:rsidR="00B529CE" w:rsidRPr="00B529CE" w14:paraId="783DD21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10FFE"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F58E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8C2FA74" w14:textId="22BD26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B0EE7C4" w14:textId="1A16B4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E29D0" w14:textId="7ECF32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6E1B5" w14:textId="44A354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08,576.31 </w:t>
            </w:r>
          </w:p>
        </w:tc>
      </w:tr>
      <w:tr w:rsidR="00B529CE" w:rsidRPr="00B529CE" w14:paraId="4705712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1A793"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6AFE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C473AB7" w14:textId="076A4D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73A43361" w14:textId="2E6AA8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3F337" w14:textId="160784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6833D" w14:textId="1A6934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924,585.00 </w:t>
            </w:r>
          </w:p>
        </w:tc>
      </w:tr>
      <w:tr w:rsidR="00B529CE" w:rsidRPr="00B529CE" w14:paraId="45B4259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3F07E"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DD22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3C3363AE" w14:textId="0F99D17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A83D178" w14:textId="78CC6B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7B877" w14:textId="22F17F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C9F33" w14:textId="46BB74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355.00 </w:t>
            </w:r>
          </w:p>
        </w:tc>
      </w:tr>
      <w:tr w:rsidR="00B529CE" w:rsidRPr="00B529CE" w14:paraId="2A7A41D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214CD"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4D03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06A5B737" w14:textId="7CCFAC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1E72609F" w14:textId="14C383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16A9C" w14:textId="4DA5BB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3BB03" w14:textId="7BD1A6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82,395.00 </w:t>
            </w:r>
          </w:p>
        </w:tc>
      </w:tr>
      <w:tr w:rsidR="00B529CE" w:rsidRPr="00B529CE" w14:paraId="4D4BE6D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D00EB"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8FE1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3B191745" w14:textId="5C39A5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4C9E7427" w14:textId="0BCECAD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ADDF2" w14:textId="6FD58E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18EB0" w14:textId="1F5AE29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13,721.86 </w:t>
            </w:r>
          </w:p>
        </w:tc>
      </w:tr>
      <w:tr w:rsidR="00B529CE" w:rsidRPr="00B529CE" w14:paraId="6FB28274"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E42F2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13F10172" w14:textId="09384B7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94,253,254.92 </w:t>
            </w:r>
          </w:p>
        </w:tc>
        <w:tc>
          <w:tcPr>
            <w:tcW w:w="958" w:type="pct"/>
            <w:tcBorders>
              <w:top w:val="nil"/>
              <w:left w:val="nil"/>
              <w:bottom w:val="single" w:sz="4" w:space="0" w:color="000000"/>
              <w:right w:val="single" w:sz="4" w:space="0" w:color="000000"/>
            </w:tcBorders>
            <w:shd w:val="clear" w:color="A5A5A5" w:fill="A5A5A5"/>
            <w:noWrap/>
            <w:vAlign w:val="bottom"/>
            <w:hideMark/>
          </w:tcPr>
          <w:p w14:paraId="1FD14104" w14:textId="628C9B4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9B7FEAF" w14:textId="68A448E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62B25D4F" w14:textId="5BE11A8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03,616,119.32 </w:t>
            </w:r>
          </w:p>
        </w:tc>
      </w:tr>
      <w:tr w:rsidR="00B529CE" w:rsidRPr="00B529CE" w14:paraId="70F9307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3856B"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F621549" w14:textId="5F516C1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2,941,926.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0D7934C" w14:textId="23B554C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3A952B" w14:textId="5A28D0E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793BD5" w14:textId="6D4FFA1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23,012,881.58 </w:t>
            </w:r>
          </w:p>
        </w:tc>
      </w:tr>
      <w:tr w:rsidR="00B529CE" w:rsidRPr="00B529CE" w14:paraId="706EF7D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5607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3365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4117568E" w14:textId="0D97F9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184,541.06 </w:t>
            </w:r>
          </w:p>
        </w:tc>
        <w:tc>
          <w:tcPr>
            <w:tcW w:w="958" w:type="pct"/>
            <w:tcBorders>
              <w:top w:val="nil"/>
              <w:left w:val="nil"/>
              <w:bottom w:val="single" w:sz="4" w:space="0" w:color="000000"/>
              <w:right w:val="single" w:sz="4" w:space="0" w:color="000000"/>
            </w:tcBorders>
            <w:shd w:val="clear" w:color="auto" w:fill="auto"/>
            <w:noWrap/>
            <w:vAlign w:val="bottom"/>
            <w:hideMark/>
          </w:tcPr>
          <w:p w14:paraId="376067F8" w14:textId="1696E8E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15B88" w14:textId="254EA7A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119FD" w14:textId="2C3D2A3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184,541.06 </w:t>
            </w:r>
          </w:p>
        </w:tc>
      </w:tr>
      <w:tr w:rsidR="00B529CE" w:rsidRPr="00B529CE" w14:paraId="655BA28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6F9C0"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8245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20A65B72" w14:textId="04C00E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290EEF58" w14:textId="468E53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0CF05" w14:textId="23AECC1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2DAAA" w14:textId="149395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68,748.24 </w:t>
            </w:r>
          </w:p>
        </w:tc>
      </w:tr>
      <w:tr w:rsidR="00B529CE" w:rsidRPr="00B529CE" w14:paraId="6A67B6A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69E56"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510C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13824DDC" w14:textId="44F7BD7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08F1AC32" w14:textId="3A389D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7A147" w14:textId="096CF9D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2F397" w14:textId="4A6D53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3,117.44 </w:t>
            </w:r>
          </w:p>
        </w:tc>
      </w:tr>
      <w:tr w:rsidR="00B529CE" w:rsidRPr="00B529CE" w14:paraId="5A38B34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80E59"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B3DB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126B0646" w14:textId="0175B4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EDC63C7" w14:textId="30D229D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C938C" w14:textId="4AAEE5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53BED" w14:textId="058345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5,651.60 </w:t>
            </w:r>
          </w:p>
        </w:tc>
      </w:tr>
      <w:tr w:rsidR="00B529CE" w:rsidRPr="00B529CE" w14:paraId="68E6096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3D11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92E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3B4196F1" w14:textId="082956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5E487670" w14:textId="3DEF67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48D31" w14:textId="7791FE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956DB" w14:textId="18B286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6,872.98 </w:t>
            </w:r>
          </w:p>
        </w:tc>
      </w:tr>
      <w:tr w:rsidR="00B529CE" w:rsidRPr="00B529CE" w14:paraId="3A45345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328A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B7B0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04EB14F5" w14:textId="5594B6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498FBFF0" w14:textId="2B45E2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34699" w14:textId="6C8BA0F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81834" w14:textId="76B7CFA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7,793.72 </w:t>
            </w:r>
          </w:p>
        </w:tc>
      </w:tr>
      <w:tr w:rsidR="00B529CE" w:rsidRPr="00B529CE" w14:paraId="5309B86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5E951"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477A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A6E45F6" w14:textId="65C7D8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237ECC8E" w14:textId="186C68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A236D" w14:textId="7B990A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DDD26" w14:textId="0B44663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73,654.09 </w:t>
            </w:r>
          </w:p>
        </w:tc>
      </w:tr>
      <w:tr w:rsidR="00B529CE" w:rsidRPr="00B529CE" w14:paraId="67CAC1C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3E05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362A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81C2E61" w14:textId="18930D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7C2C224A" w14:textId="43B651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C7608" w14:textId="78D663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8E233" w14:textId="63ACA2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002,785.90 </w:t>
            </w:r>
          </w:p>
        </w:tc>
      </w:tr>
      <w:tr w:rsidR="00B529CE" w:rsidRPr="00B529CE" w14:paraId="4470399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9B84D"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0523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417EE591" w14:textId="79F7F0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3C39C07F" w14:textId="55CD59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A934B" w14:textId="155E43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15ED7" w14:textId="4E1C17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49,086.88 </w:t>
            </w:r>
          </w:p>
        </w:tc>
      </w:tr>
      <w:tr w:rsidR="00B529CE" w:rsidRPr="00B529CE" w14:paraId="46C14E9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E4DBE"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93D7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151847CA" w14:textId="2D5707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5F86DB62" w14:textId="6B80C89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B37FC" w14:textId="3AB4A11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FA248" w14:textId="5D0246D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42,680.18 </w:t>
            </w:r>
          </w:p>
        </w:tc>
      </w:tr>
      <w:tr w:rsidR="00B529CE" w:rsidRPr="00B529CE" w14:paraId="54B0C2A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FE32D"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AE84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7DE993C" w14:textId="18DC53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01A947D0" w14:textId="7DFB0A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4AA73" w14:textId="23DD81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D7BE298" w14:textId="6F6A2D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28,956.98 </w:t>
            </w:r>
          </w:p>
        </w:tc>
      </w:tr>
      <w:tr w:rsidR="00B529CE" w:rsidRPr="00B529CE" w14:paraId="61D85FD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75310"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A459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3E3D3F5F" w14:textId="2B487B7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29,958.64 </w:t>
            </w:r>
          </w:p>
        </w:tc>
        <w:tc>
          <w:tcPr>
            <w:tcW w:w="958" w:type="pct"/>
            <w:tcBorders>
              <w:top w:val="nil"/>
              <w:left w:val="nil"/>
              <w:bottom w:val="single" w:sz="4" w:space="0" w:color="000000"/>
              <w:right w:val="single" w:sz="4" w:space="0" w:color="000000"/>
            </w:tcBorders>
            <w:shd w:val="clear" w:color="auto" w:fill="auto"/>
            <w:noWrap/>
            <w:vAlign w:val="bottom"/>
            <w:hideMark/>
          </w:tcPr>
          <w:p w14:paraId="4EB50736" w14:textId="466C5E1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28B72" w14:textId="4C7E97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C4C50" w14:textId="16F0C2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29,958.64 </w:t>
            </w:r>
          </w:p>
        </w:tc>
      </w:tr>
      <w:tr w:rsidR="00B529CE" w:rsidRPr="00B529CE" w14:paraId="251950E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2BA70"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73F0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1BD95E9D" w14:textId="303ECE6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7D0F5E8F" w14:textId="7CB67E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B96A0" w14:textId="39999D4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E4993" w14:textId="77451E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65,346.88 </w:t>
            </w:r>
          </w:p>
        </w:tc>
      </w:tr>
      <w:tr w:rsidR="00B529CE" w:rsidRPr="00B529CE" w14:paraId="3B713F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0EF0D"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FB6B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68B16105" w14:textId="1F6EAC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77E3F539" w14:textId="405444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387EF" w14:textId="27D063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2E252" w14:textId="138416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26,812.84 </w:t>
            </w:r>
          </w:p>
        </w:tc>
      </w:tr>
      <w:tr w:rsidR="00B529CE" w:rsidRPr="00B529CE" w14:paraId="43BE2EE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B180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6BAAA"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1E63BC9E" w14:textId="60363D7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7347ADFF" w14:textId="537BF7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AFD1C" w14:textId="628632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CDD30" w14:textId="682FDC9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5,266.20 </w:t>
            </w:r>
          </w:p>
        </w:tc>
      </w:tr>
      <w:tr w:rsidR="00B529CE" w:rsidRPr="00B529CE" w14:paraId="64C57E3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999F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5BC2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378103F5" w14:textId="26ECBE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6B81A046" w14:textId="217A60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E8833" w14:textId="40BDFC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C0695" w14:textId="39EF64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88,961.28 </w:t>
            </w:r>
          </w:p>
        </w:tc>
      </w:tr>
      <w:tr w:rsidR="00B529CE" w:rsidRPr="00B529CE" w14:paraId="3BCA42D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7AFAB"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AE29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4E84F41C" w14:textId="176D6D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5D95A3DF" w14:textId="35EB08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C89B6" w14:textId="070EA76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BF3F1" w14:textId="0E7A7A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37,696.38 </w:t>
            </w:r>
          </w:p>
        </w:tc>
      </w:tr>
      <w:tr w:rsidR="00B529CE" w:rsidRPr="00B529CE" w14:paraId="61FF7ED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1EC85"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B84A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3D6DE34C" w14:textId="7F13023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3BB5BD85" w14:textId="7D06B98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3458CE" w14:textId="6F0A1A8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FA73B" w14:textId="4FDD6C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74,330.58 </w:t>
            </w:r>
          </w:p>
        </w:tc>
      </w:tr>
      <w:tr w:rsidR="00B529CE" w:rsidRPr="00B529CE" w14:paraId="3596BED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0DF7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A5D6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65F2672" w14:textId="0B410B8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0B52A2F5" w14:textId="144F64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245AD" w14:textId="7DD4B2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7F24A" w14:textId="512C9C4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02,803.02 </w:t>
            </w:r>
          </w:p>
        </w:tc>
      </w:tr>
      <w:tr w:rsidR="00B529CE" w:rsidRPr="00B529CE" w14:paraId="3E2BA5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46CF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5FDC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64967DDB" w14:textId="4686FF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7C673955" w14:textId="3E6F52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F7EF9" w14:textId="155827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6CB22" w14:textId="53BA69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81,136.40 </w:t>
            </w:r>
          </w:p>
        </w:tc>
      </w:tr>
      <w:tr w:rsidR="00B529CE" w:rsidRPr="00B529CE" w14:paraId="5D1AE51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62AC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3E88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10BC9BA" w14:textId="14A729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3C4699D8" w14:textId="45D2C8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8D2ED" w14:textId="243B8A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0C323" w14:textId="56723C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388.00 </w:t>
            </w:r>
          </w:p>
        </w:tc>
      </w:tr>
      <w:tr w:rsidR="00B529CE" w:rsidRPr="00B529CE" w14:paraId="4C20EC3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27E5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690A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F28FD0F" w14:textId="757BD1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05,167.34 </w:t>
            </w:r>
          </w:p>
        </w:tc>
        <w:tc>
          <w:tcPr>
            <w:tcW w:w="958" w:type="pct"/>
            <w:tcBorders>
              <w:top w:val="nil"/>
              <w:left w:val="nil"/>
              <w:bottom w:val="single" w:sz="4" w:space="0" w:color="000000"/>
              <w:right w:val="single" w:sz="4" w:space="0" w:color="000000"/>
            </w:tcBorders>
            <w:shd w:val="clear" w:color="auto" w:fill="auto"/>
            <w:noWrap/>
            <w:vAlign w:val="bottom"/>
            <w:hideMark/>
          </w:tcPr>
          <w:p w14:paraId="62811BD6" w14:textId="27C87F9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0E15D675" w14:textId="0167EB5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107B0" w14:textId="7D3349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17,122.34 </w:t>
            </w:r>
          </w:p>
        </w:tc>
      </w:tr>
      <w:tr w:rsidR="00B529CE" w:rsidRPr="00B529CE" w14:paraId="2D23C87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1D404"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F6A7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5A4C009" w14:textId="287265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3C67DA75" w14:textId="4CC8CD9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349564" w14:textId="2442D2E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403D5" w14:textId="1FD0598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78,946.11 </w:t>
            </w:r>
          </w:p>
        </w:tc>
      </w:tr>
      <w:tr w:rsidR="00B529CE" w:rsidRPr="00B529CE" w14:paraId="38F57C1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D4428"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C99B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77619329" w14:textId="59DECC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75578700" w14:textId="2C9DFE8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2F5A0" w14:textId="4DDF13E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5C0E2" w14:textId="245EE0D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3,990.76 </w:t>
            </w:r>
          </w:p>
        </w:tc>
      </w:tr>
      <w:tr w:rsidR="00B529CE" w:rsidRPr="00B529CE" w14:paraId="77F489F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5431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0C661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15B51676" w14:textId="76A703D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5F2B76BF" w14:textId="33DCB32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75AF9" w14:textId="4B84935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9D746" w14:textId="679391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61,289.62 </w:t>
            </w:r>
          </w:p>
        </w:tc>
      </w:tr>
      <w:tr w:rsidR="00B529CE" w:rsidRPr="00B529CE" w14:paraId="4139062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CE9F1"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7CB7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1294A8DD" w14:textId="58E435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6C1ECE98" w14:textId="505670B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892C7" w14:textId="43226F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3DC59" w14:textId="4DA98E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37,458.46 </w:t>
            </w:r>
          </w:p>
        </w:tc>
      </w:tr>
      <w:tr w:rsidR="00B529CE" w:rsidRPr="00B529CE" w14:paraId="47EED9C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D7BAE"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E8B9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38ED0CD9" w14:textId="65E541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7912AC48" w14:textId="45B12A5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842FC" w14:textId="5C4517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EAF11" w14:textId="6EC1F06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73,485.00 </w:t>
            </w:r>
          </w:p>
        </w:tc>
      </w:tr>
      <w:tr w:rsidR="00B529CE" w:rsidRPr="00B529CE" w14:paraId="5D0CE2FD"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5360E"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B97889B" w14:textId="5971858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430,474.92 </w:t>
            </w:r>
          </w:p>
        </w:tc>
        <w:tc>
          <w:tcPr>
            <w:tcW w:w="958" w:type="pct"/>
            <w:tcBorders>
              <w:top w:val="nil"/>
              <w:left w:val="nil"/>
              <w:bottom w:val="single" w:sz="4" w:space="0" w:color="000000"/>
              <w:right w:val="single" w:sz="4" w:space="0" w:color="000000"/>
            </w:tcBorders>
            <w:shd w:val="clear" w:color="D8D8D8" w:fill="D8D8D8"/>
            <w:noWrap/>
            <w:vAlign w:val="bottom"/>
            <w:hideMark/>
          </w:tcPr>
          <w:p w14:paraId="7F60941F" w14:textId="0A1657BD"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1F662B" w14:textId="71C5437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9F51AB" w14:textId="3189903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5,430,474.92 </w:t>
            </w:r>
          </w:p>
        </w:tc>
      </w:tr>
      <w:tr w:rsidR="00B529CE" w:rsidRPr="00B529CE" w14:paraId="2A93109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CE3E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F95D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71D353A8" w14:textId="2FB2A8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533D40FA" w14:textId="0BEC380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294DA" w14:textId="483160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56DD3" w14:textId="652D50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84,094.26 </w:t>
            </w:r>
          </w:p>
        </w:tc>
      </w:tr>
      <w:tr w:rsidR="00B529CE" w:rsidRPr="00B529CE" w14:paraId="22B0236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061F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C581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3BFD40A1" w14:textId="122833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7DA53022" w14:textId="54C49A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48BC7" w14:textId="1FCDB31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31BDA" w14:textId="0E0936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51,336.16 </w:t>
            </w:r>
          </w:p>
        </w:tc>
      </w:tr>
      <w:tr w:rsidR="00B529CE" w:rsidRPr="00B529CE" w14:paraId="471B55E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B22D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5B9E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1839942F" w14:textId="575432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73F68A90" w14:textId="230F016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EBF0E" w14:textId="65A46C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468F6" w14:textId="3B8C00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42,376.00 </w:t>
            </w:r>
          </w:p>
        </w:tc>
      </w:tr>
      <w:tr w:rsidR="00B529CE" w:rsidRPr="00B529CE" w14:paraId="1E07298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C0D2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2A4B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7086800F" w14:textId="09F8C4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72EBAF64" w14:textId="4806788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4778D" w14:textId="18C5B3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B4F89" w14:textId="3A60E8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67,556.68 </w:t>
            </w:r>
          </w:p>
        </w:tc>
      </w:tr>
      <w:tr w:rsidR="00B529CE" w:rsidRPr="00B529CE" w14:paraId="17F677C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0724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C4ED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929EB38" w14:textId="510ACF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38319E02" w14:textId="638647E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78452" w14:textId="29F216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C3694" w14:textId="6880B2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19,854.07 </w:t>
            </w:r>
          </w:p>
        </w:tc>
      </w:tr>
      <w:tr w:rsidR="00B529CE" w:rsidRPr="00B529CE" w14:paraId="1D4D332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CCC2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FDD7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5FB0D388" w14:textId="5B9185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1DB0016B" w14:textId="3FEC855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326C3" w14:textId="5AB107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2C5DB" w14:textId="76029BE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05,233.75 </w:t>
            </w:r>
          </w:p>
        </w:tc>
      </w:tr>
      <w:tr w:rsidR="00B529CE" w:rsidRPr="00B529CE" w14:paraId="12ADD67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156A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5666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A4690A7" w14:textId="13886B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40282DA9" w14:textId="78113C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C81D0" w14:textId="1ACFEC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CE519" w14:textId="7A15EB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60,024.00 </w:t>
            </w:r>
          </w:p>
        </w:tc>
      </w:tr>
      <w:tr w:rsidR="00B529CE" w:rsidRPr="00B529CE" w14:paraId="76BA1658"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83ECF"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015E66EA" w14:textId="6DA0658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33,023,209.61 </w:t>
            </w:r>
          </w:p>
        </w:tc>
        <w:tc>
          <w:tcPr>
            <w:tcW w:w="958" w:type="pct"/>
            <w:tcBorders>
              <w:top w:val="nil"/>
              <w:left w:val="nil"/>
              <w:bottom w:val="single" w:sz="4" w:space="0" w:color="000000"/>
              <w:right w:val="single" w:sz="4" w:space="0" w:color="000000"/>
            </w:tcBorders>
            <w:shd w:val="clear" w:color="D8D8D8" w:fill="D8D8D8"/>
            <w:noWrap/>
            <w:vAlign w:val="bottom"/>
            <w:hideMark/>
          </w:tcPr>
          <w:p w14:paraId="1D9EDF13" w14:textId="6B0B66F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E09AFE" w14:textId="7312BE1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A6E55E" w14:textId="4DFD024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42,315,119.01 </w:t>
            </w:r>
          </w:p>
        </w:tc>
      </w:tr>
      <w:tr w:rsidR="00B529CE" w:rsidRPr="00B529CE" w14:paraId="68310A2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82DF2"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7800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49C80BC0" w14:textId="3B27601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1A7791DB" w14:textId="3CFB8C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32E82" w14:textId="11D1E90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C3B04" w14:textId="50923EC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6,987.54 </w:t>
            </w:r>
          </w:p>
        </w:tc>
      </w:tr>
      <w:tr w:rsidR="00B529CE" w:rsidRPr="00B529CE" w14:paraId="1BEFFDC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F6431"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386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9A54D3" w14:textId="461F596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408,029.34 </w:t>
            </w:r>
          </w:p>
        </w:tc>
        <w:tc>
          <w:tcPr>
            <w:tcW w:w="958" w:type="pct"/>
            <w:tcBorders>
              <w:top w:val="nil"/>
              <w:left w:val="nil"/>
              <w:bottom w:val="single" w:sz="4" w:space="0" w:color="000000"/>
              <w:right w:val="single" w:sz="4" w:space="0" w:color="000000"/>
            </w:tcBorders>
            <w:shd w:val="clear" w:color="auto" w:fill="auto"/>
            <w:noWrap/>
            <w:vAlign w:val="bottom"/>
            <w:hideMark/>
          </w:tcPr>
          <w:p w14:paraId="1BB51B70" w14:textId="663BD4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A6A09" w14:textId="5BCC09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74F2A6A5" w14:textId="73EE116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9,154,829.74 </w:t>
            </w:r>
          </w:p>
        </w:tc>
      </w:tr>
      <w:tr w:rsidR="00B529CE" w:rsidRPr="00B529CE" w14:paraId="3EB8169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89709"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70DE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01DC7A3C" w14:textId="14010F6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024A0F31" w14:textId="1F8A74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5718A" w14:textId="2DFF7F8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1A874" w14:textId="583609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44,108.90 </w:t>
            </w:r>
          </w:p>
        </w:tc>
      </w:tr>
      <w:tr w:rsidR="00B529CE" w:rsidRPr="00B529CE" w14:paraId="60DF56E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6D43A"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8923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021DCCA1" w14:textId="7C80AE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4C3FFA01" w14:textId="7F8A67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6D713" w14:textId="59E48E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5D528" w14:textId="3ACEF55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19,056.00 </w:t>
            </w:r>
          </w:p>
        </w:tc>
      </w:tr>
      <w:tr w:rsidR="00B529CE" w:rsidRPr="00B529CE" w14:paraId="16A9228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5504D"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6944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5E626C3C" w14:textId="6DD5203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00DF25D9" w14:textId="5020A0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BBA677" w14:textId="0661500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8EDD24A" w14:textId="771D39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69,167.38 </w:t>
            </w:r>
          </w:p>
        </w:tc>
      </w:tr>
      <w:tr w:rsidR="00B529CE" w:rsidRPr="00B529CE" w14:paraId="615CF55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F969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2475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5F5714D7" w14:textId="7C40EA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2AC76635" w14:textId="56D950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3EA8BA86" w14:textId="496005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6A087427" w14:textId="2C94BD8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012,588.35 </w:t>
            </w:r>
          </w:p>
        </w:tc>
      </w:tr>
      <w:tr w:rsidR="00B529CE" w:rsidRPr="00B529CE" w14:paraId="5F30B36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C665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EF4B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226FEE66" w14:textId="5079CA4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3B197C92" w14:textId="5D0F94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5BCCCBBF" w14:textId="2777B3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14F01" w14:textId="2F33B7F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66,028.24 </w:t>
            </w:r>
          </w:p>
        </w:tc>
      </w:tr>
      <w:tr w:rsidR="00B529CE" w:rsidRPr="00B529CE" w14:paraId="5BF7C73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0432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DE26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6BE24C39" w14:textId="2744E3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63930E42" w14:textId="415DEE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6D504" w14:textId="33EA48E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6C888" w14:textId="5E43C7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73,132.58 </w:t>
            </w:r>
          </w:p>
        </w:tc>
      </w:tr>
      <w:tr w:rsidR="00B529CE" w:rsidRPr="00B529CE" w14:paraId="71FFA155"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2A9ED"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DC93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AFDB7FF" w14:textId="11ACA3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32888A21" w14:textId="4DE789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7DB52" w14:textId="0078392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5AFA3" w14:textId="072C1E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98,656.00 </w:t>
            </w:r>
          </w:p>
        </w:tc>
      </w:tr>
      <w:tr w:rsidR="00B529CE" w:rsidRPr="00B529CE" w14:paraId="51201F6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D1EA8"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E0FA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6DABCC1" w14:textId="0A28EF4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107,063.92 </w:t>
            </w:r>
          </w:p>
        </w:tc>
        <w:tc>
          <w:tcPr>
            <w:tcW w:w="958" w:type="pct"/>
            <w:tcBorders>
              <w:top w:val="nil"/>
              <w:left w:val="nil"/>
              <w:bottom w:val="single" w:sz="4" w:space="0" w:color="000000"/>
              <w:right w:val="single" w:sz="4" w:space="0" w:color="000000"/>
            </w:tcBorders>
            <w:shd w:val="clear" w:color="auto" w:fill="auto"/>
            <w:noWrap/>
            <w:vAlign w:val="bottom"/>
            <w:hideMark/>
          </w:tcPr>
          <w:p w14:paraId="6087F81A" w14:textId="29E0E0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5DBEE" w14:textId="4A8815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3152D" w14:textId="7B6C19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107,063.92 </w:t>
            </w:r>
          </w:p>
        </w:tc>
      </w:tr>
      <w:tr w:rsidR="00B529CE" w:rsidRPr="00B529CE" w14:paraId="5E2A50C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1E499"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B992C"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0C8013CA" w14:textId="6E7491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2883E7F4" w14:textId="402FB0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63EA0" w14:textId="336C9F6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D68CC" w14:textId="063A8B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442,977.18 </w:t>
            </w:r>
          </w:p>
        </w:tc>
      </w:tr>
      <w:tr w:rsidR="00B529CE" w:rsidRPr="00B529CE" w14:paraId="60817CE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A7129"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3FD9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0A3B569" w14:textId="3D52CBB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33736226" w14:textId="443B9F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91FF2" w14:textId="42BB94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B8671" w14:textId="638AF9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61,696.50 </w:t>
            </w:r>
          </w:p>
        </w:tc>
      </w:tr>
      <w:tr w:rsidR="00B529CE" w:rsidRPr="00B529CE" w14:paraId="232553F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0D02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E512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35BBE47" w14:textId="38A8DB3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419F685C" w14:textId="71FC414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735E9A" w14:textId="1F9E584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0F0DE" w14:textId="14AE67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119,686.28 </w:t>
            </w:r>
          </w:p>
        </w:tc>
      </w:tr>
      <w:tr w:rsidR="00B529CE" w:rsidRPr="00B529CE" w14:paraId="6D7CD03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2B9A4"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8A80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29034AD8" w14:textId="42290C6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7E5B17C2" w14:textId="70908F5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B5EC6" w14:textId="628125C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F779E" w14:textId="77C19FD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9,140.40 </w:t>
            </w:r>
          </w:p>
        </w:tc>
      </w:tr>
      <w:tr w:rsidR="00B529CE" w:rsidRPr="00B529CE" w14:paraId="2F4DC475"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DF7A5"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2227167" w14:textId="3A7C1C9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9,244,530.57 </w:t>
            </w:r>
          </w:p>
        </w:tc>
        <w:tc>
          <w:tcPr>
            <w:tcW w:w="958" w:type="pct"/>
            <w:tcBorders>
              <w:top w:val="nil"/>
              <w:left w:val="nil"/>
              <w:bottom w:val="single" w:sz="4" w:space="0" w:color="000000"/>
              <w:right w:val="single" w:sz="4" w:space="0" w:color="000000"/>
            </w:tcBorders>
            <w:shd w:val="clear" w:color="D8D8D8" w:fill="D8D8D8"/>
            <w:noWrap/>
            <w:vAlign w:val="bottom"/>
            <w:hideMark/>
          </w:tcPr>
          <w:p w14:paraId="4E652494" w14:textId="5421886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392965" w14:textId="12E5F03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F5C32F" w14:textId="405CC84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9,244,530.57 </w:t>
            </w:r>
          </w:p>
        </w:tc>
      </w:tr>
      <w:tr w:rsidR="00B529CE" w:rsidRPr="00B529CE" w14:paraId="1448CED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682E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A012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4F5A6E49" w14:textId="4223C04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5B45C6CD" w14:textId="2270C6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88FF9" w14:textId="5FD24FB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813B4" w14:textId="1DC8EDB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4,162.16 </w:t>
            </w:r>
          </w:p>
        </w:tc>
      </w:tr>
      <w:tr w:rsidR="00B529CE" w:rsidRPr="00B529CE" w14:paraId="6627678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3B78A"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5142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5AB21E83" w14:textId="23A4ED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7E497057" w14:textId="5FD55F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7A7E6" w14:textId="15FEE7C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10AC8" w14:textId="58D645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2,371.21 </w:t>
            </w:r>
          </w:p>
        </w:tc>
      </w:tr>
      <w:tr w:rsidR="00B529CE" w:rsidRPr="00B529CE" w14:paraId="4508112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BB42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C388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66108700" w14:textId="3C90707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2317F88C" w14:textId="256DD4A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6DBC3" w14:textId="12176DB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9BDED" w14:textId="222293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36,264.25 </w:t>
            </w:r>
          </w:p>
        </w:tc>
      </w:tr>
      <w:tr w:rsidR="00B529CE" w:rsidRPr="00B529CE" w14:paraId="4610ACA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5E545"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9707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2D1B79DE" w14:textId="5B1AAE9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121EF2D2" w14:textId="5684D1D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62C78" w14:textId="56CDF6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4CAB1" w14:textId="497B84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90,654.84 </w:t>
            </w:r>
          </w:p>
        </w:tc>
      </w:tr>
      <w:tr w:rsidR="00B529CE" w:rsidRPr="00B529CE" w14:paraId="74A6599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BB5D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CD88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4D4B3C1C" w14:textId="71A11B2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5A4DD72F" w14:textId="0CB232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51E2E" w14:textId="75E106F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3D16F" w14:textId="436288A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553,187.18 </w:t>
            </w:r>
          </w:p>
        </w:tc>
      </w:tr>
      <w:tr w:rsidR="00B529CE" w:rsidRPr="00B529CE" w14:paraId="2FB929C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75CD5"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117B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1738AEFD" w14:textId="37BA8A6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749DE72A" w14:textId="505CFD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A2C7E" w14:textId="54ED23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9CFE4" w14:textId="5152EC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348,144.00 </w:t>
            </w:r>
          </w:p>
        </w:tc>
      </w:tr>
      <w:tr w:rsidR="00B529CE" w:rsidRPr="00B529CE" w14:paraId="43086071"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5A4B7"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CFB5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C13F46D" w14:textId="08FCA5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2494EB0B" w14:textId="333C277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9B8C7" w14:textId="697461B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24B1D" w14:textId="31FB03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201,968.63 </w:t>
            </w:r>
          </w:p>
        </w:tc>
      </w:tr>
      <w:tr w:rsidR="00B529CE" w:rsidRPr="00B529CE" w14:paraId="0E33AD1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8AC6E"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BD6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484BCF41" w14:textId="71582BA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27,455.62 </w:t>
            </w:r>
          </w:p>
        </w:tc>
        <w:tc>
          <w:tcPr>
            <w:tcW w:w="958" w:type="pct"/>
            <w:tcBorders>
              <w:top w:val="nil"/>
              <w:left w:val="nil"/>
              <w:bottom w:val="single" w:sz="4" w:space="0" w:color="000000"/>
              <w:right w:val="single" w:sz="4" w:space="0" w:color="000000"/>
            </w:tcBorders>
            <w:shd w:val="clear" w:color="auto" w:fill="auto"/>
            <w:noWrap/>
            <w:vAlign w:val="bottom"/>
            <w:hideMark/>
          </w:tcPr>
          <w:p w14:paraId="1F5ADB2A" w14:textId="33B7C4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698F8" w14:textId="22D16E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76392" w14:textId="7B21EE7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427,455.62 </w:t>
            </w:r>
          </w:p>
        </w:tc>
      </w:tr>
      <w:tr w:rsidR="00B529CE" w:rsidRPr="00B529CE" w14:paraId="3447D027"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3DEA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2DA8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55867017" w14:textId="24E5F8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218716A5" w14:textId="11519B5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C8E2F" w14:textId="6E6FC2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77D8A" w14:textId="5813695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11,695.00 </w:t>
            </w:r>
          </w:p>
        </w:tc>
      </w:tr>
      <w:tr w:rsidR="00B529CE" w:rsidRPr="00B529CE" w14:paraId="4E7A8CE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94AC6"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66944"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34813FA7" w14:textId="37C94E26"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5D73BD83" w14:textId="38FB1C49"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C3A2E3F" w14:textId="7383B12C"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0CF0B2" w14:textId="192CB86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87,427.68 </w:t>
            </w:r>
          </w:p>
        </w:tc>
      </w:tr>
      <w:tr w:rsidR="00B529CE" w:rsidRPr="00B529CE" w14:paraId="56D710D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CEC4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283D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0F08B396" w14:textId="27EDED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BDE4B38" w14:textId="6A65CEC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8995A" w14:textId="5CE308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0151E" w14:textId="26DC5C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751,200.00 </w:t>
            </w:r>
          </w:p>
        </w:tc>
      </w:tr>
      <w:tr w:rsidR="00B529CE" w:rsidRPr="00B529CE" w14:paraId="41E32B47"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CF18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6CB99197" w14:textId="270E5C8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5,322,723.45 </w:t>
            </w:r>
          </w:p>
        </w:tc>
        <w:tc>
          <w:tcPr>
            <w:tcW w:w="958" w:type="pct"/>
            <w:tcBorders>
              <w:top w:val="nil"/>
              <w:left w:val="nil"/>
              <w:bottom w:val="single" w:sz="4" w:space="0" w:color="000000"/>
              <w:right w:val="single" w:sz="4" w:space="0" w:color="000000"/>
            </w:tcBorders>
            <w:shd w:val="clear" w:color="D8D8D8" w:fill="D8D8D8"/>
            <w:noWrap/>
            <w:vAlign w:val="bottom"/>
            <w:hideMark/>
          </w:tcPr>
          <w:p w14:paraId="261342BF" w14:textId="4380183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F45AA6" w14:textId="6F28777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467428" w14:textId="61F63BC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5,322,723.45 </w:t>
            </w:r>
          </w:p>
        </w:tc>
      </w:tr>
      <w:tr w:rsidR="00B529CE" w:rsidRPr="00B529CE" w14:paraId="3EA61C6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0094D"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1A5E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69F5EA47" w14:textId="3A5C435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32,863.44 </w:t>
            </w:r>
          </w:p>
        </w:tc>
        <w:tc>
          <w:tcPr>
            <w:tcW w:w="958" w:type="pct"/>
            <w:tcBorders>
              <w:top w:val="nil"/>
              <w:left w:val="nil"/>
              <w:bottom w:val="single" w:sz="4" w:space="0" w:color="000000"/>
              <w:right w:val="single" w:sz="4" w:space="0" w:color="000000"/>
            </w:tcBorders>
            <w:shd w:val="clear" w:color="auto" w:fill="auto"/>
            <w:noWrap/>
            <w:vAlign w:val="bottom"/>
            <w:hideMark/>
          </w:tcPr>
          <w:p w14:paraId="1A298687" w14:textId="3922277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AAFA0" w14:textId="44DD9F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06B04" w14:textId="298F26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732,863.44 </w:t>
            </w:r>
          </w:p>
        </w:tc>
      </w:tr>
      <w:tr w:rsidR="00B529CE" w:rsidRPr="00B529CE" w14:paraId="2BBFB70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D15E8"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E215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14332D47" w14:textId="70AA5F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38,459.12 </w:t>
            </w:r>
          </w:p>
        </w:tc>
        <w:tc>
          <w:tcPr>
            <w:tcW w:w="958" w:type="pct"/>
            <w:tcBorders>
              <w:top w:val="nil"/>
              <w:left w:val="nil"/>
              <w:bottom w:val="single" w:sz="4" w:space="0" w:color="000000"/>
              <w:right w:val="single" w:sz="4" w:space="0" w:color="000000"/>
            </w:tcBorders>
            <w:shd w:val="clear" w:color="auto" w:fill="auto"/>
            <w:noWrap/>
            <w:vAlign w:val="bottom"/>
            <w:hideMark/>
          </w:tcPr>
          <w:p w14:paraId="0A5CC8B3" w14:textId="32E16DF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C2E94" w14:textId="266D09C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3BC68" w14:textId="10EF4BF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838,459.12 </w:t>
            </w:r>
          </w:p>
        </w:tc>
      </w:tr>
      <w:tr w:rsidR="00B529CE" w:rsidRPr="00B529CE" w14:paraId="7F546E2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E3C52"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D046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4A5E0156" w14:textId="31FAEFA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93,609.84 </w:t>
            </w:r>
          </w:p>
        </w:tc>
        <w:tc>
          <w:tcPr>
            <w:tcW w:w="958" w:type="pct"/>
            <w:tcBorders>
              <w:top w:val="nil"/>
              <w:left w:val="nil"/>
              <w:bottom w:val="single" w:sz="4" w:space="0" w:color="000000"/>
              <w:right w:val="single" w:sz="4" w:space="0" w:color="000000"/>
            </w:tcBorders>
            <w:shd w:val="clear" w:color="auto" w:fill="auto"/>
            <w:noWrap/>
            <w:vAlign w:val="bottom"/>
            <w:hideMark/>
          </w:tcPr>
          <w:p w14:paraId="13662300" w14:textId="208671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979E9" w14:textId="2DC3C1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6C15B" w14:textId="43D77B6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93,609.84 </w:t>
            </w:r>
          </w:p>
        </w:tc>
      </w:tr>
      <w:tr w:rsidR="00B529CE" w:rsidRPr="00B529CE" w14:paraId="0568D1F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229C0"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8A07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0590B66C" w14:textId="1D9EE7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1BB301C3" w14:textId="34DCBC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755FB" w14:textId="0EF22D2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A443E" w14:textId="3E2934F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2,195,522.86 </w:t>
            </w:r>
          </w:p>
        </w:tc>
      </w:tr>
      <w:tr w:rsidR="00B529CE" w:rsidRPr="00B529CE" w14:paraId="2A29E93A"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CE474"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4EE3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72927C2E" w14:textId="10B9DFC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75,417.08 </w:t>
            </w:r>
          </w:p>
        </w:tc>
        <w:tc>
          <w:tcPr>
            <w:tcW w:w="958" w:type="pct"/>
            <w:tcBorders>
              <w:top w:val="nil"/>
              <w:left w:val="nil"/>
              <w:bottom w:val="single" w:sz="4" w:space="0" w:color="000000"/>
              <w:right w:val="single" w:sz="4" w:space="0" w:color="000000"/>
            </w:tcBorders>
            <w:shd w:val="clear" w:color="auto" w:fill="auto"/>
            <w:noWrap/>
            <w:vAlign w:val="bottom"/>
            <w:hideMark/>
          </w:tcPr>
          <w:p w14:paraId="78B2DB41" w14:textId="4A4676A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25835" w14:textId="091B9B3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EAC05" w14:textId="3ED5ABE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75,417.08 </w:t>
            </w:r>
          </w:p>
        </w:tc>
      </w:tr>
      <w:tr w:rsidR="00B529CE" w:rsidRPr="00B529CE" w14:paraId="3E913FA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517E6"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288C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3ED59DDC" w14:textId="2ED256D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2415CA2B" w14:textId="67759EB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9891E" w14:textId="046EBE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E3843" w14:textId="4C36D6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027,897.34 </w:t>
            </w:r>
          </w:p>
        </w:tc>
      </w:tr>
      <w:tr w:rsidR="00B529CE" w:rsidRPr="00B529CE" w14:paraId="3F3D61A4"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2BC6F"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3C9F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5FA7C1D3" w14:textId="4977AF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41C3A53A" w14:textId="067A1F6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6794A" w14:textId="06AFD7B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7CFD8" w14:textId="3D79459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693,329.16 </w:t>
            </w:r>
          </w:p>
        </w:tc>
      </w:tr>
      <w:tr w:rsidR="00B529CE" w:rsidRPr="00B529CE" w14:paraId="79B138C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7B80E" w14:textId="77777777" w:rsidR="00B529CE" w:rsidRPr="00B529CE" w:rsidRDefault="00B529CE" w:rsidP="00B529CE">
            <w:pPr>
              <w:spacing w:after="0" w:line="240" w:lineRule="auto"/>
              <w:ind w:right="57"/>
              <w:contextualSpacing/>
              <w:jc w:val="right"/>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CC501"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0ADEA1FD" w14:textId="304365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765,624.61 </w:t>
            </w:r>
          </w:p>
        </w:tc>
        <w:tc>
          <w:tcPr>
            <w:tcW w:w="958" w:type="pct"/>
            <w:tcBorders>
              <w:top w:val="nil"/>
              <w:left w:val="nil"/>
              <w:bottom w:val="single" w:sz="4" w:space="0" w:color="000000"/>
              <w:right w:val="single" w:sz="4" w:space="0" w:color="000000"/>
            </w:tcBorders>
            <w:shd w:val="clear" w:color="auto" w:fill="auto"/>
            <w:noWrap/>
            <w:vAlign w:val="bottom"/>
            <w:hideMark/>
          </w:tcPr>
          <w:p w14:paraId="19F92C99" w14:textId="4373A07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09A37" w14:textId="6CD0220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8DF08" w14:textId="78A172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4,765,624.61 </w:t>
            </w:r>
          </w:p>
        </w:tc>
      </w:tr>
      <w:tr w:rsidR="00B529CE" w:rsidRPr="00B529CE" w14:paraId="149910B1"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D1D44"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23B878DF" w14:textId="3C5EBA4F"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290,389.79 </w:t>
            </w:r>
          </w:p>
        </w:tc>
        <w:tc>
          <w:tcPr>
            <w:tcW w:w="958" w:type="pct"/>
            <w:tcBorders>
              <w:top w:val="nil"/>
              <w:left w:val="nil"/>
              <w:bottom w:val="single" w:sz="4" w:space="0" w:color="000000"/>
              <w:right w:val="single" w:sz="4" w:space="0" w:color="000000"/>
            </w:tcBorders>
            <w:shd w:val="clear" w:color="D8D8D8" w:fill="D8D8D8"/>
            <w:noWrap/>
            <w:vAlign w:val="bottom"/>
            <w:hideMark/>
          </w:tcPr>
          <w:p w14:paraId="7701BB34" w14:textId="2823916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77C2F0" w14:textId="48DFDFE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7E2D34" w14:textId="294F045A"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8,290,389.79 </w:t>
            </w:r>
          </w:p>
        </w:tc>
      </w:tr>
      <w:tr w:rsidR="00B529CE" w:rsidRPr="00B529CE" w14:paraId="3FC7984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1FFE3"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27A0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6AF08B8D" w14:textId="125C72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292689B9" w14:textId="11929DA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E4E75" w14:textId="182B293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4A695" w14:textId="6D5F995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899,833.60 </w:t>
            </w:r>
          </w:p>
        </w:tc>
      </w:tr>
      <w:tr w:rsidR="00B529CE" w:rsidRPr="00B529CE" w14:paraId="28CBD5B6"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A39F4"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E352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08493DFC" w14:textId="12BB5F3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480,073.04 </w:t>
            </w:r>
          </w:p>
        </w:tc>
        <w:tc>
          <w:tcPr>
            <w:tcW w:w="958" w:type="pct"/>
            <w:tcBorders>
              <w:top w:val="nil"/>
              <w:left w:val="nil"/>
              <w:bottom w:val="single" w:sz="4" w:space="0" w:color="000000"/>
              <w:right w:val="single" w:sz="4" w:space="0" w:color="000000"/>
            </w:tcBorders>
            <w:shd w:val="clear" w:color="auto" w:fill="auto"/>
            <w:noWrap/>
            <w:vAlign w:val="bottom"/>
            <w:hideMark/>
          </w:tcPr>
          <w:p w14:paraId="7CDB9DD9" w14:textId="47E6FF0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37B9B" w14:textId="44C7102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9A0D6" w14:textId="618768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3,480,073.04 </w:t>
            </w:r>
          </w:p>
        </w:tc>
      </w:tr>
      <w:tr w:rsidR="00B529CE" w:rsidRPr="00B529CE" w14:paraId="00B96FE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261CA"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E3E7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4FAF9BB8" w14:textId="73698C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1EF5D409" w14:textId="386DCE8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43037" w14:textId="32BE6C1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A8ABF" w14:textId="3BEB7D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5,592.00 </w:t>
            </w:r>
          </w:p>
        </w:tc>
      </w:tr>
      <w:tr w:rsidR="00B529CE" w:rsidRPr="00B529CE" w14:paraId="146959D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75C7E"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441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1505BD5D" w14:textId="006EAC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183E5B66" w14:textId="2260563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51DE4" w14:textId="0F43333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87265" w14:textId="12F4741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675,826.24 </w:t>
            </w:r>
          </w:p>
        </w:tc>
      </w:tr>
      <w:tr w:rsidR="00B529CE" w:rsidRPr="00B529CE" w14:paraId="0BE0669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976F0"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48E23"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490D89FD" w14:textId="0519F0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27738E5F" w14:textId="00A4049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995BA" w14:textId="3F325E9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1B16D" w14:textId="7F4E3F1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3,980.00 </w:t>
            </w:r>
          </w:p>
        </w:tc>
      </w:tr>
      <w:tr w:rsidR="00B529CE" w:rsidRPr="00B529CE" w14:paraId="25EADD8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B4C20"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428B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000BAE96" w14:textId="46EF3FD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5B354E63" w14:textId="0A102E3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D1804" w14:textId="3E07C74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F0FB8" w14:textId="585262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243,197.26 </w:t>
            </w:r>
          </w:p>
        </w:tc>
      </w:tr>
      <w:tr w:rsidR="00B529CE" w:rsidRPr="00B529CE" w14:paraId="4EF4F0F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0B1FF"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96172"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41C3C23" w14:textId="129CA5C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9,631.92 </w:t>
            </w:r>
          </w:p>
        </w:tc>
        <w:tc>
          <w:tcPr>
            <w:tcW w:w="958" w:type="pct"/>
            <w:tcBorders>
              <w:top w:val="nil"/>
              <w:left w:val="nil"/>
              <w:bottom w:val="single" w:sz="4" w:space="0" w:color="000000"/>
              <w:right w:val="single" w:sz="4" w:space="0" w:color="000000"/>
            </w:tcBorders>
            <w:shd w:val="clear" w:color="auto" w:fill="auto"/>
            <w:noWrap/>
            <w:vAlign w:val="bottom"/>
            <w:hideMark/>
          </w:tcPr>
          <w:p w14:paraId="0A3BEFDF" w14:textId="2E4F9A0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DF9BB" w14:textId="48DB2EF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24BDB" w14:textId="510F60A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09,631.92 </w:t>
            </w:r>
          </w:p>
        </w:tc>
      </w:tr>
      <w:tr w:rsidR="00B529CE" w:rsidRPr="00B529CE" w14:paraId="3D21637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E116C"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F2B3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42A97B54" w14:textId="3D37963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08,870.17 </w:t>
            </w:r>
          </w:p>
        </w:tc>
        <w:tc>
          <w:tcPr>
            <w:tcW w:w="958" w:type="pct"/>
            <w:tcBorders>
              <w:top w:val="nil"/>
              <w:left w:val="nil"/>
              <w:bottom w:val="single" w:sz="4" w:space="0" w:color="000000"/>
              <w:right w:val="single" w:sz="4" w:space="0" w:color="000000"/>
            </w:tcBorders>
            <w:shd w:val="clear" w:color="auto" w:fill="auto"/>
            <w:noWrap/>
            <w:vAlign w:val="bottom"/>
            <w:hideMark/>
          </w:tcPr>
          <w:p w14:paraId="7AED0EB8" w14:textId="78C57B4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A9470" w14:textId="7E34335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D8698" w14:textId="6D86148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1,108,870.17 </w:t>
            </w:r>
          </w:p>
        </w:tc>
      </w:tr>
      <w:tr w:rsidR="00B529CE" w:rsidRPr="00B529CE" w14:paraId="4F4DC5E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0A105" w14:textId="7777777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E14C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5A501FEF" w14:textId="245599A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4EE60783" w14:textId="337A4B7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B17CF" w14:textId="737FD11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D5DA1" w14:textId="15365E7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43,385.56 </w:t>
            </w:r>
          </w:p>
        </w:tc>
      </w:tr>
      <w:tr w:rsidR="00B529CE" w:rsidRPr="00B529CE" w14:paraId="5FD13C84"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ACFACA"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lastRenderedPageBreak/>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081DFE1D" w14:textId="2AC5C5A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01AA5337" w14:textId="1F81FBA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E470CB0" w14:textId="78CC2F93"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BEC67C" w14:textId="3C2B135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913,738.94 </w:t>
            </w:r>
          </w:p>
        </w:tc>
      </w:tr>
      <w:tr w:rsidR="00B529CE" w:rsidRPr="00B529CE" w14:paraId="18F497E5"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B7A01"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8546156" w14:textId="495AE4D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8270C83" w14:textId="401D6A2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17E97D" w14:textId="759E0C7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652977" w14:textId="3294C741"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1,679,180.94 </w:t>
            </w:r>
          </w:p>
        </w:tc>
      </w:tr>
      <w:tr w:rsidR="00B529CE" w:rsidRPr="00B529CE" w14:paraId="1B61079D"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3E19D"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3316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71AC2A4A" w14:textId="31DB1BD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74DF5736" w14:textId="5F3B380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1960C" w14:textId="06AC011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625B3" w14:textId="00BADD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28,750.84 </w:t>
            </w:r>
          </w:p>
        </w:tc>
      </w:tr>
      <w:tr w:rsidR="00B529CE" w:rsidRPr="00B529CE" w14:paraId="557C583C"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DE5BA"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30CA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70D934B6" w14:textId="78D6EB0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57C82659" w14:textId="2082E9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40477" w14:textId="44F65A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C24CB" w14:textId="3ADBBF6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12,012.22 </w:t>
            </w:r>
          </w:p>
        </w:tc>
      </w:tr>
      <w:tr w:rsidR="00B529CE" w:rsidRPr="00B529CE" w14:paraId="46AEA818"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1E37F"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12F9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4ADC87E1" w14:textId="1DA3F39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0955A785" w14:textId="5990FD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8588F" w14:textId="46093AA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A251C" w14:textId="4B07010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9,122.92 </w:t>
            </w:r>
          </w:p>
        </w:tc>
      </w:tr>
      <w:tr w:rsidR="00B529CE" w:rsidRPr="00B529CE" w14:paraId="09B342C0"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3838D"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A821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7BADFD07" w14:textId="30632B9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5CD0F0B9" w14:textId="5716960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FDAB9" w14:textId="6E2450D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6CC2A" w14:textId="4EA60E2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4,897.50 </w:t>
            </w:r>
          </w:p>
        </w:tc>
      </w:tr>
      <w:tr w:rsidR="00B529CE" w:rsidRPr="00B529CE" w14:paraId="779417C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46AE9"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6381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2DB2ED8D" w14:textId="7FC1522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4450053A" w14:textId="23DF914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55517" w14:textId="115A9D3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E3717" w14:textId="1D6A7BE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44,397.46 </w:t>
            </w:r>
          </w:p>
        </w:tc>
      </w:tr>
      <w:tr w:rsidR="00B529CE" w:rsidRPr="00B529CE" w14:paraId="587251BA"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08CB4"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E02886B" w14:textId="58373690"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383F18" w14:textId="6882318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D96DD6" w14:textId="46808885"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5776B9" w14:textId="49DE2027"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222,000.00 </w:t>
            </w:r>
          </w:p>
        </w:tc>
      </w:tr>
      <w:tr w:rsidR="00B529CE" w:rsidRPr="00B529CE" w14:paraId="4E9DCD9B"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62117" w14:textId="77777777" w:rsidR="00B529CE" w:rsidRPr="00B529CE" w:rsidRDefault="00B529CE" w:rsidP="00B529CE">
            <w:pPr>
              <w:spacing w:after="0" w:line="240" w:lineRule="auto"/>
              <w:ind w:right="57"/>
              <w:contextualSpacing/>
              <w:rPr>
                <w:rFonts w:ascii="Arial Narrow" w:hAnsi="Arial Narrow"/>
                <w:color w:val="000000"/>
                <w:sz w:val="20"/>
                <w:szCs w:val="20"/>
              </w:rPr>
            </w:pPr>
            <w:r w:rsidRPr="00B529C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04500"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03DC14" w14:textId="47A4A72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EC541" w14:textId="3C1A783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22E38" w14:textId="413A79B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411DB" w14:textId="1C4CFDC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222,000.00 </w:t>
            </w:r>
          </w:p>
        </w:tc>
      </w:tr>
      <w:tr w:rsidR="00B529CE" w:rsidRPr="00B529CE" w14:paraId="15D46C44"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5A55A"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030532B5" w14:textId="2BFC752C"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770864" w14:textId="3FBF0376"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89DED6" w14:textId="620F3AA4"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36A7E9" w14:textId="27CCC0C2"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0,920.00 </w:t>
            </w:r>
          </w:p>
        </w:tc>
      </w:tr>
      <w:tr w:rsidR="00B529CE" w:rsidRPr="00B529CE" w14:paraId="31228AE3"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A1F4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ED7EF"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5FCED04D" w14:textId="15C4041D"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C1A0A11" w14:textId="40115B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0FDD3" w14:textId="324632E9"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664B6" w14:textId="2C01608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6.00 </w:t>
            </w:r>
          </w:p>
        </w:tc>
      </w:tr>
      <w:tr w:rsidR="00B529CE" w:rsidRPr="00B529CE" w14:paraId="722FCE1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6E82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5EBA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24DE2F53" w14:textId="46CB8B9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7ACA4BE8" w14:textId="5197A74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EEB6F" w14:textId="07BAF59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AC762" w14:textId="60057A2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4,368.00 </w:t>
            </w:r>
          </w:p>
        </w:tc>
      </w:tr>
      <w:tr w:rsidR="00B529CE" w:rsidRPr="00B529CE" w14:paraId="281D521F"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16FB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79DF7"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3BE3E871" w14:textId="4464595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1591D7B" w14:textId="0DA27B2C"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CB6C6" w14:textId="7C986E2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CA185" w14:textId="51B64DA4"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6.00 </w:t>
            </w:r>
          </w:p>
        </w:tc>
      </w:tr>
      <w:tr w:rsidR="00B529CE" w:rsidRPr="00B529CE" w14:paraId="62460D6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42AD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BF05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17510876" w14:textId="2EF53E1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ABE6731" w14:textId="21C72BFF"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991DA" w14:textId="4B781DF7"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D23DF" w14:textId="62F5D1B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6.00 </w:t>
            </w:r>
          </w:p>
        </w:tc>
      </w:tr>
      <w:tr w:rsidR="00B529CE" w:rsidRPr="00B529CE" w14:paraId="75BA2C5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C4D9B"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A0775"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3EBCC64E" w14:textId="3125ABEA"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B107E04" w14:textId="71F87DB8"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F5DEE" w14:textId="0DDC8AF3"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364AE" w14:textId="57919F6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546.00 </w:t>
            </w:r>
          </w:p>
        </w:tc>
      </w:tr>
      <w:tr w:rsidR="00B529CE" w:rsidRPr="00B529CE" w14:paraId="3034CBC2"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50518"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10F6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118F0A2" w14:textId="57D374E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44D45E41" w14:textId="372A1CF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0B091" w14:textId="34F18DCB"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2730F" w14:textId="2501E34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092.00 </w:t>
            </w:r>
          </w:p>
        </w:tc>
      </w:tr>
      <w:tr w:rsidR="00B529CE" w:rsidRPr="00B529CE" w14:paraId="51A37C1E"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9ABFD"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7F2EE"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63BF958F" w14:textId="7EFE7DF6"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47D98DF4" w14:textId="2271BAA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79EEA" w14:textId="65A86851"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81F3F" w14:textId="2CAED5B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3,276.00 </w:t>
            </w:r>
          </w:p>
        </w:tc>
      </w:tr>
      <w:tr w:rsidR="00B529CE" w:rsidRPr="00B529CE" w14:paraId="66B1B006" w14:textId="77777777" w:rsidTr="00B529C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D7704" w14:textId="77777777" w:rsidR="00B529CE" w:rsidRPr="00B529CE" w:rsidRDefault="00B529CE" w:rsidP="00B529CE">
            <w:pPr>
              <w:spacing w:after="0" w:line="240" w:lineRule="auto"/>
              <w:ind w:right="57"/>
              <w:contextualSpacing/>
              <w:rPr>
                <w:rFonts w:ascii="Arial Narrow" w:hAnsi="Arial Narrow"/>
                <w:b/>
                <w:bCs/>
                <w:color w:val="000000"/>
                <w:sz w:val="20"/>
                <w:szCs w:val="20"/>
              </w:rPr>
            </w:pPr>
            <w:r w:rsidRPr="00B529CE">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562B7CC3" w14:textId="33294E69"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D5E3A67" w14:textId="0B2FBB1E"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F35B09" w14:textId="28CEFCA8"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F82509" w14:textId="7BEF8E2B" w:rsidR="00B529CE" w:rsidRPr="00B529CE" w:rsidRDefault="00B529CE" w:rsidP="00B529CE">
            <w:pPr>
              <w:spacing w:after="0" w:line="240" w:lineRule="auto"/>
              <w:ind w:right="57"/>
              <w:contextualSpacing/>
              <w:jc w:val="right"/>
              <w:rPr>
                <w:rFonts w:ascii="Arial Narrow" w:hAnsi="Arial Narrow"/>
                <w:b/>
                <w:bCs/>
                <w:color w:val="000000"/>
                <w:sz w:val="20"/>
                <w:szCs w:val="20"/>
              </w:rPr>
            </w:pPr>
            <w:r w:rsidRPr="00B529CE">
              <w:rPr>
                <w:rFonts w:ascii="Arial Narrow" w:hAnsi="Arial Narrow"/>
                <w:b/>
                <w:bCs/>
                <w:color w:val="000000"/>
                <w:sz w:val="20"/>
                <w:szCs w:val="20"/>
              </w:rPr>
              <w:t xml:space="preserve">1,638.00 </w:t>
            </w:r>
          </w:p>
        </w:tc>
      </w:tr>
      <w:tr w:rsidR="00B529CE" w:rsidRPr="00B529CE" w14:paraId="490C87C9" w14:textId="77777777" w:rsidTr="00B529C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ABA49"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94FC6" w14:textId="77777777" w:rsidR="00B529CE" w:rsidRPr="00B529CE" w:rsidRDefault="00B529CE" w:rsidP="00B529CE">
            <w:pPr>
              <w:spacing w:after="0" w:line="240" w:lineRule="auto"/>
              <w:ind w:right="57"/>
              <w:contextualSpacing/>
              <w:rPr>
                <w:rFonts w:ascii="Arial Narrow" w:hAnsi="Arial Narrow"/>
                <w:i/>
                <w:iCs/>
                <w:color w:val="000000"/>
                <w:sz w:val="20"/>
                <w:szCs w:val="20"/>
              </w:rPr>
            </w:pPr>
            <w:r w:rsidRPr="00B529CE">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7DC61CD1" w14:textId="26B6845E"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344C7F7A" w14:textId="767DD330"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34767" w14:textId="5E05D5E2"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743AF" w14:textId="6402ED75" w:rsidR="00B529CE" w:rsidRPr="00B529CE" w:rsidRDefault="00B529CE" w:rsidP="00B529CE">
            <w:pPr>
              <w:spacing w:after="0" w:line="240" w:lineRule="auto"/>
              <w:ind w:right="57"/>
              <w:contextualSpacing/>
              <w:jc w:val="right"/>
              <w:rPr>
                <w:rFonts w:ascii="Arial Narrow" w:hAnsi="Arial Narrow"/>
                <w:i/>
                <w:iCs/>
                <w:color w:val="000000"/>
                <w:sz w:val="20"/>
                <w:szCs w:val="20"/>
              </w:rPr>
            </w:pPr>
            <w:r w:rsidRPr="00B529CE">
              <w:rPr>
                <w:rFonts w:ascii="Arial Narrow" w:hAnsi="Arial Narrow"/>
                <w:i/>
                <w:iCs/>
                <w:color w:val="000000"/>
                <w:sz w:val="20"/>
                <w:szCs w:val="20"/>
              </w:rPr>
              <w:t xml:space="preserve"> 1,638.00 </w:t>
            </w:r>
          </w:p>
        </w:tc>
      </w:tr>
    </w:tbl>
    <w:p w14:paraId="09C4B424" w14:textId="44B01457"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0EDD4E96" w14:textId="4414D064" w:rsidR="00F851A2" w:rsidRDefault="003E4C18" w:rsidP="009806FE">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D8B6976" w14:textId="70F94CC2" w:rsidR="009806FE" w:rsidRDefault="009806FE" w:rsidP="009806FE">
      <w:pPr>
        <w:spacing w:after="0" w:line="240" w:lineRule="auto"/>
        <w:contextualSpacing/>
        <w:jc w:val="right"/>
        <w:rPr>
          <w:rFonts w:ascii="Arial" w:eastAsia="Arial" w:hAnsi="Arial" w:cs="Arial"/>
          <w:i/>
          <w:color w:val="0070C0"/>
          <w:sz w:val="16"/>
          <w:szCs w:val="16"/>
        </w:rPr>
      </w:pPr>
    </w:p>
    <w:p w14:paraId="27029AF9" w14:textId="77777777" w:rsidR="009806FE" w:rsidRPr="009806FE" w:rsidRDefault="009806FE" w:rsidP="009806FE">
      <w:pPr>
        <w:spacing w:after="0" w:line="240" w:lineRule="auto"/>
        <w:contextualSpacing/>
        <w:jc w:val="right"/>
        <w:rPr>
          <w:rFonts w:ascii="Arial" w:eastAsia="Arial" w:hAnsi="Arial" w:cs="Arial"/>
          <w:i/>
          <w:color w:val="0070C0"/>
          <w:sz w:val="16"/>
          <w:szCs w:val="16"/>
        </w:rPr>
      </w:pPr>
    </w:p>
    <w:p w14:paraId="7D3FF591" w14:textId="24CAB061"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4C97473D"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BD6B6E" w:rsidRPr="00BD6B6E">
        <w:rPr>
          <w:rFonts w:ascii="Arial" w:eastAsia="Times New Roman" w:hAnsi="Arial" w:cs="Arial"/>
          <w:b/>
          <w:bCs/>
          <w:color w:val="0070C0"/>
          <w:sz w:val="24"/>
          <w:szCs w:val="24"/>
          <w:lang w:eastAsia="en-US"/>
        </w:rPr>
        <w:t>1,100,529,632.06</w:t>
      </w:r>
      <w:r w:rsidR="00FA77B4">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17025FD7"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9C3936">
        <w:rPr>
          <w:rFonts w:ascii="Arial" w:eastAsia="Times New Roman" w:hAnsi="Arial" w:cs="Arial"/>
          <w:b/>
          <w:sz w:val="24"/>
          <w:szCs w:val="24"/>
          <w:lang w:val="en-US" w:eastAsia="en-US"/>
        </w:rPr>
        <w:t>₱</w:t>
      </w:r>
      <w:r w:rsidR="009A044A" w:rsidRPr="009C3936">
        <w:rPr>
          <w:rFonts w:ascii="Arial" w:eastAsia="Times New Roman" w:hAnsi="Arial" w:cs="Arial"/>
          <w:b/>
          <w:bCs/>
          <w:sz w:val="24"/>
          <w:szCs w:val="24"/>
          <w:lang w:eastAsia="en-US"/>
        </w:rPr>
        <w:t xml:space="preserve">524,324,063.71 </w:t>
      </w:r>
      <w:r w:rsidRPr="009C3936">
        <w:rPr>
          <w:rFonts w:ascii="Arial" w:eastAsia="Times New Roman" w:hAnsi="Arial" w:cs="Arial"/>
          <w:b/>
          <w:sz w:val="24"/>
          <w:szCs w:val="24"/>
          <w:lang w:val="en-US" w:eastAsia="en-US"/>
        </w:rPr>
        <w:t>standby funds</w:t>
      </w:r>
      <w:r w:rsidRPr="009C3936">
        <w:rPr>
          <w:rFonts w:ascii="Arial" w:eastAsia="Times New Roman" w:hAnsi="Arial" w:cs="Arial"/>
          <w:sz w:val="24"/>
          <w:szCs w:val="24"/>
          <w:lang w:val="en-US" w:eastAsia="en-US"/>
        </w:rPr>
        <w:t xml:space="preserve"> 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4E1197DE"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BD6B6E" w:rsidRPr="00BD6B6E">
        <w:rPr>
          <w:rFonts w:ascii="Arial" w:eastAsia="Times New Roman" w:hAnsi="Arial" w:cs="Arial"/>
          <w:b/>
          <w:bCs/>
          <w:color w:val="0070C0"/>
          <w:sz w:val="24"/>
          <w:szCs w:val="24"/>
          <w:lang w:eastAsia="en-US"/>
        </w:rPr>
        <w:t>186,514</w:t>
      </w:r>
      <w:r w:rsidR="00BD6B6E">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BD6B6E" w:rsidRPr="00BD6B6E">
        <w:rPr>
          <w:rFonts w:ascii="Arial" w:eastAsia="Times New Roman" w:hAnsi="Arial" w:cs="Arial"/>
          <w:b/>
          <w:bCs/>
          <w:color w:val="0070C0"/>
          <w:sz w:val="24"/>
          <w:szCs w:val="24"/>
          <w:lang w:eastAsia="en-US"/>
        </w:rPr>
        <w:t>86,441,415.06</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BD6B6E" w:rsidRPr="00BD6B6E">
        <w:rPr>
          <w:rFonts w:ascii="Arial" w:eastAsia="Times New Roman" w:hAnsi="Arial" w:cs="Arial"/>
          <w:b/>
          <w:color w:val="0070C0"/>
          <w:sz w:val="24"/>
          <w:szCs w:val="24"/>
          <w:lang w:val="en-US" w:eastAsia="en-US"/>
        </w:rPr>
        <w:t>179,296,571.46</w:t>
      </w:r>
      <w:r w:rsidR="00BD6B6E">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BD6B6E" w:rsidRPr="00BD6B6E">
        <w:rPr>
          <w:rFonts w:ascii="Arial" w:eastAsia="Times New Roman" w:hAnsi="Arial" w:cs="Arial"/>
          <w:b/>
          <w:bCs/>
          <w:color w:val="0070C0"/>
          <w:sz w:val="24"/>
          <w:szCs w:val="24"/>
          <w:lang w:eastAsia="en-US"/>
        </w:rPr>
        <w:t>310,467,581.83</w:t>
      </w:r>
      <w:r w:rsidR="00BD6B6E">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7" w:type="pct"/>
        <w:tblInd w:w="274" w:type="dxa"/>
        <w:tblLook w:val="04A0" w:firstRow="1" w:lastRow="0" w:firstColumn="1" w:lastColumn="0" w:noHBand="0" w:noVBand="1"/>
      </w:tblPr>
      <w:tblGrid>
        <w:gridCol w:w="1388"/>
        <w:gridCol w:w="1418"/>
        <w:gridCol w:w="1104"/>
        <w:gridCol w:w="1324"/>
        <w:gridCol w:w="1419"/>
        <w:gridCol w:w="1300"/>
        <w:gridCol w:w="1560"/>
      </w:tblGrid>
      <w:tr w:rsidR="00FA77B4" w:rsidRPr="00BD6B6E" w14:paraId="77EE54C6" w14:textId="77777777" w:rsidTr="00BD6B6E">
        <w:trPr>
          <w:trHeight w:val="20"/>
          <w:tblHeader/>
        </w:trPr>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9C84E27" w14:textId="77777777" w:rsidR="00FA77B4" w:rsidRPr="00BD6B6E" w:rsidRDefault="00FA77B4" w:rsidP="00FA77B4">
            <w:pPr>
              <w:widowControl/>
              <w:spacing w:after="0" w:line="240" w:lineRule="auto"/>
              <w:ind w:right="57"/>
              <w:contextualSpacing/>
              <w:jc w:val="center"/>
              <w:rPr>
                <w:rFonts w:ascii="Arial Narrow" w:eastAsia="Times New Roman" w:hAnsi="Arial Narrow"/>
                <w:b/>
                <w:bCs/>
                <w:color w:val="000000"/>
                <w:sz w:val="18"/>
                <w:szCs w:val="18"/>
              </w:rPr>
            </w:pPr>
            <w:r w:rsidRPr="00BD6B6E">
              <w:rPr>
                <w:rFonts w:ascii="Arial Narrow" w:eastAsia="Times New Roman" w:hAnsi="Arial Narrow"/>
                <w:b/>
                <w:bCs/>
                <w:color w:val="000000"/>
                <w:sz w:val="18"/>
                <w:szCs w:val="18"/>
              </w:rPr>
              <w:t>REGIONAL / FIELD OFFICE</w:t>
            </w:r>
          </w:p>
        </w:tc>
        <w:tc>
          <w:tcPr>
            <w:tcW w:w="74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46B3258" w14:textId="77777777" w:rsidR="00FA77B4" w:rsidRPr="00BD6B6E" w:rsidRDefault="00FA77B4" w:rsidP="00FA77B4">
            <w:pPr>
              <w:widowControl/>
              <w:spacing w:after="0" w:line="240" w:lineRule="auto"/>
              <w:ind w:right="57"/>
              <w:contextualSpacing/>
              <w:jc w:val="center"/>
              <w:rPr>
                <w:rFonts w:ascii="Arial Narrow" w:eastAsia="Times New Roman" w:hAnsi="Arial Narrow"/>
                <w:b/>
                <w:bCs/>
                <w:color w:val="000000"/>
                <w:sz w:val="18"/>
                <w:szCs w:val="18"/>
              </w:rPr>
            </w:pPr>
            <w:r w:rsidRPr="00BD6B6E">
              <w:rPr>
                <w:rFonts w:ascii="Arial Narrow" w:eastAsia="Times New Roman" w:hAnsi="Arial Narrow"/>
                <w:b/>
                <w:bCs/>
                <w:color w:val="000000"/>
                <w:sz w:val="18"/>
                <w:szCs w:val="18"/>
              </w:rPr>
              <w:t>STANDBY FUNDS</w:t>
            </w:r>
          </w:p>
        </w:tc>
        <w:tc>
          <w:tcPr>
            <w:tcW w:w="127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F771D54" w14:textId="77777777" w:rsidR="00FA77B4" w:rsidRPr="00BD6B6E" w:rsidRDefault="00FA77B4" w:rsidP="00FA77B4">
            <w:pPr>
              <w:widowControl/>
              <w:spacing w:after="0" w:line="240" w:lineRule="auto"/>
              <w:ind w:right="57"/>
              <w:contextualSpacing/>
              <w:jc w:val="center"/>
              <w:rPr>
                <w:rFonts w:ascii="Arial Narrow" w:eastAsia="Times New Roman" w:hAnsi="Arial Narrow"/>
                <w:b/>
                <w:bCs/>
                <w:color w:val="000000"/>
                <w:sz w:val="18"/>
                <w:szCs w:val="18"/>
              </w:rPr>
            </w:pPr>
            <w:r w:rsidRPr="00BD6B6E">
              <w:rPr>
                <w:rFonts w:ascii="Arial Narrow" w:eastAsia="Times New Roman" w:hAnsi="Arial Narrow"/>
                <w:b/>
                <w:bCs/>
                <w:color w:val="000000"/>
                <w:sz w:val="18"/>
                <w:szCs w:val="18"/>
              </w:rPr>
              <w:t>FAMILY FOOD PACK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7AD04AB" w14:textId="77777777" w:rsidR="00FA77B4" w:rsidRPr="00BD6B6E" w:rsidRDefault="00FA77B4" w:rsidP="00FA77B4">
            <w:pPr>
              <w:widowControl/>
              <w:spacing w:after="0" w:line="240" w:lineRule="auto"/>
              <w:ind w:right="57"/>
              <w:contextualSpacing/>
              <w:jc w:val="center"/>
              <w:rPr>
                <w:rFonts w:ascii="Arial Narrow" w:eastAsia="Times New Roman" w:hAnsi="Arial Narrow"/>
                <w:b/>
                <w:bCs/>
                <w:color w:val="000000"/>
                <w:sz w:val="18"/>
                <w:szCs w:val="18"/>
              </w:rPr>
            </w:pPr>
            <w:r w:rsidRPr="00BD6B6E">
              <w:rPr>
                <w:rFonts w:ascii="Arial Narrow" w:eastAsia="Times New Roman" w:hAnsi="Arial Narrow"/>
                <w:b/>
                <w:bCs/>
                <w:color w:val="000000"/>
                <w:sz w:val="18"/>
                <w:szCs w:val="18"/>
              </w:rPr>
              <w:t>OTHER FOOD ITEMS</w:t>
            </w:r>
          </w:p>
        </w:tc>
        <w:tc>
          <w:tcPr>
            <w:tcW w:w="68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398F65A" w14:textId="77777777" w:rsidR="00FA77B4" w:rsidRPr="00BD6B6E" w:rsidRDefault="00FA77B4" w:rsidP="00FA77B4">
            <w:pPr>
              <w:widowControl/>
              <w:spacing w:after="0" w:line="240" w:lineRule="auto"/>
              <w:ind w:right="57"/>
              <w:contextualSpacing/>
              <w:jc w:val="center"/>
              <w:rPr>
                <w:rFonts w:ascii="Arial Narrow" w:eastAsia="Times New Roman" w:hAnsi="Arial Narrow"/>
                <w:b/>
                <w:bCs/>
                <w:color w:val="000000"/>
                <w:sz w:val="18"/>
                <w:szCs w:val="18"/>
              </w:rPr>
            </w:pPr>
            <w:r w:rsidRPr="00BD6B6E">
              <w:rPr>
                <w:rFonts w:ascii="Arial Narrow" w:eastAsia="Times New Roman" w:hAnsi="Arial Narrow"/>
                <w:b/>
                <w:bCs/>
                <w:color w:val="000000"/>
                <w:sz w:val="18"/>
                <w:szCs w:val="18"/>
              </w:rPr>
              <w:t>NON-FOOD RELIEF ITEMS</w:t>
            </w:r>
          </w:p>
        </w:tc>
        <w:tc>
          <w:tcPr>
            <w:tcW w:w="8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E2FB98E" w14:textId="77777777" w:rsidR="00FA77B4" w:rsidRPr="00BD6B6E" w:rsidRDefault="00FA77B4" w:rsidP="00FA77B4">
            <w:pPr>
              <w:widowControl/>
              <w:spacing w:after="0" w:line="240" w:lineRule="auto"/>
              <w:ind w:right="57"/>
              <w:contextualSpacing/>
              <w:jc w:val="center"/>
              <w:rPr>
                <w:rFonts w:ascii="Arial Narrow" w:eastAsia="Times New Roman" w:hAnsi="Arial Narrow"/>
                <w:b/>
                <w:bCs/>
                <w:color w:val="000000"/>
                <w:sz w:val="18"/>
                <w:szCs w:val="18"/>
              </w:rPr>
            </w:pPr>
            <w:r w:rsidRPr="00BD6B6E">
              <w:rPr>
                <w:rFonts w:ascii="Arial Narrow" w:eastAsia="Times New Roman" w:hAnsi="Arial Narrow"/>
                <w:b/>
                <w:bCs/>
                <w:color w:val="000000"/>
                <w:sz w:val="18"/>
                <w:szCs w:val="18"/>
              </w:rPr>
              <w:t>TOTAL STANDBY FUNDS &amp; STOCKPILE</w:t>
            </w:r>
          </w:p>
        </w:tc>
      </w:tr>
      <w:tr w:rsidR="00FA77B4" w:rsidRPr="00BD6B6E" w14:paraId="1E10A7A1" w14:textId="77777777" w:rsidTr="00BD6B6E">
        <w:trPr>
          <w:trHeight w:val="20"/>
          <w:tblHeader/>
        </w:trPr>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0D37281E" w14:textId="77777777" w:rsidR="00FA77B4" w:rsidRPr="00BD6B6E" w:rsidRDefault="00FA77B4" w:rsidP="00FA77B4">
            <w:pPr>
              <w:widowControl/>
              <w:spacing w:after="0" w:line="240" w:lineRule="auto"/>
              <w:ind w:right="57"/>
              <w:contextualSpacing/>
              <w:rPr>
                <w:rFonts w:ascii="Arial Narrow" w:eastAsia="Times New Roman" w:hAnsi="Arial Narrow"/>
                <w:b/>
                <w:bCs/>
                <w:color w:val="000000"/>
                <w:sz w:val="18"/>
                <w:szCs w:val="18"/>
              </w:rPr>
            </w:pPr>
          </w:p>
        </w:tc>
        <w:tc>
          <w:tcPr>
            <w:tcW w:w="745" w:type="pct"/>
            <w:vMerge/>
            <w:tcBorders>
              <w:top w:val="single" w:sz="8" w:space="0" w:color="000000"/>
              <w:left w:val="single" w:sz="8" w:space="0" w:color="000000"/>
              <w:bottom w:val="single" w:sz="8" w:space="0" w:color="000000"/>
              <w:right w:val="single" w:sz="8" w:space="0" w:color="000000"/>
            </w:tcBorders>
            <w:vAlign w:val="center"/>
            <w:hideMark/>
          </w:tcPr>
          <w:p w14:paraId="180AC7DD" w14:textId="77777777" w:rsidR="00FA77B4" w:rsidRPr="00BD6B6E" w:rsidRDefault="00FA77B4" w:rsidP="00FA77B4">
            <w:pPr>
              <w:widowControl/>
              <w:spacing w:after="0" w:line="240" w:lineRule="auto"/>
              <w:ind w:right="57"/>
              <w:contextualSpacing/>
              <w:rPr>
                <w:rFonts w:ascii="Arial Narrow" w:eastAsia="Times New Roman" w:hAnsi="Arial Narrow"/>
                <w:b/>
                <w:bCs/>
                <w:color w:val="000000"/>
                <w:sz w:val="18"/>
                <w:szCs w:val="18"/>
              </w:rPr>
            </w:pPr>
          </w:p>
        </w:tc>
        <w:tc>
          <w:tcPr>
            <w:tcW w:w="58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0A22F44" w14:textId="77777777" w:rsidR="00FA77B4" w:rsidRPr="00BD6B6E" w:rsidRDefault="00FA77B4" w:rsidP="00FA77B4">
            <w:pPr>
              <w:widowControl/>
              <w:spacing w:after="0" w:line="240" w:lineRule="auto"/>
              <w:ind w:right="57"/>
              <w:contextualSpacing/>
              <w:jc w:val="center"/>
              <w:rPr>
                <w:rFonts w:ascii="Arial Narrow" w:eastAsia="Times New Roman" w:hAnsi="Arial Narrow"/>
                <w:b/>
                <w:bCs/>
                <w:color w:val="000000"/>
                <w:sz w:val="18"/>
                <w:szCs w:val="18"/>
              </w:rPr>
            </w:pPr>
            <w:r w:rsidRPr="00BD6B6E">
              <w:rPr>
                <w:rFonts w:ascii="Arial Narrow" w:eastAsia="Times New Roman" w:hAnsi="Arial Narrow"/>
                <w:b/>
                <w:bCs/>
                <w:color w:val="000000"/>
                <w:sz w:val="18"/>
                <w:szCs w:val="18"/>
              </w:rPr>
              <w:t>QUANTITY</w:t>
            </w:r>
          </w:p>
        </w:tc>
        <w:tc>
          <w:tcPr>
            <w:tcW w:w="69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8FC3692" w14:textId="77777777" w:rsidR="00FA77B4" w:rsidRPr="00BD6B6E" w:rsidRDefault="00FA77B4" w:rsidP="00FA77B4">
            <w:pPr>
              <w:widowControl/>
              <w:spacing w:after="0" w:line="240" w:lineRule="auto"/>
              <w:ind w:right="57"/>
              <w:contextualSpacing/>
              <w:jc w:val="center"/>
              <w:rPr>
                <w:rFonts w:ascii="Arial Narrow" w:eastAsia="Times New Roman" w:hAnsi="Arial Narrow"/>
                <w:b/>
                <w:bCs/>
                <w:color w:val="000000"/>
                <w:sz w:val="18"/>
                <w:szCs w:val="18"/>
              </w:rPr>
            </w:pPr>
            <w:r w:rsidRPr="00BD6B6E">
              <w:rPr>
                <w:rFonts w:ascii="Arial Narrow" w:eastAsia="Times New Roman" w:hAnsi="Arial Narrow"/>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EC6440D" w14:textId="77777777" w:rsidR="00FA77B4" w:rsidRPr="00BD6B6E" w:rsidRDefault="00FA77B4" w:rsidP="00FA77B4">
            <w:pPr>
              <w:widowControl/>
              <w:spacing w:after="0" w:line="240" w:lineRule="auto"/>
              <w:ind w:right="57"/>
              <w:contextualSpacing/>
              <w:jc w:val="center"/>
              <w:rPr>
                <w:rFonts w:ascii="Arial Narrow" w:eastAsia="Times New Roman" w:hAnsi="Arial Narrow"/>
                <w:b/>
                <w:bCs/>
                <w:color w:val="000000"/>
                <w:sz w:val="18"/>
                <w:szCs w:val="18"/>
              </w:rPr>
            </w:pPr>
            <w:r w:rsidRPr="00BD6B6E">
              <w:rPr>
                <w:rFonts w:ascii="Arial Narrow" w:eastAsia="Times New Roman" w:hAnsi="Arial Narrow"/>
                <w:b/>
                <w:bCs/>
                <w:color w:val="000000"/>
                <w:sz w:val="18"/>
                <w:szCs w:val="18"/>
              </w:rPr>
              <w:t>TOTAL COST</w:t>
            </w:r>
          </w:p>
        </w:tc>
        <w:tc>
          <w:tcPr>
            <w:tcW w:w="6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72D655D" w14:textId="77777777" w:rsidR="00FA77B4" w:rsidRPr="00BD6B6E" w:rsidRDefault="00FA77B4" w:rsidP="00FA77B4">
            <w:pPr>
              <w:widowControl/>
              <w:spacing w:after="0" w:line="240" w:lineRule="auto"/>
              <w:ind w:right="57"/>
              <w:contextualSpacing/>
              <w:jc w:val="center"/>
              <w:rPr>
                <w:rFonts w:ascii="Arial Narrow" w:eastAsia="Times New Roman" w:hAnsi="Arial Narrow"/>
                <w:b/>
                <w:bCs/>
                <w:color w:val="000000"/>
                <w:sz w:val="18"/>
                <w:szCs w:val="18"/>
              </w:rPr>
            </w:pPr>
            <w:r w:rsidRPr="00BD6B6E">
              <w:rPr>
                <w:rFonts w:ascii="Arial Narrow" w:eastAsia="Times New Roman" w:hAnsi="Arial Narrow"/>
                <w:b/>
                <w:bCs/>
                <w:color w:val="000000"/>
                <w:sz w:val="18"/>
                <w:szCs w:val="18"/>
              </w:rPr>
              <w:t>TOTAL COST</w:t>
            </w:r>
          </w:p>
        </w:tc>
        <w:tc>
          <w:tcPr>
            <w:tcW w:w="820" w:type="pct"/>
            <w:vMerge/>
            <w:tcBorders>
              <w:top w:val="single" w:sz="8" w:space="0" w:color="000000"/>
              <w:left w:val="single" w:sz="8" w:space="0" w:color="000000"/>
              <w:bottom w:val="single" w:sz="8" w:space="0" w:color="000000"/>
              <w:right w:val="single" w:sz="8" w:space="0" w:color="000000"/>
            </w:tcBorders>
            <w:vAlign w:val="center"/>
            <w:hideMark/>
          </w:tcPr>
          <w:p w14:paraId="639674EE" w14:textId="77777777" w:rsidR="00FA77B4" w:rsidRPr="00BD6B6E" w:rsidRDefault="00FA77B4" w:rsidP="00FA77B4">
            <w:pPr>
              <w:widowControl/>
              <w:spacing w:after="0" w:line="240" w:lineRule="auto"/>
              <w:ind w:right="57"/>
              <w:contextualSpacing/>
              <w:rPr>
                <w:rFonts w:ascii="Arial Narrow" w:eastAsia="Times New Roman" w:hAnsi="Arial Narrow"/>
                <w:b/>
                <w:bCs/>
                <w:color w:val="000000"/>
                <w:sz w:val="18"/>
                <w:szCs w:val="18"/>
              </w:rPr>
            </w:pPr>
          </w:p>
        </w:tc>
      </w:tr>
      <w:tr w:rsidR="00BD6B6E" w:rsidRPr="00BD6B6E" w14:paraId="65A75809"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FFB84CE" w14:textId="77777777" w:rsidR="00BD6B6E" w:rsidRPr="00BD6B6E" w:rsidRDefault="00BD6B6E" w:rsidP="00BD6B6E">
            <w:pPr>
              <w:widowControl/>
              <w:spacing w:after="0" w:line="240" w:lineRule="auto"/>
              <w:ind w:right="57"/>
              <w:contextualSpacing/>
              <w:jc w:val="center"/>
              <w:rPr>
                <w:rFonts w:ascii="Arial Narrow" w:eastAsia="Times New Roman" w:hAnsi="Arial Narrow"/>
                <w:b/>
                <w:bCs/>
                <w:color w:val="000000"/>
                <w:sz w:val="18"/>
                <w:szCs w:val="18"/>
              </w:rPr>
            </w:pPr>
            <w:r w:rsidRPr="00BD6B6E">
              <w:rPr>
                <w:rFonts w:ascii="Arial Narrow" w:eastAsia="Times New Roman" w:hAnsi="Arial Narrow"/>
                <w:b/>
                <w:bCs/>
                <w:color w:val="000000"/>
                <w:sz w:val="18"/>
                <w:szCs w:val="18"/>
              </w:rPr>
              <w:t>TOTAL</w:t>
            </w:r>
          </w:p>
        </w:tc>
        <w:tc>
          <w:tcPr>
            <w:tcW w:w="74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F22D150" w14:textId="282518B6" w:rsidR="00BD6B6E" w:rsidRPr="00BD6B6E" w:rsidRDefault="00BD6B6E" w:rsidP="00BD6B6E">
            <w:pPr>
              <w:widowControl/>
              <w:spacing w:after="0" w:line="240" w:lineRule="auto"/>
              <w:ind w:right="57"/>
              <w:contextualSpacing/>
              <w:jc w:val="right"/>
              <w:rPr>
                <w:rFonts w:ascii="Arial Narrow" w:eastAsia="Times New Roman" w:hAnsi="Arial Narrow"/>
                <w:b/>
                <w:bCs/>
                <w:color w:val="000000"/>
                <w:sz w:val="18"/>
                <w:szCs w:val="18"/>
              </w:rPr>
            </w:pPr>
            <w:r w:rsidRPr="00BD6B6E">
              <w:rPr>
                <w:rFonts w:ascii="Arial Narrow" w:hAnsi="Arial Narrow"/>
                <w:b/>
                <w:bCs/>
                <w:color w:val="000000"/>
                <w:sz w:val="18"/>
                <w:szCs w:val="18"/>
              </w:rPr>
              <w:t>524,324,063.71</w:t>
            </w:r>
          </w:p>
        </w:tc>
        <w:tc>
          <w:tcPr>
            <w:tcW w:w="58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5C4DB48" w14:textId="3B313AF4" w:rsidR="00BD6B6E" w:rsidRPr="00BD6B6E" w:rsidRDefault="00BD6B6E" w:rsidP="00BD6B6E">
            <w:pPr>
              <w:widowControl/>
              <w:spacing w:after="0" w:line="240" w:lineRule="auto"/>
              <w:ind w:right="57"/>
              <w:contextualSpacing/>
              <w:jc w:val="right"/>
              <w:rPr>
                <w:rFonts w:ascii="Arial Narrow" w:eastAsia="Times New Roman" w:hAnsi="Arial Narrow"/>
                <w:b/>
                <w:bCs/>
                <w:color w:val="000000"/>
                <w:sz w:val="18"/>
                <w:szCs w:val="18"/>
              </w:rPr>
            </w:pPr>
            <w:r w:rsidRPr="00BD6B6E">
              <w:rPr>
                <w:rFonts w:ascii="Arial Narrow" w:hAnsi="Arial Narrow"/>
                <w:b/>
                <w:bCs/>
                <w:color w:val="000000"/>
                <w:sz w:val="18"/>
                <w:szCs w:val="18"/>
              </w:rPr>
              <w:t>186,514</w:t>
            </w:r>
          </w:p>
        </w:tc>
        <w:tc>
          <w:tcPr>
            <w:tcW w:w="69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C1D1E52" w14:textId="6B2476E3" w:rsidR="00BD6B6E" w:rsidRPr="00BD6B6E" w:rsidRDefault="00BD6B6E" w:rsidP="00BD6B6E">
            <w:pPr>
              <w:widowControl/>
              <w:spacing w:after="0" w:line="240" w:lineRule="auto"/>
              <w:ind w:right="57"/>
              <w:contextualSpacing/>
              <w:jc w:val="right"/>
              <w:rPr>
                <w:rFonts w:ascii="Arial Narrow" w:eastAsia="Times New Roman" w:hAnsi="Arial Narrow"/>
                <w:b/>
                <w:bCs/>
                <w:color w:val="000000"/>
                <w:sz w:val="18"/>
                <w:szCs w:val="18"/>
              </w:rPr>
            </w:pPr>
            <w:r w:rsidRPr="00BD6B6E">
              <w:rPr>
                <w:rFonts w:ascii="Arial Narrow" w:hAnsi="Arial Narrow"/>
                <w:b/>
                <w:bCs/>
                <w:color w:val="000000"/>
                <w:sz w:val="18"/>
                <w:szCs w:val="18"/>
              </w:rPr>
              <w:t>86,441,415.06</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420D600" w14:textId="05B7C3BE" w:rsidR="00BD6B6E" w:rsidRPr="00BD6B6E" w:rsidRDefault="00BD6B6E" w:rsidP="00BD6B6E">
            <w:pPr>
              <w:widowControl/>
              <w:spacing w:after="0" w:line="240" w:lineRule="auto"/>
              <w:ind w:right="57"/>
              <w:contextualSpacing/>
              <w:jc w:val="right"/>
              <w:rPr>
                <w:rFonts w:ascii="Arial Narrow" w:eastAsia="Times New Roman" w:hAnsi="Arial Narrow"/>
                <w:b/>
                <w:bCs/>
                <w:color w:val="000000"/>
                <w:sz w:val="18"/>
                <w:szCs w:val="18"/>
              </w:rPr>
            </w:pPr>
            <w:r w:rsidRPr="00BD6B6E">
              <w:rPr>
                <w:rFonts w:ascii="Arial Narrow" w:hAnsi="Arial Narrow"/>
                <w:b/>
                <w:bCs/>
                <w:color w:val="000000"/>
                <w:sz w:val="18"/>
                <w:szCs w:val="18"/>
              </w:rPr>
              <w:t>179,296,571.46</w:t>
            </w:r>
          </w:p>
        </w:tc>
        <w:tc>
          <w:tcPr>
            <w:tcW w:w="6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ABEB045" w14:textId="386F331B" w:rsidR="00BD6B6E" w:rsidRPr="00BD6B6E" w:rsidRDefault="00BD6B6E" w:rsidP="00BD6B6E">
            <w:pPr>
              <w:widowControl/>
              <w:spacing w:after="0" w:line="240" w:lineRule="auto"/>
              <w:ind w:right="57"/>
              <w:contextualSpacing/>
              <w:jc w:val="right"/>
              <w:rPr>
                <w:rFonts w:ascii="Arial Narrow" w:eastAsia="Times New Roman" w:hAnsi="Arial Narrow"/>
                <w:b/>
                <w:bCs/>
                <w:color w:val="000000"/>
                <w:sz w:val="18"/>
                <w:szCs w:val="18"/>
              </w:rPr>
            </w:pPr>
            <w:r w:rsidRPr="00BD6B6E">
              <w:rPr>
                <w:rFonts w:ascii="Arial Narrow" w:hAnsi="Arial Narrow"/>
                <w:b/>
                <w:bCs/>
                <w:color w:val="000000"/>
                <w:sz w:val="18"/>
                <w:szCs w:val="18"/>
              </w:rPr>
              <w:t>310,467,581.83</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07CFA9E" w14:textId="685C610B" w:rsidR="00BD6B6E" w:rsidRPr="00BD6B6E" w:rsidRDefault="00BD6B6E" w:rsidP="00BD6B6E">
            <w:pPr>
              <w:widowControl/>
              <w:spacing w:after="0" w:line="240" w:lineRule="auto"/>
              <w:ind w:right="57"/>
              <w:contextualSpacing/>
              <w:jc w:val="right"/>
              <w:rPr>
                <w:rFonts w:ascii="Arial Narrow" w:eastAsia="Times New Roman" w:hAnsi="Arial Narrow"/>
                <w:b/>
                <w:bCs/>
                <w:color w:val="000000"/>
                <w:sz w:val="18"/>
                <w:szCs w:val="18"/>
              </w:rPr>
            </w:pPr>
            <w:r w:rsidRPr="00BD6B6E">
              <w:rPr>
                <w:rFonts w:ascii="Arial Narrow" w:hAnsi="Arial Narrow"/>
                <w:b/>
                <w:bCs/>
                <w:color w:val="000000"/>
                <w:sz w:val="18"/>
                <w:szCs w:val="18"/>
              </w:rPr>
              <w:t>1,100,529,632.06</w:t>
            </w:r>
          </w:p>
        </w:tc>
      </w:tr>
      <w:tr w:rsidR="00BD6B6E" w:rsidRPr="00BD6B6E" w14:paraId="72FEDEE4"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E94CE6"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Central Office</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380885" w14:textId="1ADA5F1F"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491,412,544.94</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AB9E8C" w14:textId="71121C9B"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EE3E99" w14:textId="1047DD56"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b/>
                <w:bCs/>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E42FF9" w14:textId="7B3BD145"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b/>
                <w:bCs/>
                <w:color w:val="000000"/>
                <w:sz w:val="18"/>
                <w:szCs w:val="18"/>
              </w:rPr>
              <w:t>-</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114CBB" w14:textId="40F13D25"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b/>
                <w:bCs/>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983B8" w14:textId="465B9026"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491,412,544.94</w:t>
            </w:r>
          </w:p>
        </w:tc>
      </w:tr>
      <w:tr w:rsidR="00BD6B6E" w:rsidRPr="00BD6B6E" w14:paraId="2546BF0E"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B9C1BF"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NRLMB - NRO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A8C0A" w14:textId="62B45678"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EB1255" w14:textId="0475EFF5"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70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2B1149" w14:textId="34D7897C"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44,96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42DF28" w14:textId="74DA36CC"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41,141,929.8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77DFDD" w14:textId="1335F11F"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09,110,358.3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D4156D" w14:textId="3DAD343A"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50,597,248.17</w:t>
            </w:r>
          </w:p>
        </w:tc>
      </w:tr>
      <w:tr w:rsidR="00BD6B6E" w:rsidRPr="00BD6B6E" w14:paraId="157E69F9"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61C485D"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NRLMB - VDR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10EE2E" w14:textId="2B569B6B" w:rsidR="00BD6B6E" w:rsidRPr="00BD6B6E" w:rsidRDefault="00121062" w:rsidP="00BD6B6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bookmarkStart w:id="1" w:name="_GoBack"/>
            <w:bookmarkEnd w:id="1"/>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8E1EBE" w14:textId="46635907"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2,75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E5C87" w14:textId="0130453A"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5,702,64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708A79" w14:textId="2DD533AB"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6,384,074.6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D1F38" w14:textId="1D0CCC0A"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6,350,62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238A53" w14:textId="02148418"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8,437,334.60</w:t>
            </w:r>
          </w:p>
        </w:tc>
      </w:tr>
      <w:tr w:rsidR="00BD6B6E" w:rsidRPr="00BD6B6E" w14:paraId="5FCD9A24"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B42470"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E6B241" w14:textId="75E7B901"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515217" w14:textId="6D701FA8"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9,70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6F42E" w14:textId="73716EE0"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4,915,336.4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92488C" w14:textId="55E517FD"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901,25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F619C5" w14:textId="429FCF53"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7,404,976.2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477E85" w14:textId="721FFB73"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6,221,562.73</w:t>
            </w:r>
          </w:p>
        </w:tc>
      </w:tr>
      <w:tr w:rsidR="00BD6B6E" w:rsidRPr="00BD6B6E" w14:paraId="64A68DE1"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9F5182"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06E0CA" w14:textId="6C35E98E"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EA62E6" w14:textId="24AA93ED"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0,23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E0F044" w14:textId="0C531BE7"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9,926,757.3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6E2AF4" w14:textId="2D2E63A0"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174,477.11</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72D312" w14:textId="0278CDA7"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9,623,584.4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1819E8" w14:textId="2181478E"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4,724,818.89</w:t>
            </w:r>
          </w:p>
        </w:tc>
      </w:tr>
      <w:tr w:rsidR="00BD6B6E" w:rsidRPr="00BD6B6E" w14:paraId="1C707167"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9DDE35"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27F8F" w14:textId="3AB7A3EF"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80,908.3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C43E6E" w14:textId="7DE11C15"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82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9BE59D" w14:textId="42C4D52D"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422,010.4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C4A835" w14:textId="01386781"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839,985.8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75A982" w14:textId="27F05169"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5,962,362.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F4B92A" w14:textId="68605887"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0,505,266.58</w:t>
            </w:r>
          </w:p>
        </w:tc>
      </w:tr>
      <w:tr w:rsidR="00BD6B6E" w:rsidRPr="00BD6B6E" w14:paraId="0F44B15A"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BB3A89"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CALABARZON</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16380" w14:textId="1FEF9BED"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2F527" w14:textId="42C4F70A"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87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38FDE" w14:textId="2EA38D9E"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814,008.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C3020D" w14:textId="6F97E77E"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8,086,842.4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3294B8" w14:textId="499B5701"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980,373.3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805B8B" w14:textId="405EC74C"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6,881,223.77</w:t>
            </w:r>
          </w:p>
        </w:tc>
      </w:tr>
      <w:tr w:rsidR="00BD6B6E" w:rsidRPr="00BD6B6E" w14:paraId="0C949426"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54729B"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MIMAROP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D84E5" w14:textId="051C3A50"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967,396.58</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9FFDD6" w14:textId="3AED740F"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0,92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9E0E0" w14:textId="4B303F22"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9,416,25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949497" w14:textId="447358C1"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061,634.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154CEE" w14:textId="3CB39956"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5,879,212.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35373A" w14:textId="2DC31D8D"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1,324,493.48</w:t>
            </w:r>
          </w:p>
        </w:tc>
      </w:tr>
      <w:tr w:rsidR="00BD6B6E" w:rsidRPr="00BD6B6E" w14:paraId="0266016C"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0434BF"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V</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684D0B" w14:textId="1E8953E5"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813,75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6067AD" w14:textId="3EC0F2BC"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4,44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63908" w14:textId="53B7FAE6"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6,053,908.5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76B1EF" w14:textId="16660AB8"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6,090,997.03</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950959" w14:textId="57366596"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3,458,279.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9467FC" w14:textId="33AD340B"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6,416,935.46</w:t>
            </w:r>
          </w:p>
        </w:tc>
      </w:tr>
      <w:tr w:rsidR="00BD6B6E" w:rsidRPr="00BD6B6E" w14:paraId="6AE3A3F7"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513BAB"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V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6AC1C7" w14:textId="5162A04E"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000,000.07</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98B1AD" w14:textId="30B2935F"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3,47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E53781" w14:textId="363CF689"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4,588,481.6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8F1ADE" w14:textId="0B707D7F"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40,785,452.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0689AB" w14:textId="74A11CDF"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3,104,605.6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C48DA" w14:textId="43A65144"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71,478,539.42</w:t>
            </w:r>
          </w:p>
        </w:tc>
      </w:tr>
      <w:tr w:rsidR="00BD6B6E" w:rsidRPr="00BD6B6E" w14:paraId="702340B9"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163397"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V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C60140" w14:textId="356A3524"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77,03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2A9C1D" w14:textId="0A864C2D"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9,64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B3D04A" w14:textId="721D02FC"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4,196,01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4A7E53" w14:textId="0537B2D0"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5,798,404.3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DD0F05" w14:textId="7F5A578A"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7,397,048.2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95F6A1" w14:textId="0D0034B0"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7,468,492.61</w:t>
            </w:r>
          </w:p>
        </w:tc>
      </w:tr>
      <w:tr w:rsidR="00BD6B6E" w:rsidRPr="00BD6B6E" w14:paraId="28C90EF7"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76E8EE"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V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29F58" w14:textId="6DF8004E"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194,543.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7C53D" w14:textId="0AD7E7FE"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5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969FEF" w14:textId="480BE861"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261,696.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826771" w14:textId="772DDD41"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955,680.1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74F2A" w14:textId="24F5EE42"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9,179,402.9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34D47F" w14:textId="7722EEEF"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6,591,322.05</w:t>
            </w:r>
          </w:p>
        </w:tc>
      </w:tr>
      <w:tr w:rsidR="00BD6B6E" w:rsidRPr="00BD6B6E" w14:paraId="74F6B3E8"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4FD2E7"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I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5AB219" w14:textId="21F27DB5"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57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F3C2D" w14:textId="5501F8C8"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7,7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64750C" w14:textId="1229FD08"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4,224,367.7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EB1A03" w14:textId="07799858"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1,788,539.4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1B7F6" w14:textId="55B1440D"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0,277,040.11</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0B2E2A" w14:textId="0890FEEE"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6,859,947.25</w:t>
            </w:r>
          </w:p>
        </w:tc>
      </w:tr>
      <w:tr w:rsidR="00BD6B6E" w:rsidRPr="00BD6B6E" w14:paraId="31703F51"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60C364"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lastRenderedPageBreak/>
              <w:t>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34B3C4" w14:textId="7412DBA5"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000,724.42</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110E9" w14:textId="045BA824"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4,183</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2A904" w14:textId="0FE791E4"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6,891,647.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2AC75C" w14:textId="112AA9EF"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0,189,344.3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2EE424" w14:textId="41E14622"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1,294,938.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F34379" w14:textId="5EE22BAB"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51,376,653.80</w:t>
            </w:r>
          </w:p>
        </w:tc>
      </w:tr>
      <w:tr w:rsidR="00BD6B6E" w:rsidRPr="00BD6B6E" w14:paraId="488E8FB8"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39CF68"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X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D69F79" w14:textId="4125F0FB"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B0C4DF" w14:textId="3384DD2A"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0,26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D3F4E" w14:textId="31BEF7A4"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973,929.2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F27832" w14:textId="57D87D71"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316,075.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9CD03" w14:textId="72DC7383"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342,152.2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3AC46E" w14:textId="0956979A"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3,632,156.45</w:t>
            </w:r>
          </w:p>
        </w:tc>
      </w:tr>
      <w:tr w:rsidR="00BD6B6E" w:rsidRPr="00BD6B6E" w14:paraId="2A03AA3A"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2C6514"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X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2E84EF" w14:textId="33516D12"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000,513.85</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EA868" w14:textId="77084D67"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4,88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F609F" w14:textId="35399A21"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689,50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AA6823" w14:textId="4A60EED1"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9,685,658.0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69DF49" w14:textId="139EC8E4"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4,433,691.4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A79B75" w14:textId="4AED1E6B"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9,809,363.38</w:t>
            </w:r>
          </w:p>
        </w:tc>
      </w:tr>
      <w:tr w:rsidR="00BD6B6E" w:rsidRPr="00BD6B6E" w14:paraId="3D2405B7"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A63AED"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CARAG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2F775B" w14:textId="05B266B4"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000,740.55</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02AF0F" w14:textId="255A1E7E"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7,10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02937E" w14:textId="68522158"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407,333.1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E0EF5C" w14:textId="7E95D96A"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421,425.6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B8B2A" w14:textId="297359D9"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3,469,504.8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26B614" w14:textId="51B08118"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22,299,004.20</w:t>
            </w:r>
          </w:p>
        </w:tc>
      </w:tr>
      <w:tr w:rsidR="00BD6B6E" w:rsidRPr="00BD6B6E" w14:paraId="764DFEFB"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FC1F43"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NC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4828C1" w14:textId="164C6AEC"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3,000,559.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503EAC" w14:textId="20638F84"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3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80F5B3" w14:textId="69E42CDF"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730,569.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5E83C1" w14:textId="462F776F"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8,093,601.8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F17801" w14:textId="470DF860"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4,453,894.2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957FA1" w14:textId="1FBD10E6"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6,278,624.08</w:t>
            </w:r>
          </w:p>
        </w:tc>
      </w:tr>
      <w:tr w:rsidR="00BD6B6E" w:rsidRPr="00BD6B6E" w14:paraId="2392AC2A" w14:textId="77777777" w:rsidTr="00BD6B6E">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3BDC8F" w14:textId="77777777" w:rsidR="00BD6B6E" w:rsidRPr="00BD6B6E" w:rsidRDefault="00BD6B6E" w:rsidP="00BD6B6E">
            <w:pPr>
              <w:widowControl/>
              <w:spacing w:after="0" w:line="240" w:lineRule="auto"/>
              <w:ind w:right="57"/>
              <w:contextualSpacing/>
              <w:rPr>
                <w:rFonts w:ascii="Arial Narrow" w:eastAsia="Times New Roman" w:hAnsi="Arial Narrow"/>
                <w:color w:val="000000"/>
                <w:sz w:val="18"/>
                <w:szCs w:val="18"/>
              </w:rPr>
            </w:pPr>
            <w:r w:rsidRPr="00BD6B6E">
              <w:rPr>
                <w:rFonts w:ascii="Arial Narrow" w:eastAsia="Times New Roman" w:hAnsi="Arial Narrow"/>
                <w:color w:val="000000"/>
                <w:sz w:val="18"/>
                <w:szCs w:val="18"/>
              </w:rPr>
              <w:t>CA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92E8A" w14:textId="6D2D240E"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5,353.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CB671C" w14:textId="15DEFB2B"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1,933</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3F6421" w14:textId="57BFE1F2"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5,882,010.6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1205B" w14:textId="33C37368"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581,199.8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72F8C8" w14:textId="6A4F436E"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1,745,536.7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BEF38F" w14:textId="4ED84472" w:rsidR="00BD6B6E" w:rsidRPr="00BD6B6E" w:rsidRDefault="00BD6B6E" w:rsidP="00BD6B6E">
            <w:pPr>
              <w:widowControl/>
              <w:spacing w:after="0" w:line="240" w:lineRule="auto"/>
              <w:ind w:right="57"/>
              <w:contextualSpacing/>
              <w:jc w:val="right"/>
              <w:rPr>
                <w:rFonts w:ascii="Arial Narrow" w:eastAsia="Times New Roman" w:hAnsi="Arial Narrow"/>
                <w:color w:val="000000"/>
                <w:sz w:val="18"/>
                <w:szCs w:val="18"/>
              </w:rPr>
            </w:pPr>
            <w:r w:rsidRPr="00BD6B6E">
              <w:rPr>
                <w:rFonts w:ascii="Arial Narrow" w:hAnsi="Arial Narrow"/>
                <w:color w:val="000000"/>
                <w:sz w:val="18"/>
                <w:szCs w:val="18"/>
              </w:rPr>
              <w:t>18,214,100.20</w:t>
            </w:r>
          </w:p>
        </w:tc>
      </w:tr>
    </w:tbl>
    <w:p w14:paraId="3A58A2DA" w14:textId="4EABFCD6"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393830">
        <w:rPr>
          <w:rFonts w:ascii="Arial" w:eastAsia="Arial" w:hAnsi="Arial" w:cs="Arial"/>
          <w:i/>
          <w:sz w:val="16"/>
          <w:szCs w:val="16"/>
        </w:rPr>
        <w:t>3</w:t>
      </w:r>
      <w:r w:rsidR="00BD6B6E">
        <w:rPr>
          <w:rFonts w:ascii="Arial" w:eastAsia="Arial" w:hAnsi="Arial" w:cs="Arial"/>
          <w:i/>
          <w:sz w:val="16"/>
          <w:szCs w:val="16"/>
        </w:rPr>
        <w:t>1</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FA77B4">
        <w:rPr>
          <w:rFonts w:ascii="Arial" w:eastAsia="Arial" w:hAnsi="Arial" w:cs="Arial"/>
          <w:i/>
          <w:sz w:val="16"/>
          <w:szCs w:val="16"/>
        </w:rPr>
        <w:t>4PM</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1A490AD1" w:rsidR="000C011D" w:rsidRPr="00D42B1F" w:rsidRDefault="00393830" w:rsidP="00BD6B6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w:t>
            </w:r>
            <w:r w:rsidR="00BD6B6E">
              <w:rPr>
                <w:rFonts w:ascii="Arial" w:eastAsia="Arial" w:hAnsi="Arial" w:cs="Arial"/>
                <w:sz w:val="20"/>
                <w:szCs w:val="20"/>
              </w:rPr>
              <w:t>1</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26051D78" w14:textId="77777777" w:rsidR="00F851A2" w:rsidRDefault="00F851A2"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EE3035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5E5BF960" w:rsidR="000C011D" w:rsidRPr="00D42B1F" w:rsidRDefault="009D48D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37241877"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D90B3D">
              <w:rPr>
                <w:rFonts w:ascii="Arial" w:eastAsia="Arial" w:hAnsi="Arial" w:cs="Arial"/>
                <w:sz w:val="20"/>
                <w:szCs w:val="20"/>
              </w:rPr>
              <w:t>8</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 xml:space="preserve">DSWD-FO NCR is continuously coordinating with the Joint Task Force-National </w:t>
            </w:r>
            <w:r w:rsidRPr="006A704F">
              <w:rPr>
                <w:rFonts w:ascii="Arial" w:eastAsia="Arial" w:hAnsi="Arial" w:cs="Arial"/>
                <w:sz w:val="20"/>
                <w:szCs w:val="19"/>
              </w:rPr>
              <w:lastRenderedPageBreak/>
              <w:t>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2B9C2E9B" w:rsidR="000C011D" w:rsidRPr="009D48D1" w:rsidRDefault="00F8742D"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011F79" w:rsidRPr="009D48D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9D48D1" w:rsidRDefault="000C011D" w:rsidP="006162E5">
            <w:pPr>
              <w:pStyle w:val="ListParagraph"/>
              <w:numPr>
                <w:ilvl w:val="0"/>
                <w:numId w:val="6"/>
              </w:numPr>
              <w:spacing w:after="0" w:line="240" w:lineRule="auto"/>
              <w:jc w:val="both"/>
              <w:rPr>
                <w:rFonts w:ascii="Arial" w:eastAsia="Arial" w:hAnsi="Arial" w:cs="Arial"/>
                <w:sz w:val="20"/>
                <w:szCs w:val="19"/>
              </w:rPr>
            </w:pPr>
            <w:r w:rsidRPr="009D48D1">
              <w:rPr>
                <w:rFonts w:ascii="Arial" w:eastAsia="Arial" w:hAnsi="Arial" w:cs="Arial"/>
                <w:sz w:val="20"/>
                <w:szCs w:val="19"/>
              </w:rPr>
              <w:t>A total of ₱80,915.82 worth of relief assistance was provided to the Locally Stranded Individuals (LSIs) in CAR.</w:t>
            </w:r>
          </w:p>
          <w:p w14:paraId="3F1ABFF9" w14:textId="551A1C83" w:rsidR="00011F79" w:rsidRPr="009D48D1" w:rsidRDefault="00011F79" w:rsidP="00011F79">
            <w:pPr>
              <w:pStyle w:val="ListParagraph"/>
              <w:numPr>
                <w:ilvl w:val="0"/>
                <w:numId w:val="6"/>
              </w:numPr>
              <w:rPr>
                <w:rFonts w:ascii="Arial" w:eastAsia="Arial" w:hAnsi="Arial" w:cs="Arial"/>
                <w:sz w:val="20"/>
                <w:szCs w:val="19"/>
              </w:rPr>
            </w:pPr>
            <w:r w:rsidRPr="009D48D1">
              <w:rPr>
                <w:rFonts w:ascii="Arial" w:eastAsia="Arial" w:hAnsi="Arial" w:cs="Arial"/>
                <w:sz w:val="20"/>
                <w:szCs w:val="19"/>
              </w:rPr>
              <w:t>DSWD-FO CAR participated in the Cordillera RDRRMC COVID-19 RTF Meeting.</w:t>
            </w:r>
          </w:p>
          <w:p w14:paraId="36FA968B" w14:textId="66A82D65" w:rsidR="00011F79" w:rsidRPr="009D48D1" w:rsidRDefault="00011F79" w:rsidP="00011F79">
            <w:pPr>
              <w:pStyle w:val="ListParagraph"/>
              <w:numPr>
                <w:ilvl w:val="0"/>
                <w:numId w:val="6"/>
              </w:numPr>
              <w:rPr>
                <w:rFonts w:ascii="Arial" w:eastAsia="Arial" w:hAnsi="Arial" w:cs="Arial"/>
                <w:sz w:val="20"/>
                <w:szCs w:val="19"/>
              </w:rPr>
            </w:pPr>
            <w:r w:rsidRPr="009D48D1">
              <w:rPr>
                <w:rFonts w:ascii="Arial" w:eastAsia="Arial" w:hAnsi="Arial" w:cs="Arial"/>
                <w:sz w:val="20"/>
                <w:szCs w:val="19"/>
              </w:rPr>
              <w:t>Continuous preparation for the Bayanihan to Recover as One Act.</w:t>
            </w:r>
          </w:p>
          <w:p w14:paraId="097846B7" w14:textId="77777777" w:rsidR="000C011D" w:rsidRPr="009D48D1" w:rsidRDefault="000C011D" w:rsidP="006162E5">
            <w:pPr>
              <w:pStyle w:val="ListParagraph"/>
              <w:numPr>
                <w:ilvl w:val="0"/>
                <w:numId w:val="6"/>
              </w:numPr>
              <w:spacing w:after="0" w:line="240" w:lineRule="auto"/>
              <w:jc w:val="both"/>
              <w:rPr>
                <w:rFonts w:ascii="Arial" w:eastAsia="Arial" w:hAnsi="Arial" w:cs="Arial"/>
                <w:sz w:val="20"/>
                <w:szCs w:val="19"/>
              </w:rPr>
            </w:pPr>
            <w:r w:rsidRPr="009D48D1">
              <w:rPr>
                <w:rFonts w:ascii="Arial" w:eastAsia="Arial" w:hAnsi="Arial" w:cs="Arial"/>
                <w:sz w:val="20"/>
                <w:szCs w:val="19"/>
              </w:rPr>
              <w:t>DSWD-FOCAR is continuously processing the documents and release of assistance for LSIs and Returning Overseas Filipinos (ROFs).</w:t>
            </w:r>
          </w:p>
          <w:p w14:paraId="663D8B1B" w14:textId="022F46A9" w:rsidR="000C011D" w:rsidRPr="009D48D1" w:rsidRDefault="000C011D" w:rsidP="006162E5">
            <w:pPr>
              <w:pStyle w:val="ListParagraph"/>
              <w:numPr>
                <w:ilvl w:val="0"/>
                <w:numId w:val="6"/>
              </w:numPr>
              <w:spacing w:after="0" w:line="240" w:lineRule="auto"/>
              <w:jc w:val="both"/>
              <w:rPr>
                <w:rFonts w:ascii="Arial" w:eastAsia="Arial" w:hAnsi="Arial" w:cs="Arial"/>
                <w:sz w:val="20"/>
                <w:szCs w:val="19"/>
              </w:rPr>
            </w:pPr>
            <w:r w:rsidRPr="009D48D1">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9D48D1" w:rsidRDefault="000C011D" w:rsidP="006162E5">
            <w:pPr>
              <w:spacing w:after="0" w:line="240" w:lineRule="auto"/>
              <w:contextualSpacing/>
              <w:rPr>
                <w:rFonts w:ascii="Arial" w:eastAsia="Arial" w:hAnsi="Arial" w:cs="Arial"/>
                <w:sz w:val="20"/>
                <w:szCs w:val="19"/>
              </w:rPr>
            </w:pPr>
          </w:p>
          <w:p w14:paraId="6BE381AE"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D48D1">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9D48D1" w:rsidRPr="009D48D1" w14:paraId="3D3E2C51" w14:textId="77777777" w:rsidTr="006162E5">
              <w:tc>
                <w:tcPr>
                  <w:tcW w:w="1370" w:type="pct"/>
                  <w:shd w:val="clear" w:color="auto" w:fill="D9D9D9" w:themeFill="background1" w:themeFillShade="D9"/>
                  <w:vAlign w:val="center"/>
                </w:tcPr>
                <w:p w14:paraId="11F2CEB3" w14:textId="77777777" w:rsidR="000C011D" w:rsidRPr="009D48D1" w:rsidRDefault="000C011D" w:rsidP="006162E5">
                  <w:pPr>
                    <w:widowControl/>
                    <w:spacing w:after="0" w:line="240" w:lineRule="auto"/>
                    <w:contextualSpacing/>
                    <w:jc w:val="center"/>
                    <w:rPr>
                      <w:rFonts w:ascii="Arial" w:eastAsia="Arial" w:hAnsi="Arial" w:cs="Arial"/>
                      <w:b/>
                      <w:sz w:val="16"/>
                      <w:szCs w:val="16"/>
                    </w:rPr>
                  </w:pPr>
                  <w:r w:rsidRPr="009D48D1">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9D48D1" w:rsidRDefault="000C011D" w:rsidP="006162E5">
                  <w:pPr>
                    <w:widowControl/>
                    <w:spacing w:after="0" w:line="240" w:lineRule="auto"/>
                    <w:contextualSpacing/>
                    <w:jc w:val="center"/>
                    <w:rPr>
                      <w:rFonts w:ascii="Arial" w:eastAsia="Arial" w:hAnsi="Arial" w:cs="Arial"/>
                      <w:b/>
                      <w:sz w:val="16"/>
                      <w:szCs w:val="16"/>
                    </w:rPr>
                  </w:pPr>
                  <w:r w:rsidRPr="009D48D1">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9D48D1" w:rsidRDefault="000C011D" w:rsidP="006162E5">
                  <w:pPr>
                    <w:widowControl/>
                    <w:spacing w:after="0" w:line="240" w:lineRule="auto"/>
                    <w:contextualSpacing/>
                    <w:jc w:val="center"/>
                    <w:rPr>
                      <w:rFonts w:ascii="Arial" w:eastAsia="Arial" w:hAnsi="Arial" w:cs="Arial"/>
                      <w:b/>
                      <w:sz w:val="16"/>
                      <w:szCs w:val="16"/>
                    </w:rPr>
                  </w:pPr>
                  <w:r w:rsidRPr="009D48D1">
                    <w:rPr>
                      <w:rFonts w:ascii="Arial" w:eastAsia="Arial" w:hAnsi="Arial" w:cs="Arial"/>
                      <w:b/>
                      <w:sz w:val="16"/>
                      <w:szCs w:val="16"/>
                    </w:rPr>
                    <w:t>TOTA AMOUNT PAID (PhP)</w:t>
                  </w:r>
                </w:p>
              </w:tc>
            </w:tr>
            <w:tr w:rsidR="009D48D1" w:rsidRPr="009D48D1" w14:paraId="78BD9A9B" w14:textId="77777777" w:rsidTr="006162E5">
              <w:tc>
                <w:tcPr>
                  <w:tcW w:w="5000" w:type="pct"/>
                  <w:gridSpan w:val="3"/>
                  <w:shd w:val="clear" w:color="auto" w:fill="EAF1DD" w:themeFill="accent3" w:themeFillTint="33"/>
                  <w:vAlign w:val="center"/>
                </w:tcPr>
                <w:p w14:paraId="1536F765" w14:textId="77777777" w:rsidR="000C011D" w:rsidRPr="009D48D1" w:rsidRDefault="000C011D" w:rsidP="006162E5">
                  <w:pPr>
                    <w:widowControl/>
                    <w:spacing w:after="0" w:line="240" w:lineRule="auto"/>
                    <w:contextualSpacing/>
                    <w:rPr>
                      <w:rFonts w:ascii="Arial" w:eastAsia="Arial" w:hAnsi="Arial" w:cs="Arial"/>
                      <w:b/>
                      <w:sz w:val="16"/>
                      <w:szCs w:val="16"/>
                    </w:rPr>
                  </w:pPr>
                  <w:r w:rsidRPr="009D48D1">
                    <w:rPr>
                      <w:rFonts w:ascii="Arial" w:eastAsia="Arial" w:hAnsi="Arial" w:cs="Arial"/>
                      <w:b/>
                      <w:sz w:val="16"/>
                      <w:szCs w:val="16"/>
                    </w:rPr>
                    <w:t>FIRST TRANCHE</w:t>
                  </w:r>
                </w:p>
              </w:tc>
            </w:tr>
            <w:tr w:rsidR="009D48D1" w:rsidRPr="009D48D1" w14:paraId="7E8A204B" w14:textId="77777777" w:rsidTr="006162E5">
              <w:tc>
                <w:tcPr>
                  <w:tcW w:w="1370" w:type="pct"/>
                </w:tcPr>
                <w:p w14:paraId="1CE12000" w14:textId="77777777" w:rsidR="000C011D" w:rsidRPr="009D48D1" w:rsidRDefault="000C011D" w:rsidP="006162E5">
                  <w:pPr>
                    <w:widowControl/>
                    <w:spacing w:after="0" w:line="240" w:lineRule="auto"/>
                    <w:contextualSpacing/>
                    <w:rPr>
                      <w:rFonts w:ascii="Arial" w:eastAsia="Arial" w:hAnsi="Arial" w:cs="Arial"/>
                      <w:bCs/>
                      <w:sz w:val="16"/>
                      <w:szCs w:val="16"/>
                    </w:rPr>
                  </w:pPr>
                  <w:r w:rsidRPr="009D48D1">
                    <w:rPr>
                      <w:rFonts w:ascii="Arial" w:eastAsia="Arial" w:hAnsi="Arial" w:cs="Arial"/>
                      <w:bCs/>
                      <w:sz w:val="16"/>
                      <w:szCs w:val="16"/>
                    </w:rPr>
                    <w:t>Non-4Ps</w:t>
                  </w:r>
                </w:p>
              </w:tc>
              <w:tc>
                <w:tcPr>
                  <w:tcW w:w="1920" w:type="pct"/>
                </w:tcPr>
                <w:p w14:paraId="039564DD" w14:textId="77777777" w:rsidR="000C011D" w:rsidRPr="009D48D1" w:rsidRDefault="000C011D" w:rsidP="006162E5">
                  <w:pPr>
                    <w:widowControl/>
                    <w:spacing w:after="0" w:line="240" w:lineRule="auto"/>
                    <w:contextualSpacing/>
                    <w:jc w:val="center"/>
                    <w:rPr>
                      <w:rFonts w:ascii="Arial" w:eastAsia="Arial" w:hAnsi="Arial" w:cs="Arial"/>
                      <w:bCs/>
                      <w:sz w:val="16"/>
                      <w:szCs w:val="16"/>
                    </w:rPr>
                  </w:pPr>
                  <w:r w:rsidRPr="009D48D1">
                    <w:rPr>
                      <w:rFonts w:ascii="Arial" w:eastAsia="Arial" w:hAnsi="Arial" w:cs="Arial"/>
                      <w:bCs/>
                      <w:sz w:val="16"/>
                      <w:szCs w:val="16"/>
                    </w:rPr>
                    <w:t>238,051</w:t>
                  </w:r>
                </w:p>
              </w:tc>
              <w:tc>
                <w:tcPr>
                  <w:tcW w:w="1710" w:type="pct"/>
                </w:tcPr>
                <w:p w14:paraId="154B22FE" w14:textId="77777777" w:rsidR="000C011D" w:rsidRPr="009D48D1" w:rsidRDefault="000C011D" w:rsidP="006162E5">
                  <w:pPr>
                    <w:widowControl/>
                    <w:spacing w:after="0" w:line="240" w:lineRule="auto"/>
                    <w:contextualSpacing/>
                    <w:jc w:val="right"/>
                    <w:rPr>
                      <w:rFonts w:ascii="Arial" w:eastAsia="Arial" w:hAnsi="Arial" w:cs="Arial"/>
                      <w:bCs/>
                      <w:sz w:val="16"/>
                      <w:szCs w:val="16"/>
                    </w:rPr>
                  </w:pPr>
                  <w:r w:rsidRPr="009D48D1">
                    <w:rPr>
                      <w:rFonts w:ascii="Arial" w:eastAsia="Arial" w:hAnsi="Arial" w:cs="Arial"/>
                      <w:bCs/>
                      <w:sz w:val="16"/>
                      <w:szCs w:val="16"/>
                    </w:rPr>
                    <w:t>1,304,572,500.00</w:t>
                  </w:r>
                </w:p>
              </w:tc>
            </w:tr>
            <w:tr w:rsidR="009D48D1" w:rsidRPr="009D48D1" w14:paraId="7A6B72FE" w14:textId="77777777" w:rsidTr="006162E5">
              <w:tc>
                <w:tcPr>
                  <w:tcW w:w="1370" w:type="pct"/>
                </w:tcPr>
                <w:p w14:paraId="1405DC07" w14:textId="77777777" w:rsidR="000C011D" w:rsidRPr="009D48D1" w:rsidRDefault="000C011D" w:rsidP="006162E5">
                  <w:pPr>
                    <w:widowControl/>
                    <w:spacing w:after="0" w:line="240" w:lineRule="auto"/>
                    <w:contextualSpacing/>
                    <w:rPr>
                      <w:rFonts w:ascii="Arial" w:eastAsia="Arial" w:hAnsi="Arial" w:cs="Arial"/>
                      <w:bCs/>
                      <w:sz w:val="16"/>
                      <w:szCs w:val="16"/>
                    </w:rPr>
                  </w:pPr>
                  <w:r w:rsidRPr="009D48D1">
                    <w:rPr>
                      <w:rFonts w:ascii="Arial" w:eastAsia="Arial" w:hAnsi="Arial" w:cs="Arial"/>
                      <w:bCs/>
                      <w:sz w:val="16"/>
                      <w:szCs w:val="16"/>
                    </w:rPr>
                    <w:t>4Ps</w:t>
                  </w:r>
                </w:p>
              </w:tc>
              <w:tc>
                <w:tcPr>
                  <w:tcW w:w="1920" w:type="pct"/>
                </w:tcPr>
                <w:p w14:paraId="3FD6B8E8" w14:textId="77777777" w:rsidR="000C011D" w:rsidRPr="009D48D1" w:rsidRDefault="000C011D" w:rsidP="006162E5">
                  <w:pPr>
                    <w:widowControl/>
                    <w:spacing w:after="0" w:line="240" w:lineRule="auto"/>
                    <w:contextualSpacing/>
                    <w:jc w:val="center"/>
                    <w:rPr>
                      <w:rFonts w:ascii="Arial" w:eastAsia="Arial" w:hAnsi="Arial" w:cs="Arial"/>
                      <w:bCs/>
                      <w:sz w:val="16"/>
                      <w:szCs w:val="16"/>
                    </w:rPr>
                  </w:pPr>
                  <w:r w:rsidRPr="009D48D1">
                    <w:rPr>
                      <w:rFonts w:ascii="Arial" w:eastAsia="Arial" w:hAnsi="Arial" w:cs="Arial"/>
                      <w:bCs/>
                      <w:sz w:val="16"/>
                      <w:szCs w:val="16"/>
                    </w:rPr>
                    <w:t>60,125</w:t>
                  </w:r>
                </w:p>
              </w:tc>
              <w:tc>
                <w:tcPr>
                  <w:tcW w:w="1710" w:type="pct"/>
                </w:tcPr>
                <w:p w14:paraId="2B80773F" w14:textId="77777777" w:rsidR="000C011D" w:rsidRPr="009D48D1" w:rsidRDefault="000C011D" w:rsidP="006162E5">
                  <w:pPr>
                    <w:widowControl/>
                    <w:spacing w:after="0" w:line="240" w:lineRule="auto"/>
                    <w:contextualSpacing/>
                    <w:jc w:val="right"/>
                    <w:rPr>
                      <w:rFonts w:ascii="Arial" w:eastAsia="Arial" w:hAnsi="Arial" w:cs="Arial"/>
                      <w:bCs/>
                      <w:sz w:val="16"/>
                      <w:szCs w:val="16"/>
                    </w:rPr>
                  </w:pPr>
                  <w:r w:rsidRPr="009D48D1">
                    <w:rPr>
                      <w:rFonts w:ascii="Arial" w:eastAsia="Arial" w:hAnsi="Arial" w:cs="Arial"/>
                      <w:bCs/>
                      <w:sz w:val="16"/>
                      <w:szCs w:val="16"/>
                    </w:rPr>
                    <w:t>249,518,750.00</w:t>
                  </w:r>
                </w:p>
              </w:tc>
            </w:tr>
            <w:tr w:rsidR="009D48D1" w:rsidRPr="009D48D1" w14:paraId="0CFD7540" w14:textId="77777777" w:rsidTr="006162E5">
              <w:tc>
                <w:tcPr>
                  <w:tcW w:w="5000" w:type="pct"/>
                  <w:gridSpan w:val="3"/>
                  <w:shd w:val="clear" w:color="auto" w:fill="EAF1DD" w:themeFill="accent3" w:themeFillTint="33"/>
                  <w:vAlign w:val="center"/>
                </w:tcPr>
                <w:p w14:paraId="07276294" w14:textId="77777777" w:rsidR="000C011D" w:rsidRPr="009D48D1" w:rsidRDefault="000C011D" w:rsidP="006162E5">
                  <w:pPr>
                    <w:widowControl/>
                    <w:spacing w:after="0" w:line="240" w:lineRule="auto"/>
                    <w:contextualSpacing/>
                    <w:rPr>
                      <w:rFonts w:ascii="Arial" w:eastAsia="Arial" w:hAnsi="Arial" w:cs="Arial"/>
                      <w:b/>
                      <w:sz w:val="16"/>
                      <w:szCs w:val="16"/>
                    </w:rPr>
                  </w:pPr>
                  <w:r w:rsidRPr="009D48D1">
                    <w:rPr>
                      <w:rFonts w:ascii="Arial" w:eastAsia="Arial" w:hAnsi="Arial" w:cs="Arial"/>
                      <w:b/>
                      <w:sz w:val="16"/>
                      <w:szCs w:val="16"/>
                    </w:rPr>
                    <w:t>SECOND TRANCHE</w:t>
                  </w:r>
                </w:p>
              </w:tc>
            </w:tr>
            <w:tr w:rsidR="009D48D1" w:rsidRPr="009D48D1" w14:paraId="7C5B70AA" w14:textId="77777777" w:rsidTr="006162E5">
              <w:tc>
                <w:tcPr>
                  <w:tcW w:w="1370" w:type="pct"/>
                </w:tcPr>
                <w:p w14:paraId="7287D58A" w14:textId="77777777" w:rsidR="000C011D" w:rsidRPr="009D48D1" w:rsidRDefault="000C011D" w:rsidP="006162E5">
                  <w:pPr>
                    <w:widowControl/>
                    <w:spacing w:after="0" w:line="240" w:lineRule="auto"/>
                    <w:contextualSpacing/>
                    <w:rPr>
                      <w:rFonts w:ascii="Arial" w:eastAsia="Arial" w:hAnsi="Arial" w:cs="Arial"/>
                      <w:bCs/>
                      <w:sz w:val="16"/>
                      <w:szCs w:val="16"/>
                    </w:rPr>
                  </w:pPr>
                  <w:r w:rsidRPr="009D48D1">
                    <w:rPr>
                      <w:rFonts w:ascii="Arial" w:eastAsia="Arial" w:hAnsi="Arial" w:cs="Arial"/>
                      <w:bCs/>
                      <w:sz w:val="16"/>
                      <w:szCs w:val="16"/>
                    </w:rPr>
                    <w:t>Non-4Ps</w:t>
                  </w:r>
                </w:p>
              </w:tc>
              <w:tc>
                <w:tcPr>
                  <w:tcW w:w="1920" w:type="pct"/>
                </w:tcPr>
                <w:p w14:paraId="6017FF4D" w14:textId="77777777" w:rsidR="000C011D" w:rsidRPr="009D48D1" w:rsidRDefault="000C011D" w:rsidP="006162E5">
                  <w:pPr>
                    <w:widowControl/>
                    <w:spacing w:after="0" w:line="240" w:lineRule="auto"/>
                    <w:contextualSpacing/>
                    <w:jc w:val="center"/>
                    <w:rPr>
                      <w:rFonts w:ascii="Arial" w:eastAsia="Arial" w:hAnsi="Arial" w:cs="Arial"/>
                      <w:bCs/>
                      <w:sz w:val="16"/>
                      <w:szCs w:val="16"/>
                    </w:rPr>
                  </w:pPr>
                  <w:r w:rsidRPr="009D48D1">
                    <w:rPr>
                      <w:rFonts w:ascii="Arial" w:eastAsia="Arial" w:hAnsi="Arial" w:cs="Arial"/>
                      <w:bCs/>
                      <w:sz w:val="16"/>
                      <w:szCs w:val="16"/>
                    </w:rPr>
                    <w:t>96,944</w:t>
                  </w:r>
                </w:p>
              </w:tc>
              <w:tc>
                <w:tcPr>
                  <w:tcW w:w="1710" w:type="pct"/>
                </w:tcPr>
                <w:p w14:paraId="13AA03AB" w14:textId="77777777" w:rsidR="000C011D" w:rsidRPr="009D48D1" w:rsidRDefault="000C011D" w:rsidP="006162E5">
                  <w:pPr>
                    <w:widowControl/>
                    <w:spacing w:after="0" w:line="240" w:lineRule="auto"/>
                    <w:contextualSpacing/>
                    <w:jc w:val="right"/>
                    <w:rPr>
                      <w:rFonts w:ascii="Arial" w:eastAsia="Arial" w:hAnsi="Arial" w:cs="Arial"/>
                      <w:bCs/>
                      <w:sz w:val="16"/>
                      <w:szCs w:val="16"/>
                    </w:rPr>
                  </w:pPr>
                  <w:r w:rsidRPr="009D48D1">
                    <w:rPr>
                      <w:rFonts w:ascii="Arial" w:eastAsia="Arial" w:hAnsi="Arial" w:cs="Arial"/>
                      <w:bCs/>
                      <w:sz w:val="16"/>
                      <w:szCs w:val="16"/>
                    </w:rPr>
                    <w:t>533,192,000.00</w:t>
                  </w:r>
                </w:p>
              </w:tc>
            </w:tr>
            <w:tr w:rsidR="009D48D1" w:rsidRPr="009D48D1" w14:paraId="6DA47363" w14:textId="77777777" w:rsidTr="006162E5">
              <w:tc>
                <w:tcPr>
                  <w:tcW w:w="1370" w:type="pct"/>
                </w:tcPr>
                <w:p w14:paraId="5AFE16C7" w14:textId="77777777" w:rsidR="000C011D" w:rsidRPr="009D48D1" w:rsidRDefault="000C011D" w:rsidP="006162E5">
                  <w:pPr>
                    <w:widowControl/>
                    <w:spacing w:after="0" w:line="240" w:lineRule="auto"/>
                    <w:contextualSpacing/>
                    <w:rPr>
                      <w:rFonts w:ascii="Arial" w:eastAsia="Arial" w:hAnsi="Arial" w:cs="Arial"/>
                      <w:bCs/>
                      <w:sz w:val="16"/>
                      <w:szCs w:val="16"/>
                    </w:rPr>
                  </w:pPr>
                  <w:r w:rsidRPr="009D48D1">
                    <w:rPr>
                      <w:rFonts w:ascii="Arial" w:eastAsia="Arial" w:hAnsi="Arial" w:cs="Arial"/>
                      <w:bCs/>
                      <w:sz w:val="16"/>
                      <w:szCs w:val="16"/>
                    </w:rPr>
                    <w:t>4Ps</w:t>
                  </w:r>
                </w:p>
              </w:tc>
              <w:tc>
                <w:tcPr>
                  <w:tcW w:w="1920" w:type="pct"/>
                </w:tcPr>
                <w:p w14:paraId="60BCB538" w14:textId="77777777" w:rsidR="000C011D" w:rsidRPr="009D48D1" w:rsidRDefault="000C011D" w:rsidP="006162E5">
                  <w:pPr>
                    <w:widowControl/>
                    <w:spacing w:after="0" w:line="240" w:lineRule="auto"/>
                    <w:contextualSpacing/>
                    <w:jc w:val="center"/>
                    <w:rPr>
                      <w:rFonts w:ascii="Arial" w:eastAsia="Arial" w:hAnsi="Arial" w:cs="Arial"/>
                      <w:bCs/>
                      <w:sz w:val="16"/>
                      <w:szCs w:val="16"/>
                    </w:rPr>
                  </w:pPr>
                  <w:r w:rsidRPr="009D48D1">
                    <w:rPr>
                      <w:rFonts w:ascii="Arial" w:eastAsia="Arial" w:hAnsi="Arial" w:cs="Arial"/>
                      <w:bCs/>
                      <w:sz w:val="16"/>
                      <w:szCs w:val="16"/>
                    </w:rPr>
                    <w:t>13,597</w:t>
                  </w:r>
                </w:p>
              </w:tc>
              <w:tc>
                <w:tcPr>
                  <w:tcW w:w="1710" w:type="pct"/>
                </w:tcPr>
                <w:p w14:paraId="428118E2" w14:textId="77777777" w:rsidR="000C011D" w:rsidRPr="009D48D1" w:rsidRDefault="000C011D" w:rsidP="006162E5">
                  <w:pPr>
                    <w:widowControl/>
                    <w:spacing w:after="0" w:line="240" w:lineRule="auto"/>
                    <w:contextualSpacing/>
                    <w:jc w:val="right"/>
                    <w:rPr>
                      <w:rFonts w:ascii="Arial" w:eastAsia="Arial" w:hAnsi="Arial" w:cs="Arial"/>
                      <w:bCs/>
                      <w:sz w:val="16"/>
                      <w:szCs w:val="16"/>
                    </w:rPr>
                  </w:pPr>
                  <w:r w:rsidRPr="009D48D1">
                    <w:rPr>
                      <w:rFonts w:ascii="Arial" w:eastAsia="Arial" w:hAnsi="Arial" w:cs="Arial"/>
                      <w:bCs/>
                      <w:sz w:val="16"/>
                      <w:szCs w:val="16"/>
                    </w:rPr>
                    <w:t>56,427,550.00</w:t>
                  </w:r>
                </w:p>
              </w:tc>
            </w:tr>
          </w:tbl>
          <w:p w14:paraId="58EB7C46" w14:textId="77777777" w:rsidR="000C011D" w:rsidRPr="009D48D1" w:rsidRDefault="000C011D" w:rsidP="006162E5">
            <w:pPr>
              <w:pStyle w:val="ListParagraph"/>
              <w:numPr>
                <w:ilvl w:val="0"/>
                <w:numId w:val="6"/>
              </w:numPr>
              <w:spacing w:after="0" w:line="240" w:lineRule="auto"/>
              <w:jc w:val="both"/>
              <w:rPr>
                <w:rFonts w:ascii="Arial" w:eastAsia="Arial" w:hAnsi="Arial" w:cs="Arial"/>
                <w:sz w:val="20"/>
                <w:szCs w:val="19"/>
              </w:rPr>
            </w:pPr>
            <w:r w:rsidRPr="009D48D1">
              <w:rPr>
                <w:rFonts w:ascii="Arial" w:eastAsia="Arial" w:hAnsi="Arial" w:cs="Arial"/>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48227F">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1D718946" w:rsidR="00F67DF8" w:rsidRPr="00BD6B6E" w:rsidRDefault="009806FE" w:rsidP="009806F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BD6B6E">
              <w:rPr>
                <w:rFonts w:ascii="Arial" w:eastAsia="Arial" w:hAnsi="Arial" w:cs="Arial"/>
                <w:sz w:val="20"/>
                <w:szCs w:val="19"/>
              </w:rPr>
              <w:t>30</w:t>
            </w:r>
            <w:r w:rsidR="009A33A2" w:rsidRPr="00BD6B6E">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586CFC55" w:rsidR="00F67DF8" w:rsidRPr="00BD6B6E" w:rsidRDefault="007B3064"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 xml:space="preserve">A total of </w:t>
            </w:r>
            <w:r w:rsidR="00393830" w:rsidRPr="00BD6B6E">
              <w:rPr>
                <w:rFonts w:ascii="Arial" w:eastAsia="Arial" w:hAnsi="Arial" w:cs="Arial"/>
                <w:sz w:val="20"/>
                <w:szCs w:val="19"/>
              </w:rPr>
              <w:t>1</w:t>
            </w:r>
            <w:r w:rsidR="009806FE" w:rsidRPr="00BD6B6E">
              <w:rPr>
                <w:rFonts w:ascii="Arial" w:eastAsia="Arial" w:hAnsi="Arial" w:cs="Arial"/>
                <w:sz w:val="20"/>
                <w:szCs w:val="19"/>
              </w:rPr>
              <w:t>02</w:t>
            </w:r>
            <w:r w:rsidR="00F67DF8" w:rsidRPr="00BD6B6E">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BD6B6E" w:rsidRDefault="00F67DF8" w:rsidP="00F67DF8">
            <w:pPr>
              <w:spacing w:after="0" w:line="240" w:lineRule="auto"/>
              <w:jc w:val="both"/>
              <w:rPr>
                <w:rFonts w:ascii="Arial" w:eastAsia="Arial" w:hAnsi="Arial" w:cs="Arial"/>
                <w:sz w:val="20"/>
                <w:szCs w:val="19"/>
              </w:rPr>
            </w:pPr>
          </w:p>
          <w:p w14:paraId="01EEFFE6" w14:textId="77777777" w:rsidR="00F67DF8" w:rsidRPr="00BD6B6E" w:rsidRDefault="00F67DF8" w:rsidP="00F67DF8">
            <w:pPr>
              <w:spacing w:after="0" w:line="240" w:lineRule="auto"/>
              <w:contextualSpacing/>
              <w:jc w:val="both"/>
              <w:rPr>
                <w:rFonts w:ascii="Arial" w:eastAsia="Arial" w:hAnsi="Arial" w:cs="Arial"/>
                <w:b/>
                <w:sz w:val="20"/>
                <w:szCs w:val="19"/>
              </w:rPr>
            </w:pPr>
            <w:r w:rsidRPr="00BD6B6E">
              <w:rPr>
                <w:rFonts w:ascii="Arial" w:eastAsia="Arial" w:hAnsi="Arial" w:cs="Arial"/>
                <w:b/>
                <w:sz w:val="20"/>
                <w:szCs w:val="19"/>
              </w:rPr>
              <w:t>Social Amelioration Program (SAP)</w:t>
            </w:r>
          </w:p>
          <w:p w14:paraId="30C9F99F" w14:textId="40CBB048" w:rsidR="00F67DF8" w:rsidRPr="00BD6B6E" w:rsidRDefault="00F67DF8" w:rsidP="009806FE">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 xml:space="preserve">A total of </w:t>
            </w:r>
            <w:r w:rsidRPr="00BD6B6E">
              <w:rPr>
                <w:rFonts w:ascii="Arial" w:eastAsia="Arial" w:hAnsi="Arial" w:cs="Arial"/>
                <w:b/>
                <w:sz w:val="20"/>
                <w:szCs w:val="19"/>
              </w:rPr>
              <w:t>₱</w:t>
            </w:r>
            <w:r w:rsidR="009806FE" w:rsidRPr="00BD6B6E">
              <w:rPr>
                <w:rFonts w:ascii="Arial" w:eastAsia="Arial" w:hAnsi="Arial" w:cs="Arial"/>
                <w:b/>
                <w:sz w:val="20"/>
                <w:szCs w:val="19"/>
                <w:lang w:val="en-US"/>
              </w:rPr>
              <w:t xml:space="preserve">4,270,678,500.00 </w:t>
            </w:r>
            <w:r w:rsidRPr="00BD6B6E">
              <w:rPr>
                <w:rFonts w:ascii="Arial" w:eastAsia="Arial" w:hAnsi="Arial" w:cs="Arial"/>
                <w:sz w:val="20"/>
                <w:szCs w:val="19"/>
              </w:rPr>
              <w:t xml:space="preserve">was paid to </w:t>
            </w:r>
            <w:r w:rsidR="009806FE" w:rsidRPr="00BD6B6E">
              <w:rPr>
                <w:rFonts w:ascii="Arial" w:eastAsia="Arial" w:hAnsi="Arial" w:cs="Arial"/>
                <w:b/>
                <w:bCs/>
                <w:sz w:val="20"/>
                <w:szCs w:val="19"/>
                <w:lang w:val="en-US"/>
              </w:rPr>
              <w:t xml:space="preserve">776,487 </w:t>
            </w:r>
            <w:r w:rsidRPr="00BD6B6E">
              <w:rPr>
                <w:rFonts w:ascii="Arial" w:eastAsia="Arial" w:hAnsi="Arial" w:cs="Arial"/>
                <w:b/>
                <w:bCs/>
                <w:sz w:val="20"/>
                <w:szCs w:val="19"/>
                <w:lang w:val="en-US"/>
              </w:rPr>
              <w:t>beneficiaries</w:t>
            </w:r>
            <w:r w:rsidRPr="00BD6B6E">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 xml:space="preserve">A total amount of </w:t>
            </w:r>
            <w:r w:rsidRPr="00BD6B6E">
              <w:rPr>
                <w:rFonts w:ascii="Arial" w:eastAsia="Arial" w:hAnsi="Arial" w:cs="Arial"/>
                <w:b/>
                <w:bCs/>
                <w:sz w:val="20"/>
                <w:szCs w:val="19"/>
              </w:rPr>
              <w:t>₱513,724,350.00</w:t>
            </w:r>
            <w:r w:rsidRPr="00BD6B6E">
              <w:rPr>
                <w:rFonts w:ascii="Arial" w:eastAsia="Arial" w:hAnsi="Arial" w:cs="Arial"/>
                <w:sz w:val="20"/>
                <w:szCs w:val="19"/>
              </w:rPr>
              <w:t xml:space="preserve"> were paid through direct payout and cash cards to </w:t>
            </w:r>
            <w:r w:rsidRPr="00BD6B6E">
              <w:rPr>
                <w:rFonts w:ascii="Arial" w:eastAsia="Arial" w:hAnsi="Arial" w:cs="Arial"/>
                <w:b/>
                <w:bCs/>
                <w:sz w:val="20"/>
                <w:szCs w:val="19"/>
              </w:rPr>
              <w:t>123,789</w:t>
            </w:r>
            <w:r w:rsidRPr="00BD6B6E">
              <w:rPr>
                <w:rFonts w:ascii="Arial" w:eastAsia="Arial" w:hAnsi="Arial" w:cs="Arial"/>
                <w:sz w:val="20"/>
                <w:szCs w:val="19"/>
              </w:rPr>
              <w:t xml:space="preserve"> </w:t>
            </w:r>
            <w:r w:rsidRPr="00BD6B6E">
              <w:rPr>
                <w:rFonts w:ascii="Arial" w:eastAsia="Arial" w:hAnsi="Arial" w:cs="Arial"/>
                <w:b/>
                <w:sz w:val="20"/>
                <w:szCs w:val="19"/>
              </w:rPr>
              <w:t>4Ps beneficiaries</w:t>
            </w:r>
            <w:r w:rsidRPr="00BD6B6E">
              <w:rPr>
                <w:rFonts w:ascii="Arial" w:eastAsia="Arial" w:hAnsi="Arial" w:cs="Arial"/>
                <w:sz w:val="20"/>
                <w:szCs w:val="19"/>
              </w:rPr>
              <w:t xml:space="preserve"> while a total amount of </w:t>
            </w:r>
            <w:r w:rsidRPr="00BD6B6E">
              <w:rPr>
                <w:rFonts w:ascii="Arial" w:eastAsia="Arial" w:hAnsi="Arial" w:cs="Arial"/>
                <w:b/>
                <w:sz w:val="20"/>
                <w:szCs w:val="19"/>
              </w:rPr>
              <w:t>₱</w:t>
            </w:r>
            <w:r w:rsidRPr="00BD6B6E">
              <w:rPr>
                <w:rFonts w:ascii="Arial" w:eastAsia="Arial" w:hAnsi="Arial" w:cs="Arial"/>
                <w:b/>
                <w:sz w:val="20"/>
                <w:szCs w:val="19"/>
                <w:lang w:val="en-US"/>
              </w:rPr>
              <w:t xml:space="preserve">2,259,829,000.00 </w:t>
            </w:r>
            <w:r w:rsidRPr="00BD6B6E">
              <w:rPr>
                <w:rFonts w:ascii="Arial" w:eastAsia="Arial" w:hAnsi="Arial" w:cs="Arial"/>
                <w:sz w:val="20"/>
                <w:szCs w:val="19"/>
              </w:rPr>
              <w:t xml:space="preserve">were paid through financial service providers (FSPs) to </w:t>
            </w:r>
            <w:r w:rsidRPr="00BD6B6E">
              <w:rPr>
                <w:rFonts w:ascii="Arial" w:eastAsia="Arial" w:hAnsi="Arial" w:cs="Arial"/>
                <w:b/>
                <w:sz w:val="20"/>
                <w:szCs w:val="19"/>
                <w:lang w:val="en-US"/>
              </w:rPr>
              <w:t xml:space="preserve">410,878 </w:t>
            </w:r>
            <w:r w:rsidRPr="00BD6B6E">
              <w:rPr>
                <w:rFonts w:ascii="Arial" w:eastAsia="Arial" w:hAnsi="Arial" w:cs="Arial"/>
                <w:b/>
                <w:sz w:val="20"/>
                <w:szCs w:val="19"/>
              </w:rPr>
              <w:t>non-4Ps beneficiaries</w:t>
            </w:r>
            <w:r w:rsidRPr="00BD6B6E">
              <w:rPr>
                <w:rFonts w:ascii="Arial" w:eastAsia="Arial" w:hAnsi="Arial" w:cs="Arial"/>
                <w:sz w:val="20"/>
                <w:szCs w:val="19"/>
              </w:rPr>
              <w:t xml:space="preserve"> in Pangasinan for the second tranche implementation.</w:t>
            </w:r>
          </w:p>
          <w:p w14:paraId="17EDC964"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A total amount of</w:t>
            </w:r>
            <w:r w:rsidRPr="00BD6B6E">
              <w:rPr>
                <w:rFonts w:ascii="Arial" w:eastAsia="Arial" w:hAnsi="Arial" w:cs="Arial"/>
                <w:b/>
                <w:sz w:val="20"/>
                <w:szCs w:val="19"/>
              </w:rPr>
              <w:t xml:space="preserve"> ₱265,446,500.00 </w:t>
            </w:r>
            <w:r w:rsidRPr="00BD6B6E">
              <w:rPr>
                <w:rFonts w:ascii="Arial" w:eastAsia="Arial" w:hAnsi="Arial" w:cs="Arial"/>
                <w:sz w:val="20"/>
                <w:szCs w:val="19"/>
              </w:rPr>
              <w:t xml:space="preserve">was paid to </w:t>
            </w:r>
            <w:r w:rsidRPr="00BD6B6E">
              <w:rPr>
                <w:rFonts w:ascii="Arial" w:eastAsia="Arial" w:hAnsi="Arial" w:cs="Arial"/>
                <w:b/>
                <w:sz w:val="20"/>
                <w:szCs w:val="19"/>
              </w:rPr>
              <w:t>48,263 waitlisted beneficiaries</w:t>
            </w:r>
            <w:r w:rsidRPr="00BD6B6E">
              <w:rPr>
                <w:rFonts w:ascii="Arial" w:eastAsia="Arial" w:hAnsi="Arial" w:cs="Arial"/>
                <w:sz w:val="20"/>
                <w:szCs w:val="19"/>
              </w:rPr>
              <w:t xml:space="preserve"> in the Region.</w:t>
            </w:r>
          </w:p>
          <w:p w14:paraId="1853CF1B"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 xml:space="preserve">A total amount of </w:t>
            </w:r>
            <w:r w:rsidRPr="00BD6B6E">
              <w:rPr>
                <w:rFonts w:ascii="Arial" w:eastAsia="Arial" w:hAnsi="Arial" w:cs="Arial"/>
                <w:b/>
                <w:sz w:val="20"/>
                <w:szCs w:val="19"/>
              </w:rPr>
              <w:t>₱</w:t>
            </w:r>
            <w:r w:rsidRPr="00BD6B6E">
              <w:rPr>
                <w:rFonts w:ascii="Arial" w:eastAsia="Arial" w:hAnsi="Arial" w:cs="Arial"/>
                <w:b/>
                <w:sz w:val="20"/>
                <w:szCs w:val="19"/>
                <w:lang w:val="en-US"/>
              </w:rPr>
              <w:t xml:space="preserve">15,130,500.00 </w:t>
            </w:r>
            <w:r w:rsidRPr="00BD6B6E">
              <w:rPr>
                <w:rFonts w:ascii="Arial" w:eastAsia="Arial" w:hAnsi="Arial" w:cs="Arial"/>
                <w:sz w:val="20"/>
                <w:szCs w:val="19"/>
              </w:rPr>
              <w:t xml:space="preserve">was paid to </w:t>
            </w:r>
            <w:r w:rsidRPr="00BD6B6E">
              <w:rPr>
                <w:rFonts w:ascii="Arial" w:eastAsia="Arial" w:hAnsi="Arial" w:cs="Arial"/>
                <w:b/>
                <w:sz w:val="20"/>
                <w:szCs w:val="19"/>
              </w:rPr>
              <w:t xml:space="preserve">1,887 </w:t>
            </w:r>
            <w:r w:rsidRPr="00BD6B6E">
              <w:rPr>
                <w:rFonts w:ascii="Arial" w:eastAsia="Arial" w:hAnsi="Arial" w:cs="Arial"/>
                <w:b/>
                <w:bCs/>
                <w:sz w:val="20"/>
                <w:szCs w:val="19"/>
              </w:rPr>
              <w:t>TNVS/PUV drivers</w:t>
            </w:r>
            <w:r w:rsidRPr="00BD6B6E">
              <w:rPr>
                <w:rFonts w:ascii="Arial" w:eastAsia="Arial" w:hAnsi="Arial" w:cs="Arial"/>
                <w:sz w:val="20"/>
                <w:szCs w:val="19"/>
              </w:rPr>
              <w:t xml:space="preserve"> in the Region.</w:t>
            </w:r>
          </w:p>
          <w:p w14:paraId="623D071D"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BD6B6E" w:rsidRDefault="00F67DF8" w:rsidP="00F67DF8">
            <w:pPr>
              <w:pStyle w:val="ListParagraph"/>
              <w:numPr>
                <w:ilvl w:val="0"/>
                <w:numId w:val="7"/>
              </w:numPr>
              <w:spacing w:after="0" w:line="240" w:lineRule="auto"/>
              <w:jc w:val="both"/>
              <w:rPr>
                <w:rFonts w:ascii="Arial" w:eastAsia="Arial" w:hAnsi="Arial" w:cs="Arial"/>
                <w:sz w:val="20"/>
                <w:szCs w:val="19"/>
              </w:rPr>
            </w:pPr>
            <w:r w:rsidRPr="00BD6B6E">
              <w:rPr>
                <w:rFonts w:ascii="Arial" w:eastAsia="Arial" w:hAnsi="Arial" w:cs="Arial"/>
                <w:sz w:val="20"/>
                <w:szCs w:val="19"/>
              </w:rPr>
              <w:lastRenderedPageBreak/>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58AA006" w:rsidR="000C011D" w:rsidRPr="009D48D1" w:rsidRDefault="007E65B9" w:rsidP="0039383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D48D1">
              <w:rPr>
                <w:rFonts w:ascii="Arial" w:eastAsia="Arial" w:hAnsi="Arial" w:cs="Arial"/>
                <w:sz w:val="20"/>
                <w:szCs w:val="19"/>
              </w:rPr>
              <w:t>2</w:t>
            </w:r>
            <w:r w:rsidR="00393830" w:rsidRPr="009D48D1">
              <w:rPr>
                <w:rFonts w:ascii="Arial" w:eastAsia="Arial" w:hAnsi="Arial" w:cs="Arial"/>
                <w:sz w:val="20"/>
                <w:szCs w:val="19"/>
              </w:rPr>
              <w:t>9</w:t>
            </w:r>
            <w:r w:rsidR="002F548D" w:rsidRPr="009D48D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7DD3E65B" w:rsidR="00D90B3D" w:rsidRPr="009D48D1" w:rsidRDefault="00D90B3D" w:rsidP="00D90B3D">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DSWD-FO II provided additional 1,142 FFPs amounting to ₱518,205.34 as augmentation support to the affected individuals due to the implementation of Enhanced Community Quarantine (ECQ) to the City of Tuguegarao as additional release for the total 5,000 FFPs requested.</w:t>
            </w:r>
          </w:p>
          <w:p w14:paraId="45393F7F" w14:textId="2DE7AECC" w:rsidR="00D90B3D" w:rsidRPr="009D48D1" w:rsidRDefault="00D90B3D" w:rsidP="00D90B3D">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DSWD-FO II received a total of 2,000 FFPs from National Resource Logistics Management Bureau (NRLMB) as augmentation support for COVID19.</w:t>
            </w:r>
          </w:p>
          <w:p w14:paraId="04C99E5F" w14:textId="675C7278" w:rsidR="000C011D" w:rsidRPr="009D48D1" w:rsidRDefault="000C011D" w:rsidP="00393830">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 xml:space="preserve">DSWD-FO II continuously provides augmentation support through Assistance to Individuals in Crisis Situation (AICS). A total of </w:t>
            </w:r>
            <w:r w:rsidR="00393830" w:rsidRPr="009D48D1">
              <w:rPr>
                <w:rFonts w:ascii="Arial" w:eastAsia="Arial" w:hAnsi="Arial" w:cs="Arial"/>
                <w:b/>
                <w:sz w:val="20"/>
                <w:szCs w:val="19"/>
                <w:lang w:bidi="en-US"/>
              </w:rPr>
              <w:t xml:space="preserve">96,145 </w:t>
            </w:r>
            <w:r w:rsidRPr="009D48D1">
              <w:rPr>
                <w:rFonts w:ascii="Arial" w:eastAsia="Arial" w:hAnsi="Arial" w:cs="Arial"/>
                <w:b/>
                <w:sz w:val="20"/>
                <w:szCs w:val="19"/>
                <w:lang w:bidi="en-US"/>
              </w:rPr>
              <w:t>clients</w:t>
            </w:r>
            <w:r w:rsidRPr="009D48D1">
              <w:rPr>
                <w:rFonts w:ascii="Arial" w:eastAsia="Arial" w:hAnsi="Arial" w:cs="Arial"/>
                <w:sz w:val="20"/>
                <w:szCs w:val="19"/>
                <w:lang w:bidi="en-US"/>
              </w:rPr>
              <w:t xml:space="preserve"> were served and provided with assistance amounting to </w:t>
            </w:r>
            <w:r w:rsidR="00393830" w:rsidRPr="009D48D1">
              <w:rPr>
                <w:rFonts w:ascii="Arial" w:eastAsia="Arial" w:hAnsi="Arial" w:cs="Arial"/>
                <w:b/>
                <w:sz w:val="20"/>
                <w:szCs w:val="19"/>
                <w:lang w:bidi="en-US"/>
              </w:rPr>
              <w:t xml:space="preserve">₱291,759,377.61 </w:t>
            </w:r>
            <w:r w:rsidRPr="009D48D1">
              <w:rPr>
                <w:rFonts w:ascii="Arial" w:eastAsia="Arial" w:hAnsi="Arial" w:cs="Arial"/>
                <w:sz w:val="20"/>
                <w:szCs w:val="19"/>
                <w:lang w:bidi="en-US"/>
              </w:rPr>
              <w:t xml:space="preserve">through medical, burial, food and other assistance of the individuals in crisis. </w:t>
            </w:r>
          </w:p>
          <w:p w14:paraId="45CD53AA" w14:textId="77777777" w:rsidR="000C011D" w:rsidRPr="009D48D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9D48D1">
              <w:rPr>
                <w:rFonts w:ascii="Arial" w:eastAsia="Arial" w:hAnsi="Arial" w:cs="Arial"/>
                <w:b/>
                <w:sz w:val="20"/>
                <w:szCs w:val="19"/>
                <w:lang w:bidi="en-US"/>
              </w:rPr>
              <w:t>₱50,031,597.20</w:t>
            </w:r>
            <w:r w:rsidRPr="009D48D1">
              <w:rPr>
                <w:rFonts w:ascii="Arial" w:eastAsia="Arial" w:hAnsi="Arial" w:cs="Arial"/>
                <w:sz w:val="20"/>
                <w:szCs w:val="19"/>
                <w:lang w:bidi="en-US"/>
              </w:rPr>
              <w:t xml:space="preserve"> to </w:t>
            </w:r>
            <w:r w:rsidRPr="009D48D1">
              <w:rPr>
                <w:rFonts w:ascii="Arial" w:eastAsia="Arial" w:hAnsi="Arial" w:cs="Arial"/>
                <w:b/>
                <w:sz w:val="20"/>
                <w:szCs w:val="19"/>
                <w:lang w:bidi="en-US"/>
              </w:rPr>
              <w:t xml:space="preserve">5,991 </w:t>
            </w:r>
            <w:r w:rsidRPr="009D48D1">
              <w:rPr>
                <w:rFonts w:ascii="Arial" w:eastAsia="Arial" w:hAnsi="Arial" w:cs="Arial"/>
                <w:sz w:val="20"/>
                <w:szCs w:val="19"/>
                <w:lang w:bidi="en-US"/>
              </w:rPr>
              <w:t>beneficiaries.</w:t>
            </w:r>
          </w:p>
          <w:p w14:paraId="710F8097" w14:textId="77777777" w:rsidR="000C011D" w:rsidRPr="009D48D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9D48D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DSWD-FO II ensures provision of augmentation support to LGUs, stakeholders and partners.</w:t>
            </w:r>
          </w:p>
          <w:p w14:paraId="73A6DB67" w14:textId="77777777" w:rsidR="000C011D" w:rsidRPr="009D48D1"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D48D1">
              <w:rPr>
                <w:rFonts w:ascii="Arial" w:eastAsia="Arial" w:hAnsi="Arial" w:cs="Arial"/>
                <w:b/>
                <w:sz w:val="20"/>
                <w:szCs w:val="19"/>
              </w:rPr>
              <w:t>Social Amelioration Program (SAP)</w:t>
            </w:r>
          </w:p>
          <w:p w14:paraId="0EBDF5DC" w14:textId="42CF1C49" w:rsidR="000C011D" w:rsidRPr="009D48D1"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9D48D1">
              <w:rPr>
                <w:rFonts w:ascii="Arial" w:eastAsia="Arial" w:hAnsi="Arial" w:cs="Arial"/>
                <w:sz w:val="20"/>
                <w:szCs w:val="19"/>
                <w:lang w:bidi="en-US"/>
              </w:rPr>
              <w:t>DSWD-FO II has ongoing Social Amelioration Program (SAP) payout under the implementation of Bayanihan 2.</w:t>
            </w:r>
          </w:p>
          <w:p w14:paraId="442A2A31" w14:textId="3DBB1215" w:rsidR="000C011D" w:rsidRPr="009D48D1" w:rsidRDefault="0060145D" w:rsidP="00534FAC">
            <w:pPr>
              <w:pStyle w:val="ListParagraph"/>
              <w:numPr>
                <w:ilvl w:val="0"/>
                <w:numId w:val="4"/>
              </w:numPr>
              <w:spacing w:after="0" w:line="240" w:lineRule="auto"/>
              <w:ind w:right="57"/>
              <w:jc w:val="both"/>
              <w:rPr>
                <w:rFonts w:ascii="Arial" w:eastAsia="Arial" w:hAnsi="Arial" w:cs="Arial"/>
                <w:sz w:val="20"/>
                <w:szCs w:val="19"/>
                <w:lang w:bidi="en-US"/>
              </w:rPr>
            </w:pPr>
            <w:r w:rsidRPr="009D48D1">
              <w:rPr>
                <w:rFonts w:ascii="Arial" w:eastAsia="Arial" w:hAnsi="Arial" w:cs="Arial"/>
                <w:sz w:val="20"/>
                <w:szCs w:val="19"/>
                <w:lang w:bidi="en-US"/>
              </w:rPr>
              <w:t>DSWD-FO II conducted pay</w:t>
            </w:r>
            <w:r w:rsidR="000C011D" w:rsidRPr="009D48D1">
              <w:rPr>
                <w:rFonts w:ascii="Arial" w:eastAsia="Arial" w:hAnsi="Arial" w:cs="Arial"/>
                <w:sz w:val="20"/>
                <w:szCs w:val="19"/>
                <w:lang w:bidi="en-US"/>
              </w:rPr>
              <w:t xml:space="preserve">out to </w:t>
            </w:r>
            <w:r w:rsidR="00350BA2" w:rsidRPr="009D48D1">
              <w:rPr>
                <w:rFonts w:ascii="Arial" w:eastAsia="Arial" w:hAnsi="Arial" w:cs="Arial"/>
                <w:b/>
                <w:sz w:val="20"/>
                <w:szCs w:val="19"/>
                <w:lang w:bidi="en-US"/>
              </w:rPr>
              <w:t>19,</w:t>
            </w:r>
            <w:r w:rsidR="00534FAC" w:rsidRPr="009D48D1">
              <w:rPr>
                <w:rFonts w:ascii="Arial" w:eastAsia="Arial" w:hAnsi="Arial" w:cs="Arial"/>
                <w:b/>
                <w:sz w:val="20"/>
                <w:szCs w:val="19"/>
                <w:lang w:bidi="en-US"/>
              </w:rPr>
              <w:t>554</w:t>
            </w:r>
            <w:r w:rsidR="00350BA2" w:rsidRPr="009D48D1">
              <w:rPr>
                <w:rFonts w:ascii="Arial" w:eastAsia="Arial" w:hAnsi="Arial" w:cs="Arial"/>
                <w:b/>
                <w:sz w:val="20"/>
                <w:szCs w:val="19"/>
                <w:lang w:bidi="en-US"/>
              </w:rPr>
              <w:t xml:space="preserve"> </w:t>
            </w:r>
            <w:r w:rsidR="000C011D" w:rsidRPr="009D48D1">
              <w:rPr>
                <w:rFonts w:ascii="Arial" w:eastAsia="Arial" w:hAnsi="Arial" w:cs="Arial"/>
                <w:b/>
                <w:sz w:val="20"/>
                <w:szCs w:val="19"/>
                <w:lang w:bidi="en-US"/>
              </w:rPr>
              <w:t>beneficiaries</w:t>
            </w:r>
            <w:r w:rsidR="000C011D" w:rsidRPr="009D48D1">
              <w:rPr>
                <w:rFonts w:ascii="Arial" w:eastAsia="Arial" w:hAnsi="Arial" w:cs="Arial"/>
                <w:sz w:val="20"/>
                <w:szCs w:val="19"/>
                <w:lang w:bidi="en-US"/>
              </w:rPr>
              <w:t xml:space="preserve"> of the Bay</w:t>
            </w:r>
            <w:r w:rsidR="00350BA2" w:rsidRPr="009D48D1">
              <w:rPr>
                <w:rFonts w:ascii="Arial" w:eastAsia="Arial" w:hAnsi="Arial" w:cs="Arial"/>
                <w:sz w:val="20"/>
                <w:szCs w:val="19"/>
                <w:lang w:bidi="en-US"/>
              </w:rPr>
              <w:t>anihan 2 with a total amount of</w:t>
            </w:r>
            <w:r w:rsidR="00350BA2" w:rsidRPr="009D48D1">
              <w:t xml:space="preserve"> </w:t>
            </w:r>
            <w:r w:rsidR="00B405B9" w:rsidRPr="009D48D1">
              <w:rPr>
                <w:rFonts w:ascii="Arial" w:eastAsia="Arial" w:hAnsi="Arial" w:cs="Arial"/>
                <w:b/>
                <w:bCs/>
                <w:sz w:val="20"/>
                <w:szCs w:val="19"/>
                <w:lang w:bidi="en-US"/>
              </w:rPr>
              <w:t>₱104,7</w:t>
            </w:r>
            <w:r w:rsidR="00D6500F" w:rsidRPr="009D48D1">
              <w:rPr>
                <w:rFonts w:ascii="Arial" w:eastAsia="Arial" w:hAnsi="Arial" w:cs="Arial"/>
                <w:b/>
                <w:bCs/>
                <w:sz w:val="20"/>
                <w:szCs w:val="19"/>
                <w:lang w:bidi="en-US"/>
              </w:rPr>
              <w:t>20</w:t>
            </w:r>
            <w:r w:rsidR="00B405B9" w:rsidRPr="009D48D1">
              <w:rPr>
                <w:rFonts w:ascii="Arial" w:eastAsia="Arial" w:hAnsi="Arial" w:cs="Arial"/>
                <w:b/>
                <w:bCs/>
                <w:sz w:val="20"/>
                <w:szCs w:val="19"/>
                <w:lang w:bidi="en-US"/>
              </w:rPr>
              <w:t>,</w:t>
            </w:r>
            <w:r w:rsidR="00D6500F" w:rsidRPr="009D48D1">
              <w:rPr>
                <w:rFonts w:ascii="Arial" w:eastAsia="Arial" w:hAnsi="Arial" w:cs="Arial"/>
                <w:b/>
                <w:bCs/>
                <w:sz w:val="20"/>
                <w:szCs w:val="19"/>
                <w:lang w:bidi="en-US"/>
              </w:rPr>
              <w:t>0</w:t>
            </w:r>
            <w:r w:rsidR="00B405B9" w:rsidRPr="009D48D1">
              <w:rPr>
                <w:rFonts w:ascii="Arial" w:eastAsia="Arial" w:hAnsi="Arial" w:cs="Arial"/>
                <w:b/>
                <w:bCs/>
                <w:sz w:val="20"/>
                <w:szCs w:val="19"/>
                <w:lang w:bidi="en-US"/>
              </w:rPr>
              <w:t>00.00</w:t>
            </w:r>
            <w:r w:rsidR="00350BA2" w:rsidRPr="009D48D1">
              <w:rPr>
                <w:rFonts w:ascii="Arial" w:eastAsia="Arial" w:hAnsi="Arial" w:cs="Arial"/>
                <w:b/>
                <w:bCs/>
                <w:sz w:val="20"/>
                <w:szCs w:val="19"/>
                <w:lang w:bidi="en-US"/>
              </w:rPr>
              <w:t>.</w:t>
            </w:r>
          </w:p>
        </w:tc>
      </w:tr>
    </w:tbl>
    <w:p w14:paraId="3DB3E504" w14:textId="77777777" w:rsidR="009806FE" w:rsidRDefault="009806FE" w:rsidP="000C011D">
      <w:pPr>
        <w:widowControl/>
        <w:spacing w:after="0" w:line="240" w:lineRule="auto"/>
        <w:ind w:right="57"/>
        <w:contextualSpacing/>
        <w:rPr>
          <w:rFonts w:ascii="Arial" w:eastAsia="Arial" w:hAnsi="Arial" w:cs="Arial"/>
          <w:b/>
          <w:sz w:val="24"/>
          <w:szCs w:val="24"/>
        </w:rPr>
      </w:pPr>
    </w:p>
    <w:p w14:paraId="4E1DD7C1" w14:textId="45147AB2"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8B06270" w:rsidR="000C011D" w:rsidRPr="009A044A" w:rsidRDefault="000E5716" w:rsidP="000E57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 xml:space="preserve">26 </w:t>
            </w:r>
            <w:r w:rsidR="006D6CDE" w:rsidRPr="009A044A">
              <w:rPr>
                <w:rFonts w:ascii="Arial" w:eastAsia="Arial" w:hAnsi="Arial" w:cs="Arial"/>
                <w:sz w:val="20"/>
                <w:szCs w:val="19"/>
              </w:rPr>
              <w:t>January</w:t>
            </w:r>
            <w:r w:rsidR="006B7F7E" w:rsidRPr="009A044A">
              <w:rPr>
                <w:rFonts w:ascii="Arial" w:eastAsia="Arial" w:hAnsi="Arial" w:cs="Arial"/>
                <w:sz w:val="20"/>
                <w:szCs w:val="19"/>
              </w:rPr>
              <w:t xml:space="preserve"> 2021</w:t>
            </w:r>
          </w:p>
          <w:p w14:paraId="6AFF25F3" w14:textId="1D694187" w:rsidR="009A3455" w:rsidRPr="009A044A"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5F55EABF" w:rsidR="006D6CDE"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r w:rsidR="006D6CDE" w:rsidRPr="009A044A">
              <w:rPr>
                <w:rFonts w:ascii="Arial" w:eastAsia="Arial" w:hAnsi="Arial" w:cs="Arial"/>
                <w:sz w:val="20"/>
                <w:szCs w:val="20"/>
              </w:rPr>
              <w:t xml:space="preserve">The </w:t>
            </w:r>
            <w:r w:rsidR="006D6CDE" w:rsidRPr="009A044A">
              <w:rPr>
                <w:rFonts w:ascii="Arial" w:eastAsia="Arial" w:hAnsi="Arial" w:cs="Arial"/>
                <w:sz w:val="20"/>
                <w:szCs w:val="20"/>
              </w:rPr>
              <w:lastRenderedPageBreak/>
              <w:t xml:space="preserve">members of </w:t>
            </w:r>
            <w:r w:rsidR="00F57E65" w:rsidRPr="009A044A">
              <w:rPr>
                <w:rFonts w:ascii="Arial" w:eastAsia="Arial" w:hAnsi="Arial" w:cs="Arial"/>
                <w:sz w:val="20"/>
                <w:szCs w:val="20"/>
              </w:rPr>
              <w:t>DSWD-FO CALABARZON’</w:t>
            </w:r>
            <w:r w:rsidR="006D6CDE" w:rsidRPr="009A044A">
              <w:rPr>
                <w:rFonts w:ascii="Arial" w:eastAsia="Arial" w:hAnsi="Arial" w:cs="Arial"/>
                <w:sz w:val="20"/>
                <w:szCs w:val="20"/>
              </w:rPr>
              <w:t xml:space="preserve">s Psychosocial Support Processing (PSP) Team conducted PSP to the personnel </w:t>
            </w:r>
            <w:r w:rsidR="00F57E65" w:rsidRPr="009A044A">
              <w:rPr>
                <w:rFonts w:ascii="Arial" w:eastAsia="Arial" w:hAnsi="Arial" w:cs="Arial"/>
                <w:sz w:val="20"/>
                <w:szCs w:val="20"/>
              </w:rPr>
              <w:t>who</w:t>
            </w:r>
            <w:r w:rsidR="006D6CDE" w:rsidRPr="009A044A">
              <w:rPr>
                <w:rFonts w:ascii="Arial" w:eastAsia="Arial" w:hAnsi="Arial" w:cs="Arial"/>
                <w:sz w:val="20"/>
                <w:szCs w:val="20"/>
              </w:rPr>
              <w:t xml:space="preserve"> were recently exposed and affected with COVID-19.</w:t>
            </w:r>
          </w:p>
          <w:p w14:paraId="46D77605" w14:textId="77777777"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 Undersecretary for Inclusive and Sustainable Peace Rene Glen O. Paje together with the representatives of the Field Office led the turnover of 496,900 pieces of face mask to the Provincial Social and Welfare and Development Office (PSWDOs) of the Province of Rizal.</w:t>
            </w:r>
          </w:p>
          <w:p w14:paraId="5F10F0BB" w14:textId="6D26DA07"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9A044A">
              <w:rPr>
                <w:rFonts w:ascii="Arial" w:eastAsia="Arial" w:hAnsi="Arial" w:cs="Arial"/>
                <w:sz w:val="20"/>
                <w:szCs w:val="20"/>
              </w:rPr>
              <w:t>’</w:t>
            </w:r>
            <w:r w:rsidRPr="009A044A">
              <w:rPr>
                <w:rFonts w:ascii="Arial" w:eastAsia="Arial" w:hAnsi="Arial" w:cs="Arial"/>
                <w:sz w:val="20"/>
                <w:szCs w:val="20"/>
              </w:rPr>
              <w:t xml:space="preserve">s COVID-19 </w:t>
            </w:r>
            <w:r w:rsidR="00F57E65" w:rsidRPr="009A044A">
              <w:rPr>
                <w:rFonts w:ascii="Arial" w:eastAsia="Arial" w:hAnsi="Arial" w:cs="Arial"/>
                <w:sz w:val="20"/>
                <w:szCs w:val="20"/>
              </w:rPr>
              <w:t>Safety and Health Protocols</w:t>
            </w:r>
            <w:r w:rsidRPr="009A044A">
              <w:rPr>
                <w:rFonts w:ascii="Arial" w:eastAsia="Arial" w:hAnsi="Arial" w:cs="Arial"/>
                <w:sz w:val="20"/>
                <w:szCs w:val="20"/>
              </w:rPr>
              <w:t xml:space="preserve">. </w:t>
            </w:r>
          </w:p>
          <w:p w14:paraId="068729EB" w14:textId="3E6EDEB0"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represented the Field Office in the 37th Regional Task Force (RTF) Against COVID-19, the meeting served as a venue to discuss how to improve multisectoral collaboration and coordination in the context of the COVID-19 response and recovery.</w:t>
            </w:r>
          </w:p>
          <w:p w14:paraId="2C0C3C7F" w14:textId="52008124"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Crisis Intervention Section has provided a total amount of grants worth </w:t>
            </w:r>
            <w:r w:rsidRPr="009A044A">
              <w:rPr>
                <w:rFonts w:ascii="Arial" w:eastAsia="Arial" w:hAnsi="Arial" w:cs="Arial"/>
                <w:b/>
                <w:bCs/>
                <w:sz w:val="20"/>
                <w:szCs w:val="20"/>
              </w:rPr>
              <w:t>₱217,679,878.58</w:t>
            </w:r>
            <w:r w:rsidRPr="009A044A">
              <w:rPr>
                <w:rFonts w:ascii="Arial" w:eastAsia="Arial" w:hAnsi="Arial" w:cs="Arial"/>
                <w:sz w:val="20"/>
                <w:szCs w:val="20"/>
              </w:rPr>
              <w:t xml:space="preserve"> to </w:t>
            </w:r>
            <w:r w:rsidRPr="009A044A">
              <w:rPr>
                <w:rFonts w:ascii="Arial" w:eastAsia="Arial" w:hAnsi="Arial" w:cs="Arial"/>
                <w:b/>
                <w:bCs/>
                <w:sz w:val="20"/>
                <w:szCs w:val="20"/>
              </w:rPr>
              <w:t>80,200 clients</w:t>
            </w:r>
            <w:r w:rsidR="00F51933" w:rsidRPr="009A044A">
              <w:rPr>
                <w:rFonts w:ascii="Arial" w:eastAsia="Arial" w:hAnsi="Arial" w:cs="Arial"/>
                <w:b/>
                <w:bCs/>
                <w:sz w:val="20"/>
                <w:szCs w:val="20"/>
              </w:rPr>
              <w:t xml:space="preserve"> </w:t>
            </w:r>
            <w:r w:rsidR="00F51933" w:rsidRPr="009A044A">
              <w:rPr>
                <w:rFonts w:ascii="Arial" w:eastAsia="Arial" w:hAnsi="Arial" w:cs="Arial"/>
                <w:bCs/>
                <w:sz w:val="20"/>
                <w:szCs w:val="20"/>
              </w:rPr>
              <w:t>as of 08 January 2021.</w:t>
            </w:r>
          </w:p>
          <w:p w14:paraId="1D882807" w14:textId="01FE5752"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Sustainable Livelihood Program (SLP) has provided </w:t>
            </w:r>
            <w:r w:rsidRPr="009A044A">
              <w:rPr>
                <w:rFonts w:ascii="Arial" w:eastAsia="Arial" w:hAnsi="Arial" w:cs="Arial"/>
                <w:b/>
                <w:bCs/>
                <w:sz w:val="20"/>
                <w:szCs w:val="20"/>
              </w:rPr>
              <w:t>₱23,869,000.00</w:t>
            </w:r>
            <w:r w:rsidRPr="009A044A">
              <w:rPr>
                <w:rFonts w:ascii="Arial" w:eastAsia="Arial" w:hAnsi="Arial" w:cs="Arial"/>
                <w:sz w:val="20"/>
                <w:szCs w:val="20"/>
              </w:rPr>
              <w:t xml:space="preserve"> to </w:t>
            </w:r>
            <w:r w:rsidRPr="009A044A">
              <w:rPr>
                <w:rFonts w:ascii="Arial" w:eastAsia="Arial" w:hAnsi="Arial" w:cs="Arial"/>
                <w:b/>
                <w:bCs/>
                <w:sz w:val="20"/>
                <w:szCs w:val="20"/>
              </w:rPr>
              <w:t>1,538 beneficiaries</w:t>
            </w:r>
            <w:r w:rsidRPr="009A044A">
              <w:rPr>
                <w:rFonts w:ascii="Arial" w:eastAsia="Arial" w:hAnsi="Arial" w:cs="Arial"/>
                <w:sz w:val="20"/>
                <w:szCs w:val="20"/>
              </w:rPr>
              <w:t xml:space="preserve"> for Microenterprise Development. SLP seeks to help marginalized families affected by the community quarantine amid the coronavi</w:t>
            </w:r>
            <w:r w:rsidR="00F51933" w:rsidRPr="009A044A">
              <w:rPr>
                <w:rFonts w:ascii="Arial" w:eastAsia="Arial" w:hAnsi="Arial" w:cs="Arial"/>
                <w:sz w:val="20"/>
                <w:szCs w:val="20"/>
              </w:rPr>
              <w:t>rus disease (COVID-19) pandemic 08 January 2021.</w:t>
            </w:r>
          </w:p>
          <w:p w14:paraId="7CD0F501" w14:textId="77777777" w:rsidR="000C011D" w:rsidRPr="009A044A"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A044A" w:rsidRDefault="000C011D" w:rsidP="006D6CDE">
            <w:pPr>
              <w:spacing w:after="0" w:line="240" w:lineRule="auto"/>
              <w:ind w:right="57"/>
              <w:contextualSpacing/>
              <w:jc w:val="both"/>
              <w:rPr>
                <w:rFonts w:ascii="Arial" w:eastAsia="Arial" w:hAnsi="Arial" w:cs="Arial"/>
                <w:b/>
                <w:sz w:val="20"/>
                <w:szCs w:val="20"/>
              </w:rPr>
            </w:pPr>
            <w:r w:rsidRPr="009A044A">
              <w:rPr>
                <w:rFonts w:ascii="Arial" w:eastAsia="Arial" w:hAnsi="Arial" w:cs="Arial"/>
                <w:b/>
                <w:sz w:val="20"/>
                <w:szCs w:val="20"/>
              </w:rPr>
              <w:t>Social Amelioration Program (SAP)</w:t>
            </w:r>
          </w:p>
          <w:p w14:paraId="038E3F1E" w14:textId="4176327F"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For the SAP – ESP Bayanihan 2 implementation, DSWD-FO CALABARZON provided assistance amounting to ₱</w:t>
            </w:r>
            <w:r w:rsidR="000E5716" w:rsidRPr="009A044A">
              <w:rPr>
                <w:rFonts w:ascii="Arial" w:eastAsia="Arial" w:hAnsi="Arial" w:cs="Arial"/>
                <w:sz w:val="20"/>
                <w:szCs w:val="20"/>
              </w:rPr>
              <w:t xml:space="preserve">11,173,500.00 </w:t>
            </w:r>
            <w:r w:rsidRPr="009A044A">
              <w:rPr>
                <w:rFonts w:ascii="Arial" w:eastAsia="Arial" w:hAnsi="Arial" w:cs="Arial"/>
                <w:sz w:val="20"/>
                <w:szCs w:val="20"/>
              </w:rPr>
              <w:t>for beneficiaries under granular lockdown, while it has disbursed ₱</w:t>
            </w:r>
            <w:r w:rsidR="000E5716" w:rsidRPr="009A044A">
              <w:rPr>
                <w:rFonts w:ascii="Arial" w:eastAsia="Arial" w:hAnsi="Arial" w:cs="Arial"/>
                <w:sz w:val="20"/>
                <w:szCs w:val="20"/>
              </w:rPr>
              <w:t xml:space="preserve">431,756,000.00 </w:t>
            </w:r>
            <w:r w:rsidRPr="009A044A">
              <w:rPr>
                <w:rFonts w:ascii="Arial" w:eastAsia="Arial" w:hAnsi="Arial" w:cs="Arial"/>
                <w:sz w:val="20"/>
                <w:szCs w:val="20"/>
              </w:rPr>
              <w:t>for additional families (F3).</w:t>
            </w:r>
          </w:p>
          <w:p w14:paraId="04D54C3C" w14:textId="19B6DD5F" w:rsidR="000C011D" w:rsidRPr="009A044A"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On client support, the FO received </w:t>
            </w:r>
            <w:r w:rsidR="006B7F7E" w:rsidRPr="009A044A">
              <w:rPr>
                <w:rFonts w:ascii="Arial" w:eastAsia="Arial" w:hAnsi="Arial" w:cs="Arial"/>
                <w:sz w:val="20"/>
                <w:szCs w:val="20"/>
              </w:rPr>
              <w:t xml:space="preserve">115,368 </w:t>
            </w:r>
            <w:r w:rsidRPr="009A044A">
              <w:rPr>
                <w:rFonts w:ascii="Arial" w:eastAsia="Arial" w:hAnsi="Arial" w:cs="Arial"/>
                <w:sz w:val="20"/>
                <w:szCs w:val="20"/>
              </w:rPr>
              <w:t xml:space="preserve">complaints, referrals, and queries from various reporting sources. From this number, </w:t>
            </w:r>
            <w:r w:rsidR="006B7F7E" w:rsidRPr="009A044A">
              <w:rPr>
                <w:rFonts w:ascii="Arial" w:eastAsia="Arial" w:hAnsi="Arial" w:cs="Arial"/>
                <w:sz w:val="20"/>
                <w:szCs w:val="20"/>
              </w:rPr>
              <w:t xml:space="preserve">115,238 or 99.89% </w:t>
            </w:r>
            <w:r w:rsidRPr="009A044A">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4E85B6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5E3C648D" w:rsidR="000C011D" w:rsidRPr="00E91F61" w:rsidRDefault="001244D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 xml:space="preserve">28 </w:t>
            </w:r>
            <w:r w:rsidR="001B221B" w:rsidRPr="00E91F61">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2374C41F" w:rsidR="000C011D"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1948FBC" w14:textId="77777777" w:rsidR="009806FE" w:rsidRPr="00E91F61" w:rsidRDefault="009806FE"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lastRenderedPageBreak/>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81EFC50" w:rsidR="000C011D" w:rsidRPr="000E5716" w:rsidRDefault="00261BD3"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0E5716">
              <w:rPr>
                <w:rFonts w:ascii="Arial" w:eastAsia="Arial" w:hAnsi="Arial" w:cs="Arial"/>
                <w:sz w:val="20"/>
                <w:szCs w:val="19"/>
              </w:rPr>
              <w:t>26</w:t>
            </w:r>
            <w:r w:rsidR="00B62852" w:rsidRPr="000E5716">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35EED95D" w14:textId="600627C6" w:rsidR="00261BD3" w:rsidRPr="000E5716" w:rsidRDefault="00261BD3"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released 1,000 FFPs to LGU Concepcion, Iloilo for families affected by the Pandemic.</w:t>
            </w:r>
          </w:p>
          <w:p w14:paraId="70817A78" w14:textId="68A8FC95" w:rsidR="004165C0"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is continuously repacking FFPs at the DSWD Regional Warehouse.</w:t>
            </w:r>
          </w:p>
          <w:p w14:paraId="5B064275" w14:textId="08FA6733" w:rsidR="00CC0CFD"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 xml:space="preserve">DSWD-FO VI provided </w:t>
            </w:r>
            <w:r w:rsidR="00261BD3" w:rsidRPr="000E5716">
              <w:rPr>
                <w:rFonts w:ascii="Arial" w:eastAsia="Times New Roman" w:hAnsi="Arial" w:cs="Arial"/>
                <w:b/>
                <w:sz w:val="20"/>
                <w:szCs w:val="20"/>
              </w:rPr>
              <w:t xml:space="preserve">₱276,801,945.20 </w:t>
            </w:r>
            <w:r w:rsidRPr="000E5716">
              <w:rPr>
                <w:rFonts w:ascii="Arial" w:eastAsia="Times New Roman" w:hAnsi="Arial" w:cs="Arial"/>
                <w:sz w:val="20"/>
                <w:szCs w:val="20"/>
              </w:rPr>
              <w:t xml:space="preserve">worth of assistance to </w:t>
            </w:r>
            <w:r w:rsidR="00261BD3" w:rsidRPr="000E5716">
              <w:rPr>
                <w:rFonts w:ascii="Arial" w:eastAsia="Times New Roman" w:hAnsi="Arial" w:cs="Arial"/>
                <w:b/>
                <w:sz w:val="20"/>
                <w:szCs w:val="20"/>
              </w:rPr>
              <w:t xml:space="preserve">87,184 </w:t>
            </w:r>
            <w:r w:rsidRPr="000E5716">
              <w:rPr>
                <w:rFonts w:ascii="Arial" w:eastAsia="Times New Roman" w:hAnsi="Arial" w:cs="Arial"/>
                <w:b/>
                <w:sz w:val="20"/>
                <w:szCs w:val="20"/>
              </w:rPr>
              <w:t>individuals</w:t>
            </w:r>
            <w:r w:rsidRPr="000E5716">
              <w:rPr>
                <w:rFonts w:ascii="Arial" w:eastAsia="Times New Roman" w:hAnsi="Arial" w:cs="Arial"/>
                <w:sz w:val="20"/>
                <w:szCs w:val="20"/>
              </w:rPr>
              <w:t xml:space="preserve"> through </w:t>
            </w:r>
            <w:r w:rsidRPr="000E5716">
              <w:rPr>
                <w:rFonts w:ascii="Arial" w:eastAsia="Times New Roman" w:hAnsi="Arial" w:cs="Arial"/>
                <w:b/>
                <w:sz w:val="20"/>
                <w:szCs w:val="20"/>
              </w:rPr>
              <w:t>Assistance to Individuals in Crisis Situation (AICS</w:t>
            </w:r>
            <w:r w:rsidR="00261BD3" w:rsidRPr="000E5716">
              <w:rPr>
                <w:rFonts w:ascii="Arial" w:eastAsia="Times New Roman" w:hAnsi="Arial" w:cs="Arial"/>
                <w:sz w:val="20"/>
                <w:szCs w:val="20"/>
              </w:rPr>
              <w:t>) from 09 March to 22 January</w:t>
            </w:r>
            <w:r w:rsidRPr="000E5716">
              <w:rPr>
                <w:rFonts w:ascii="Arial" w:eastAsia="Times New Roman" w:hAnsi="Arial" w:cs="Arial"/>
                <w:sz w:val="20"/>
                <w:szCs w:val="20"/>
              </w:rPr>
              <w:t xml:space="preserve"> 2020.</w:t>
            </w:r>
          </w:p>
          <w:p w14:paraId="272CAF42" w14:textId="77777777" w:rsidR="00261BD3" w:rsidRPr="000E5716"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0E571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0E5716">
              <w:rPr>
                <w:rFonts w:ascii="Arial" w:eastAsia="Times New Roman" w:hAnsi="Arial" w:cs="Arial"/>
                <w:b/>
                <w:bCs/>
                <w:sz w:val="20"/>
                <w:szCs w:val="20"/>
              </w:rPr>
              <w:t>Social Amelioration Program (SAP)</w:t>
            </w:r>
          </w:p>
          <w:p w14:paraId="24B682A7" w14:textId="77777777" w:rsidR="004165C0"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To date, a total of </w:t>
            </w:r>
            <w:r w:rsidRPr="000E5716">
              <w:rPr>
                <w:rFonts w:ascii="Arial" w:eastAsia="Times New Roman" w:hAnsi="Arial" w:cs="Arial"/>
                <w:b/>
                <w:sz w:val="20"/>
                <w:szCs w:val="20"/>
              </w:rPr>
              <w:t>₱1,496,509,5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321,830 4Ps beneficiaries</w:t>
            </w:r>
            <w:r w:rsidRPr="000E5716">
              <w:rPr>
                <w:rFonts w:ascii="Arial" w:eastAsia="Times New Roman" w:hAnsi="Arial" w:cs="Arial"/>
                <w:sz w:val="20"/>
                <w:szCs w:val="20"/>
              </w:rPr>
              <w:t xml:space="preserve"> and </w:t>
            </w:r>
            <w:r w:rsidRPr="000E5716">
              <w:rPr>
                <w:rFonts w:ascii="Arial" w:eastAsia="Times New Roman" w:hAnsi="Arial" w:cs="Arial"/>
                <w:b/>
                <w:sz w:val="20"/>
                <w:szCs w:val="20"/>
              </w:rPr>
              <w:t>₱6,788,214,0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1,131,369 non-4Ps beneficiaries</w:t>
            </w:r>
            <w:r w:rsidRPr="000E5716">
              <w:rPr>
                <w:rFonts w:ascii="Arial" w:eastAsia="Times New Roman" w:hAnsi="Arial" w:cs="Arial"/>
                <w:sz w:val="20"/>
                <w:szCs w:val="20"/>
              </w:rPr>
              <w:t xml:space="preserve"> for the first tranche.</w:t>
            </w:r>
          </w:p>
          <w:p w14:paraId="69546387" w14:textId="727D2C9C" w:rsidR="004165C0" w:rsidRPr="000E5716" w:rsidRDefault="004165C0" w:rsidP="00261BD3">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DSWD-FO VI has served </w:t>
            </w:r>
            <w:r w:rsidRPr="000E5716">
              <w:rPr>
                <w:rFonts w:ascii="Arial" w:eastAsia="Times New Roman" w:hAnsi="Arial" w:cs="Arial"/>
                <w:b/>
                <w:sz w:val="20"/>
                <w:szCs w:val="20"/>
              </w:rPr>
              <w:t>103,608 4Ps beneficiaries</w:t>
            </w:r>
            <w:r w:rsidRPr="000E5716">
              <w:rPr>
                <w:rFonts w:ascii="Arial" w:eastAsia="Times New Roman" w:hAnsi="Arial" w:cs="Arial"/>
                <w:sz w:val="20"/>
                <w:szCs w:val="20"/>
              </w:rPr>
              <w:t xml:space="preserve"> amounting to </w:t>
            </w:r>
            <w:r w:rsidRPr="000E5716">
              <w:rPr>
                <w:rFonts w:ascii="Arial" w:eastAsia="Times New Roman" w:hAnsi="Arial" w:cs="Arial"/>
                <w:b/>
                <w:sz w:val="20"/>
                <w:szCs w:val="20"/>
              </w:rPr>
              <w:t>₱481,777,200.00</w:t>
            </w:r>
            <w:r w:rsidRPr="000E5716">
              <w:rPr>
                <w:rFonts w:ascii="Arial" w:eastAsia="Times New Roman" w:hAnsi="Arial" w:cs="Arial"/>
                <w:sz w:val="20"/>
                <w:szCs w:val="20"/>
              </w:rPr>
              <w:t xml:space="preserve"> and </w:t>
            </w:r>
            <w:r w:rsidR="00261BD3" w:rsidRPr="000E5716">
              <w:rPr>
                <w:rFonts w:ascii="Arial" w:eastAsia="Times New Roman" w:hAnsi="Arial" w:cs="Arial"/>
                <w:b/>
                <w:sz w:val="20"/>
                <w:szCs w:val="20"/>
              </w:rPr>
              <w:t xml:space="preserve">437,403 </w:t>
            </w:r>
            <w:r w:rsidRPr="000E5716">
              <w:rPr>
                <w:rFonts w:ascii="Arial" w:eastAsia="Times New Roman" w:hAnsi="Arial" w:cs="Arial"/>
                <w:b/>
                <w:sz w:val="20"/>
                <w:szCs w:val="20"/>
              </w:rPr>
              <w:t>non-4Ps beneficiaries</w:t>
            </w:r>
            <w:r w:rsidRPr="000E5716">
              <w:rPr>
                <w:rFonts w:ascii="Arial" w:eastAsia="Times New Roman" w:hAnsi="Arial" w:cs="Arial"/>
                <w:sz w:val="20"/>
                <w:szCs w:val="20"/>
              </w:rPr>
              <w:t xml:space="preserve"> amounting to </w:t>
            </w:r>
            <w:r w:rsidR="00261BD3" w:rsidRPr="000E5716">
              <w:rPr>
                <w:rFonts w:ascii="Arial" w:eastAsia="Times New Roman" w:hAnsi="Arial" w:cs="Arial"/>
                <w:b/>
                <w:sz w:val="20"/>
                <w:szCs w:val="20"/>
              </w:rPr>
              <w:t xml:space="preserve">₱2,624,418,000.00 </w:t>
            </w:r>
            <w:r w:rsidRPr="000E5716">
              <w:rPr>
                <w:rFonts w:ascii="Arial" w:eastAsia="Times New Roman" w:hAnsi="Arial" w:cs="Arial"/>
                <w:sz w:val="20"/>
                <w:szCs w:val="20"/>
              </w:rPr>
              <w:t xml:space="preserve">for the second tranche, and </w:t>
            </w:r>
            <w:r w:rsidRPr="000E5716">
              <w:rPr>
                <w:rFonts w:ascii="Arial" w:eastAsia="Times New Roman" w:hAnsi="Arial" w:cs="Arial"/>
                <w:b/>
                <w:sz w:val="20"/>
                <w:szCs w:val="20"/>
              </w:rPr>
              <w:t>190,738 left-out/waitlisted</w:t>
            </w:r>
            <w:r w:rsidRPr="000E5716">
              <w:rPr>
                <w:rFonts w:ascii="Arial" w:eastAsia="Times New Roman" w:hAnsi="Arial" w:cs="Arial"/>
                <w:sz w:val="20"/>
                <w:szCs w:val="20"/>
              </w:rPr>
              <w:t xml:space="preserve"> beneficiaries amounting to ₱1,144,428,000.00.</w:t>
            </w:r>
          </w:p>
          <w:p w14:paraId="273F7FF7" w14:textId="215A26AC" w:rsidR="000C011D"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9352162" w:rsidR="000C011D" w:rsidRPr="009D48D1" w:rsidRDefault="002F548D"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7</w:t>
            </w:r>
            <w:r w:rsidR="000C011D" w:rsidRPr="009D48D1">
              <w:rPr>
                <w:rFonts w:ascii="Arial" w:eastAsia="Arial" w:hAnsi="Arial" w:cs="Arial"/>
                <w:sz w:val="20"/>
                <w:szCs w:val="19"/>
              </w:rPr>
              <w:t xml:space="preserve"> </w:t>
            </w:r>
            <w:r w:rsidR="00A630F5" w:rsidRPr="009D48D1">
              <w:rPr>
                <w:rFonts w:ascii="Arial" w:eastAsia="Arial" w:hAnsi="Arial" w:cs="Arial"/>
                <w:sz w:val="20"/>
                <w:szCs w:val="19"/>
              </w:rPr>
              <w:t>January</w:t>
            </w:r>
            <w:r w:rsidR="000C011D" w:rsidRPr="009D48D1">
              <w:rPr>
                <w:rFonts w:ascii="Arial" w:eastAsia="Arial" w:hAnsi="Arial" w:cs="Arial"/>
                <w:sz w:val="20"/>
                <w:szCs w:val="19"/>
              </w:rPr>
              <w:t xml:space="preserve"> 202</w:t>
            </w:r>
            <w:r w:rsidR="00A630F5"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is continuously conducting payouts for the 2nd half in Cebu, Bohol and Negros Oriental. As of 16 December 2020, a total of </w:t>
            </w:r>
            <w:r w:rsidRPr="009D48D1">
              <w:rPr>
                <w:rFonts w:ascii="Arial" w:eastAsia="Arial" w:hAnsi="Arial" w:cs="Arial"/>
                <w:b/>
                <w:sz w:val="20"/>
                <w:szCs w:val="19"/>
              </w:rPr>
              <w:t xml:space="preserve">275,644 </w:t>
            </w:r>
            <w:r w:rsidRPr="009D48D1">
              <w:rPr>
                <w:rFonts w:ascii="Arial" w:eastAsia="Arial" w:hAnsi="Arial" w:cs="Arial"/>
                <w:sz w:val="20"/>
                <w:szCs w:val="19"/>
              </w:rPr>
              <w:t xml:space="preserve">beneficiaries received cash assistance amounting to </w:t>
            </w:r>
            <w:r w:rsidRPr="009D48D1">
              <w:rPr>
                <w:rFonts w:ascii="Arial" w:eastAsia="Arial" w:hAnsi="Arial" w:cs="Arial"/>
                <w:b/>
                <w:sz w:val="20"/>
                <w:szCs w:val="19"/>
              </w:rPr>
              <w:t xml:space="preserve">₱863,180,000.00 </w:t>
            </w:r>
            <w:r w:rsidRPr="009D48D1">
              <w:rPr>
                <w:rFonts w:ascii="Arial" w:eastAsia="Arial" w:hAnsi="Arial" w:cs="Arial"/>
                <w:sz w:val="20"/>
                <w:szCs w:val="19"/>
              </w:rPr>
              <w:t>from</w:t>
            </w:r>
            <w:r w:rsidRPr="009D48D1">
              <w:rPr>
                <w:rFonts w:ascii="Arial" w:eastAsia="Arial" w:hAnsi="Arial" w:cs="Arial"/>
                <w:b/>
                <w:sz w:val="20"/>
                <w:szCs w:val="19"/>
              </w:rPr>
              <w:t xml:space="preserve"> Social Pension Program.</w:t>
            </w:r>
          </w:p>
          <w:p w14:paraId="09EBD435" w14:textId="35FFF26E"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provided cash assistance to </w:t>
            </w:r>
            <w:r w:rsidRPr="009D48D1">
              <w:rPr>
                <w:rFonts w:ascii="Arial" w:eastAsia="Arial" w:hAnsi="Arial" w:cs="Arial"/>
                <w:b/>
                <w:sz w:val="20"/>
                <w:szCs w:val="19"/>
              </w:rPr>
              <w:t xml:space="preserve">28,412 indigent individuals </w:t>
            </w:r>
            <w:r w:rsidRPr="009D48D1">
              <w:rPr>
                <w:rFonts w:ascii="Arial" w:eastAsia="Arial" w:hAnsi="Arial" w:cs="Arial"/>
                <w:sz w:val="20"/>
                <w:szCs w:val="19"/>
              </w:rPr>
              <w:t xml:space="preserve">including </w:t>
            </w:r>
            <w:r w:rsidRPr="009D48D1">
              <w:rPr>
                <w:rFonts w:ascii="Arial" w:eastAsia="Arial" w:hAnsi="Arial" w:cs="Arial"/>
                <w:b/>
                <w:sz w:val="20"/>
                <w:szCs w:val="19"/>
              </w:rPr>
              <w:t xml:space="preserve">displaced drivers, LSIs </w:t>
            </w:r>
            <w:r w:rsidRPr="009D48D1">
              <w:rPr>
                <w:rFonts w:ascii="Arial" w:eastAsia="Arial" w:hAnsi="Arial" w:cs="Arial"/>
                <w:sz w:val="20"/>
                <w:szCs w:val="19"/>
              </w:rPr>
              <w:t xml:space="preserve">and </w:t>
            </w:r>
            <w:r w:rsidRPr="009D48D1">
              <w:rPr>
                <w:rFonts w:ascii="Arial" w:eastAsia="Arial" w:hAnsi="Arial" w:cs="Arial"/>
                <w:b/>
                <w:sz w:val="20"/>
                <w:szCs w:val="19"/>
              </w:rPr>
              <w:t xml:space="preserve">repatriated OFWs </w:t>
            </w:r>
            <w:r w:rsidRPr="009D48D1">
              <w:rPr>
                <w:rFonts w:ascii="Arial" w:eastAsia="Arial" w:hAnsi="Arial" w:cs="Arial"/>
                <w:sz w:val="20"/>
                <w:szCs w:val="19"/>
              </w:rPr>
              <w:t xml:space="preserve">amounting to a total of </w:t>
            </w:r>
            <w:r w:rsidRPr="009D48D1">
              <w:rPr>
                <w:rFonts w:ascii="Arial" w:eastAsia="Arial" w:hAnsi="Arial" w:cs="Arial"/>
                <w:b/>
                <w:sz w:val="20"/>
                <w:szCs w:val="19"/>
              </w:rPr>
              <w:t xml:space="preserve">₱46,100,000.00 </w:t>
            </w:r>
            <w:r w:rsidRPr="009D48D1">
              <w:rPr>
                <w:rFonts w:ascii="Arial" w:eastAsia="Arial" w:hAnsi="Arial" w:cs="Arial"/>
                <w:sz w:val="20"/>
                <w:szCs w:val="19"/>
              </w:rPr>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w:t>
            </w:r>
            <w:r w:rsidRPr="009D48D1">
              <w:rPr>
                <w:rFonts w:ascii="Arial" w:eastAsia="Arial" w:hAnsi="Arial" w:cs="Arial"/>
                <w:b/>
                <w:sz w:val="20"/>
                <w:szCs w:val="19"/>
              </w:rPr>
              <w:t xml:space="preserve"> </w:t>
            </w:r>
            <w:r w:rsidRPr="009D48D1">
              <w:rPr>
                <w:rFonts w:ascii="Arial" w:eastAsia="Arial" w:hAnsi="Arial" w:cs="Arial"/>
                <w:sz w:val="20"/>
                <w:szCs w:val="19"/>
              </w:rPr>
              <w:t>Additional 1,597 individuals were provided with assistance amounting to ₱3,700,000.00.</w:t>
            </w:r>
          </w:p>
          <w:p w14:paraId="370444AC" w14:textId="01AFC006" w:rsidR="00924CD0" w:rsidRPr="009D48D1"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VII facilitated the provision of 413,290 food packs Family Food Packs (FFPs) to Basay LGU in Negros Oriental.</w:t>
            </w:r>
          </w:p>
          <w:p w14:paraId="3738A9A1" w14:textId="74E3014C" w:rsidR="000C011D" w:rsidRPr="009D48D1"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 xml:space="preserve">, a total of </w:t>
            </w:r>
            <w:r w:rsidRPr="009D48D1">
              <w:rPr>
                <w:rFonts w:ascii="Arial" w:eastAsia="Arial" w:hAnsi="Arial" w:cs="Arial"/>
                <w:b/>
                <w:sz w:val="20"/>
                <w:szCs w:val="19"/>
              </w:rPr>
              <w:t>21,234 beneficiaries</w:t>
            </w:r>
            <w:r w:rsidRPr="009D48D1">
              <w:rPr>
                <w:rFonts w:ascii="Arial" w:eastAsia="Arial" w:hAnsi="Arial" w:cs="Arial"/>
                <w:sz w:val="20"/>
                <w:szCs w:val="19"/>
              </w:rPr>
              <w:t xml:space="preserve"> from 130 cities/towns in the Region received </w:t>
            </w:r>
            <w:r w:rsidRPr="009D48D1">
              <w:rPr>
                <w:rFonts w:ascii="Arial" w:eastAsia="Arial" w:hAnsi="Arial" w:cs="Arial"/>
                <w:b/>
                <w:sz w:val="20"/>
                <w:szCs w:val="19"/>
              </w:rPr>
              <w:t>₱137,099,376.40</w:t>
            </w:r>
            <w:r w:rsidRPr="009D48D1">
              <w:rPr>
                <w:rFonts w:ascii="Arial" w:eastAsia="Arial" w:hAnsi="Arial" w:cs="Arial"/>
                <w:sz w:val="20"/>
                <w:szCs w:val="19"/>
              </w:rPr>
              <w:t xml:space="preserve"> Seed Capital Fund (SCF) from </w:t>
            </w:r>
            <w:r w:rsidRPr="009D48D1">
              <w:rPr>
                <w:rFonts w:ascii="Arial" w:eastAsia="Arial" w:hAnsi="Arial" w:cs="Arial"/>
                <w:b/>
                <w:sz w:val="20"/>
                <w:szCs w:val="19"/>
              </w:rPr>
              <w:t>Sustainable Livelihood Program (SLP)</w:t>
            </w:r>
            <w:r w:rsidRPr="009D48D1">
              <w:rPr>
                <w:rFonts w:ascii="Arial" w:eastAsia="Arial" w:hAnsi="Arial" w:cs="Arial"/>
                <w:sz w:val="20"/>
                <w:szCs w:val="19"/>
              </w:rPr>
              <w:t>.</w:t>
            </w:r>
          </w:p>
          <w:p w14:paraId="4C62B997" w14:textId="77777777" w:rsidR="00CC0CF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20"/>
              </w:rPr>
              <w:t xml:space="preserve">As of 7 December 2020, a total of </w:t>
            </w:r>
            <w:r w:rsidRPr="009D48D1">
              <w:rPr>
                <w:rFonts w:ascii="Arial" w:eastAsia="Arial" w:hAnsi="Arial" w:cs="Arial"/>
                <w:b/>
                <w:bCs/>
                <w:sz w:val="20"/>
                <w:szCs w:val="20"/>
              </w:rPr>
              <w:t>6,420 beneficiaries</w:t>
            </w:r>
            <w:r w:rsidRPr="009D48D1">
              <w:rPr>
                <w:rFonts w:ascii="Arial" w:eastAsia="Arial" w:hAnsi="Arial" w:cs="Arial"/>
                <w:sz w:val="20"/>
                <w:szCs w:val="20"/>
              </w:rPr>
              <w:t xml:space="preserve"> were provided through the Livelihood Assistance Grant (LAG) 2 in Region VII.</w:t>
            </w:r>
          </w:p>
          <w:p w14:paraId="3BB50D63" w14:textId="2A5D382F" w:rsidR="000C011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t xml:space="preserve">As of 06 August 2020, </w:t>
            </w:r>
            <w:r w:rsidRPr="009D48D1">
              <w:rPr>
                <w:rFonts w:ascii="Arial" w:eastAsia="Arial" w:hAnsi="Arial" w:cs="Arial"/>
                <w:b/>
                <w:sz w:val="20"/>
                <w:szCs w:val="19"/>
              </w:rPr>
              <w:t>524 LSIs</w:t>
            </w:r>
            <w:r w:rsidRPr="009D48D1">
              <w:rPr>
                <w:rFonts w:ascii="Arial" w:eastAsia="Arial" w:hAnsi="Arial" w:cs="Arial"/>
                <w:sz w:val="20"/>
                <w:szCs w:val="19"/>
              </w:rPr>
              <w:t xml:space="preserve"> at various seaports in Bohol, Cebu and Negros Oriental and </w:t>
            </w:r>
            <w:r w:rsidRPr="009D48D1">
              <w:rPr>
                <w:rFonts w:ascii="Arial" w:eastAsia="Arial" w:hAnsi="Arial" w:cs="Arial"/>
                <w:b/>
                <w:sz w:val="20"/>
                <w:szCs w:val="19"/>
              </w:rPr>
              <w:t>7,088 LSIs</w:t>
            </w:r>
            <w:r w:rsidRPr="009D48D1">
              <w:rPr>
                <w:rFonts w:ascii="Arial" w:eastAsia="Arial" w:hAnsi="Arial" w:cs="Arial"/>
                <w:sz w:val="20"/>
                <w:szCs w:val="19"/>
              </w:rPr>
              <w:t xml:space="preserve"> from Cebu airport were assisted. A total amount of </w:t>
            </w:r>
            <w:r w:rsidRPr="009D48D1">
              <w:rPr>
                <w:rFonts w:ascii="Arial" w:eastAsia="Arial" w:hAnsi="Arial" w:cs="Arial"/>
                <w:b/>
                <w:sz w:val="20"/>
                <w:szCs w:val="19"/>
              </w:rPr>
              <w:t>₱93,140.00</w:t>
            </w:r>
            <w:r w:rsidRPr="009D48D1">
              <w:rPr>
                <w:rFonts w:ascii="Arial" w:eastAsia="Arial" w:hAnsi="Arial" w:cs="Arial"/>
                <w:sz w:val="20"/>
                <w:szCs w:val="19"/>
              </w:rPr>
              <w:t xml:space="preserve"> cash aid was provided to the LSIs.</w:t>
            </w:r>
          </w:p>
          <w:p w14:paraId="554137D1" w14:textId="77777777" w:rsidR="00261BD3" w:rsidRPr="009D48D1"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9D48D1"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D48D1">
              <w:rPr>
                <w:rFonts w:ascii="Arial" w:eastAsia="Arial" w:hAnsi="Arial" w:cs="Arial"/>
                <w:b/>
                <w:sz w:val="20"/>
                <w:szCs w:val="19"/>
              </w:rPr>
              <w:t>Social Amelioration Program (SAP)</w:t>
            </w:r>
          </w:p>
          <w:p w14:paraId="279EA101" w14:textId="18E21199" w:rsidR="000C011D" w:rsidRPr="009D48D1"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D48D1">
              <w:rPr>
                <w:rFonts w:ascii="Arial" w:eastAsia="Arial" w:hAnsi="Arial" w:cs="Arial"/>
                <w:sz w:val="20"/>
                <w:szCs w:val="19"/>
              </w:rPr>
              <w:t>The Social Amelioration Program is over with the expiry of the Bayanihan 1.</w:t>
            </w:r>
          </w:p>
          <w:p w14:paraId="0B93745D"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D48D1">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D48D1" w:rsidRPr="009D48D1" w14:paraId="6367F019" w14:textId="77777777" w:rsidTr="006162E5">
              <w:tc>
                <w:tcPr>
                  <w:tcW w:w="1511" w:type="dxa"/>
                  <w:vAlign w:val="center"/>
                </w:tcPr>
                <w:p w14:paraId="32E3D4D3"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511" w:type="dxa"/>
                  <w:vAlign w:val="center"/>
                </w:tcPr>
                <w:p w14:paraId="69686F9A"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TARGET</w:t>
                  </w:r>
                </w:p>
              </w:tc>
              <w:tc>
                <w:tcPr>
                  <w:tcW w:w="1511" w:type="dxa"/>
                  <w:vAlign w:val="center"/>
                </w:tcPr>
                <w:p w14:paraId="668E55B0"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511" w:type="dxa"/>
                  <w:vAlign w:val="center"/>
                </w:tcPr>
                <w:p w14:paraId="7D7A2C9B"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12" w:type="dxa"/>
                  <w:vAlign w:val="center"/>
                </w:tcPr>
                <w:p w14:paraId="530E372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6CFA2775" w14:textId="77777777" w:rsidTr="006162E5">
              <w:tc>
                <w:tcPr>
                  <w:tcW w:w="1511" w:type="dxa"/>
                  <w:vAlign w:val="center"/>
                </w:tcPr>
                <w:p w14:paraId="2572C9BF"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4Ps</w:t>
                  </w:r>
                </w:p>
              </w:tc>
              <w:tc>
                <w:tcPr>
                  <w:tcW w:w="1511" w:type="dxa"/>
                  <w:vAlign w:val="center"/>
                </w:tcPr>
                <w:p w14:paraId="3FB275F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8,679</w:t>
                  </w:r>
                </w:p>
              </w:tc>
              <w:tc>
                <w:tcPr>
                  <w:tcW w:w="1511" w:type="dxa"/>
                  <w:vAlign w:val="center"/>
                </w:tcPr>
                <w:p w14:paraId="3C6516F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6,421</w:t>
                  </w:r>
                </w:p>
              </w:tc>
              <w:tc>
                <w:tcPr>
                  <w:tcW w:w="1511" w:type="dxa"/>
                  <w:vAlign w:val="center"/>
                </w:tcPr>
                <w:p w14:paraId="0D2EFA72"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21</w:t>
                  </w:r>
                </w:p>
              </w:tc>
              <w:tc>
                <w:tcPr>
                  <w:tcW w:w="1512" w:type="dxa"/>
                  <w:vAlign w:val="center"/>
                </w:tcPr>
                <w:p w14:paraId="5E4A8C6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31,857,650</w:t>
                  </w:r>
                </w:p>
              </w:tc>
            </w:tr>
            <w:tr w:rsidR="009D48D1" w:rsidRPr="009D48D1" w14:paraId="7B09DFF2" w14:textId="77777777" w:rsidTr="006162E5">
              <w:tc>
                <w:tcPr>
                  <w:tcW w:w="1511" w:type="dxa"/>
                  <w:vAlign w:val="center"/>
                </w:tcPr>
                <w:p w14:paraId="53C8A8FE"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ash card</w:t>
                  </w:r>
                </w:p>
              </w:tc>
              <w:tc>
                <w:tcPr>
                  <w:tcW w:w="1511" w:type="dxa"/>
                  <w:vAlign w:val="center"/>
                </w:tcPr>
                <w:p w14:paraId="5407EAE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4ECC209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080C592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0</w:t>
                  </w:r>
                </w:p>
              </w:tc>
              <w:tc>
                <w:tcPr>
                  <w:tcW w:w="1512" w:type="dxa"/>
                  <w:vAlign w:val="center"/>
                </w:tcPr>
                <w:p w14:paraId="5CC48AB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311,997,500</w:t>
                  </w:r>
                </w:p>
              </w:tc>
            </w:tr>
            <w:tr w:rsidR="009D48D1" w:rsidRPr="009D48D1" w14:paraId="34EF6DE1" w14:textId="77777777" w:rsidTr="006162E5">
              <w:tc>
                <w:tcPr>
                  <w:tcW w:w="1511" w:type="dxa"/>
                  <w:vAlign w:val="center"/>
                </w:tcPr>
                <w:p w14:paraId="44E14ED6"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Non-Cash card</w:t>
                  </w:r>
                </w:p>
              </w:tc>
              <w:tc>
                <w:tcPr>
                  <w:tcW w:w="1511" w:type="dxa"/>
                  <w:vAlign w:val="center"/>
                </w:tcPr>
                <w:p w14:paraId="129A2E6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29</w:t>
                  </w:r>
                </w:p>
              </w:tc>
              <w:tc>
                <w:tcPr>
                  <w:tcW w:w="1511" w:type="dxa"/>
                  <w:vAlign w:val="center"/>
                </w:tcPr>
                <w:p w14:paraId="3FF2E3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4,271</w:t>
                  </w:r>
                </w:p>
              </w:tc>
              <w:tc>
                <w:tcPr>
                  <w:tcW w:w="1511" w:type="dxa"/>
                  <w:vAlign w:val="center"/>
                </w:tcPr>
                <w:p w14:paraId="641E27DA"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42</w:t>
                  </w:r>
                </w:p>
              </w:tc>
              <w:tc>
                <w:tcPr>
                  <w:tcW w:w="1512" w:type="dxa"/>
                  <w:vAlign w:val="center"/>
                </w:tcPr>
                <w:p w14:paraId="73EBB79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860,150</w:t>
                  </w:r>
                </w:p>
              </w:tc>
            </w:tr>
            <w:tr w:rsidR="009D48D1" w:rsidRPr="009D48D1" w14:paraId="72ADECBF" w14:textId="77777777" w:rsidTr="006162E5">
              <w:tc>
                <w:tcPr>
                  <w:tcW w:w="1511" w:type="dxa"/>
                  <w:vAlign w:val="center"/>
                </w:tcPr>
                <w:p w14:paraId="60572FF8"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Non-4Ps</w:t>
                  </w:r>
                </w:p>
              </w:tc>
              <w:tc>
                <w:tcPr>
                  <w:tcW w:w="1511" w:type="dxa"/>
                  <w:vAlign w:val="center"/>
                </w:tcPr>
                <w:p w14:paraId="0BD8382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58,075</w:t>
                  </w:r>
                </w:p>
              </w:tc>
              <w:tc>
                <w:tcPr>
                  <w:tcW w:w="1511" w:type="dxa"/>
                  <w:vAlign w:val="center"/>
                </w:tcPr>
                <w:p w14:paraId="00EE073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25,662</w:t>
                  </w:r>
                </w:p>
              </w:tc>
              <w:tc>
                <w:tcPr>
                  <w:tcW w:w="1511" w:type="dxa"/>
                  <w:vAlign w:val="center"/>
                </w:tcPr>
                <w:p w14:paraId="46973F17"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6.93</w:t>
                  </w:r>
                </w:p>
              </w:tc>
              <w:tc>
                <w:tcPr>
                  <w:tcW w:w="1512" w:type="dxa"/>
                  <w:vAlign w:val="center"/>
                </w:tcPr>
                <w:p w14:paraId="335C3019"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4,653,564,000</w:t>
                  </w:r>
                </w:p>
              </w:tc>
            </w:tr>
            <w:tr w:rsidR="009D48D1" w:rsidRPr="009D48D1" w14:paraId="3F751BF4" w14:textId="77777777" w:rsidTr="006162E5">
              <w:tc>
                <w:tcPr>
                  <w:tcW w:w="1511" w:type="dxa"/>
                  <w:vAlign w:val="center"/>
                </w:tcPr>
                <w:p w14:paraId="15604809"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Bohol</w:t>
                  </w:r>
                </w:p>
              </w:tc>
              <w:tc>
                <w:tcPr>
                  <w:tcW w:w="1511" w:type="dxa"/>
                  <w:vAlign w:val="center"/>
                </w:tcPr>
                <w:p w14:paraId="29B8436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1,710</w:t>
                  </w:r>
                </w:p>
              </w:tc>
              <w:tc>
                <w:tcPr>
                  <w:tcW w:w="1511" w:type="dxa"/>
                  <w:vAlign w:val="center"/>
                </w:tcPr>
                <w:p w14:paraId="1CFFBBB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77,431</w:t>
                  </w:r>
                </w:p>
              </w:tc>
              <w:tc>
                <w:tcPr>
                  <w:tcW w:w="1511" w:type="dxa"/>
                  <w:vAlign w:val="center"/>
                </w:tcPr>
                <w:p w14:paraId="19D10C6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4</w:t>
                  </w:r>
                </w:p>
              </w:tc>
              <w:tc>
                <w:tcPr>
                  <w:tcW w:w="1512" w:type="dxa"/>
                  <w:vAlign w:val="center"/>
                </w:tcPr>
                <w:p w14:paraId="03D5E31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32,680,000</w:t>
                  </w:r>
                </w:p>
              </w:tc>
            </w:tr>
            <w:tr w:rsidR="009D48D1" w:rsidRPr="009D48D1" w14:paraId="30FA5F62" w14:textId="77777777" w:rsidTr="006162E5">
              <w:tc>
                <w:tcPr>
                  <w:tcW w:w="1511" w:type="dxa"/>
                  <w:vAlign w:val="center"/>
                </w:tcPr>
                <w:p w14:paraId="0ABE477F"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ebu</w:t>
                  </w:r>
                </w:p>
              </w:tc>
              <w:tc>
                <w:tcPr>
                  <w:tcW w:w="1511" w:type="dxa"/>
                  <w:vAlign w:val="center"/>
                </w:tcPr>
                <w:p w14:paraId="40C97D2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98,218</w:t>
                  </w:r>
                </w:p>
              </w:tc>
              <w:tc>
                <w:tcPr>
                  <w:tcW w:w="1511" w:type="dxa"/>
                  <w:vAlign w:val="center"/>
                </w:tcPr>
                <w:p w14:paraId="0CD3D70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84,382</w:t>
                  </w:r>
                </w:p>
              </w:tc>
              <w:tc>
                <w:tcPr>
                  <w:tcW w:w="1511" w:type="dxa"/>
                  <w:vAlign w:val="center"/>
                </w:tcPr>
                <w:p w14:paraId="35EC08E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8</w:t>
                  </w:r>
                </w:p>
              </w:tc>
              <w:tc>
                <w:tcPr>
                  <w:tcW w:w="1512" w:type="dxa"/>
                  <w:vAlign w:val="center"/>
                </w:tcPr>
                <w:p w14:paraId="3B1F0B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661,666,000</w:t>
                  </w:r>
                </w:p>
              </w:tc>
            </w:tr>
            <w:tr w:rsidR="009D48D1" w:rsidRPr="009D48D1" w14:paraId="1704B976" w14:textId="77777777" w:rsidTr="006162E5">
              <w:tc>
                <w:tcPr>
                  <w:tcW w:w="1511" w:type="dxa"/>
                  <w:vAlign w:val="center"/>
                </w:tcPr>
                <w:p w14:paraId="1029F225"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Negros Oriental</w:t>
                  </w:r>
                </w:p>
              </w:tc>
              <w:tc>
                <w:tcPr>
                  <w:tcW w:w="1511" w:type="dxa"/>
                  <w:vAlign w:val="center"/>
                </w:tcPr>
                <w:p w14:paraId="343B2A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0,021</w:t>
                  </w:r>
                </w:p>
              </w:tc>
              <w:tc>
                <w:tcPr>
                  <w:tcW w:w="1511" w:type="dxa"/>
                  <w:vAlign w:val="center"/>
                </w:tcPr>
                <w:p w14:paraId="5CCB8EF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3,944</w:t>
                  </w:r>
                </w:p>
              </w:tc>
              <w:tc>
                <w:tcPr>
                  <w:tcW w:w="1511" w:type="dxa"/>
                  <w:vAlign w:val="center"/>
                </w:tcPr>
                <w:p w14:paraId="0838CAA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56</w:t>
                  </w:r>
                </w:p>
              </w:tc>
              <w:tc>
                <w:tcPr>
                  <w:tcW w:w="1512" w:type="dxa"/>
                  <w:vAlign w:val="center"/>
                </w:tcPr>
                <w:p w14:paraId="05C2A370"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54,632,000</w:t>
                  </w:r>
                </w:p>
              </w:tc>
            </w:tr>
            <w:tr w:rsidR="009D48D1" w:rsidRPr="009D48D1" w14:paraId="2C7BB453" w14:textId="77777777" w:rsidTr="006162E5">
              <w:tc>
                <w:tcPr>
                  <w:tcW w:w="1511" w:type="dxa"/>
                  <w:vAlign w:val="center"/>
                </w:tcPr>
                <w:p w14:paraId="2B4B9911"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lastRenderedPageBreak/>
                    <w:t>Siquijor</w:t>
                  </w:r>
                </w:p>
              </w:tc>
              <w:tc>
                <w:tcPr>
                  <w:tcW w:w="1511" w:type="dxa"/>
                  <w:vAlign w:val="center"/>
                </w:tcPr>
                <w:p w14:paraId="0E3BF9A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126</w:t>
                  </w:r>
                </w:p>
              </w:tc>
              <w:tc>
                <w:tcPr>
                  <w:tcW w:w="1511" w:type="dxa"/>
                  <w:vAlign w:val="center"/>
                </w:tcPr>
                <w:p w14:paraId="2DE5DC7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905</w:t>
                  </w:r>
                </w:p>
              </w:tc>
              <w:tc>
                <w:tcPr>
                  <w:tcW w:w="1511" w:type="dxa"/>
                  <w:vAlign w:val="center"/>
                </w:tcPr>
                <w:p w14:paraId="664724F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0.76</w:t>
                  </w:r>
                </w:p>
              </w:tc>
              <w:tc>
                <w:tcPr>
                  <w:tcW w:w="1512" w:type="dxa"/>
                  <w:vAlign w:val="center"/>
                </w:tcPr>
                <w:p w14:paraId="52629F0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4,586,000</w:t>
                  </w:r>
                </w:p>
              </w:tc>
            </w:tr>
            <w:tr w:rsidR="009D48D1" w:rsidRPr="009D48D1" w14:paraId="4745C95E" w14:textId="77777777" w:rsidTr="006162E5">
              <w:tc>
                <w:tcPr>
                  <w:tcW w:w="1511" w:type="dxa"/>
                  <w:vAlign w:val="center"/>
                </w:tcPr>
                <w:p w14:paraId="20C19365"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GRAND TOTAL</w:t>
                  </w:r>
                </w:p>
              </w:tc>
              <w:tc>
                <w:tcPr>
                  <w:tcW w:w="1511" w:type="dxa"/>
                  <w:vAlign w:val="center"/>
                </w:tcPr>
                <w:p w14:paraId="3D4048DB"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46,754</w:t>
                  </w:r>
                </w:p>
              </w:tc>
              <w:tc>
                <w:tcPr>
                  <w:tcW w:w="1511" w:type="dxa"/>
                  <w:vAlign w:val="center"/>
                </w:tcPr>
                <w:p w14:paraId="6637D81E"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12,083</w:t>
                  </w:r>
                </w:p>
              </w:tc>
              <w:tc>
                <w:tcPr>
                  <w:tcW w:w="1511" w:type="dxa"/>
                  <w:vAlign w:val="center"/>
                </w:tcPr>
                <w:p w14:paraId="076AD99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8.07</w:t>
                  </w:r>
                </w:p>
              </w:tc>
              <w:tc>
                <w:tcPr>
                  <w:tcW w:w="1512" w:type="dxa"/>
                  <w:vAlign w:val="center"/>
                </w:tcPr>
                <w:p w14:paraId="2929E51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985,421,650</w:t>
                  </w:r>
                </w:p>
              </w:tc>
            </w:tr>
          </w:tbl>
          <w:p w14:paraId="5B4AEF37"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D48D1">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D48D1" w:rsidRPr="009D48D1" w14:paraId="450629DD" w14:textId="77777777" w:rsidTr="006162E5">
              <w:tc>
                <w:tcPr>
                  <w:tcW w:w="1436" w:type="dxa"/>
                  <w:vAlign w:val="center"/>
                </w:tcPr>
                <w:p w14:paraId="6922D6E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440" w:type="dxa"/>
                  <w:vAlign w:val="center"/>
                </w:tcPr>
                <w:p w14:paraId="789C8CE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LEANLIST</w:t>
                  </w:r>
                </w:p>
              </w:tc>
              <w:tc>
                <w:tcPr>
                  <w:tcW w:w="1440" w:type="dxa"/>
                  <w:vAlign w:val="center"/>
                </w:tcPr>
                <w:p w14:paraId="28D754D6"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371" w:type="dxa"/>
                  <w:vAlign w:val="center"/>
                </w:tcPr>
                <w:p w14:paraId="67DE6F94"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09" w:type="dxa"/>
                  <w:vAlign w:val="center"/>
                </w:tcPr>
                <w:p w14:paraId="5B6B78C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44E1A922" w14:textId="77777777" w:rsidTr="006162E5">
              <w:tc>
                <w:tcPr>
                  <w:tcW w:w="1436" w:type="dxa"/>
                  <w:vAlign w:val="center"/>
                </w:tcPr>
                <w:p w14:paraId="1880D183"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4Ps (Cebu)</w:t>
                  </w:r>
                </w:p>
              </w:tc>
              <w:tc>
                <w:tcPr>
                  <w:tcW w:w="1440" w:type="dxa"/>
                  <w:vAlign w:val="center"/>
                </w:tcPr>
                <w:p w14:paraId="20F25A5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542</w:t>
                  </w:r>
                </w:p>
              </w:tc>
              <w:tc>
                <w:tcPr>
                  <w:tcW w:w="1440" w:type="dxa"/>
                  <w:vAlign w:val="center"/>
                </w:tcPr>
                <w:p w14:paraId="0C80A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431</w:t>
                  </w:r>
                </w:p>
              </w:tc>
              <w:tc>
                <w:tcPr>
                  <w:tcW w:w="1371" w:type="dxa"/>
                  <w:vAlign w:val="center"/>
                </w:tcPr>
                <w:p w14:paraId="3F9DFDC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92</w:t>
                  </w:r>
                </w:p>
              </w:tc>
              <w:tc>
                <w:tcPr>
                  <w:tcW w:w="1509" w:type="dxa"/>
                  <w:vAlign w:val="center"/>
                </w:tcPr>
                <w:p w14:paraId="2B1E4FA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94,854,150</w:t>
                  </w:r>
                </w:p>
              </w:tc>
            </w:tr>
            <w:tr w:rsidR="009D48D1" w:rsidRPr="009D48D1" w14:paraId="52CB2CCC" w14:textId="77777777" w:rsidTr="006162E5">
              <w:tc>
                <w:tcPr>
                  <w:tcW w:w="1436" w:type="dxa"/>
                  <w:vAlign w:val="center"/>
                </w:tcPr>
                <w:p w14:paraId="2022486F"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Non-4Ps</w:t>
                  </w:r>
                </w:p>
              </w:tc>
              <w:tc>
                <w:tcPr>
                  <w:tcW w:w="1440" w:type="dxa"/>
                  <w:vAlign w:val="center"/>
                </w:tcPr>
                <w:p w14:paraId="5E417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62,202</w:t>
                  </w:r>
                </w:p>
              </w:tc>
              <w:tc>
                <w:tcPr>
                  <w:tcW w:w="1440" w:type="dxa"/>
                  <w:vAlign w:val="center"/>
                </w:tcPr>
                <w:p w14:paraId="1189B2E4"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77,208</w:t>
                  </w:r>
                </w:p>
              </w:tc>
              <w:tc>
                <w:tcPr>
                  <w:tcW w:w="1371" w:type="dxa"/>
                  <w:vAlign w:val="center"/>
                </w:tcPr>
                <w:p w14:paraId="6AA07F9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87.16</w:t>
                  </w:r>
                </w:p>
              </w:tc>
              <w:tc>
                <w:tcPr>
                  <w:tcW w:w="1509" w:type="dxa"/>
                  <w:vAlign w:val="center"/>
                </w:tcPr>
                <w:p w14:paraId="2A4C790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3,830,496,000</w:t>
                  </w:r>
                </w:p>
              </w:tc>
            </w:tr>
            <w:tr w:rsidR="009D48D1" w:rsidRPr="009D48D1" w14:paraId="3B082CEE" w14:textId="77777777" w:rsidTr="006162E5">
              <w:tc>
                <w:tcPr>
                  <w:tcW w:w="1436" w:type="dxa"/>
                  <w:vAlign w:val="center"/>
                </w:tcPr>
                <w:p w14:paraId="57827D9A"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Waitlisted (Non-ECQ)</w:t>
                  </w:r>
                </w:p>
              </w:tc>
              <w:tc>
                <w:tcPr>
                  <w:tcW w:w="1440" w:type="dxa"/>
                  <w:vAlign w:val="center"/>
                </w:tcPr>
                <w:p w14:paraId="4419619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453</w:t>
                  </w:r>
                </w:p>
              </w:tc>
              <w:tc>
                <w:tcPr>
                  <w:tcW w:w="1440" w:type="dxa"/>
                  <w:vAlign w:val="center"/>
                </w:tcPr>
                <w:p w14:paraId="1CC11C1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0,971</w:t>
                  </w:r>
                </w:p>
              </w:tc>
              <w:tc>
                <w:tcPr>
                  <w:tcW w:w="1371" w:type="dxa"/>
                  <w:vAlign w:val="center"/>
                </w:tcPr>
                <w:p w14:paraId="375EA5F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5.76</w:t>
                  </w:r>
                </w:p>
              </w:tc>
              <w:tc>
                <w:tcPr>
                  <w:tcW w:w="1509" w:type="dxa"/>
                  <w:vAlign w:val="center"/>
                </w:tcPr>
                <w:p w14:paraId="451112B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1,652,000</w:t>
                  </w:r>
                </w:p>
              </w:tc>
            </w:tr>
            <w:tr w:rsidR="009D48D1" w:rsidRPr="009D48D1" w14:paraId="1BA2BF2A" w14:textId="77777777" w:rsidTr="006162E5">
              <w:tc>
                <w:tcPr>
                  <w:tcW w:w="1436" w:type="dxa"/>
                  <w:vAlign w:val="center"/>
                </w:tcPr>
                <w:p w14:paraId="43B08B9D"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Waitlisted (Cebu)</w:t>
                  </w:r>
                </w:p>
              </w:tc>
              <w:tc>
                <w:tcPr>
                  <w:tcW w:w="1440" w:type="dxa"/>
                  <w:vAlign w:val="center"/>
                </w:tcPr>
                <w:p w14:paraId="66E8E81D"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0,214</w:t>
                  </w:r>
                </w:p>
              </w:tc>
              <w:tc>
                <w:tcPr>
                  <w:tcW w:w="1440" w:type="dxa"/>
                  <w:vAlign w:val="center"/>
                </w:tcPr>
                <w:p w14:paraId="101D97D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8,852</w:t>
                  </w:r>
                </w:p>
              </w:tc>
              <w:tc>
                <w:tcPr>
                  <w:tcW w:w="1371" w:type="dxa"/>
                  <w:vAlign w:val="center"/>
                </w:tcPr>
                <w:p w14:paraId="5A5633B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9.69</w:t>
                  </w:r>
                </w:p>
              </w:tc>
              <w:tc>
                <w:tcPr>
                  <w:tcW w:w="1509" w:type="dxa"/>
                  <w:vAlign w:val="center"/>
                </w:tcPr>
                <w:p w14:paraId="380B114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86,200,000</w:t>
                  </w:r>
                </w:p>
              </w:tc>
            </w:tr>
            <w:tr w:rsidR="009D48D1" w:rsidRPr="009D48D1" w14:paraId="03B8FC64" w14:textId="77777777" w:rsidTr="006162E5">
              <w:tc>
                <w:tcPr>
                  <w:tcW w:w="1436" w:type="dxa"/>
                  <w:vAlign w:val="center"/>
                </w:tcPr>
                <w:p w14:paraId="4D8C7716"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sz w:val="16"/>
                      <w:szCs w:val="16"/>
                    </w:rPr>
                    <w:t>ECQ (Cebu)</w:t>
                  </w:r>
                </w:p>
              </w:tc>
              <w:tc>
                <w:tcPr>
                  <w:tcW w:w="1440" w:type="dxa"/>
                  <w:vAlign w:val="center"/>
                </w:tcPr>
                <w:p w14:paraId="20C1761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525,689</w:t>
                  </w:r>
                </w:p>
              </w:tc>
              <w:tc>
                <w:tcPr>
                  <w:tcW w:w="1440" w:type="dxa"/>
                  <w:vAlign w:val="center"/>
                </w:tcPr>
                <w:p w14:paraId="38DCF85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455,946</w:t>
                  </w:r>
                </w:p>
              </w:tc>
              <w:tc>
                <w:tcPr>
                  <w:tcW w:w="1371" w:type="dxa"/>
                  <w:vAlign w:val="center"/>
                </w:tcPr>
                <w:p w14:paraId="102F4E10"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86.73</w:t>
                  </w:r>
                </w:p>
              </w:tc>
              <w:tc>
                <w:tcPr>
                  <w:tcW w:w="1509" w:type="dxa"/>
                  <w:vAlign w:val="center"/>
                </w:tcPr>
                <w:p w14:paraId="01D2815A"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2,375,676,000</w:t>
                  </w:r>
                </w:p>
              </w:tc>
            </w:tr>
            <w:tr w:rsidR="009D48D1" w:rsidRPr="009D48D1" w14:paraId="3A1E7C3B" w14:textId="77777777" w:rsidTr="006162E5">
              <w:tc>
                <w:tcPr>
                  <w:tcW w:w="1436" w:type="dxa"/>
                  <w:vAlign w:val="center"/>
                </w:tcPr>
                <w:p w14:paraId="6AB73FA0"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LTFRB Drivers</w:t>
                  </w:r>
                </w:p>
              </w:tc>
              <w:tc>
                <w:tcPr>
                  <w:tcW w:w="1440" w:type="dxa"/>
                  <w:vAlign w:val="center"/>
                </w:tcPr>
                <w:p w14:paraId="1310CF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46</w:t>
                  </w:r>
                </w:p>
              </w:tc>
              <w:tc>
                <w:tcPr>
                  <w:tcW w:w="1440" w:type="dxa"/>
                  <w:vAlign w:val="center"/>
                </w:tcPr>
                <w:p w14:paraId="0704CC5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439</w:t>
                  </w:r>
                </w:p>
              </w:tc>
              <w:tc>
                <w:tcPr>
                  <w:tcW w:w="1371" w:type="dxa"/>
                  <w:vAlign w:val="center"/>
                </w:tcPr>
                <w:p w14:paraId="5E1F6C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7.95</w:t>
                  </w:r>
                </w:p>
              </w:tc>
              <w:tc>
                <w:tcPr>
                  <w:tcW w:w="1509" w:type="dxa"/>
                  <w:vAlign w:val="center"/>
                </w:tcPr>
                <w:p w14:paraId="768728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6,968,000</w:t>
                  </w:r>
                </w:p>
              </w:tc>
            </w:tr>
            <w:tr w:rsidR="009D48D1" w:rsidRPr="009D48D1" w14:paraId="3B44BA63" w14:textId="77777777" w:rsidTr="006162E5">
              <w:trPr>
                <w:trHeight w:val="58"/>
              </w:trPr>
              <w:tc>
                <w:tcPr>
                  <w:tcW w:w="1436" w:type="dxa"/>
                  <w:vAlign w:val="center"/>
                </w:tcPr>
                <w:p w14:paraId="3E90AA64"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b/>
                      <w:sz w:val="16"/>
                      <w:szCs w:val="16"/>
                    </w:rPr>
                    <w:t>GRAND TOTAL</w:t>
                  </w:r>
                </w:p>
              </w:tc>
              <w:tc>
                <w:tcPr>
                  <w:tcW w:w="1440" w:type="dxa"/>
                  <w:vAlign w:val="center"/>
                </w:tcPr>
                <w:p w14:paraId="4EE598B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897,474</w:t>
                  </w:r>
                </w:p>
              </w:tc>
              <w:tc>
                <w:tcPr>
                  <w:tcW w:w="1440" w:type="dxa"/>
                  <w:vAlign w:val="center"/>
                </w:tcPr>
                <w:p w14:paraId="591F9A6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726,639</w:t>
                  </w:r>
                </w:p>
              </w:tc>
              <w:tc>
                <w:tcPr>
                  <w:tcW w:w="1371" w:type="dxa"/>
                  <w:vAlign w:val="center"/>
                </w:tcPr>
                <w:p w14:paraId="2C72AAD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93.54</w:t>
                  </w:r>
                </w:p>
              </w:tc>
              <w:tc>
                <w:tcPr>
                  <w:tcW w:w="1509" w:type="dxa"/>
                  <w:vAlign w:val="center"/>
                </w:tcPr>
                <w:p w14:paraId="4611FDD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4,525,350,150</w:t>
                  </w:r>
                </w:p>
              </w:tc>
            </w:tr>
          </w:tbl>
          <w:p w14:paraId="56AF3D28"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32735F">
        <w:trPr>
          <w:trHeight w:val="270"/>
        </w:trPr>
        <w:tc>
          <w:tcPr>
            <w:tcW w:w="1951" w:type="dxa"/>
            <w:vAlign w:val="center"/>
          </w:tcPr>
          <w:p w14:paraId="42D34412" w14:textId="6882365D" w:rsidR="000C011D" w:rsidRPr="009D48D1" w:rsidRDefault="009600F8"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8A6C17" w:rsidRPr="009D48D1">
              <w:rPr>
                <w:rFonts w:ascii="Arial" w:eastAsia="Arial" w:hAnsi="Arial" w:cs="Arial"/>
                <w:sz w:val="20"/>
                <w:szCs w:val="19"/>
              </w:rPr>
              <w:t xml:space="preserve"> January 2021</w:t>
            </w:r>
          </w:p>
        </w:tc>
        <w:tc>
          <w:tcPr>
            <w:tcW w:w="7830" w:type="dxa"/>
          </w:tcPr>
          <w:p w14:paraId="3DE74F84" w14:textId="5457BC9A"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DSWD-FO VIII DRMD provided a total of </w:t>
            </w:r>
            <w:r w:rsidRPr="009D48D1">
              <w:rPr>
                <w:rFonts w:ascii="Arial" w:eastAsia="Arial" w:hAnsi="Arial" w:cs="Arial"/>
                <w:b/>
                <w:sz w:val="20"/>
                <w:szCs w:val="19"/>
              </w:rPr>
              <w:t xml:space="preserve">₱13,310,675.54 </w:t>
            </w:r>
            <w:r w:rsidRPr="009D48D1">
              <w:rPr>
                <w:rFonts w:ascii="Arial" w:eastAsia="Arial" w:hAnsi="Arial" w:cs="Arial"/>
                <w:sz w:val="20"/>
                <w:szCs w:val="19"/>
              </w:rPr>
              <w:t>worth of assistance</w:t>
            </w:r>
            <w:r w:rsidRPr="009D48D1">
              <w:rPr>
                <w:rFonts w:ascii="Arial" w:eastAsia="Arial" w:hAnsi="Arial" w:cs="Arial"/>
                <w:b/>
                <w:sz w:val="20"/>
                <w:szCs w:val="19"/>
              </w:rPr>
              <w:t xml:space="preserve"> </w:t>
            </w:r>
            <w:r w:rsidRPr="009D48D1">
              <w:rPr>
                <w:rFonts w:ascii="Arial" w:eastAsia="Arial" w:hAnsi="Arial" w:cs="Arial"/>
                <w:sz w:val="20"/>
                <w:szCs w:val="19"/>
              </w:rPr>
              <w:t xml:space="preserve">to </w:t>
            </w:r>
            <w:r w:rsidRPr="009D48D1">
              <w:rPr>
                <w:rFonts w:ascii="Arial" w:eastAsia="Arial" w:hAnsi="Arial" w:cs="Arial"/>
                <w:b/>
                <w:sz w:val="20"/>
                <w:szCs w:val="19"/>
              </w:rPr>
              <w:t xml:space="preserve">17 stranded sale </w:t>
            </w:r>
            <w:r w:rsidR="00CC759F" w:rsidRPr="009D48D1">
              <w:rPr>
                <w:rFonts w:ascii="Arial" w:eastAsia="Arial" w:hAnsi="Arial" w:cs="Arial"/>
                <w:b/>
                <w:sz w:val="20"/>
                <w:szCs w:val="19"/>
              </w:rPr>
              <w:t>representatives;</w:t>
            </w:r>
            <w:r w:rsidRPr="009D48D1">
              <w:rPr>
                <w:rFonts w:ascii="Arial" w:eastAsia="Arial" w:hAnsi="Arial" w:cs="Arial"/>
                <w:sz w:val="20"/>
                <w:szCs w:val="19"/>
              </w:rPr>
              <w:t xml:space="preserve"> eight </w:t>
            </w:r>
            <w:r w:rsidRPr="009D48D1">
              <w:rPr>
                <w:rFonts w:ascii="Arial" w:eastAsia="Arial" w:hAnsi="Arial" w:cs="Arial"/>
                <w:b/>
                <w:sz w:val="20"/>
                <w:szCs w:val="19"/>
              </w:rPr>
              <w:t>(8) bus drivers (HTIs);</w:t>
            </w:r>
            <w:r w:rsidRPr="009D48D1">
              <w:rPr>
                <w:rFonts w:ascii="Arial" w:eastAsia="Arial" w:hAnsi="Arial" w:cs="Arial"/>
                <w:sz w:val="20"/>
                <w:szCs w:val="19"/>
              </w:rPr>
              <w:t xml:space="preserve"> and</w:t>
            </w:r>
            <w:r w:rsidRPr="009D48D1">
              <w:rPr>
                <w:rFonts w:ascii="Arial" w:eastAsia="Arial" w:hAnsi="Arial" w:cs="Arial"/>
                <w:b/>
                <w:sz w:val="20"/>
                <w:szCs w:val="19"/>
              </w:rPr>
              <w:t xml:space="preserve"> 25,480 </w:t>
            </w:r>
            <w:r w:rsidRPr="009D48D1">
              <w:rPr>
                <w:rFonts w:ascii="Arial" w:eastAsia="Arial" w:hAnsi="Arial" w:cs="Arial"/>
                <w:bCs/>
                <w:sz w:val="20"/>
                <w:szCs w:val="19"/>
              </w:rPr>
              <w:t>families</w:t>
            </w:r>
            <w:r w:rsidR="000C4C36" w:rsidRPr="009D48D1">
              <w:rPr>
                <w:rFonts w:ascii="Arial" w:eastAsia="Arial" w:hAnsi="Arial" w:cs="Arial"/>
                <w:bCs/>
                <w:sz w:val="20"/>
                <w:szCs w:val="19"/>
              </w:rPr>
              <w:t xml:space="preserve">, </w:t>
            </w:r>
            <w:r w:rsidR="004414D2" w:rsidRPr="009D48D1">
              <w:rPr>
                <w:rFonts w:ascii="Arial" w:eastAsia="Arial" w:hAnsi="Arial" w:cs="Arial"/>
                <w:bCs/>
                <w:sz w:val="20"/>
                <w:szCs w:val="19"/>
              </w:rPr>
              <w:t>of</w:t>
            </w:r>
            <w:r w:rsidRPr="009D48D1">
              <w:rPr>
                <w:rFonts w:ascii="Arial" w:eastAsia="Arial" w:hAnsi="Arial" w:cs="Arial"/>
                <w:sz w:val="20"/>
                <w:szCs w:val="19"/>
              </w:rPr>
              <w:t xml:space="preserve"> which 815 are LSIs.</w:t>
            </w:r>
          </w:p>
          <w:p w14:paraId="6DE240C9" w14:textId="0F5E02BE"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DSWD-FO VIII through its Crisis Intervention Unit (CIU) provided assistance to </w:t>
            </w:r>
            <w:r w:rsidR="009A044A" w:rsidRPr="009D48D1">
              <w:rPr>
                <w:rFonts w:ascii="Arial" w:eastAsia="Arial" w:hAnsi="Arial" w:cs="Arial"/>
                <w:b/>
                <w:sz w:val="20"/>
                <w:szCs w:val="19"/>
              </w:rPr>
              <w:t xml:space="preserve">15,481 </w:t>
            </w:r>
            <w:r w:rsidRPr="009D48D1">
              <w:rPr>
                <w:rFonts w:ascii="Arial" w:eastAsia="Arial" w:hAnsi="Arial" w:cs="Arial"/>
                <w:b/>
                <w:sz w:val="20"/>
                <w:szCs w:val="19"/>
              </w:rPr>
              <w:t>walk-in clients</w:t>
            </w:r>
            <w:r w:rsidRPr="009D48D1">
              <w:rPr>
                <w:rFonts w:ascii="Arial" w:eastAsia="Arial" w:hAnsi="Arial" w:cs="Arial"/>
                <w:sz w:val="20"/>
                <w:szCs w:val="19"/>
              </w:rPr>
              <w:t xml:space="preserve"> amounting to </w:t>
            </w:r>
            <w:r w:rsidRPr="009D48D1">
              <w:rPr>
                <w:rFonts w:ascii="Arial" w:eastAsia="Arial" w:hAnsi="Arial" w:cs="Arial"/>
                <w:b/>
                <w:sz w:val="20"/>
                <w:szCs w:val="19"/>
              </w:rPr>
              <w:t>₱</w:t>
            </w:r>
            <w:r w:rsidR="009A044A" w:rsidRPr="009D48D1">
              <w:rPr>
                <w:rFonts w:ascii="Arial" w:eastAsia="Arial" w:hAnsi="Arial" w:cs="Arial"/>
                <w:b/>
                <w:sz w:val="20"/>
                <w:szCs w:val="19"/>
              </w:rPr>
              <w:t xml:space="preserve">68,514,908.08 </w:t>
            </w:r>
            <w:r w:rsidR="00E702AE" w:rsidRPr="009D48D1">
              <w:rPr>
                <w:rFonts w:ascii="Arial" w:eastAsia="Arial" w:hAnsi="Arial" w:cs="Arial"/>
                <w:sz w:val="20"/>
                <w:szCs w:val="19"/>
              </w:rPr>
              <w:t xml:space="preserve">for Bayanihan 1 </w:t>
            </w:r>
            <w:r w:rsidR="009A044A" w:rsidRPr="009D48D1">
              <w:rPr>
                <w:rFonts w:ascii="Arial" w:eastAsia="Arial" w:hAnsi="Arial" w:cs="Arial"/>
                <w:sz w:val="20"/>
                <w:szCs w:val="19"/>
              </w:rPr>
              <w:t xml:space="preserve">while </w:t>
            </w:r>
            <w:r w:rsidR="009A044A" w:rsidRPr="009D48D1">
              <w:rPr>
                <w:rFonts w:ascii="Arial" w:eastAsia="Arial" w:hAnsi="Arial" w:cs="Arial"/>
                <w:b/>
                <w:sz w:val="20"/>
                <w:szCs w:val="19"/>
              </w:rPr>
              <w:t>₱68,514,908.08</w:t>
            </w:r>
            <w:r w:rsidR="00E702AE" w:rsidRPr="009D48D1">
              <w:rPr>
                <w:rFonts w:ascii="Arial" w:eastAsia="Arial" w:hAnsi="Arial" w:cs="Arial"/>
                <w:b/>
                <w:sz w:val="20"/>
                <w:szCs w:val="19"/>
              </w:rPr>
              <w:t xml:space="preserve"> </w:t>
            </w:r>
            <w:r w:rsidR="00E702AE" w:rsidRPr="009D48D1">
              <w:rPr>
                <w:rFonts w:ascii="Arial" w:eastAsia="Arial" w:hAnsi="Arial" w:cs="Arial"/>
                <w:sz w:val="20"/>
                <w:szCs w:val="19"/>
              </w:rPr>
              <w:t>were provided to</w:t>
            </w:r>
            <w:r w:rsidR="00E702AE" w:rsidRPr="009D48D1">
              <w:rPr>
                <w:rFonts w:ascii="Arial" w:eastAsia="Arial" w:hAnsi="Arial" w:cs="Arial"/>
                <w:b/>
                <w:sz w:val="20"/>
                <w:szCs w:val="19"/>
              </w:rPr>
              <w:t xml:space="preserve"> 6,690 walk-in clients</w:t>
            </w:r>
            <w:r w:rsidR="00E702AE" w:rsidRPr="009D48D1">
              <w:rPr>
                <w:rFonts w:ascii="Arial" w:eastAsia="Arial" w:hAnsi="Arial" w:cs="Arial"/>
                <w:sz w:val="20"/>
                <w:szCs w:val="19"/>
              </w:rPr>
              <w:t xml:space="preserve"> for Bayanihan 2.</w:t>
            </w:r>
          </w:p>
          <w:p w14:paraId="1BDC43F3" w14:textId="51AAF3AA"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The Social Pension Unit extended assistance to </w:t>
            </w:r>
            <w:r w:rsidR="00E702AE" w:rsidRPr="009D48D1">
              <w:rPr>
                <w:rFonts w:ascii="Arial" w:eastAsia="Arial" w:hAnsi="Arial" w:cs="Arial"/>
                <w:b/>
                <w:bCs/>
                <w:sz w:val="20"/>
                <w:szCs w:val="19"/>
              </w:rPr>
              <w:t xml:space="preserve">41,345 </w:t>
            </w:r>
            <w:r w:rsidRPr="009D48D1">
              <w:rPr>
                <w:rFonts w:ascii="Arial" w:eastAsia="Arial" w:hAnsi="Arial" w:cs="Arial"/>
                <w:b/>
                <w:bCs/>
                <w:sz w:val="20"/>
                <w:szCs w:val="19"/>
              </w:rPr>
              <w:t>senior citizens</w:t>
            </w:r>
            <w:r w:rsidRPr="009D48D1">
              <w:rPr>
                <w:rFonts w:ascii="Arial" w:eastAsia="Arial" w:hAnsi="Arial" w:cs="Arial"/>
                <w:sz w:val="20"/>
                <w:szCs w:val="19"/>
              </w:rPr>
              <w:t xml:space="preserve"> amounting to </w:t>
            </w:r>
            <w:r w:rsidR="00AB0E44" w:rsidRPr="009D48D1">
              <w:rPr>
                <w:rFonts w:ascii="Arial" w:eastAsia="Arial" w:hAnsi="Arial" w:cs="Arial"/>
                <w:b/>
                <w:bCs/>
                <w:sz w:val="20"/>
                <w:szCs w:val="19"/>
              </w:rPr>
              <w:t>₱1</w:t>
            </w:r>
            <w:r w:rsidR="00E702AE" w:rsidRPr="009D48D1">
              <w:rPr>
                <w:rFonts w:ascii="Arial" w:eastAsia="Arial" w:hAnsi="Arial" w:cs="Arial"/>
                <w:b/>
                <w:bCs/>
                <w:sz w:val="20"/>
                <w:szCs w:val="19"/>
              </w:rPr>
              <w:t xml:space="preserve">243,591,000.00; </w:t>
            </w:r>
            <w:r w:rsidRPr="009D48D1">
              <w:rPr>
                <w:rFonts w:ascii="Arial" w:eastAsia="Arial" w:hAnsi="Arial" w:cs="Arial"/>
                <w:sz w:val="20"/>
                <w:szCs w:val="19"/>
              </w:rPr>
              <w:t>and</w:t>
            </w:r>
            <w:r w:rsidRPr="009D48D1">
              <w:rPr>
                <w:rFonts w:ascii="Arial" w:eastAsia="Arial" w:hAnsi="Arial" w:cs="Arial"/>
                <w:b/>
                <w:bCs/>
                <w:sz w:val="20"/>
                <w:szCs w:val="19"/>
              </w:rPr>
              <w:t xml:space="preserve"> 29,264 senior citizens</w:t>
            </w:r>
            <w:r w:rsidRPr="009D48D1">
              <w:rPr>
                <w:rFonts w:ascii="Arial" w:eastAsia="Arial" w:hAnsi="Arial" w:cs="Arial"/>
                <w:sz w:val="20"/>
                <w:szCs w:val="19"/>
              </w:rPr>
              <w:t xml:space="preserve"> amounting to </w:t>
            </w:r>
            <w:r w:rsidRPr="009D48D1">
              <w:rPr>
                <w:rFonts w:ascii="Arial" w:eastAsia="Arial" w:hAnsi="Arial" w:cs="Arial"/>
                <w:b/>
                <w:bCs/>
                <w:sz w:val="20"/>
                <w:szCs w:val="19"/>
              </w:rPr>
              <w:t xml:space="preserve">₱173,937,000.00 </w:t>
            </w:r>
            <w:r w:rsidRPr="009D48D1">
              <w:rPr>
                <w:rFonts w:ascii="Arial" w:eastAsia="Arial" w:hAnsi="Arial" w:cs="Arial"/>
                <w:sz w:val="20"/>
                <w:szCs w:val="19"/>
              </w:rPr>
              <w:t>for the year 2019 and 2020, respectively.</w:t>
            </w:r>
          </w:p>
          <w:p w14:paraId="6C278E87" w14:textId="77777777"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The Sustainable Livelihood Program (SLP) of DSWD-FO VIII was able to extend assistance to </w:t>
            </w:r>
            <w:r w:rsidRPr="009D48D1">
              <w:rPr>
                <w:rFonts w:ascii="Arial" w:eastAsia="Arial" w:hAnsi="Arial" w:cs="Arial"/>
                <w:b/>
                <w:sz w:val="20"/>
                <w:szCs w:val="19"/>
              </w:rPr>
              <w:t>170 beneficiaries</w:t>
            </w:r>
            <w:r w:rsidRPr="009D48D1">
              <w:rPr>
                <w:rFonts w:ascii="Arial" w:eastAsia="Arial" w:hAnsi="Arial" w:cs="Arial"/>
                <w:sz w:val="20"/>
                <w:szCs w:val="19"/>
              </w:rPr>
              <w:t xml:space="preserve"> amounting to </w:t>
            </w:r>
            <w:r w:rsidRPr="009D48D1">
              <w:rPr>
                <w:rFonts w:ascii="Arial" w:eastAsia="Arial" w:hAnsi="Arial" w:cs="Arial"/>
                <w:b/>
                <w:sz w:val="20"/>
                <w:szCs w:val="19"/>
              </w:rPr>
              <w:t>₱2,261,210.07</w:t>
            </w:r>
            <w:r w:rsidRPr="009D48D1">
              <w:rPr>
                <w:rFonts w:ascii="Arial" w:eastAsia="Arial" w:hAnsi="Arial" w:cs="Arial"/>
                <w:sz w:val="20"/>
                <w:szCs w:val="19"/>
              </w:rPr>
              <w:t>.</w:t>
            </w:r>
          </w:p>
          <w:p w14:paraId="4493B54C" w14:textId="77777777" w:rsidR="000C011D" w:rsidRPr="009D48D1"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19EFFF2" w14:textId="77777777" w:rsidR="000C011D" w:rsidRPr="009D48D1"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D48D1">
              <w:rPr>
                <w:rFonts w:ascii="Arial" w:eastAsia="Arial" w:hAnsi="Arial" w:cs="Arial"/>
                <w:b/>
                <w:sz w:val="20"/>
                <w:szCs w:val="19"/>
              </w:rPr>
              <w:t>Social Amelioration Program (SAP)</w:t>
            </w:r>
          </w:p>
          <w:p w14:paraId="7BCDD0DC" w14:textId="73DC2822" w:rsidR="000C011D" w:rsidRPr="009D48D1" w:rsidRDefault="000C011D" w:rsidP="009E328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D48D1">
              <w:rPr>
                <w:rFonts w:ascii="Arial" w:eastAsia="Arial" w:hAnsi="Arial" w:cs="Arial"/>
                <w:sz w:val="20"/>
                <w:szCs w:val="19"/>
              </w:rPr>
              <w:t xml:space="preserve">DSWD-FO VIII through the Emergency Subsidy Program was able to extend assistance to </w:t>
            </w:r>
            <w:r w:rsidR="009E3286" w:rsidRPr="009D48D1">
              <w:rPr>
                <w:rFonts w:ascii="Arial" w:eastAsia="Arial" w:hAnsi="Arial" w:cs="Arial"/>
                <w:b/>
                <w:sz w:val="20"/>
                <w:szCs w:val="19"/>
              </w:rPr>
              <w:t xml:space="preserve">30,472 </w:t>
            </w:r>
            <w:r w:rsidRPr="009D48D1">
              <w:rPr>
                <w:rFonts w:ascii="Arial" w:eastAsia="Arial" w:hAnsi="Arial" w:cs="Arial"/>
                <w:b/>
                <w:sz w:val="20"/>
                <w:szCs w:val="19"/>
              </w:rPr>
              <w:t>beneficiaries</w:t>
            </w:r>
            <w:r w:rsidRPr="009D48D1">
              <w:rPr>
                <w:rFonts w:ascii="Arial" w:eastAsia="Arial" w:hAnsi="Arial" w:cs="Arial"/>
                <w:sz w:val="20"/>
                <w:szCs w:val="19"/>
              </w:rPr>
              <w:t xml:space="preserve"> amounting to </w:t>
            </w:r>
            <w:r w:rsidRPr="009D48D1">
              <w:rPr>
                <w:rFonts w:ascii="Arial" w:eastAsia="Arial" w:hAnsi="Arial" w:cs="Arial"/>
                <w:b/>
                <w:bCs/>
                <w:sz w:val="20"/>
                <w:szCs w:val="19"/>
              </w:rPr>
              <w:t>₱</w:t>
            </w:r>
            <w:r w:rsidR="009E3286" w:rsidRPr="009D48D1">
              <w:rPr>
                <w:rFonts w:ascii="Arial" w:eastAsia="Arial" w:hAnsi="Arial" w:cs="Arial"/>
                <w:b/>
                <w:bCs/>
                <w:sz w:val="20"/>
                <w:szCs w:val="19"/>
              </w:rPr>
              <w:t>159,130,000.00</w:t>
            </w:r>
            <w:r w:rsidR="009A044A" w:rsidRPr="009D48D1">
              <w:rPr>
                <w:rFonts w:ascii="Arial" w:eastAsia="Arial" w:hAnsi="Arial" w:cs="Arial"/>
                <w:b/>
                <w:bCs/>
                <w:sz w:val="20"/>
                <w:szCs w:val="19"/>
              </w:rPr>
              <w:t>.</w:t>
            </w:r>
          </w:p>
          <w:p w14:paraId="21D28222" w14:textId="04594F4E"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DSWD-FO VIII DRMD recorded </w:t>
            </w:r>
            <w:r w:rsidRPr="009D48D1">
              <w:rPr>
                <w:rFonts w:ascii="Arial" w:eastAsia="Arial" w:hAnsi="Arial" w:cs="Arial"/>
                <w:b/>
                <w:sz w:val="20"/>
                <w:szCs w:val="19"/>
              </w:rPr>
              <w:t>550,267 non-4Ps beneficiaries</w:t>
            </w:r>
            <w:r w:rsidRPr="009D48D1">
              <w:rPr>
                <w:rFonts w:ascii="Arial" w:eastAsia="Arial" w:hAnsi="Arial" w:cs="Arial"/>
                <w:sz w:val="20"/>
                <w:szCs w:val="19"/>
              </w:rPr>
              <w:t xml:space="preserve"> who received SAP amounting to </w:t>
            </w:r>
            <w:r w:rsidRPr="009D48D1">
              <w:rPr>
                <w:rFonts w:ascii="Arial" w:eastAsia="Arial" w:hAnsi="Arial" w:cs="Arial"/>
                <w:b/>
                <w:sz w:val="20"/>
                <w:szCs w:val="19"/>
              </w:rPr>
              <w:t>₱</w:t>
            </w:r>
            <w:r w:rsidRPr="009D48D1">
              <w:rPr>
                <w:rFonts w:ascii="Arial" w:eastAsia="Arial" w:hAnsi="Arial" w:cs="Arial"/>
                <w:b/>
                <w:sz w:val="20"/>
                <w:szCs w:val="24"/>
              </w:rPr>
              <w:t>2,751,249,750.00</w:t>
            </w:r>
            <w:r w:rsidRPr="009D48D1">
              <w:rPr>
                <w:rFonts w:ascii="Arial" w:eastAsia="Arial" w:hAnsi="Arial" w:cs="Arial"/>
                <w:b/>
                <w:sz w:val="20"/>
                <w:szCs w:val="19"/>
              </w:rPr>
              <w:t xml:space="preserve">. </w:t>
            </w:r>
            <w:r w:rsidRPr="009D48D1">
              <w:rPr>
                <w:rFonts w:ascii="Arial" w:eastAsia="Arial" w:hAnsi="Arial" w:cs="Arial"/>
                <w:sz w:val="20"/>
                <w:szCs w:val="19"/>
              </w:rPr>
              <w:t xml:space="preserve">There </w:t>
            </w:r>
            <w:r w:rsidR="00980A4F" w:rsidRPr="009D48D1">
              <w:rPr>
                <w:rFonts w:ascii="Arial" w:eastAsia="Arial" w:hAnsi="Arial" w:cs="Arial"/>
                <w:sz w:val="20"/>
                <w:szCs w:val="19"/>
              </w:rPr>
              <w:t>were</w:t>
            </w:r>
            <w:r w:rsidRPr="009D48D1">
              <w:rPr>
                <w:rFonts w:ascii="Arial" w:eastAsia="Arial" w:hAnsi="Arial" w:cs="Arial"/>
                <w:sz w:val="20"/>
                <w:szCs w:val="19"/>
              </w:rPr>
              <w:t xml:space="preserve"> also </w:t>
            </w:r>
            <w:r w:rsidRPr="009D48D1">
              <w:rPr>
                <w:rFonts w:ascii="Arial" w:eastAsia="Arial" w:hAnsi="Arial" w:cs="Arial"/>
                <w:b/>
                <w:sz w:val="20"/>
                <w:szCs w:val="19"/>
              </w:rPr>
              <w:t>68,2</w:t>
            </w:r>
            <w:r w:rsidR="007D17ED" w:rsidRPr="009D48D1">
              <w:rPr>
                <w:rFonts w:ascii="Arial" w:eastAsia="Arial" w:hAnsi="Arial" w:cs="Arial"/>
                <w:b/>
                <w:sz w:val="20"/>
                <w:szCs w:val="19"/>
              </w:rPr>
              <w:t>36</w:t>
            </w:r>
            <w:r w:rsidRPr="009D48D1">
              <w:rPr>
                <w:rFonts w:ascii="Arial" w:eastAsia="Arial" w:hAnsi="Arial" w:cs="Arial"/>
                <w:b/>
                <w:sz w:val="20"/>
                <w:szCs w:val="19"/>
              </w:rPr>
              <w:t xml:space="preserve"> </w:t>
            </w:r>
            <w:r w:rsidRPr="009D48D1">
              <w:rPr>
                <w:rFonts w:ascii="Arial" w:eastAsia="Arial" w:hAnsi="Arial" w:cs="Arial"/>
                <w:sz w:val="20"/>
                <w:szCs w:val="19"/>
              </w:rPr>
              <w:t xml:space="preserve">out of 83,011 waitlisted beneficiaries who were served amounting to </w:t>
            </w:r>
            <w:r w:rsidRPr="009D48D1">
              <w:rPr>
                <w:rFonts w:ascii="Arial" w:eastAsia="Arial" w:hAnsi="Arial" w:cs="Arial"/>
                <w:b/>
                <w:sz w:val="20"/>
                <w:szCs w:val="19"/>
              </w:rPr>
              <w:t>₱</w:t>
            </w:r>
            <w:r w:rsidR="001C6402" w:rsidRPr="009D48D1">
              <w:rPr>
                <w:rFonts w:ascii="Arial" w:eastAsia="Arial" w:hAnsi="Arial" w:cs="Arial"/>
                <w:b/>
                <w:sz w:val="20"/>
                <w:szCs w:val="19"/>
              </w:rPr>
              <w:t>341,1</w:t>
            </w:r>
            <w:r w:rsidR="007D17ED" w:rsidRPr="009D48D1">
              <w:rPr>
                <w:rFonts w:ascii="Arial" w:eastAsia="Arial" w:hAnsi="Arial" w:cs="Arial"/>
                <w:b/>
                <w:sz w:val="20"/>
                <w:szCs w:val="19"/>
              </w:rPr>
              <w:t>8</w:t>
            </w:r>
            <w:r w:rsidR="001C6402" w:rsidRPr="009D48D1">
              <w:rPr>
                <w:rFonts w:ascii="Arial" w:eastAsia="Arial" w:hAnsi="Arial" w:cs="Arial"/>
                <w:b/>
                <w:sz w:val="20"/>
                <w:szCs w:val="19"/>
              </w:rPr>
              <w:t>0,000</w:t>
            </w:r>
            <w:r w:rsidRPr="009D48D1">
              <w:rPr>
                <w:rFonts w:ascii="Arial" w:eastAsia="Arial" w:hAnsi="Arial" w:cs="Arial"/>
                <w:b/>
                <w:sz w:val="20"/>
                <w:szCs w:val="19"/>
              </w:rPr>
              <w:t>.</w:t>
            </w:r>
          </w:p>
          <w:p w14:paraId="23D70FB8" w14:textId="77777777" w:rsidR="000C011D" w:rsidRPr="009D48D1"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D48D1">
              <w:rPr>
                <w:rFonts w:ascii="Arial" w:eastAsia="Arial" w:hAnsi="Arial" w:cs="Arial"/>
                <w:sz w:val="20"/>
                <w:szCs w:val="19"/>
              </w:rPr>
              <w:t xml:space="preserve">4Ps was able to extend assistance to their </w:t>
            </w:r>
            <w:r w:rsidRPr="009D48D1">
              <w:rPr>
                <w:rFonts w:ascii="Arial" w:eastAsia="Arial" w:hAnsi="Arial" w:cs="Arial"/>
                <w:b/>
                <w:sz w:val="20"/>
                <w:szCs w:val="19"/>
              </w:rPr>
              <w:t>258,936 cash card</w:t>
            </w:r>
            <w:r w:rsidRPr="009D48D1">
              <w:rPr>
                <w:rFonts w:ascii="Arial" w:eastAsia="Arial" w:hAnsi="Arial" w:cs="Arial"/>
                <w:sz w:val="20"/>
                <w:szCs w:val="19"/>
              </w:rPr>
              <w:t xml:space="preserve"> </w:t>
            </w:r>
            <w:r w:rsidRPr="009D48D1">
              <w:rPr>
                <w:rFonts w:ascii="Arial" w:eastAsia="Arial" w:hAnsi="Arial" w:cs="Arial"/>
                <w:b/>
                <w:sz w:val="20"/>
                <w:szCs w:val="19"/>
              </w:rPr>
              <w:t>holder beneficiaries</w:t>
            </w:r>
            <w:r w:rsidRPr="009D48D1">
              <w:rPr>
                <w:rFonts w:ascii="Arial" w:eastAsia="Arial" w:hAnsi="Arial" w:cs="Arial"/>
                <w:sz w:val="20"/>
                <w:szCs w:val="19"/>
              </w:rPr>
              <w:t xml:space="preserve"> amounting to </w:t>
            </w:r>
            <w:r w:rsidRPr="009D48D1">
              <w:rPr>
                <w:rFonts w:ascii="Arial" w:eastAsia="Arial" w:hAnsi="Arial" w:cs="Arial"/>
                <w:b/>
                <w:sz w:val="20"/>
                <w:szCs w:val="19"/>
              </w:rPr>
              <w:t>₱945,116,400.00</w:t>
            </w:r>
            <w:r w:rsidRPr="009D48D1">
              <w:rPr>
                <w:rFonts w:ascii="Arial" w:eastAsia="Arial" w:hAnsi="Arial" w:cs="Arial"/>
                <w:sz w:val="20"/>
                <w:szCs w:val="19"/>
              </w:rPr>
              <w:t xml:space="preserve"> and </w:t>
            </w:r>
            <w:r w:rsidRPr="009D48D1">
              <w:rPr>
                <w:rFonts w:ascii="Arial" w:eastAsia="Arial" w:hAnsi="Arial" w:cs="Arial"/>
                <w:b/>
                <w:sz w:val="20"/>
                <w:szCs w:val="19"/>
              </w:rPr>
              <w:t>21,153 non-cash card holder beneficiaries</w:t>
            </w:r>
            <w:r w:rsidRPr="009D48D1">
              <w:rPr>
                <w:rFonts w:ascii="Arial" w:eastAsia="Arial" w:hAnsi="Arial" w:cs="Arial"/>
                <w:sz w:val="20"/>
                <w:szCs w:val="19"/>
              </w:rPr>
              <w:t xml:space="preserve"> amounting to </w:t>
            </w:r>
            <w:r w:rsidRPr="009D48D1">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307BA22D"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4BB8862B" w14:textId="291F4D1E"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68827EE" w:rsidR="000C011D" w:rsidRPr="009D48D1" w:rsidRDefault="008D4E51"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3D5AB3" w:rsidRPr="009D48D1">
              <w:rPr>
                <w:rFonts w:ascii="Arial" w:eastAsia="Arial" w:hAnsi="Arial" w:cs="Arial"/>
                <w:sz w:val="20"/>
                <w:szCs w:val="19"/>
              </w:rPr>
              <w:t xml:space="preserve"> January</w:t>
            </w:r>
            <w:r w:rsidR="000C011D" w:rsidRPr="009D48D1">
              <w:rPr>
                <w:rFonts w:ascii="Arial" w:eastAsia="Arial" w:hAnsi="Arial" w:cs="Arial"/>
                <w:sz w:val="20"/>
                <w:szCs w:val="19"/>
              </w:rPr>
              <w:t xml:space="preserve"> 202</w:t>
            </w:r>
            <w:r w:rsidR="003D5AB3"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D48D1"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P</w:t>
            </w:r>
            <w:r w:rsidR="000C011D" w:rsidRPr="009D48D1">
              <w:rPr>
                <w:rFonts w:ascii="Arial" w:eastAsia="Arial" w:hAnsi="Arial" w:cs="Arial"/>
                <w:sz w:val="20"/>
                <w:szCs w:val="19"/>
              </w:rPr>
              <w:t>rocurement of additional supplies for production of FFPs</w:t>
            </w:r>
            <w:r w:rsidRPr="009D48D1">
              <w:rPr>
                <w:rFonts w:ascii="Arial" w:eastAsia="Arial" w:hAnsi="Arial" w:cs="Arial"/>
                <w:sz w:val="20"/>
                <w:szCs w:val="19"/>
              </w:rPr>
              <w:t xml:space="preserve"> is ongoing</w:t>
            </w:r>
            <w:r w:rsidR="000C011D" w:rsidRPr="009D48D1">
              <w:rPr>
                <w:rFonts w:ascii="Arial" w:eastAsia="Arial" w:hAnsi="Arial" w:cs="Arial"/>
                <w:sz w:val="20"/>
                <w:szCs w:val="19"/>
              </w:rPr>
              <w:t>.</w:t>
            </w:r>
          </w:p>
          <w:p w14:paraId="2D234627"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D48D1"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D48D1">
              <w:rPr>
                <w:rFonts w:ascii="Arial" w:eastAsia="Arial" w:hAnsi="Arial" w:cs="Arial"/>
                <w:b/>
                <w:bCs/>
                <w:sz w:val="20"/>
                <w:szCs w:val="19"/>
              </w:rPr>
              <w:t>Social Amelioration Program (SAP)</w:t>
            </w:r>
          </w:p>
          <w:p w14:paraId="56EC5CCE" w14:textId="3376AAD7"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Pr="009D48D1">
              <w:rPr>
                <w:rFonts w:ascii="Arial" w:eastAsia="Arial" w:hAnsi="Arial" w:cs="Arial"/>
                <w:b/>
                <w:bCs/>
                <w:sz w:val="20"/>
                <w:szCs w:val="19"/>
              </w:rPr>
              <w:t>133,8</w:t>
            </w:r>
            <w:r w:rsidR="003D5AB3" w:rsidRPr="009D48D1">
              <w:rPr>
                <w:rFonts w:ascii="Arial" w:eastAsia="Arial" w:hAnsi="Arial" w:cs="Arial"/>
                <w:b/>
                <w:bCs/>
                <w:sz w:val="20"/>
                <w:szCs w:val="19"/>
              </w:rPr>
              <w:t>87</w:t>
            </w:r>
            <w:r w:rsidRPr="009D48D1">
              <w:rPr>
                <w:rFonts w:ascii="Arial" w:eastAsia="Arial" w:hAnsi="Arial" w:cs="Arial"/>
                <w:b/>
                <w:bCs/>
                <w:sz w:val="20"/>
                <w:szCs w:val="19"/>
              </w:rPr>
              <w:t xml:space="preserve"> </w:t>
            </w:r>
            <w:r w:rsidRPr="009D48D1">
              <w:rPr>
                <w:rFonts w:ascii="Arial" w:eastAsia="Arial" w:hAnsi="Arial" w:cs="Arial"/>
                <w:sz w:val="20"/>
                <w:szCs w:val="19"/>
              </w:rPr>
              <w:t>waitlisted</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803,322,000.00</w:t>
            </w:r>
            <w:r w:rsidRPr="009D48D1">
              <w:rPr>
                <w:rFonts w:ascii="Arial" w:eastAsia="Arial" w:hAnsi="Arial" w:cs="Arial"/>
                <w:b/>
                <w:bCs/>
                <w:sz w:val="20"/>
                <w:szCs w:val="19"/>
              </w:rPr>
              <w:t>.</w:t>
            </w:r>
          </w:p>
          <w:p w14:paraId="44B11EAE" w14:textId="5F0A7DA1"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003D5AB3" w:rsidRPr="009D48D1">
              <w:rPr>
                <w:rFonts w:ascii="Arial" w:eastAsia="Arial" w:hAnsi="Arial" w:cs="Arial"/>
                <w:b/>
                <w:bCs/>
                <w:sz w:val="20"/>
                <w:szCs w:val="19"/>
              </w:rPr>
              <w:t>5</w:t>
            </w:r>
            <w:r w:rsidR="00A8537B" w:rsidRPr="009D48D1">
              <w:rPr>
                <w:rFonts w:ascii="Arial" w:eastAsia="Arial" w:hAnsi="Arial" w:cs="Arial"/>
                <w:b/>
                <w:bCs/>
                <w:sz w:val="20"/>
                <w:szCs w:val="19"/>
              </w:rPr>
              <w:t>3</w:t>
            </w:r>
            <w:r w:rsidR="003D5AB3" w:rsidRPr="009D48D1">
              <w:rPr>
                <w:rFonts w:ascii="Arial" w:eastAsia="Arial" w:hAnsi="Arial" w:cs="Arial"/>
                <w:b/>
                <w:bCs/>
                <w:sz w:val="20"/>
                <w:szCs w:val="19"/>
              </w:rPr>
              <w:t>,</w:t>
            </w:r>
            <w:r w:rsidR="009E33A5" w:rsidRPr="009D48D1">
              <w:rPr>
                <w:rFonts w:ascii="Arial" w:eastAsia="Arial" w:hAnsi="Arial" w:cs="Arial"/>
                <w:b/>
                <w:bCs/>
                <w:sz w:val="20"/>
                <w:szCs w:val="19"/>
              </w:rPr>
              <w:t>138</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for the Bayanihan 2 ESP Implementation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3</w:t>
            </w:r>
            <w:r w:rsidR="007C1E03" w:rsidRPr="009D48D1">
              <w:rPr>
                <w:rFonts w:ascii="Arial" w:eastAsia="Arial" w:hAnsi="Arial" w:cs="Arial"/>
                <w:b/>
                <w:bCs/>
                <w:sz w:val="20"/>
                <w:szCs w:val="19"/>
              </w:rPr>
              <w:t>1</w:t>
            </w:r>
            <w:r w:rsidR="003D5AB3" w:rsidRPr="009D48D1">
              <w:rPr>
                <w:rFonts w:ascii="Arial" w:eastAsia="Arial" w:hAnsi="Arial" w:cs="Arial"/>
                <w:b/>
                <w:bCs/>
                <w:sz w:val="20"/>
                <w:szCs w:val="19"/>
              </w:rPr>
              <w:t>8,</w:t>
            </w:r>
            <w:r w:rsidR="007C1E03" w:rsidRPr="009D48D1">
              <w:rPr>
                <w:rFonts w:ascii="Arial" w:eastAsia="Arial" w:hAnsi="Arial" w:cs="Arial"/>
                <w:b/>
                <w:bCs/>
                <w:sz w:val="20"/>
                <w:szCs w:val="19"/>
              </w:rPr>
              <w:t>057</w:t>
            </w:r>
            <w:r w:rsidR="003D5AB3" w:rsidRPr="009D48D1">
              <w:rPr>
                <w:rFonts w:ascii="Arial" w:eastAsia="Arial" w:hAnsi="Arial" w:cs="Arial"/>
                <w:b/>
                <w:bCs/>
                <w:sz w:val="20"/>
                <w:szCs w:val="19"/>
              </w:rPr>
              <w:t>,</w:t>
            </w:r>
            <w:r w:rsidR="007C1E03" w:rsidRPr="009D48D1">
              <w:rPr>
                <w:rFonts w:ascii="Arial" w:eastAsia="Arial" w:hAnsi="Arial" w:cs="Arial"/>
                <w:b/>
                <w:bCs/>
                <w:sz w:val="20"/>
                <w:szCs w:val="19"/>
              </w:rPr>
              <w:t>5</w:t>
            </w:r>
            <w:r w:rsidR="003D5AB3" w:rsidRPr="009D48D1">
              <w:rPr>
                <w:rFonts w:ascii="Arial" w:eastAsia="Arial" w:hAnsi="Arial" w:cs="Arial"/>
                <w:b/>
                <w:bCs/>
                <w:sz w:val="20"/>
                <w:szCs w:val="19"/>
              </w:rPr>
              <w:t xml:space="preserve">00.00 </w:t>
            </w:r>
            <w:r w:rsidRPr="009D48D1">
              <w:rPr>
                <w:rFonts w:ascii="Arial" w:eastAsia="Arial" w:hAnsi="Arial" w:cs="Arial"/>
                <w:sz w:val="20"/>
                <w:szCs w:val="19"/>
              </w:rPr>
              <w:t xml:space="preserve">as of </w:t>
            </w:r>
            <w:r w:rsidR="007C1E03" w:rsidRPr="009D48D1">
              <w:rPr>
                <w:rFonts w:ascii="Arial" w:eastAsia="Arial" w:hAnsi="Arial" w:cs="Arial"/>
                <w:sz w:val="20"/>
                <w:szCs w:val="19"/>
              </w:rPr>
              <w:t>2</w:t>
            </w:r>
            <w:r w:rsidR="009E3286" w:rsidRPr="009D48D1">
              <w:rPr>
                <w:rFonts w:ascii="Arial" w:eastAsia="Arial" w:hAnsi="Arial" w:cs="Arial"/>
                <w:sz w:val="20"/>
                <w:szCs w:val="19"/>
              </w:rPr>
              <w:t>9</w:t>
            </w:r>
            <w:r w:rsidR="007C1E03" w:rsidRPr="009D48D1">
              <w:rPr>
                <w:rFonts w:ascii="Arial" w:eastAsia="Arial" w:hAnsi="Arial" w:cs="Arial"/>
                <w:sz w:val="20"/>
                <w:szCs w:val="19"/>
              </w:rPr>
              <w:t xml:space="preserve"> </w:t>
            </w:r>
            <w:r w:rsidR="003D5AB3" w:rsidRPr="009D48D1">
              <w:rPr>
                <w:rFonts w:ascii="Arial" w:eastAsia="Arial" w:hAnsi="Arial" w:cs="Arial"/>
                <w:sz w:val="20"/>
                <w:szCs w:val="19"/>
              </w:rPr>
              <w:t>January</w:t>
            </w:r>
            <w:r w:rsidRPr="009D48D1">
              <w:rPr>
                <w:rFonts w:ascii="Arial" w:eastAsia="Arial" w:hAnsi="Arial" w:cs="Arial"/>
                <w:sz w:val="20"/>
                <w:szCs w:val="19"/>
              </w:rPr>
              <w:t xml:space="preserve"> 202</w:t>
            </w:r>
            <w:r w:rsidR="003D5AB3" w:rsidRPr="009D48D1">
              <w:rPr>
                <w:rFonts w:ascii="Arial" w:eastAsia="Arial" w:hAnsi="Arial" w:cs="Arial"/>
                <w:sz w:val="20"/>
                <w:szCs w:val="19"/>
              </w:rPr>
              <w:t>1</w:t>
            </w:r>
            <w:r w:rsidRPr="009D48D1">
              <w:rPr>
                <w:rFonts w:ascii="Arial" w:eastAsia="Arial" w:hAnsi="Arial" w:cs="Arial"/>
                <w:sz w:val="20"/>
                <w:szCs w:val="19"/>
              </w:rPr>
              <w:t>, 12NN.</w:t>
            </w:r>
          </w:p>
          <w:p w14:paraId="59F2DCDD"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0C011D" w:rsidRPr="00A8767E" w14:paraId="3D6388C0" w14:textId="77777777" w:rsidTr="00EF4362">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EF4362">
        <w:trPr>
          <w:trHeight w:val="20"/>
        </w:trPr>
        <w:tc>
          <w:tcPr>
            <w:tcW w:w="1985" w:type="dxa"/>
            <w:tcMar>
              <w:top w:w="0" w:type="dxa"/>
              <w:left w:w="115" w:type="dxa"/>
              <w:bottom w:w="0" w:type="dxa"/>
              <w:right w:w="115" w:type="dxa"/>
            </w:tcMar>
            <w:vAlign w:val="center"/>
          </w:tcPr>
          <w:p w14:paraId="2E81FD66" w14:textId="6C13DF47" w:rsidR="000C011D" w:rsidRPr="009E3286" w:rsidRDefault="00EF4362" w:rsidP="00EF43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9E3286">
              <w:rPr>
                <w:rFonts w:ascii="Arial" w:eastAsia="Arial" w:hAnsi="Arial" w:cs="Arial"/>
                <w:sz w:val="20"/>
                <w:szCs w:val="19"/>
              </w:rPr>
              <w:t xml:space="preserve">29 </w:t>
            </w:r>
            <w:r w:rsidR="0032735F" w:rsidRPr="009E3286">
              <w:rPr>
                <w:rFonts w:ascii="Arial" w:eastAsia="Arial" w:hAnsi="Arial" w:cs="Arial"/>
                <w:sz w:val="20"/>
                <w:szCs w:val="19"/>
              </w:rPr>
              <w:t>January 2021</w:t>
            </w:r>
          </w:p>
        </w:tc>
        <w:tc>
          <w:tcPr>
            <w:tcW w:w="7796" w:type="dxa"/>
            <w:tcMar>
              <w:top w:w="0" w:type="dxa"/>
              <w:left w:w="115" w:type="dxa"/>
              <w:bottom w:w="0" w:type="dxa"/>
              <w:right w:w="115" w:type="dxa"/>
            </w:tcMar>
            <w:vAlign w:val="center"/>
          </w:tcPr>
          <w:p w14:paraId="2CE21F64" w14:textId="6F4089D7" w:rsidR="0032735F"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A total of ₱3,944,599.00 amount of Family Food Packs and nonfood items were provided to the affected families due to COVID-19 Pandemic in Davao Region as of January 28, 2021. The Family Tent is intended for isolation facilities for the Person under Monitoring (PUMs) in three (3) Provinces, particularly Davao de Oro, Davao del Norte and Davao Occidental.</w:t>
            </w:r>
          </w:p>
          <w:p w14:paraId="698FBDF9" w14:textId="2DE68D2E" w:rsidR="000C011D"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 xml:space="preserve">The Assistance to Individuals in Crisis Situation (AICS) has served </w:t>
            </w:r>
            <w:r w:rsidRPr="009E3286">
              <w:rPr>
                <w:rFonts w:ascii="Arial" w:eastAsia="Arial" w:hAnsi="Arial" w:cs="Arial"/>
                <w:b/>
                <w:sz w:val="20"/>
                <w:szCs w:val="20"/>
              </w:rPr>
              <w:t>4,057 clients</w:t>
            </w:r>
            <w:r w:rsidRPr="009E3286">
              <w:rPr>
                <w:rFonts w:ascii="Arial" w:eastAsia="Arial" w:hAnsi="Arial" w:cs="Arial"/>
                <w:sz w:val="20"/>
                <w:szCs w:val="20"/>
              </w:rPr>
              <w:t xml:space="preserve"> and the total amount extended is </w:t>
            </w:r>
            <w:r w:rsidRPr="009E3286">
              <w:rPr>
                <w:rFonts w:ascii="Arial" w:eastAsia="Arial" w:hAnsi="Arial" w:cs="Arial"/>
                <w:b/>
                <w:sz w:val="20"/>
                <w:szCs w:val="20"/>
              </w:rPr>
              <w:t>₱36,870,193.00</w:t>
            </w:r>
            <w:r w:rsidRPr="009E3286">
              <w:rPr>
                <w:rFonts w:ascii="Arial" w:eastAsia="Arial" w:hAnsi="Arial" w:cs="Arial"/>
                <w:sz w:val="20"/>
                <w:szCs w:val="20"/>
              </w:rPr>
              <w:t xml:space="preserve"> from January 4-27, 2021.</w:t>
            </w:r>
          </w:p>
          <w:p w14:paraId="00C2F1C9" w14:textId="77777777" w:rsidR="0032735F" w:rsidRPr="009E3286" w:rsidRDefault="0032735F" w:rsidP="0032735F">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A77D7CB" w14:textId="77777777" w:rsidR="000C011D" w:rsidRPr="009E3286" w:rsidRDefault="000C011D" w:rsidP="00F851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E3286">
              <w:rPr>
                <w:rFonts w:ascii="Arial" w:eastAsia="Arial" w:hAnsi="Arial" w:cs="Arial"/>
                <w:b/>
                <w:bCs/>
                <w:sz w:val="20"/>
                <w:szCs w:val="20"/>
              </w:rPr>
              <w:t>Social Amelioration Program (SAP)</w:t>
            </w:r>
          </w:p>
          <w:p w14:paraId="3F7A1576" w14:textId="468C126B" w:rsidR="000C011D"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E3286" w:rsidRPr="009E3286" w14:paraId="48C95EBE" w14:textId="77777777" w:rsidTr="00F851A2">
              <w:trPr>
                <w:trHeight w:val="20"/>
              </w:trPr>
              <w:tc>
                <w:tcPr>
                  <w:tcW w:w="608" w:type="pct"/>
                  <w:shd w:val="clear" w:color="auto" w:fill="B8CCE4" w:themeFill="accent1" w:themeFillTint="66"/>
                  <w:vAlign w:val="center"/>
                </w:tcPr>
                <w:p w14:paraId="55986A7B"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265" w:type="pct"/>
                  <w:shd w:val="clear" w:color="auto" w:fill="B8CCE4" w:themeFill="accent1" w:themeFillTint="66"/>
                  <w:vAlign w:val="center"/>
                </w:tcPr>
                <w:p w14:paraId="5339E19A"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w:t>
                  </w:r>
                  <w:r w:rsidRPr="009E3286">
                    <w:rPr>
                      <w:rFonts w:ascii="Arial" w:hAnsi="Arial" w:cs="Arial"/>
                      <w:b/>
                      <w:sz w:val="16"/>
                      <w:szCs w:val="16"/>
                      <w:vertAlign w:val="superscript"/>
                    </w:rPr>
                    <w:t>st</w:t>
                  </w:r>
                  <w:r w:rsidRPr="009E3286">
                    <w:rPr>
                      <w:rFonts w:ascii="Arial" w:hAnsi="Arial" w:cs="Arial"/>
                      <w:b/>
                      <w:sz w:val="16"/>
                      <w:szCs w:val="16"/>
                    </w:rPr>
                    <w:t xml:space="preserve"> TRANCHE ( 4Ps and Non 4Ps)</w:t>
                  </w:r>
                </w:p>
              </w:tc>
              <w:tc>
                <w:tcPr>
                  <w:tcW w:w="1407" w:type="pct"/>
                  <w:shd w:val="clear" w:color="auto" w:fill="B8CCE4" w:themeFill="accent1" w:themeFillTint="66"/>
                  <w:vAlign w:val="center"/>
                </w:tcPr>
                <w:p w14:paraId="6E90A084"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2</w:t>
                  </w:r>
                  <w:r w:rsidRPr="009E3286">
                    <w:rPr>
                      <w:rFonts w:ascii="Arial" w:hAnsi="Arial" w:cs="Arial"/>
                      <w:b/>
                      <w:sz w:val="16"/>
                      <w:szCs w:val="16"/>
                      <w:vertAlign w:val="superscript"/>
                    </w:rPr>
                    <w:t>nd</w:t>
                  </w:r>
                  <w:r w:rsidRPr="009E3286">
                    <w:rPr>
                      <w:rFonts w:ascii="Arial" w:hAnsi="Arial" w:cs="Arial"/>
                      <w:b/>
                      <w:sz w:val="16"/>
                      <w:szCs w:val="16"/>
                    </w:rPr>
                    <w:t xml:space="preserve"> Tranche ( 4Ps and Non 4Ps)</w:t>
                  </w:r>
                </w:p>
              </w:tc>
              <w:tc>
                <w:tcPr>
                  <w:tcW w:w="1720" w:type="pct"/>
                  <w:shd w:val="clear" w:color="auto" w:fill="B8CCE4" w:themeFill="accent1" w:themeFillTint="66"/>
                  <w:vAlign w:val="center"/>
                </w:tcPr>
                <w:p w14:paraId="3D6AE469"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Total # of beneficiaries SERVED/PAID</w:t>
                  </w:r>
                </w:p>
              </w:tc>
            </w:tr>
            <w:tr w:rsidR="009E3286" w:rsidRPr="009E3286" w14:paraId="314B593A" w14:textId="77777777" w:rsidTr="00F851A2">
              <w:trPr>
                <w:trHeight w:val="31"/>
              </w:trPr>
              <w:tc>
                <w:tcPr>
                  <w:tcW w:w="608" w:type="pct"/>
                  <w:shd w:val="clear" w:color="auto" w:fill="FFFFFF" w:themeFill="background1"/>
                  <w:vAlign w:val="center"/>
                </w:tcPr>
                <w:p w14:paraId="70448D9D"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XI</w:t>
                  </w:r>
                </w:p>
              </w:tc>
              <w:tc>
                <w:tcPr>
                  <w:tcW w:w="1265" w:type="pct"/>
                  <w:shd w:val="clear" w:color="auto" w:fill="FFFFFF" w:themeFill="background1"/>
                  <w:vAlign w:val="center"/>
                </w:tcPr>
                <w:p w14:paraId="10F9C42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948,369</w:t>
                  </w:r>
                </w:p>
              </w:tc>
              <w:tc>
                <w:tcPr>
                  <w:tcW w:w="1407" w:type="pct"/>
                  <w:shd w:val="clear" w:color="auto" w:fill="FFFFFF" w:themeFill="background1"/>
                  <w:vAlign w:val="center"/>
                </w:tcPr>
                <w:p w14:paraId="58E62F2E"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436,808</w:t>
                  </w:r>
                </w:p>
              </w:tc>
              <w:tc>
                <w:tcPr>
                  <w:tcW w:w="1720" w:type="pct"/>
                  <w:shd w:val="clear" w:color="auto" w:fill="FFFFFF" w:themeFill="background1"/>
                  <w:vAlign w:val="center"/>
                </w:tcPr>
                <w:p w14:paraId="11ACE7F5"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385,177</w:t>
                  </w:r>
                </w:p>
              </w:tc>
            </w:tr>
          </w:tbl>
          <w:p w14:paraId="6CBF3415" w14:textId="77777777" w:rsidR="00EF4362" w:rsidRPr="009E3286" w:rsidRDefault="00EF4362" w:rsidP="00F851A2">
            <w:pPr>
              <w:spacing w:after="0" w:line="240" w:lineRule="auto"/>
              <w:ind w:right="57"/>
              <w:contextualSpacing/>
              <w:jc w:val="both"/>
              <w:rPr>
                <w:rFonts w:ascii="Arial" w:eastAsia="Arial" w:hAnsi="Arial" w:cs="Arial"/>
                <w:bCs/>
                <w:sz w:val="20"/>
                <w:szCs w:val="20"/>
              </w:rPr>
            </w:pPr>
          </w:p>
          <w:p w14:paraId="0164A695" w14:textId="77777777" w:rsidR="00EF4362"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E3286" w:rsidRPr="009E3286" w14:paraId="5AAD4880" w14:textId="77777777" w:rsidTr="00EF4362">
              <w:trPr>
                <w:trHeight w:val="176"/>
              </w:trPr>
              <w:tc>
                <w:tcPr>
                  <w:tcW w:w="608" w:type="pct"/>
                  <w:shd w:val="clear" w:color="auto" w:fill="B8CCE4" w:themeFill="accent1" w:themeFillTint="66"/>
                  <w:vAlign w:val="center"/>
                </w:tcPr>
                <w:p w14:paraId="79912E4D"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693" w:type="pct"/>
                  <w:shd w:val="clear" w:color="auto" w:fill="B8CCE4" w:themeFill="accent1" w:themeFillTint="66"/>
                  <w:vAlign w:val="center"/>
                </w:tcPr>
                <w:p w14:paraId="51AA4C16"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0D35DB9C"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36AD90"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Disbursement</w:t>
                  </w:r>
                </w:p>
              </w:tc>
            </w:tr>
            <w:tr w:rsidR="009E3286" w:rsidRPr="009E3286" w14:paraId="6ABA2C6C" w14:textId="77777777" w:rsidTr="00EF4362">
              <w:trPr>
                <w:trHeight w:val="28"/>
              </w:trPr>
              <w:tc>
                <w:tcPr>
                  <w:tcW w:w="608" w:type="pct"/>
                  <w:shd w:val="clear" w:color="auto" w:fill="FFFFFF" w:themeFill="background1"/>
                  <w:vAlign w:val="center"/>
                </w:tcPr>
                <w:p w14:paraId="44C33283"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11</w:t>
                  </w:r>
                </w:p>
              </w:tc>
              <w:tc>
                <w:tcPr>
                  <w:tcW w:w="1693" w:type="pct"/>
                  <w:shd w:val="clear" w:color="auto" w:fill="FFFFFF" w:themeFill="background1"/>
                  <w:vAlign w:val="center"/>
                </w:tcPr>
                <w:p w14:paraId="0F75A788"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8,695</w:t>
                  </w:r>
                </w:p>
              </w:tc>
              <w:tc>
                <w:tcPr>
                  <w:tcW w:w="1349" w:type="pct"/>
                  <w:shd w:val="clear" w:color="auto" w:fill="FFFFFF" w:themeFill="background1"/>
                  <w:vAlign w:val="center"/>
                </w:tcPr>
                <w:p w14:paraId="2FA8BB0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771B3B2D"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r>
          </w:tbl>
          <w:p w14:paraId="3CB5865F" w14:textId="12FFFB9E" w:rsidR="00EF4362" w:rsidRPr="009E3286" w:rsidRDefault="00EF4362" w:rsidP="00EF4362">
            <w:pPr>
              <w:pStyle w:val="ListParagraph"/>
              <w:spacing w:after="0" w:line="240" w:lineRule="auto"/>
              <w:ind w:left="0" w:right="57"/>
              <w:jc w:val="both"/>
              <w:rPr>
                <w:rFonts w:ascii="Arial" w:eastAsia="Arial" w:hAnsi="Arial" w:cs="Arial"/>
                <w:bCs/>
                <w:sz w:val="20"/>
                <w:szCs w:val="20"/>
              </w:rPr>
            </w:pP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36E6C4D" w14:textId="77777777" w:rsidR="009806FE" w:rsidRDefault="009806FE" w:rsidP="00F851A2">
      <w:pPr>
        <w:spacing w:after="0" w:line="240" w:lineRule="auto"/>
        <w:contextualSpacing/>
        <w:jc w:val="center"/>
        <w:rPr>
          <w:rFonts w:ascii="Arial" w:eastAsia="Arial" w:hAnsi="Arial" w:cs="Arial"/>
          <w:b/>
          <w:i/>
          <w:sz w:val="20"/>
          <w:szCs w:val="20"/>
        </w:rPr>
      </w:pPr>
    </w:p>
    <w:p w14:paraId="3AD5B750" w14:textId="341DB9D2" w:rsidR="007D17ED" w:rsidRDefault="000C011D" w:rsidP="00F851A2">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2F3A84E0" w:rsidR="000C011D" w:rsidRDefault="000C011D" w:rsidP="00F851A2">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71B2BEE6" w14:textId="7D2EB788" w:rsidR="00393830" w:rsidRDefault="00BD6B6E" w:rsidP="0032735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9D48D1">
        <w:rPr>
          <w:rFonts w:ascii="Arial" w:eastAsia="Arial" w:hAnsi="Arial" w:cs="Arial"/>
          <w:b/>
          <w:sz w:val="24"/>
          <w:szCs w:val="24"/>
        </w:rPr>
        <w:tab/>
      </w:r>
      <w:r w:rsidR="009D48D1">
        <w:rPr>
          <w:rFonts w:ascii="Arial" w:eastAsia="Arial" w:hAnsi="Arial" w:cs="Arial"/>
          <w:b/>
          <w:sz w:val="24"/>
          <w:szCs w:val="24"/>
        </w:rPr>
        <w:tab/>
      </w:r>
      <w:r w:rsidR="009D48D1">
        <w:rPr>
          <w:rFonts w:ascii="Arial" w:eastAsia="Arial" w:hAnsi="Arial" w:cs="Arial"/>
          <w:b/>
          <w:sz w:val="24"/>
          <w:szCs w:val="24"/>
        </w:rPr>
        <w:tab/>
      </w:r>
    </w:p>
    <w:p w14:paraId="7A7121B8" w14:textId="1595420A" w:rsidR="009806FE" w:rsidRDefault="009806FE" w:rsidP="0032735F">
      <w:pPr>
        <w:spacing w:after="0" w:line="240" w:lineRule="auto"/>
        <w:contextualSpacing/>
        <w:rPr>
          <w:rFonts w:ascii="Arial" w:eastAsia="Arial" w:hAnsi="Arial" w:cs="Arial"/>
          <w:b/>
          <w:sz w:val="24"/>
          <w:szCs w:val="24"/>
        </w:rPr>
      </w:pPr>
    </w:p>
    <w:p w14:paraId="1A13417E" w14:textId="0D9C40D6" w:rsidR="009806FE" w:rsidRDefault="00BD6B6E" w:rsidP="0032735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0003037A" w14:textId="77777777" w:rsidR="009806FE" w:rsidRDefault="009806FE" w:rsidP="009806FE">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7957AE0" w14:textId="7BC5824B" w:rsidR="009806FE" w:rsidRDefault="009806FE" w:rsidP="0032735F">
      <w:pPr>
        <w:spacing w:after="0" w:line="240" w:lineRule="auto"/>
        <w:contextualSpacing/>
        <w:rPr>
          <w:rFonts w:ascii="Arial" w:eastAsia="Arial" w:hAnsi="Arial" w:cs="Arial"/>
          <w:b/>
          <w:color w:val="002060"/>
          <w:sz w:val="28"/>
          <w:szCs w:val="24"/>
        </w:rPr>
      </w:pPr>
    </w:p>
    <w:p w14:paraId="63246B88" w14:textId="67035354" w:rsidR="009806FE" w:rsidRDefault="009806FE" w:rsidP="0032735F">
      <w:pPr>
        <w:spacing w:after="0" w:line="240" w:lineRule="auto"/>
        <w:contextualSpacing/>
        <w:rPr>
          <w:rFonts w:ascii="Arial" w:eastAsia="Arial" w:hAnsi="Arial" w:cs="Arial"/>
          <w:b/>
          <w:color w:val="002060"/>
          <w:sz w:val="28"/>
          <w:szCs w:val="24"/>
        </w:rPr>
      </w:pPr>
    </w:p>
    <w:p w14:paraId="05A09F27" w14:textId="4B7787A3" w:rsidR="009806FE" w:rsidRDefault="009806FE" w:rsidP="0032735F">
      <w:pPr>
        <w:spacing w:after="0" w:line="240" w:lineRule="auto"/>
        <w:contextualSpacing/>
        <w:rPr>
          <w:rFonts w:ascii="Arial" w:eastAsia="Arial" w:hAnsi="Arial" w:cs="Arial"/>
          <w:b/>
          <w:color w:val="002060"/>
          <w:sz w:val="28"/>
          <w:szCs w:val="24"/>
        </w:rPr>
      </w:pPr>
    </w:p>
    <w:p w14:paraId="439B4AF0" w14:textId="28117FC5" w:rsidR="009806FE" w:rsidRDefault="009806FE" w:rsidP="0032735F">
      <w:pPr>
        <w:spacing w:after="0" w:line="240" w:lineRule="auto"/>
        <w:contextualSpacing/>
        <w:rPr>
          <w:rFonts w:ascii="Arial" w:eastAsia="Arial" w:hAnsi="Arial" w:cs="Arial"/>
          <w:b/>
          <w:color w:val="002060"/>
          <w:sz w:val="28"/>
          <w:szCs w:val="24"/>
        </w:rPr>
      </w:pPr>
    </w:p>
    <w:p w14:paraId="425F6E66" w14:textId="216106A2" w:rsidR="009806FE" w:rsidRDefault="009806FE" w:rsidP="0032735F">
      <w:pPr>
        <w:spacing w:after="0" w:line="240" w:lineRule="auto"/>
        <w:contextualSpacing/>
        <w:rPr>
          <w:rFonts w:ascii="Arial" w:eastAsia="Arial" w:hAnsi="Arial" w:cs="Arial"/>
          <w:b/>
          <w:color w:val="002060"/>
          <w:sz w:val="28"/>
          <w:szCs w:val="24"/>
        </w:rPr>
      </w:pPr>
    </w:p>
    <w:p w14:paraId="224841CE" w14:textId="2BA743A8" w:rsidR="009806FE" w:rsidRDefault="009806FE" w:rsidP="0032735F">
      <w:pPr>
        <w:spacing w:after="0" w:line="240" w:lineRule="auto"/>
        <w:contextualSpacing/>
        <w:rPr>
          <w:rFonts w:ascii="Arial" w:eastAsia="Arial" w:hAnsi="Arial" w:cs="Arial"/>
          <w:b/>
          <w:color w:val="002060"/>
          <w:sz w:val="28"/>
          <w:szCs w:val="24"/>
        </w:rPr>
      </w:pPr>
    </w:p>
    <w:p w14:paraId="4ADB4CC9" w14:textId="10F88BD3" w:rsidR="009806FE" w:rsidRDefault="009806FE" w:rsidP="0032735F">
      <w:pPr>
        <w:spacing w:after="0" w:line="240" w:lineRule="auto"/>
        <w:contextualSpacing/>
        <w:rPr>
          <w:rFonts w:ascii="Arial" w:eastAsia="Arial" w:hAnsi="Arial" w:cs="Arial"/>
          <w:b/>
          <w:color w:val="002060"/>
          <w:sz w:val="28"/>
          <w:szCs w:val="24"/>
        </w:rPr>
      </w:pPr>
    </w:p>
    <w:p w14:paraId="2A18E56F" w14:textId="675EF056" w:rsidR="009806FE" w:rsidRDefault="009806FE" w:rsidP="0032735F">
      <w:pPr>
        <w:spacing w:after="0" w:line="240" w:lineRule="auto"/>
        <w:contextualSpacing/>
        <w:rPr>
          <w:rFonts w:ascii="Arial" w:eastAsia="Arial" w:hAnsi="Arial" w:cs="Arial"/>
          <w:b/>
          <w:color w:val="002060"/>
          <w:sz w:val="28"/>
          <w:szCs w:val="24"/>
        </w:rPr>
      </w:pPr>
    </w:p>
    <w:p w14:paraId="4036F1BA" w14:textId="6593E5A7" w:rsidR="009806FE" w:rsidRDefault="009806FE" w:rsidP="0032735F">
      <w:pPr>
        <w:spacing w:after="0" w:line="240" w:lineRule="auto"/>
        <w:contextualSpacing/>
        <w:rPr>
          <w:rFonts w:ascii="Arial" w:eastAsia="Arial" w:hAnsi="Arial" w:cs="Arial"/>
          <w:b/>
          <w:color w:val="002060"/>
          <w:sz w:val="28"/>
          <w:szCs w:val="24"/>
        </w:rPr>
      </w:pPr>
    </w:p>
    <w:p w14:paraId="75DE328C" w14:textId="7444D9FE" w:rsidR="009806FE" w:rsidRDefault="009806FE" w:rsidP="0032735F">
      <w:pPr>
        <w:spacing w:after="0" w:line="240" w:lineRule="auto"/>
        <w:contextualSpacing/>
        <w:rPr>
          <w:rFonts w:ascii="Arial" w:eastAsia="Arial" w:hAnsi="Arial" w:cs="Arial"/>
          <w:b/>
          <w:color w:val="002060"/>
          <w:sz w:val="28"/>
          <w:szCs w:val="24"/>
        </w:rPr>
      </w:pPr>
    </w:p>
    <w:p w14:paraId="106BCF26" w14:textId="04704864" w:rsidR="009806FE" w:rsidRDefault="009806FE" w:rsidP="0032735F">
      <w:pPr>
        <w:spacing w:after="0" w:line="240" w:lineRule="auto"/>
        <w:contextualSpacing/>
        <w:rPr>
          <w:rFonts w:ascii="Arial" w:eastAsia="Arial" w:hAnsi="Arial" w:cs="Arial"/>
          <w:b/>
          <w:color w:val="002060"/>
          <w:sz w:val="28"/>
          <w:szCs w:val="24"/>
        </w:rPr>
      </w:pPr>
    </w:p>
    <w:p w14:paraId="6295CB4A" w14:textId="52CD968C" w:rsidR="009806FE" w:rsidRDefault="009806FE" w:rsidP="0032735F">
      <w:pPr>
        <w:spacing w:after="0" w:line="240" w:lineRule="auto"/>
        <w:contextualSpacing/>
        <w:rPr>
          <w:rFonts w:ascii="Arial" w:eastAsia="Arial" w:hAnsi="Arial" w:cs="Arial"/>
          <w:b/>
          <w:color w:val="002060"/>
          <w:sz w:val="28"/>
          <w:szCs w:val="24"/>
        </w:rPr>
      </w:pPr>
    </w:p>
    <w:p w14:paraId="341547E9" w14:textId="7F9C58E3" w:rsidR="009806FE" w:rsidRDefault="009806FE" w:rsidP="0032735F">
      <w:pPr>
        <w:spacing w:after="0" w:line="240" w:lineRule="auto"/>
        <w:contextualSpacing/>
        <w:rPr>
          <w:rFonts w:ascii="Arial" w:eastAsia="Arial" w:hAnsi="Arial" w:cs="Arial"/>
          <w:b/>
          <w:color w:val="002060"/>
          <w:sz w:val="28"/>
          <w:szCs w:val="24"/>
        </w:rPr>
      </w:pPr>
    </w:p>
    <w:p w14:paraId="2C0AED9C" w14:textId="1B50EF2A" w:rsidR="009806FE" w:rsidRDefault="009806FE" w:rsidP="0032735F">
      <w:pPr>
        <w:spacing w:after="0" w:line="240" w:lineRule="auto"/>
        <w:contextualSpacing/>
        <w:rPr>
          <w:rFonts w:ascii="Arial" w:eastAsia="Arial" w:hAnsi="Arial" w:cs="Arial"/>
          <w:b/>
          <w:color w:val="002060"/>
          <w:sz w:val="28"/>
          <w:szCs w:val="24"/>
        </w:rPr>
      </w:pPr>
    </w:p>
    <w:p w14:paraId="0AF3E00C" w14:textId="1846B42E" w:rsidR="009806FE" w:rsidRDefault="009806FE" w:rsidP="0032735F">
      <w:pPr>
        <w:spacing w:after="0" w:line="240" w:lineRule="auto"/>
        <w:contextualSpacing/>
        <w:rPr>
          <w:rFonts w:ascii="Arial" w:eastAsia="Arial" w:hAnsi="Arial" w:cs="Arial"/>
          <w:b/>
          <w:color w:val="002060"/>
          <w:sz w:val="28"/>
          <w:szCs w:val="24"/>
        </w:rPr>
      </w:pPr>
    </w:p>
    <w:p w14:paraId="6B7B0E78" w14:textId="15093394" w:rsidR="009806FE" w:rsidRDefault="009806FE" w:rsidP="0032735F">
      <w:pPr>
        <w:spacing w:after="0" w:line="240" w:lineRule="auto"/>
        <w:contextualSpacing/>
        <w:rPr>
          <w:rFonts w:ascii="Arial" w:eastAsia="Arial" w:hAnsi="Arial" w:cs="Arial"/>
          <w:b/>
          <w:color w:val="002060"/>
          <w:sz w:val="28"/>
          <w:szCs w:val="24"/>
        </w:rPr>
      </w:pPr>
    </w:p>
    <w:p w14:paraId="1D0C805F" w14:textId="11FB8C6A" w:rsidR="009806FE" w:rsidRDefault="009806FE" w:rsidP="0032735F">
      <w:pPr>
        <w:spacing w:after="0" w:line="240" w:lineRule="auto"/>
        <w:contextualSpacing/>
        <w:rPr>
          <w:rFonts w:ascii="Arial" w:eastAsia="Arial" w:hAnsi="Arial" w:cs="Arial"/>
          <w:b/>
          <w:color w:val="002060"/>
          <w:sz w:val="28"/>
          <w:szCs w:val="24"/>
        </w:rPr>
      </w:pPr>
    </w:p>
    <w:p w14:paraId="5283CC28" w14:textId="33678DA7" w:rsidR="009806FE" w:rsidRPr="00C6012A" w:rsidRDefault="009806FE" w:rsidP="0032735F">
      <w:pPr>
        <w:spacing w:after="0" w:line="240" w:lineRule="auto"/>
        <w:contextualSpacing/>
        <w:rPr>
          <w:rFonts w:ascii="Arial" w:eastAsia="Arial" w:hAnsi="Arial" w:cs="Arial"/>
          <w:b/>
          <w:color w:val="002060"/>
          <w:sz w:val="28"/>
          <w:szCs w:val="28"/>
        </w:rPr>
      </w:pPr>
    </w:p>
    <w:sectPr w:rsidR="009806FE" w:rsidRPr="00C6012A"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EB7BF" w14:textId="77777777" w:rsidR="00027766" w:rsidRDefault="00027766">
      <w:pPr>
        <w:spacing w:after="0" w:line="240" w:lineRule="auto"/>
      </w:pPr>
      <w:r>
        <w:separator/>
      </w:r>
    </w:p>
  </w:endnote>
  <w:endnote w:type="continuationSeparator" w:id="0">
    <w:p w14:paraId="71A18A2D" w14:textId="77777777" w:rsidR="00027766" w:rsidRDefault="00027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E3286" w:rsidRDefault="009E328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E3286" w:rsidRDefault="009E3286">
    <w:pPr>
      <w:pBdr>
        <w:bottom w:val="single" w:sz="6" w:space="1" w:color="000000"/>
      </w:pBdr>
      <w:tabs>
        <w:tab w:val="left" w:pos="2371"/>
        <w:tab w:val="center" w:pos="5233"/>
      </w:tabs>
      <w:spacing w:after="0" w:line="240" w:lineRule="auto"/>
      <w:jc w:val="right"/>
      <w:rPr>
        <w:sz w:val="16"/>
        <w:szCs w:val="16"/>
      </w:rPr>
    </w:pPr>
  </w:p>
  <w:p w14:paraId="2B859230" w14:textId="3209257F" w:rsidR="009E3286" w:rsidRDefault="009E3286"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21062">
      <w:rPr>
        <w:b/>
        <w:noProof/>
        <w:sz w:val="16"/>
        <w:szCs w:val="16"/>
      </w:rPr>
      <w:t>3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21062">
      <w:rPr>
        <w:b/>
        <w:noProof/>
        <w:sz w:val="16"/>
        <w:szCs w:val="16"/>
      </w:rPr>
      <w:t>34</w:t>
    </w:r>
    <w:r>
      <w:rPr>
        <w:b/>
        <w:sz w:val="16"/>
        <w:szCs w:val="16"/>
      </w:rPr>
      <w:fldChar w:fldCharType="end"/>
    </w:r>
    <w:r>
      <w:rPr>
        <w:b/>
        <w:sz w:val="16"/>
        <w:szCs w:val="16"/>
      </w:rPr>
      <w:t xml:space="preserve"> </w:t>
    </w:r>
    <w:r>
      <w:rPr>
        <w:sz w:val="16"/>
        <w:szCs w:val="16"/>
      </w:rPr>
      <w:t xml:space="preserve">| </w:t>
    </w:r>
    <w:r w:rsidR="008B2E5F" w:rsidRPr="008B2E5F">
      <w:rPr>
        <w:rFonts w:ascii="Arial" w:eastAsia="Arial" w:hAnsi="Arial" w:cs="Arial"/>
        <w:sz w:val="14"/>
        <w:szCs w:val="14"/>
      </w:rPr>
      <w:t>DSWD DROMIC Report #56</w:t>
    </w:r>
    <w:r w:rsidR="00BD6B6E">
      <w:rPr>
        <w:rFonts w:ascii="Arial" w:eastAsia="Arial" w:hAnsi="Arial" w:cs="Arial"/>
        <w:sz w:val="14"/>
        <w:szCs w:val="14"/>
      </w:rPr>
      <w:t>3</w:t>
    </w:r>
    <w:r w:rsidR="008B2E5F" w:rsidRPr="008B2E5F">
      <w:rPr>
        <w:rFonts w:ascii="Arial" w:eastAsia="Arial" w:hAnsi="Arial" w:cs="Arial"/>
        <w:sz w:val="14"/>
        <w:szCs w:val="14"/>
      </w:rPr>
      <w:t xml:space="preserve"> on the Coronavirus Disease (COVID19) as of 3</w:t>
    </w:r>
    <w:r w:rsidR="00BD6B6E">
      <w:rPr>
        <w:rFonts w:ascii="Arial" w:eastAsia="Arial" w:hAnsi="Arial" w:cs="Arial"/>
        <w:sz w:val="14"/>
        <w:szCs w:val="14"/>
      </w:rPr>
      <w:t>1</w:t>
    </w:r>
    <w:r w:rsidR="008B2E5F" w:rsidRPr="008B2E5F">
      <w:rPr>
        <w:rFonts w:ascii="Arial" w:eastAsia="Arial" w:hAnsi="Arial" w:cs="Arial"/>
        <w:sz w:val="14"/>
        <w:szCs w:val="14"/>
      </w:rPr>
      <w:t xml:space="preserve"> Januar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E3286" w:rsidRDefault="009E328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1D3AF" w14:textId="77777777" w:rsidR="00027766" w:rsidRDefault="00027766">
      <w:pPr>
        <w:spacing w:after="0" w:line="240" w:lineRule="auto"/>
      </w:pPr>
      <w:r>
        <w:separator/>
      </w:r>
    </w:p>
  </w:footnote>
  <w:footnote w:type="continuationSeparator" w:id="0">
    <w:p w14:paraId="21531571" w14:textId="77777777" w:rsidR="00027766" w:rsidRDefault="000277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E3286" w:rsidRDefault="009E328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E3286" w:rsidRDefault="009E328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E3286" w:rsidRDefault="009E3286">
    <w:pPr>
      <w:pBdr>
        <w:bottom w:val="single" w:sz="6" w:space="1" w:color="000000"/>
      </w:pBdr>
      <w:tabs>
        <w:tab w:val="center" w:pos="4680"/>
        <w:tab w:val="right" w:pos="9360"/>
      </w:tabs>
      <w:spacing w:after="0" w:line="240" w:lineRule="auto"/>
      <w:jc w:val="center"/>
      <w:rPr>
        <w:sz w:val="10"/>
      </w:rPr>
    </w:pPr>
  </w:p>
  <w:p w14:paraId="3A0C3660" w14:textId="77777777" w:rsidR="009E3286" w:rsidRDefault="009E328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E3286" w:rsidRDefault="009E328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C6A513B-4E8B-40F5-9655-473C44B63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4</Pages>
  <Words>13520</Words>
  <Characters>77067</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7</cp:revision>
  <dcterms:created xsi:type="dcterms:W3CDTF">2021-01-31T06:31:00Z</dcterms:created>
  <dcterms:modified xsi:type="dcterms:W3CDTF">2021-01-3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